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78BE6" w14:textId="213B79B6" w:rsidR="00510ED0" w:rsidRDefault="005B3342" w:rsidP="00510ED0">
      <w:pPr>
        <w:spacing w:before="240"/>
        <w:jc w:val="center"/>
        <w:rPr>
          <w:rFonts w:ascii="Arial" w:hAnsi="Arial" w:cs="Arial"/>
          <w:b/>
          <w:sz w:val="28"/>
          <w:szCs w:val="28"/>
        </w:rPr>
      </w:pPr>
      <w:r>
        <w:rPr>
          <w:rFonts w:ascii="Arial" w:hAnsi="Arial" w:cs="Arial"/>
          <w:b/>
          <w:sz w:val="28"/>
          <w:szCs w:val="28"/>
        </w:rPr>
        <w:t xml:space="preserve">MEETING MINUTES </w:t>
      </w:r>
    </w:p>
    <w:p w14:paraId="01B9047A" w14:textId="77777777" w:rsidR="00923D4D" w:rsidRDefault="00923D4D" w:rsidP="00510ED0">
      <w:pPr>
        <w:spacing w:before="240"/>
        <w:jc w:val="center"/>
        <w:rPr>
          <w:rFonts w:ascii="Arial" w:hAnsi="Arial" w:cs="Arial"/>
          <w:b/>
          <w:sz w:val="28"/>
          <w:szCs w:val="28"/>
          <w:u w:val="single"/>
        </w:rPr>
      </w:pPr>
    </w:p>
    <w:p w14:paraId="0E4FD096" w14:textId="22018431" w:rsidR="002976F7" w:rsidRDefault="00656915" w:rsidP="009529F6">
      <w:pPr>
        <w:spacing w:before="240"/>
        <w:rPr>
          <w:rFonts w:ascii="Arial" w:hAnsi="Arial" w:cs="Arial"/>
        </w:rPr>
      </w:pPr>
      <w:r w:rsidRPr="00CC6E19">
        <w:rPr>
          <w:rFonts w:ascii="Arial" w:hAnsi="Arial" w:cs="Arial"/>
          <w:b/>
          <w:sz w:val="28"/>
          <w:szCs w:val="28"/>
        </w:rPr>
        <w:t>Date and Time:</w:t>
      </w:r>
      <w:r w:rsidRPr="00CC6E19">
        <w:rPr>
          <w:rFonts w:ascii="Arial" w:hAnsi="Arial" w:cs="Arial"/>
          <w:b/>
          <w:sz w:val="28"/>
          <w:szCs w:val="28"/>
        </w:rPr>
        <w:tab/>
      </w:r>
      <w:r w:rsidR="000147C7">
        <w:rPr>
          <w:rFonts w:ascii="Arial" w:hAnsi="Arial" w:cs="Arial"/>
          <w:b/>
          <w:sz w:val="28"/>
          <w:szCs w:val="28"/>
        </w:rPr>
        <w:tab/>
        <w:t xml:space="preserve">       </w:t>
      </w:r>
      <w:r w:rsidR="00773CF3">
        <w:rPr>
          <w:rFonts w:ascii="Arial" w:hAnsi="Arial" w:cs="Arial"/>
          <w:b/>
          <w:sz w:val="28"/>
          <w:szCs w:val="28"/>
        </w:rPr>
        <w:t xml:space="preserve"> </w:t>
      </w:r>
      <w:r w:rsidR="00D009AB">
        <w:rPr>
          <w:rFonts w:ascii="Arial" w:hAnsi="Arial" w:cs="Arial"/>
          <w:b/>
          <w:sz w:val="28"/>
          <w:szCs w:val="28"/>
        </w:rPr>
        <w:tab/>
      </w:r>
      <w:r w:rsidR="00D009AB">
        <w:rPr>
          <w:rFonts w:ascii="Arial" w:hAnsi="Arial" w:cs="Arial"/>
          <w:b/>
          <w:sz w:val="28"/>
          <w:szCs w:val="28"/>
        </w:rPr>
        <w:tab/>
      </w:r>
      <w:r w:rsidR="00DC2551">
        <w:rPr>
          <w:rFonts w:ascii="Arial" w:hAnsi="Arial" w:cs="Arial"/>
          <w:b/>
          <w:sz w:val="28"/>
          <w:szCs w:val="28"/>
        </w:rPr>
        <w:tab/>
      </w:r>
      <w:r w:rsidR="00DC2551">
        <w:rPr>
          <w:rFonts w:ascii="Arial" w:hAnsi="Arial" w:cs="Arial"/>
          <w:b/>
          <w:sz w:val="28"/>
          <w:szCs w:val="28"/>
        </w:rPr>
        <w:tab/>
      </w:r>
      <w:r w:rsidR="00DC2551">
        <w:rPr>
          <w:rFonts w:ascii="Arial" w:hAnsi="Arial" w:cs="Arial"/>
          <w:b/>
          <w:sz w:val="28"/>
          <w:szCs w:val="28"/>
        </w:rPr>
        <w:tab/>
      </w:r>
      <w:r w:rsidR="00C97590">
        <w:rPr>
          <w:rFonts w:ascii="Arial" w:hAnsi="Arial" w:cs="Arial"/>
        </w:rPr>
        <w:t>October</w:t>
      </w:r>
      <w:r w:rsidR="004A44F2">
        <w:rPr>
          <w:rFonts w:ascii="Arial" w:hAnsi="Arial" w:cs="Arial"/>
        </w:rPr>
        <w:t xml:space="preserve"> 1</w:t>
      </w:r>
      <w:r w:rsidR="00C97590">
        <w:rPr>
          <w:rFonts w:ascii="Arial" w:hAnsi="Arial" w:cs="Arial"/>
        </w:rPr>
        <w:t>1</w:t>
      </w:r>
      <w:r w:rsidR="00187E57">
        <w:rPr>
          <w:rFonts w:ascii="Arial" w:hAnsi="Arial" w:cs="Arial"/>
        </w:rPr>
        <w:t>, 2022</w:t>
      </w:r>
      <w:r w:rsidR="007E05C8" w:rsidRPr="00CC6E19">
        <w:rPr>
          <w:rFonts w:ascii="Arial" w:hAnsi="Arial" w:cs="Arial"/>
        </w:rPr>
        <w:t xml:space="preserve">, </w:t>
      </w:r>
      <w:r w:rsidR="00977046">
        <w:rPr>
          <w:rFonts w:ascii="Arial" w:hAnsi="Arial" w:cs="Arial"/>
        </w:rPr>
        <w:t>10</w:t>
      </w:r>
      <w:r w:rsidR="002976F7" w:rsidRPr="00EF5991">
        <w:rPr>
          <w:rFonts w:ascii="Arial" w:hAnsi="Arial" w:cs="Arial"/>
        </w:rPr>
        <w:t>:00 AM</w:t>
      </w:r>
    </w:p>
    <w:p w14:paraId="0EAFD2D3" w14:textId="353794B9" w:rsidR="0048792E" w:rsidRDefault="0048792E" w:rsidP="0048792E">
      <w:pPr>
        <w:spacing w:before="240"/>
        <w:ind w:left="4320" w:hanging="4320"/>
        <w:rPr>
          <w:rFonts w:ascii="Arial" w:hAnsi="Arial" w:cs="Arial"/>
        </w:rPr>
      </w:pPr>
      <w:r w:rsidRPr="00CC6E19">
        <w:rPr>
          <w:rFonts w:ascii="Arial" w:hAnsi="Arial" w:cs="Arial"/>
          <w:b/>
          <w:sz w:val="28"/>
          <w:szCs w:val="28"/>
        </w:rPr>
        <w:t>Location:</w:t>
      </w:r>
      <w:r w:rsidRPr="00CC6E19">
        <w:rPr>
          <w:rFonts w:ascii="Arial" w:hAnsi="Arial" w:cs="Arial"/>
          <w:b/>
          <w:sz w:val="28"/>
          <w:szCs w:val="28"/>
        </w:rPr>
        <w:tab/>
      </w:r>
      <w:r w:rsidRPr="00CC6E19">
        <w:rPr>
          <w:rFonts w:ascii="Arial" w:hAnsi="Arial" w:cs="Arial"/>
        </w:rPr>
        <w:t>Old Assembly Chambers of the Capitol Building</w:t>
      </w:r>
      <w:r>
        <w:rPr>
          <w:rFonts w:ascii="Arial" w:hAnsi="Arial" w:cs="Arial"/>
        </w:rPr>
        <w:br/>
      </w:r>
      <w:r w:rsidRPr="00CC6E19">
        <w:rPr>
          <w:rFonts w:ascii="Arial" w:hAnsi="Arial" w:cs="Arial"/>
        </w:rPr>
        <w:t>101 N</w:t>
      </w:r>
      <w:r w:rsidR="00982A82">
        <w:rPr>
          <w:rFonts w:ascii="Arial" w:hAnsi="Arial" w:cs="Arial"/>
        </w:rPr>
        <w:t>orth</w:t>
      </w:r>
      <w:r w:rsidRPr="00CC6E19">
        <w:rPr>
          <w:rFonts w:ascii="Arial" w:hAnsi="Arial" w:cs="Arial"/>
        </w:rPr>
        <w:t xml:space="preserve"> Carson Street</w:t>
      </w:r>
      <w:r>
        <w:rPr>
          <w:rFonts w:ascii="Arial" w:hAnsi="Arial" w:cs="Arial"/>
        </w:rPr>
        <w:br/>
      </w:r>
      <w:r w:rsidRPr="00CC6E19">
        <w:rPr>
          <w:rFonts w:ascii="Arial" w:hAnsi="Arial" w:cs="Arial"/>
        </w:rPr>
        <w:t>Carson City, Nevada 89701</w:t>
      </w:r>
    </w:p>
    <w:p w14:paraId="0A378E91" w14:textId="77777777" w:rsidR="0048792E" w:rsidRPr="00CC6E19" w:rsidRDefault="0048792E" w:rsidP="00672A24">
      <w:pPr>
        <w:spacing w:before="240"/>
        <w:ind w:left="4320" w:hanging="4320"/>
        <w:rPr>
          <w:rFonts w:ascii="Arial" w:hAnsi="Arial" w:cs="Arial"/>
          <w:b/>
          <w:sz w:val="28"/>
          <w:szCs w:val="28"/>
        </w:rPr>
      </w:pPr>
      <w:r w:rsidRPr="00CC6E19">
        <w:rPr>
          <w:rFonts w:ascii="Arial" w:hAnsi="Arial" w:cs="Arial"/>
          <w:b/>
          <w:sz w:val="28"/>
          <w:szCs w:val="28"/>
        </w:rPr>
        <w:t xml:space="preserve">Video Conference Location: </w:t>
      </w:r>
      <w:r w:rsidRPr="00CC6E19">
        <w:rPr>
          <w:rFonts w:ascii="Arial" w:hAnsi="Arial" w:cs="Arial"/>
          <w:b/>
          <w:sz w:val="28"/>
          <w:szCs w:val="28"/>
        </w:rPr>
        <w:tab/>
      </w:r>
      <w:r w:rsidRPr="00CC6E19">
        <w:rPr>
          <w:rFonts w:ascii="Arial" w:hAnsi="Arial" w:cs="Arial"/>
          <w:bCs/>
        </w:rPr>
        <w:t>Grant Sawyer Building</w:t>
      </w:r>
    </w:p>
    <w:p w14:paraId="1064F916" w14:textId="49C64078" w:rsidR="0048792E" w:rsidRPr="00CC6E19" w:rsidRDefault="0048792E" w:rsidP="0048792E">
      <w:pPr>
        <w:ind w:left="4320" w:hanging="4320"/>
        <w:rPr>
          <w:rFonts w:ascii="Arial" w:hAnsi="Arial" w:cs="Arial"/>
          <w:bCs/>
        </w:rPr>
      </w:pPr>
      <w:r w:rsidRPr="00CC6E19">
        <w:rPr>
          <w:rFonts w:ascii="Arial" w:hAnsi="Arial" w:cs="Arial"/>
          <w:bCs/>
        </w:rPr>
        <w:tab/>
        <w:t>555 E</w:t>
      </w:r>
      <w:r w:rsidR="00982A82">
        <w:rPr>
          <w:rFonts w:ascii="Arial" w:hAnsi="Arial" w:cs="Arial"/>
          <w:bCs/>
        </w:rPr>
        <w:t>ast</w:t>
      </w:r>
      <w:r w:rsidRPr="00CC6E19">
        <w:rPr>
          <w:rFonts w:ascii="Arial" w:hAnsi="Arial" w:cs="Arial"/>
          <w:bCs/>
        </w:rPr>
        <w:t xml:space="preserve"> Washington Avenue, S</w:t>
      </w:r>
      <w:r w:rsidR="00982A82">
        <w:rPr>
          <w:rFonts w:ascii="Arial" w:hAnsi="Arial" w:cs="Arial"/>
          <w:bCs/>
        </w:rPr>
        <w:t>uite</w:t>
      </w:r>
      <w:r w:rsidRPr="00CC6E19">
        <w:rPr>
          <w:rFonts w:ascii="Arial" w:hAnsi="Arial" w:cs="Arial"/>
          <w:bCs/>
        </w:rPr>
        <w:t xml:space="preserve"> 5100</w:t>
      </w:r>
    </w:p>
    <w:p w14:paraId="0CB468F3" w14:textId="065F2AAF" w:rsidR="0048792E" w:rsidRDefault="0048792E" w:rsidP="0048792E">
      <w:pPr>
        <w:ind w:left="4320" w:hanging="4320"/>
        <w:rPr>
          <w:rFonts w:ascii="Arial" w:hAnsi="Arial" w:cs="Arial"/>
          <w:bCs/>
        </w:rPr>
      </w:pPr>
      <w:r w:rsidRPr="00CC6E19">
        <w:rPr>
          <w:rFonts w:ascii="Arial" w:hAnsi="Arial" w:cs="Arial"/>
          <w:bCs/>
        </w:rPr>
        <w:tab/>
        <w:t>Las Vegas, Nevada 89101</w:t>
      </w:r>
    </w:p>
    <w:p w14:paraId="0BF540E3" w14:textId="0493D142" w:rsidR="00A56671" w:rsidRDefault="00A56671" w:rsidP="005B3342">
      <w:pPr>
        <w:ind w:left="4320" w:hanging="4320"/>
        <w:rPr>
          <w:rFonts w:ascii="Arial" w:hAnsi="Arial" w:cs="Arial"/>
          <w:bCs/>
          <w:sz w:val="48"/>
          <w:szCs w:val="48"/>
        </w:rPr>
      </w:pPr>
    </w:p>
    <w:p w14:paraId="33924B6F" w14:textId="77777777" w:rsidR="005B3342" w:rsidRDefault="005B3342" w:rsidP="005B3342">
      <w:pPr>
        <w:rPr>
          <w:rFonts w:ascii="Arial" w:hAnsi="Arial"/>
          <w:b/>
          <w:caps/>
          <w:u w:val="single"/>
        </w:rPr>
      </w:pPr>
      <w:r>
        <w:rPr>
          <w:rFonts w:ascii="Arial" w:hAnsi="Arial"/>
          <w:b/>
          <w:caps/>
          <w:u w:val="single"/>
        </w:rPr>
        <w:t>Members Present:</w:t>
      </w:r>
    </w:p>
    <w:p w14:paraId="0E64BB3E" w14:textId="77777777" w:rsidR="005B3342" w:rsidRDefault="005B3342" w:rsidP="005B3342">
      <w:pPr>
        <w:rPr>
          <w:rFonts w:ascii="Arial" w:hAnsi="Arial"/>
        </w:rPr>
      </w:pPr>
      <w:r>
        <w:rPr>
          <w:rFonts w:ascii="Arial" w:hAnsi="Arial"/>
        </w:rPr>
        <w:t>Governor Steve Sisolak</w:t>
      </w:r>
    </w:p>
    <w:p w14:paraId="496FEBCD" w14:textId="77777777" w:rsidR="005B3342" w:rsidRDefault="005B3342" w:rsidP="005B3342">
      <w:pPr>
        <w:rPr>
          <w:rFonts w:ascii="Arial" w:hAnsi="Arial"/>
        </w:rPr>
      </w:pPr>
      <w:r>
        <w:rPr>
          <w:rFonts w:ascii="Arial" w:hAnsi="Arial"/>
        </w:rPr>
        <w:t>Secretary of State Barbara Cegavske</w:t>
      </w:r>
    </w:p>
    <w:p w14:paraId="65B5ECBD" w14:textId="77777777" w:rsidR="005B3342" w:rsidRDefault="005B3342" w:rsidP="005B3342">
      <w:pPr>
        <w:rPr>
          <w:rFonts w:ascii="Arial" w:hAnsi="Arial"/>
        </w:rPr>
      </w:pPr>
      <w:r>
        <w:rPr>
          <w:rFonts w:ascii="Arial" w:hAnsi="Arial"/>
        </w:rPr>
        <w:t>Attorney General Aaron Ford</w:t>
      </w:r>
    </w:p>
    <w:p w14:paraId="0F4803A0" w14:textId="77777777" w:rsidR="005B3342" w:rsidRDefault="005B3342" w:rsidP="005B3342">
      <w:pPr>
        <w:rPr>
          <w:rFonts w:ascii="Arial" w:hAnsi="Arial"/>
        </w:rPr>
      </w:pPr>
    </w:p>
    <w:p w14:paraId="58BFD95B" w14:textId="77777777" w:rsidR="005B3342" w:rsidRDefault="005B3342" w:rsidP="005B3342">
      <w:pPr>
        <w:rPr>
          <w:rFonts w:ascii="Arial" w:hAnsi="Arial"/>
          <w:b/>
          <w:caps/>
          <w:u w:val="single"/>
        </w:rPr>
      </w:pPr>
      <w:r>
        <w:rPr>
          <w:rFonts w:ascii="Arial" w:hAnsi="Arial"/>
          <w:b/>
          <w:caps/>
          <w:u w:val="single"/>
        </w:rPr>
        <w:t>Staff Present:</w:t>
      </w:r>
    </w:p>
    <w:p w14:paraId="530255CB" w14:textId="287CDB81" w:rsidR="005B3342" w:rsidRDefault="005B3342" w:rsidP="005B3342">
      <w:pPr>
        <w:ind w:left="4320" w:hanging="4320"/>
        <w:rPr>
          <w:rFonts w:ascii="Arial" w:hAnsi="Arial"/>
        </w:rPr>
      </w:pPr>
      <w:r>
        <w:rPr>
          <w:rFonts w:ascii="Arial" w:hAnsi="Arial"/>
        </w:rPr>
        <w:t>Amy Stephenson, Clerk of the Board</w:t>
      </w:r>
    </w:p>
    <w:p w14:paraId="58FDB1F0" w14:textId="22BF2332" w:rsidR="00ED62F0" w:rsidRDefault="00ED62F0" w:rsidP="005B3342">
      <w:pPr>
        <w:ind w:left="4320" w:hanging="4320"/>
        <w:rPr>
          <w:rFonts w:ascii="Arial" w:hAnsi="Arial"/>
        </w:rPr>
      </w:pPr>
      <w:r>
        <w:rPr>
          <w:rFonts w:ascii="Arial" w:hAnsi="Arial"/>
        </w:rPr>
        <w:t>Rosalie Bordelove, Board Counsel</w:t>
      </w:r>
    </w:p>
    <w:p w14:paraId="19B5EC9D" w14:textId="2C965C3D" w:rsidR="00ED62F0" w:rsidRDefault="00ED62F0" w:rsidP="005B3342">
      <w:pPr>
        <w:ind w:left="4320" w:hanging="4320"/>
        <w:rPr>
          <w:rFonts w:ascii="Arial" w:hAnsi="Arial"/>
        </w:rPr>
      </w:pPr>
      <w:r>
        <w:rPr>
          <w:rFonts w:ascii="Arial" w:hAnsi="Arial"/>
        </w:rPr>
        <w:t>Denice Castillo, Board Secretary</w:t>
      </w:r>
    </w:p>
    <w:p w14:paraId="1BA22F81" w14:textId="77777777" w:rsidR="005B3342" w:rsidRDefault="005B3342" w:rsidP="005B3342">
      <w:pPr>
        <w:ind w:left="4320" w:hanging="4320"/>
        <w:rPr>
          <w:rFonts w:ascii="Arial" w:hAnsi="Arial" w:cs="Arial"/>
          <w:bCs/>
        </w:rPr>
      </w:pPr>
    </w:p>
    <w:p w14:paraId="38052AC6" w14:textId="77777777" w:rsidR="005B3342" w:rsidRDefault="005B3342" w:rsidP="005B3342">
      <w:pPr>
        <w:rPr>
          <w:rFonts w:ascii="Arial" w:hAnsi="Arial"/>
          <w:b/>
          <w:caps/>
          <w:u w:val="single"/>
        </w:rPr>
      </w:pPr>
      <w:r>
        <w:rPr>
          <w:rFonts w:ascii="Arial" w:hAnsi="Arial"/>
          <w:b/>
          <w:caps/>
          <w:u w:val="single"/>
        </w:rPr>
        <w:t>OTHERS Present:</w:t>
      </w:r>
    </w:p>
    <w:p w14:paraId="3946CFA3" w14:textId="4452CB34" w:rsidR="005B3342" w:rsidRDefault="005B3342" w:rsidP="005B3342">
      <w:pPr>
        <w:ind w:left="4320" w:hanging="4320"/>
        <w:rPr>
          <w:rFonts w:ascii="Arial" w:hAnsi="Arial"/>
        </w:rPr>
      </w:pPr>
      <w:r>
        <w:rPr>
          <w:rFonts w:ascii="Arial" w:hAnsi="Arial"/>
        </w:rPr>
        <w:t xml:space="preserve">Robbie Burgess, Division Administrator, </w:t>
      </w:r>
      <w:r w:rsidR="00ED62F0">
        <w:rPr>
          <w:rFonts w:ascii="Arial" w:hAnsi="Arial"/>
        </w:rPr>
        <w:t>Department of Administration</w:t>
      </w:r>
    </w:p>
    <w:p w14:paraId="35CF8893" w14:textId="77777777" w:rsidR="005B3342" w:rsidRPr="00672A24" w:rsidRDefault="005B3342" w:rsidP="005B3342">
      <w:pPr>
        <w:ind w:left="4320" w:hanging="4320"/>
        <w:rPr>
          <w:rFonts w:ascii="Arial" w:hAnsi="Arial" w:cs="Arial"/>
          <w:bCs/>
          <w:sz w:val="48"/>
          <w:szCs w:val="48"/>
        </w:rPr>
      </w:pPr>
    </w:p>
    <w:p w14:paraId="6F6CC899" w14:textId="0DABF046" w:rsidR="00992964" w:rsidRDefault="002976F7" w:rsidP="00EA5B36">
      <w:pPr>
        <w:pStyle w:val="ListParagraph"/>
        <w:numPr>
          <w:ilvl w:val="0"/>
          <w:numId w:val="1"/>
        </w:numPr>
        <w:spacing w:before="240"/>
        <w:ind w:hanging="540"/>
        <w:rPr>
          <w:rFonts w:ascii="Arial" w:hAnsi="Arial" w:cs="Arial"/>
          <w:b/>
          <w:sz w:val="28"/>
          <w:szCs w:val="28"/>
        </w:rPr>
      </w:pPr>
      <w:r w:rsidRPr="00CC6E19">
        <w:rPr>
          <w:rFonts w:ascii="Arial" w:hAnsi="Arial" w:cs="Arial"/>
          <w:b/>
          <w:sz w:val="28"/>
          <w:szCs w:val="28"/>
        </w:rPr>
        <w:t>Call to Order / Roll Call</w:t>
      </w:r>
    </w:p>
    <w:p w14:paraId="06020328" w14:textId="5F47FF74" w:rsidR="002976F7" w:rsidRDefault="002976F7" w:rsidP="00992964">
      <w:pPr>
        <w:pStyle w:val="ListParagraph"/>
        <w:spacing w:before="240"/>
        <w:ind w:left="547"/>
        <w:rPr>
          <w:rFonts w:ascii="Arial" w:hAnsi="Arial" w:cs="Arial"/>
          <w:b/>
        </w:rPr>
      </w:pPr>
    </w:p>
    <w:p w14:paraId="38F54A56" w14:textId="1E61AA18" w:rsidR="005B3342" w:rsidRDefault="005B3342" w:rsidP="006110B8">
      <w:pPr>
        <w:jc w:val="both"/>
        <w:rPr>
          <w:rFonts w:ascii="Arial" w:hAnsi="Arial" w:cs="Arial"/>
          <w:color w:val="000000"/>
        </w:rPr>
      </w:pPr>
      <w:r>
        <w:rPr>
          <w:rFonts w:ascii="Arial" w:hAnsi="Arial" w:cs="Arial"/>
          <w:b/>
          <w:color w:val="000000"/>
        </w:rPr>
        <w:t>Governor</w:t>
      </w:r>
      <w:r>
        <w:rPr>
          <w:rFonts w:ascii="Arial" w:hAnsi="Arial" w:cs="Arial"/>
          <w:color w:val="000000"/>
        </w:rPr>
        <w:t>:</w:t>
      </w:r>
      <w:r w:rsidR="008C0EC9">
        <w:rPr>
          <w:rFonts w:ascii="Arial" w:hAnsi="Arial" w:cs="Arial"/>
          <w:color w:val="000000"/>
        </w:rPr>
        <w:t xml:space="preserve"> </w:t>
      </w:r>
      <w:r>
        <w:rPr>
          <w:rFonts w:ascii="Arial" w:hAnsi="Arial" w:cs="Arial"/>
          <w:color w:val="000000"/>
        </w:rPr>
        <w:t xml:space="preserve"> I would like to call to order today's meeting of the State of Nevada</w:t>
      </w:r>
      <w:r w:rsidR="00ED62F0">
        <w:rPr>
          <w:rFonts w:ascii="Arial" w:hAnsi="Arial" w:cs="Arial"/>
          <w:color w:val="000000"/>
        </w:rPr>
        <w:t>,</w:t>
      </w:r>
      <w:r>
        <w:rPr>
          <w:rFonts w:ascii="Arial" w:hAnsi="Arial" w:cs="Arial"/>
          <w:color w:val="000000"/>
        </w:rPr>
        <w:t xml:space="preserve"> Board of Examiners for October 11, 2022 to order.</w:t>
      </w:r>
      <w:r w:rsidR="006110B8">
        <w:rPr>
          <w:rFonts w:ascii="Arial" w:hAnsi="Arial" w:cs="Arial"/>
          <w:color w:val="000000"/>
        </w:rPr>
        <w:t xml:space="preserve"> </w:t>
      </w:r>
      <w:r>
        <w:rPr>
          <w:rFonts w:ascii="Arial" w:hAnsi="Arial" w:cs="Arial"/>
          <w:color w:val="000000"/>
        </w:rPr>
        <w:t xml:space="preserve"> If I could ask the </w:t>
      </w:r>
      <w:r w:rsidR="00ED62F0">
        <w:rPr>
          <w:rFonts w:ascii="Arial" w:hAnsi="Arial" w:cs="Arial"/>
          <w:color w:val="000000"/>
        </w:rPr>
        <w:t>C</w:t>
      </w:r>
      <w:r>
        <w:rPr>
          <w:rFonts w:ascii="Arial" w:hAnsi="Arial" w:cs="Arial"/>
          <w:color w:val="000000"/>
        </w:rPr>
        <w:t>lerk to take the roll, please.</w:t>
      </w:r>
    </w:p>
    <w:p w14:paraId="3531A287" w14:textId="77777777" w:rsidR="005B3342" w:rsidRDefault="005B3342" w:rsidP="005B3342">
      <w:pPr>
        <w:rPr>
          <w:rFonts w:ascii="Arial" w:hAnsi="Arial" w:cs="Arial"/>
          <w:color w:val="000000"/>
        </w:rPr>
      </w:pPr>
    </w:p>
    <w:p w14:paraId="4C34F45A" w14:textId="032F48F0" w:rsidR="005B3342" w:rsidRDefault="005B3342" w:rsidP="005B3342">
      <w:pPr>
        <w:rPr>
          <w:rFonts w:ascii="Arial" w:hAnsi="Arial" w:cs="Arial"/>
          <w:color w:val="000000"/>
        </w:rPr>
      </w:pPr>
      <w:r>
        <w:rPr>
          <w:rFonts w:ascii="Arial" w:hAnsi="Arial" w:cs="Arial"/>
          <w:b/>
          <w:color w:val="000000"/>
        </w:rPr>
        <w:t>Clerk of the Board</w:t>
      </w:r>
      <w:r>
        <w:rPr>
          <w:rFonts w:ascii="Arial" w:hAnsi="Arial"/>
        </w:rPr>
        <w:t xml:space="preserve">: </w:t>
      </w:r>
      <w:r w:rsidR="008C0EC9">
        <w:rPr>
          <w:rFonts w:ascii="Arial" w:hAnsi="Arial"/>
        </w:rPr>
        <w:t xml:space="preserve"> </w:t>
      </w:r>
      <w:r w:rsidR="00ED62F0">
        <w:rPr>
          <w:rFonts w:ascii="Arial" w:hAnsi="Arial"/>
        </w:rPr>
        <w:t xml:space="preserve">Good morning. </w:t>
      </w:r>
      <w:r>
        <w:rPr>
          <w:rFonts w:ascii="Arial" w:hAnsi="Arial" w:cs="Arial"/>
          <w:color w:val="000000"/>
        </w:rPr>
        <w:t>Governor Sisolak?</w:t>
      </w:r>
    </w:p>
    <w:p w14:paraId="268EFC56" w14:textId="77777777" w:rsidR="005B3342" w:rsidRDefault="005B3342" w:rsidP="005B3342">
      <w:pPr>
        <w:rPr>
          <w:rFonts w:ascii="Arial" w:hAnsi="Arial" w:cs="Arial"/>
          <w:color w:val="000000"/>
        </w:rPr>
      </w:pPr>
    </w:p>
    <w:p w14:paraId="56732856" w14:textId="7216F909" w:rsidR="005B3342" w:rsidRDefault="005B3342" w:rsidP="005B3342">
      <w:pPr>
        <w:rPr>
          <w:rFonts w:ascii="Arial" w:hAnsi="Arial" w:cs="Arial"/>
          <w:color w:val="000000"/>
        </w:rPr>
      </w:pPr>
      <w:r>
        <w:rPr>
          <w:rFonts w:ascii="Arial" w:hAnsi="Arial" w:cs="Arial"/>
          <w:b/>
          <w:color w:val="000000"/>
        </w:rPr>
        <w:t>Governor</w:t>
      </w:r>
      <w:r>
        <w:rPr>
          <w:rFonts w:ascii="Arial" w:hAnsi="Arial" w:cs="Arial"/>
          <w:color w:val="000000"/>
        </w:rPr>
        <w:t xml:space="preserve">: </w:t>
      </w:r>
      <w:r w:rsidR="008C0EC9">
        <w:rPr>
          <w:rFonts w:ascii="Arial" w:hAnsi="Arial" w:cs="Arial"/>
          <w:color w:val="000000"/>
        </w:rPr>
        <w:t xml:space="preserve"> </w:t>
      </w:r>
      <w:r>
        <w:rPr>
          <w:rFonts w:ascii="Arial" w:hAnsi="Arial" w:cs="Arial"/>
          <w:color w:val="000000"/>
        </w:rPr>
        <w:t>Here.</w:t>
      </w:r>
    </w:p>
    <w:p w14:paraId="1ADF54D2" w14:textId="77777777" w:rsidR="005B3342" w:rsidRDefault="005B3342" w:rsidP="005B3342">
      <w:pPr>
        <w:rPr>
          <w:rFonts w:ascii="Arial" w:hAnsi="Arial" w:cs="Arial"/>
          <w:color w:val="000000"/>
        </w:rPr>
      </w:pPr>
    </w:p>
    <w:p w14:paraId="04C5AD25" w14:textId="7A322DE1" w:rsidR="005B3342" w:rsidRDefault="005B3342" w:rsidP="005B3342">
      <w:pPr>
        <w:rPr>
          <w:rFonts w:ascii="Arial" w:hAnsi="Arial"/>
        </w:rPr>
      </w:pPr>
      <w:r>
        <w:rPr>
          <w:rFonts w:ascii="Arial" w:hAnsi="Arial" w:cs="Arial"/>
          <w:b/>
          <w:color w:val="000000"/>
        </w:rPr>
        <w:t>Clerk of the Board</w:t>
      </w:r>
      <w:r>
        <w:rPr>
          <w:rFonts w:ascii="Arial" w:hAnsi="Arial" w:cs="Arial"/>
          <w:color w:val="000000"/>
        </w:rPr>
        <w:t xml:space="preserve">: </w:t>
      </w:r>
      <w:r w:rsidR="008C0EC9">
        <w:rPr>
          <w:rFonts w:ascii="Arial" w:hAnsi="Arial" w:cs="Arial"/>
          <w:color w:val="000000"/>
        </w:rPr>
        <w:t xml:space="preserve"> </w:t>
      </w:r>
      <w:r>
        <w:rPr>
          <w:rFonts w:ascii="Arial" w:hAnsi="Arial" w:cs="Arial"/>
          <w:color w:val="000000"/>
        </w:rPr>
        <w:t>Secretary of State</w:t>
      </w:r>
      <w:r>
        <w:rPr>
          <w:rFonts w:ascii="Arial" w:hAnsi="Arial"/>
        </w:rPr>
        <w:t xml:space="preserve"> Cegavske?</w:t>
      </w:r>
    </w:p>
    <w:p w14:paraId="2E902867" w14:textId="77777777" w:rsidR="005B3342" w:rsidRDefault="005B3342" w:rsidP="005B3342">
      <w:pPr>
        <w:rPr>
          <w:rFonts w:ascii="Arial" w:hAnsi="Arial"/>
        </w:rPr>
      </w:pPr>
    </w:p>
    <w:p w14:paraId="6B6AC797" w14:textId="5E8A497D" w:rsidR="005B3342" w:rsidRDefault="005B3342" w:rsidP="005B3342">
      <w:pPr>
        <w:rPr>
          <w:rFonts w:ascii="Arial" w:hAnsi="Arial" w:cs="Arial"/>
          <w:color w:val="000000"/>
        </w:rPr>
      </w:pPr>
      <w:r>
        <w:rPr>
          <w:rFonts w:ascii="Arial" w:hAnsi="Arial" w:cs="Arial"/>
          <w:b/>
          <w:color w:val="000000"/>
        </w:rPr>
        <w:t>Secretary of State</w:t>
      </w:r>
      <w:r>
        <w:rPr>
          <w:rFonts w:ascii="Arial" w:hAnsi="Arial" w:cs="Arial"/>
          <w:color w:val="000000"/>
        </w:rPr>
        <w:t>:</w:t>
      </w:r>
      <w:r w:rsidR="008C0EC9">
        <w:rPr>
          <w:rFonts w:ascii="Arial" w:hAnsi="Arial" w:cs="Arial"/>
          <w:color w:val="000000"/>
        </w:rPr>
        <w:t xml:space="preserve"> </w:t>
      </w:r>
      <w:r>
        <w:rPr>
          <w:rFonts w:ascii="Arial" w:hAnsi="Arial" w:cs="Arial"/>
          <w:color w:val="000000"/>
        </w:rPr>
        <w:t xml:space="preserve"> I'm here.</w:t>
      </w:r>
    </w:p>
    <w:p w14:paraId="7A77D354" w14:textId="77777777" w:rsidR="005B3342" w:rsidRDefault="005B3342" w:rsidP="005B3342">
      <w:pPr>
        <w:rPr>
          <w:rFonts w:ascii="Arial" w:hAnsi="Arial" w:cs="Arial"/>
          <w:color w:val="000000"/>
        </w:rPr>
      </w:pPr>
    </w:p>
    <w:p w14:paraId="61F337DF" w14:textId="350C68B0" w:rsidR="005B3342" w:rsidRDefault="005B3342" w:rsidP="005B3342">
      <w:pPr>
        <w:rPr>
          <w:rFonts w:ascii="Arial" w:hAnsi="Arial" w:cs="Arial"/>
          <w:color w:val="000000"/>
        </w:rPr>
      </w:pPr>
      <w:r>
        <w:rPr>
          <w:rFonts w:ascii="Arial" w:hAnsi="Arial" w:cs="Arial"/>
          <w:b/>
          <w:color w:val="000000"/>
        </w:rPr>
        <w:t>Clerk of the Board</w:t>
      </w:r>
      <w:r>
        <w:rPr>
          <w:rFonts w:ascii="Arial" w:hAnsi="Arial" w:cs="Arial"/>
          <w:color w:val="000000"/>
        </w:rPr>
        <w:t xml:space="preserve">: </w:t>
      </w:r>
      <w:r w:rsidR="008C0EC9">
        <w:rPr>
          <w:rFonts w:ascii="Arial" w:hAnsi="Arial" w:cs="Arial"/>
          <w:color w:val="000000"/>
        </w:rPr>
        <w:t xml:space="preserve"> </w:t>
      </w:r>
      <w:r>
        <w:rPr>
          <w:rFonts w:ascii="Arial" w:hAnsi="Arial" w:cs="Arial"/>
          <w:color w:val="000000"/>
        </w:rPr>
        <w:t>Attorney General Ford?</w:t>
      </w:r>
    </w:p>
    <w:p w14:paraId="4AB357AD" w14:textId="77777777" w:rsidR="005B3342" w:rsidRDefault="005B3342" w:rsidP="005B3342">
      <w:pPr>
        <w:rPr>
          <w:rFonts w:ascii="Arial" w:hAnsi="Arial" w:cs="Arial"/>
          <w:color w:val="000000"/>
        </w:rPr>
      </w:pPr>
    </w:p>
    <w:p w14:paraId="5D3776BD" w14:textId="14E24FCE" w:rsidR="005B3342" w:rsidRDefault="005B3342" w:rsidP="005B3342">
      <w:pPr>
        <w:rPr>
          <w:rFonts w:ascii="Arial" w:hAnsi="Arial" w:cs="Arial"/>
          <w:color w:val="000000"/>
        </w:rPr>
      </w:pPr>
      <w:r>
        <w:rPr>
          <w:rFonts w:ascii="Arial" w:hAnsi="Arial" w:cs="Arial"/>
          <w:b/>
          <w:color w:val="000000"/>
        </w:rPr>
        <w:t>Attorney General:</w:t>
      </w:r>
      <w:r w:rsidR="008C0EC9">
        <w:rPr>
          <w:rFonts w:ascii="Arial" w:hAnsi="Arial" w:cs="Arial"/>
          <w:b/>
          <w:color w:val="000000"/>
        </w:rPr>
        <w:t xml:space="preserve"> </w:t>
      </w:r>
      <w:r>
        <w:rPr>
          <w:rFonts w:ascii="Arial" w:hAnsi="Arial" w:cs="Arial"/>
          <w:color w:val="000000"/>
        </w:rPr>
        <w:t xml:space="preserve"> Here.</w:t>
      </w:r>
    </w:p>
    <w:p w14:paraId="33D32A45" w14:textId="77777777" w:rsidR="005B3342" w:rsidRDefault="005B3342" w:rsidP="005B3342">
      <w:pPr>
        <w:rPr>
          <w:rFonts w:ascii="Arial" w:hAnsi="Arial" w:cs="Arial"/>
          <w:color w:val="000000"/>
        </w:rPr>
      </w:pPr>
    </w:p>
    <w:p w14:paraId="47096B56" w14:textId="685EB8BE" w:rsidR="005B3342" w:rsidRDefault="005B3342" w:rsidP="006110B8">
      <w:pPr>
        <w:rPr>
          <w:rFonts w:ascii="Arial" w:hAnsi="Arial" w:cs="Arial"/>
          <w:color w:val="000000"/>
        </w:rPr>
      </w:pPr>
      <w:r>
        <w:rPr>
          <w:rFonts w:ascii="Arial" w:hAnsi="Arial" w:cs="Arial"/>
          <w:b/>
          <w:color w:val="000000"/>
        </w:rPr>
        <w:t>Clerk of the Board</w:t>
      </w:r>
      <w:r>
        <w:rPr>
          <w:rFonts w:ascii="Arial" w:hAnsi="Arial" w:cs="Arial"/>
          <w:color w:val="000000"/>
        </w:rPr>
        <w:t xml:space="preserve">: </w:t>
      </w:r>
      <w:r w:rsidR="008C0EC9">
        <w:rPr>
          <w:rFonts w:ascii="Arial" w:hAnsi="Arial" w:cs="Arial"/>
          <w:color w:val="000000"/>
        </w:rPr>
        <w:t xml:space="preserve"> </w:t>
      </w:r>
      <w:r>
        <w:rPr>
          <w:rFonts w:ascii="Arial" w:hAnsi="Arial" w:cs="Arial"/>
          <w:color w:val="000000"/>
        </w:rPr>
        <w:t>Let the record reflect we have a quorum.</w:t>
      </w:r>
    </w:p>
    <w:p w14:paraId="681FE07A" w14:textId="77777777" w:rsidR="005B3342" w:rsidRPr="00010257" w:rsidRDefault="005B3342" w:rsidP="006110B8">
      <w:pPr>
        <w:pStyle w:val="ListParagraph"/>
        <w:ind w:left="0"/>
        <w:rPr>
          <w:rFonts w:ascii="Arial" w:hAnsi="Arial" w:cs="Arial"/>
          <w:b/>
        </w:rPr>
      </w:pPr>
    </w:p>
    <w:p w14:paraId="7DD97C16" w14:textId="5A9A0FA1" w:rsidR="00BF5B51" w:rsidRPr="00180CDC" w:rsidRDefault="00BF5B51" w:rsidP="006110B8">
      <w:pPr>
        <w:pStyle w:val="ListParagraph"/>
        <w:numPr>
          <w:ilvl w:val="0"/>
          <w:numId w:val="1"/>
        </w:numPr>
        <w:ind w:hanging="540"/>
        <w:jc w:val="both"/>
        <w:rPr>
          <w:rFonts w:ascii="Arial" w:hAnsi="Arial" w:cs="Arial"/>
          <w:b/>
          <w:sz w:val="16"/>
          <w:szCs w:val="16"/>
        </w:rPr>
      </w:pPr>
      <w:r w:rsidRPr="00992964">
        <w:rPr>
          <w:rFonts w:ascii="Arial" w:hAnsi="Arial" w:cs="Arial"/>
          <w:b/>
          <w:sz w:val="28"/>
          <w:szCs w:val="28"/>
        </w:rPr>
        <w:t>Public Comment</w:t>
      </w:r>
      <w:r w:rsidRPr="00992964">
        <w:rPr>
          <w:rFonts w:ascii="Arial" w:hAnsi="Arial" w:cs="Arial"/>
        </w:rPr>
        <w:t xml:space="preserve"> </w:t>
      </w:r>
      <w:r w:rsidRPr="00180CDC">
        <w:rPr>
          <w:rFonts w:ascii="Arial" w:hAnsi="Arial" w:cs="Arial"/>
          <w:bCs/>
          <w:sz w:val="16"/>
          <w:szCs w:val="16"/>
        </w:rPr>
        <w:t>The first public comment</w:t>
      </w:r>
      <w:r>
        <w:rPr>
          <w:rFonts w:ascii="Arial" w:hAnsi="Arial" w:cs="Arial"/>
          <w:bCs/>
          <w:sz w:val="16"/>
          <w:szCs w:val="16"/>
        </w:rPr>
        <w:t xml:space="preserve"> period</w:t>
      </w:r>
      <w:r w:rsidRPr="00180CDC">
        <w:rPr>
          <w:rFonts w:ascii="Arial" w:hAnsi="Arial" w:cs="Arial"/>
          <w:bCs/>
          <w:sz w:val="16"/>
          <w:szCs w:val="16"/>
        </w:rPr>
        <w:t xml:space="preserve"> is limited to comments on items on the agenda. No action may be taken upon a matter raised under </w:t>
      </w:r>
      <w:r>
        <w:rPr>
          <w:rFonts w:ascii="Arial" w:hAnsi="Arial" w:cs="Arial"/>
          <w:bCs/>
          <w:sz w:val="16"/>
          <w:szCs w:val="16"/>
        </w:rPr>
        <w:t xml:space="preserve">this </w:t>
      </w:r>
      <w:r w:rsidRPr="00180CDC">
        <w:rPr>
          <w:rFonts w:ascii="Arial" w:hAnsi="Arial" w:cs="Arial"/>
          <w:bCs/>
          <w:sz w:val="16"/>
          <w:szCs w:val="16"/>
        </w:rPr>
        <w:t xml:space="preserve">public comment period unless the matter itself has been specifically </w:t>
      </w:r>
      <w:r w:rsidRPr="00180CDC">
        <w:rPr>
          <w:rFonts w:ascii="Arial" w:hAnsi="Arial" w:cs="Arial"/>
          <w:bCs/>
          <w:noProof/>
          <w:sz w:val="16"/>
          <w:szCs w:val="16"/>
        </w:rPr>
        <w:t>included</w:t>
      </w:r>
      <w:r w:rsidRPr="00180CDC">
        <w:rPr>
          <w:rFonts w:ascii="Arial" w:hAnsi="Arial" w:cs="Arial"/>
          <w:bCs/>
          <w:sz w:val="16"/>
          <w:szCs w:val="16"/>
        </w:rPr>
        <w:t xml:space="preserve"> on the agenda as an action item. The Chair of the Board has imposed a time limit of three minutes. </w:t>
      </w:r>
      <w:r>
        <w:rPr>
          <w:rFonts w:ascii="Arial" w:hAnsi="Arial" w:cs="Arial"/>
          <w:bCs/>
          <w:sz w:val="16"/>
          <w:szCs w:val="16"/>
        </w:rPr>
        <w:t xml:space="preserve">Public comment may be provided in person or via telephone. </w:t>
      </w:r>
      <w:r w:rsidRPr="00180CDC">
        <w:rPr>
          <w:rFonts w:ascii="Arial" w:hAnsi="Arial" w:cs="Arial"/>
          <w:bCs/>
          <w:sz w:val="16"/>
          <w:szCs w:val="16"/>
        </w:rPr>
        <w:t xml:space="preserve">To provide public comment on an item </w:t>
      </w:r>
      <w:r>
        <w:rPr>
          <w:rFonts w:ascii="Arial" w:hAnsi="Arial" w:cs="Arial"/>
          <w:bCs/>
          <w:sz w:val="16"/>
          <w:szCs w:val="16"/>
        </w:rPr>
        <w:t xml:space="preserve">on </w:t>
      </w:r>
      <w:r w:rsidRPr="00180CDC">
        <w:rPr>
          <w:rFonts w:ascii="Arial" w:hAnsi="Arial" w:cs="Arial"/>
          <w:bCs/>
          <w:sz w:val="16"/>
          <w:szCs w:val="16"/>
        </w:rPr>
        <w:t>the agenda</w:t>
      </w:r>
      <w:r>
        <w:rPr>
          <w:rFonts w:ascii="Arial" w:hAnsi="Arial" w:cs="Arial"/>
          <w:bCs/>
          <w:sz w:val="16"/>
          <w:szCs w:val="16"/>
        </w:rPr>
        <w:t xml:space="preserve"> via telephone</w:t>
      </w:r>
      <w:r w:rsidRPr="00180CDC">
        <w:rPr>
          <w:rFonts w:ascii="Arial" w:hAnsi="Arial" w:cs="Arial"/>
          <w:bCs/>
          <w:sz w:val="16"/>
          <w:szCs w:val="16"/>
        </w:rPr>
        <w:t xml:space="preserve">, </w:t>
      </w:r>
      <w:r w:rsidRPr="000E7646">
        <w:rPr>
          <w:rFonts w:ascii="Arial" w:hAnsi="Arial" w:cs="Arial"/>
          <w:bCs/>
          <w:sz w:val="16"/>
          <w:szCs w:val="16"/>
        </w:rPr>
        <w:t>dial 775-321-6111</w:t>
      </w:r>
      <w:r w:rsidR="000E7646" w:rsidRPr="000E7646">
        <w:rPr>
          <w:rFonts w:ascii="Arial" w:hAnsi="Arial" w:cs="Arial"/>
          <w:bCs/>
          <w:sz w:val="16"/>
          <w:szCs w:val="16"/>
        </w:rPr>
        <w:t xml:space="preserve"> or </w:t>
      </w:r>
      <w:r w:rsidR="000E7646" w:rsidRPr="000E7646">
        <w:rPr>
          <w:rFonts w:ascii="Arial" w:hAnsi="Arial" w:cs="Arial"/>
          <w:sz w:val="16"/>
          <w:szCs w:val="16"/>
        </w:rPr>
        <w:t>702-329-3435</w:t>
      </w:r>
      <w:r w:rsidRPr="000E7646">
        <w:rPr>
          <w:rFonts w:ascii="Arial" w:hAnsi="Arial" w:cs="Arial"/>
          <w:bCs/>
          <w:sz w:val="16"/>
          <w:szCs w:val="16"/>
        </w:rPr>
        <w:t>. When</w:t>
      </w:r>
      <w:r w:rsidRPr="00180CDC">
        <w:rPr>
          <w:rFonts w:ascii="Arial" w:hAnsi="Arial" w:cs="Arial"/>
          <w:bCs/>
          <w:sz w:val="16"/>
          <w:szCs w:val="16"/>
        </w:rPr>
        <w:t xml:space="preserve"> prompted to provide the meeting ID, please enter </w:t>
      </w:r>
      <w:r w:rsidR="00595243" w:rsidRPr="00595243">
        <w:rPr>
          <w:rFonts w:ascii="Arial" w:hAnsi="Arial" w:cs="Arial"/>
          <w:color w:val="252424"/>
          <w:sz w:val="16"/>
          <w:szCs w:val="16"/>
        </w:rPr>
        <w:t>868 168 179#</w:t>
      </w:r>
      <w:r w:rsidRPr="00236422">
        <w:rPr>
          <w:rFonts w:ascii="Arial" w:hAnsi="Arial" w:cs="Arial"/>
          <w:bCs/>
          <w:sz w:val="16"/>
          <w:szCs w:val="16"/>
        </w:rPr>
        <w:t>. When</w:t>
      </w:r>
      <w:r w:rsidRPr="00180CDC">
        <w:rPr>
          <w:rFonts w:ascii="Arial" w:hAnsi="Arial" w:cs="Arial"/>
          <w:bCs/>
          <w:sz w:val="16"/>
          <w:szCs w:val="16"/>
        </w:rPr>
        <w:t xml:space="preserve"> the Chair opens the public comment period, dial *5 to request to be unmuted. </w:t>
      </w:r>
      <w:r w:rsidRPr="00180CDC">
        <w:rPr>
          <w:rFonts w:ascii="Arial" w:hAnsi="Arial" w:cs="Arial"/>
          <w:color w:val="000000"/>
          <w:sz w:val="16"/>
          <w:szCs w:val="16"/>
        </w:rPr>
        <w:t>To resolve any issues related to dialing in to provide public comment for this meeting, please call (775) 684-0222.</w:t>
      </w:r>
    </w:p>
    <w:p w14:paraId="7D52B2AE" w14:textId="29F39245" w:rsidR="00C64FA8" w:rsidRDefault="00C64FA8" w:rsidP="00C64FA8">
      <w:pPr>
        <w:jc w:val="both"/>
        <w:rPr>
          <w:rFonts w:ascii="Arial" w:hAnsi="Arial" w:cs="Arial"/>
          <w:b/>
        </w:rPr>
      </w:pPr>
    </w:p>
    <w:p w14:paraId="69DEC856" w14:textId="1D6136B9" w:rsidR="005B3342" w:rsidRDefault="005B3342" w:rsidP="006110B8">
      <w:pPr>
        <w:jc w:val="both"/>
        <w:rPr>
          <w:rFonts w:ascii="Arial" w:hAnsi="Arial" w:cs="Arial"/>
          <w:color w:val="000000"/>
        </w:rPr>
      </w:pPr>
      <w:r>
        <w:rPr>
          <w:rFonts w:ascii="Arial" w:hAnsi="Arial" w:cs="Arial"/>
          <w:b/>
          <w:color w:val="000000"/>
        </w:rPr>
        <w:t>Governor:</w:t>
      </w:r>
      <w:r>
        <w:rPr>
          <w:rFonts w:ascii="Arial" w:hAnsi="Arial"/>
          <w:b/>
        </w:rPr>
        <w:t xml:space="preserve"> </w:t>
      </w:r>
      <w:r w:rsidR="008C0EC9">
        <w:rPr>
          <w:rFonts w:ascii="Arial" w:hAnsi="Arial"/>
          <w:b/>
        </w:rPr>
        <w:t xml:space="preserve"> </w:t>
      </w:r>
      <w:r>
        <w:rPr>
          <w:rFonts w:ascii="Arial" w:hAnsi="Arial" w:cs="Arial"/>
          <w:color w:val="000000"/>
        </w:rPr>
        <w:t>Mov</w:t>
      </w:r>
      <w:r w:rsidR="005C68E6">
        <w:rPr>
          <w:rFonts w:ascii="Arial" w:hAnsi="Arial" w:cs="Arial"/>
          <w:color w:val="000000"/>
        </w:rPr>
        <w:t>ing</w:t>
      </w:r>
      <w:r>
        <w:rPr>
          <w:rFonts w:ascii="Arial" w:hAnsi="Arial" w:cs="Arial"/>
          <w:color w:val="000000"/>
        </w:rPr>
        <w:t xml:space="preserve"> on to item number 2, </w:t>
      </w:r>
      <w:r w:rsidR="005C68E6" w:rsidRPr="005C68E6">
        <w:rPr>
          <w:rFonts w:ascii="Arial" w:hAnsi="Arial" w:cs="Arial"/>
          <w:i/>
          <w:iCs/>
          <w:color w:val="000000"/>
        </w:rPr>
        <w:t>P</w:t>
      </w:r>
      <w:r w:rsidRPr="005C68E6">
        <w:rPr>
          <w:rFonts w:ascii="Arial" w:hAnsi="Arial" w:cs="Arial"/>
          <w:i/>
          <w:iCs/>
          <w:color w:val="000000"/>
        </w:rPr>
        <w:t xml:space="preserve">ublic </w:t>
      </w:r>
      <w:r w:rsidR="005C68E6" w:rsidRPr="005C68E6">
        <w:rPr>
          <w:rFonts w:ascii="Arial" w:hAnsi="Arial" w:cs="Arial"/>
          <w:i/>
          <w:iCs/>
          <w:color w:val="000000"/>
        </w:rPr>
        <w:t>C</w:t>
      </w:r>
      <w:r w:rsidRPr="005C68E6">
        <w:rPr>
          <w:rFonts w:ascii="Arial" w:hAnsi="Arial" w:cs="Arial"/>
          <w:i/>
          <w:iCs/>
          <w:color w:val="000000"/>
        </w:rPr>
        <w:t>omment</w:t>
      </w:r>
      <w:r>
        <w:rPr>
          <w:rFonts w:ascii="Arial" w:hAnsi="Arial" w:cs="Arial"/>
          <w:color w:val="000000"/>
        </w:rPr>
        <w:t>. This is the first time set aside for public comment.</w:t>
      </w:r>
      <w:r w:rsidR="006110B8">
        <w:rPr>
          <w:rFonts w:ascii="Arial" w:hAnsi="Arial" w:cs="Arial"/>
          <w:color w:val="000000"/>
        </w:rPr>
        <w:t xml:space="preserve"> </w:t>
      </w:r>
      <w:r>
        <w:rPr>
          <w:rFonts w:ascii="Arial" w:hAnsi="Arial" w:cs="Arial"/>
          <w:color w:val="000000"/>
        </w:rPr>
        <w:t xml:space="preserve"> Anyone wishing to address the </w:t>
      </w:r>
      <w:r w:rsidR="005C68E6">
        <w:rPr>
          <w:rFonts w:ascii="Arial" w:hAnsi="Arial" w:cs="Arial"/>
          <w:color w:val="000000"/>
        </w:rPr>
        <w:t>B</w:t>
      </w:r>
      <w:r>
        <w:rPr>
          <w:rFonts w:ascii="Arial" w:hAnsi="Arial" w:cs="Arial"/>
          <w:color w:val="000000"/>
        </w:rPr>
        <w:t>oard on any item on today's agenda, please step forward, identify yourself for the record</w:t>
      </w:r>
      <w:r w:rsidR="005C68E6">
        <w:rPr>
          <w:rFonts w:ascii="Arial" w:hAnsi="Arial" w:cs="Arial"/>
          <w:color w:val="000000"/>
        </w:rPr>
        <w:t>,</w:t>
      </w:r>
      <w:r>
        <w:rPr>
          <w:rFonts w:ascii="Arial" w:hAnsi="Arial" w:cs="Arial"/>
          <w:color w:val="000000"/>
        </w:rPr>
        <w:t xml:space="preserve"> and comments will be limited to three minutes.</w:t>
      </w:r>
      <w:r w:rsidR="006110B8">
        <w:rPr>
          <w:rFonts w:ascii="Arial" w:hAnsi="Arial" w:cs="Arial"/>
          <w:color w:val="000000"/>
        </w:rPr>
        <w:t xml:space="preserve"> </w:t>
      </w:r>
      <w:r>
        <w:rPr>
          <w:rFonts w:ascii="Arial" w:hAnsi="Arial" w:cs="Arial"/>
          <w:color w:val="000000"/>
        </w:rPr>
        <w:t>All these people and no public comment.</w:t>
      </w:r>
      <w:r w:rsidR="006110B8">
        <w:rPr>
          <w:rFonts w:ascii="Arial" w:hAnsi="Arial" w:cs="Arial"/>
          <w:color w:val="000000"/>
        </w:rPr>
        <w:t xml:space="preserve"> </w:t>
      </w:r>
      <w:r>
        <w:rPr>
          <w:rFonts w:ascii="Arial" w:hAnsi="Arial" w:cs="Arial"/>
          <w:color w:val="000000"/>
        </w:rPr>
        <w:t>Do we have any public comment in Las Vegas?</w:t>
      </w:r>
    </w:p>
    <w:p w14:paraId="22B87FFC" w14:textId="77777777" w:rsidR="005B3342" w:rsidRDefault="005B3342" w:rsidP="006110B8">
      <w:pPr>
        <w:jc w:val="both"/>
        <w:rPr>
          <w:rFonts w:ascii="Arial" w:hAnsi="Arial" w:cs="Arial"/>
          <w:color w:val="000000"/>
        </w:rPr>
      </w:pPr>
    </w:p>
    <w:p w14:paraId="1B1299E0" w14:textId="7A3FF0D8" w:rsidR="005B3342" w:rsidRDefault="005C68E6" w:rsidP="006110B8">
      <w:pPr>
        <w:jc w:val="both"/>
        <w:rPr>
          <w:rFonts w:ascii="Arial" w:hAnsi="Arial" w:cs="Arial"/>
          <w:color w:val="000000"/>
        </w:rPr>
      </w:pPr>
      <w:r>
        <w:rPr>
          <w:rFonts w:ascii="Arial" w:hAnsi="Arial" w:cs="Arial"/>
          <w:b/>
          <w:color w:val="000000"/>
          <w:spacing w:val="5"/>
        </w:rPr>
        <w:t>Rosalie Bordelove</w:t>
      </w:r>
      <w:r w:rsidR="005B3342">
        <w:rPr>
          <w:rFonts w:ascii="Arial" w:hAnsi="Arial" w:cs="Arial"/>
          <w:color w:val="000000"/>
          <w:spacing w:val="5"/>
        </w:rPr>
        <w:t xml:space="preserve">: </w:t>
      </w:r>
      <w:r w:rsidR="006110B8">
        <w:rPr>
          <w:rFonts w:ascii="Arial" w:hAnsi="Arial" w:cs="Arial"/>
          <w:color w:val="000000"/>
          <w:spacing w:val="5"/>
        </w:rPr>
        <w:t xml:space="preserve"> </w:t>
      </w:r>
      <w:r w:rsidR="005B3342">
        <w:rPr>
          <w:rFonts w:ascii="Arial" w:hAnsi="Arial" w:cs="Arial"/>
          <w:color w:val="000000"/>
        </w:rPr>
        <w:t>No</w:t>
      </w:r>
      <w:r>
        <w:rPr>
          <w:rFonts w:ascii="Arial" w:hAnsi="Arial" w:cs="Arial"/>
          <w:color w:val="000000"/>
        </w:rPr>
        <w:t>,</w:t>
      </w:r>
      <w:r w:rsidR="005B3342">
        <w:rPr>
          <w:rFonts w:ascii="Arial" w:hAnsi="Arial" w:cs="Arial"/>
          <w:color w:val="000000"/>
        </w:rPr>
        <w:t xml:space="preserve"> Governor, we do not.</w:t>
      </w:r>
    </w:p>
    <w:p w14:paraId="33A5EA1C" w14:textId="77777777" w:rsidR="005B3342" w:rsidRDefault="005B3342" w:rsidP="006110B8">
      <w:pPr>
        <w:jc w:val="both"/>
        <w:rPr>
          <w:rFonts w:ascii="Arial" w:hAnsi="Arial" w:cs="Arial"/>
          <w:color w:val="000000"/>
        </w:rPr>
      </w:pPr>
    </w:p>
    <w:p w14:paraId="7F1315CD" w14:textId="0207786C" w:rsidR="005B3342" w:rsidRDefault="005B3342" w:rsidP="006110B8">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6110B8">
        <w:rPr>
          <w:rFonts w:ascii="Arial" w:hAnsi="Arial" w:cs="Arial"/>
          <w:color w:val="000000"/>
        </w:rPr>
        <w:t xml:space="preserve"> </w:t>
      </w:r>
      <w:r>
        <w:rPr>
          <w:rFonts w:ascii="Arial" w:hAnsi="Arial" w:cs="Arial"/>
          <w:color w:val="000000"/>
        </w:rPr>
        <w:t>Do we have any written or telephonic public comment?</w:t>
      </w:r>
    </w:p>
    <w:p w14:paraId="1A384D50" w14:textId="77777777" w:rsidR="005B3342" w:rsidRDefault="005B3342" w:rsidP="006110B8">
      <w:pPr>
        <w:jc w:val="both"/>
        <w:rPr>
          <w:rFonts w:ascii="Arial" w:hAnsi="Arial" w:cs="Arial"/>
          <w:color w:val="000000"/>
        </w:rPr>
      </w:pPr>
    </w:p>
    <w:p w14:paraId="7CFAC901" w14:textId="77DB1919" w:rsidR="005B3342" w:rsidRDefault="005B3342" w:rsidP="006110B8">
      <w:pPr>
        <w:jc w:val="both"/>
        <w:rPr>
          <w:rFonts w:ascii="Arial" w:hAnsi="Arial" w:cs="Arial"/>
          <w:color w:val="000000"/>
        </w:rPr>
      </w:pPr>
      <w:r>
        <w:rPr>
          <w:rFonts w:ascii="Arial" w:hAnsi="Arial" w:cs="Arial"/>
          <w:b/>
          <w:color w:val="000000"/>
        </w:rPr>
        <w:t>Clerk of the Board</w:t>
      </w:r>
      <w:r>
        <w:rPr>
          <w:rFonts w:ascii="Arial" w:hAnsi="Arial" w:cs="Arial"/>
          <w:color w:val="000000"/>
        </w:rPr>
        <w:t>:</w:t>
      </w:r>
      <w:r w:rsidR="008C0EC9">
        <w:rPr>
          <w:rFonts w:ascii="Arial" w:hAnsi="Arial" w:cs="Arial"/>
          <w:color w:val="000000"/>
        </w:rPr>
        <w:t xml:space="preserve"> </w:t>
      </w:r>
      <w:r>
        <w:rPr>
          <w:rFonts w:ascii="Arial" w:hAnsi="Arial" w:cs="Arial"/>
          <w:color w:val="000000"/>
        </w:rPr>
        <w:t xml:space="preserve"> We do not.</w:t>
      </w:r>
    </w:p>
    <w:p w14:paraId="2B5ED017" w14:textId="6F61CD82" w:rsidR="005C68E6" w:rsidRDefault="005C68E6" w:rsidP="006110B8">
      <w:pPr>
        <w:jc w:val="both"/>
        <w:rPr>
          <w:rFonts w:ascii="Arial" w:hAnsi="Arial" w:cs="Arial"/>
          <w:color w:val="000000"/>
        </w:rPr>
      </w:pPr>
    </w:p>
    <w:p w14:paraId="1615D530" w14:textId="5EA047B6" w:rsidR="005C68E6" w:rsidRDefault="005C68E6" w:rsidP="006110B8">
      <w:pPr>
        <w:jc w:val="both"/>
        <w:rPr>
          <w:rFonts w:ascii="Arial" w:hAnsi="Arial" w:cs="Arial"/>
          <w:color w:val="000000"/>
        </w:rPr>
      </w:pPr>
      <w:r>
        <w:rPr>
          <w:rFonts w:ascii="Arial" w:hAnsi="Arial" w:cs="Arial"/>
          <w:b/>
          <w:color w:val="000000"/>
        </w:rPr>
        <w:t>Governor</w:t>
      </w:r>
      <w:r>
        <w:rPr>
          <w:rFonts w:ascii="Arial" w:hAnsi="Arial" w:cs="Arial"/>
          <w:color w:val="000000"/>
        </w:rPr>
        <w:t xml:space="preserve">:  Closing public comment.  </w:t>
      </w:r>
    </w:p>
    <w:p w14:paraId="003F34C4" w14:textId="39D43B54" w:rsidR="005B3342" w:rsidRDefault="005B3342" w:rsidP="00C64FA8">
      <w:pPr>
        <w:jc w:val="both"/>
        <w:rPr>
          <w:rFonts w:ascii="Arial" w:hAnsi="Arial" w:cs="Arial"/>
          <w:b/>
        </w:rPr>
      </w:pPr>
    </w:p>
    <w:p w14:paraId="4BECF86A" w14:textId="7E02AEE1" w:rsidR="00C444CD" w:rsidRDefault="0087586E" w:rsidP="00EA5B36">
      <w:pPr>
        <w:pStyle w:val="ListParagraph"/>
        <w:numPr>
          <w:ilvl w:val="0"/>
          <w:numId w:val="1"/>
        </w:numPr>
        <w:ind w:hanging="540"/>
        <w:contextualSpacing w:val="0"/>
        <w:jc w:val="both"/>
        <w:rPr>
          <w:rFonts w:ascii="Arial" w:hAnsi="Arial" w:cs="Arial"/>
          <w:b/>
          <w:sz w:val="16"/>
          <w:szCs w:val="16"/>
        </w:rPr>
      </w:pPr>
      <w:r w:rsidRPr="00B11100">
        <w:rPr>
          <w:rFonts w:ascii="Arial" w:hAnsi="Arial" w:cs="Arial"/>
          <w:b/>
          <w:sz w:val="28"/>
          <w:szCs w:val="28"/>
        </w:rPr>
        <w:t xml:space="preserve">Approval of the </w:t>
      </w:r>
      <w:r w:rsidR="00C97590">
        <w:rPr>
          <w:rFonts w:ascii="Arial" w:hAnsi="Arial" w:cs="Arial"/>
          <w:b/>
          <w:sz w:val="28"/>
          <w:szCs w:val="28"/>
        </w:rPr>
        <w:t>September 13</w:t>
      </w:r>
      <w:r w:rsidR="004738C4" w:rsidRPr="00B11100">
        <w:rPr>
          <w:rFonts w:ascii="Arial" w:hAnsi="Arial" w:cs="Arial"/>
          <w:b/>
          <w:sz w:val="28"/>
          <w:szCs w:val="28"/>
        </w:rPr>
        <w:t>, 2022</w:t>
      </w:r>
      <w:r w:rsidR="004A27C1" w:rsidRPr="00B11100">
        <w:rPr>
          <w:rFonts w:ascii="Arial" w:hAnsi="Arial" w:cs="Arial"/>
          <w:b/>
          <w:sz w:val="28"/>
          <w:szCs w:val="28"/>
        </w:rPr>
        <w:t xml:space="preserve"> </w:t>
      </w:r>
      <w:r w:rsidR="005822F2" w:rsidRPr="00B11100">
        <w:rPr>
          <w:rFonts w:ascii="Arial" w:hAnsi="Arial" w:cs="Arial"/>
          <w:b/>
          <w:sz w:val="28"/>
          <w:szCs w:val="28"/>
        </w:rPr>
        <w:t xml:space="preserve">Meeting </w:t>
      </w:r>
      <w:r w:rsidR="00CD70E1" w:rsidRPr="00B11100">
        <w:rPr>
          <w:rFonts w:ascii="Arial" w:hAnsi="Arial" w:cs="Arial"/>
          <w:b/>
          <w:sz w:val="28"/>
          <w:szCs w:val="28"/>
        </w:rPr>
        <w:t>Minutes</w:t>
      </w:r>
      <w:r w:rsidR="00CD70E1">
        <w:rPr>
          <w:rFonts w:ascii="Arial" w:hAnsi="Arial" w:cs="Arial"/>
          <w:b/>
          <w:sz w:val="28"/>
          <w:szCs w:val="28"/>
        </w:rPr>
        <w:t xml:space="preserve"> </w:t>
      </w:r>
      <w:r w:rsidR="00197920">
        <w:rPr>
          <w:rFonts w:ascii="Arial" w:hAnsi="Arial" w:cs="Arial"/>
          <w:b/>
          <w:sz w:val="16"/>
          <w:szCs w:val="16"/>
        </w:rPr>
        <w:t>(F</w:t>
      </w:r>
      <w:r w:rsidR="00CD70E1" w:rsidRPr="00B11100">
        <w:rPr>
          <w:rFonts w:ascii="Arial" w:hAnsi="Arial" w:cs="Arial"/>
          <w:b/>
          <w:sz w:val="16"/>
          <w:szCs w:val="16"/>
        </w:rPr>
        <w:t>or possible action)</w:t>
      </w:r>
    </w:p>
    <w:p w14:paraId="47FBE6D2" w14:textId="2B978D1D" w:rsidR="005B3342" w:rsidRDefault="005B3342" w:rsidP="005B3342">
      <w:pPr>
        <w:pStyle w:val="ListParagraph"/>
        <w:contextualSpacing w:val="0"/>
        <w:jc w:val="both"/>
        <w:rPr>
          <w:rFonts w:ascii="Arial" w:hAnsi="Arial" w:cs="Arial"/>
          <w:b/>
          <w:sz w:val="28"/>
          <w:szCs w:val="28"/>
        </w:rPr>
      </w:pPr>
    </w:p>
    <w:p w14:paraId="3667113A" w14:textId="4D106ECB" w:rsidR="005B3342" w:rsidRDefault="005B3342" w:rsidP="006110B8">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6110B8">
        <w:rPr>
          <w:rFonts w:ascii="Arial" w:hAnsi="Arial" w:cs="Arial"/>
          <w:color w:val="000000"/>
        </w:rPr>
        <w:t xml:space="preserve"> </w:t>
      </w:r>
      <w:r>
        <w:rPr>
          <w:rFonts w:ascii="Arial" w:hAnsi="Arial" w:cs="Arial"/>
          <w:color w:val="000000"/>
        </w:rPr>
        <w:t>Mov</w:t>
      </w:r>
      <w:r w:rsidR="005C68E6">
        <w:rPr>
          <w:rFonts w:ascii="Arial" w:hAnsi="Arial" w:cs="Arial"/>
          <w:color w:val="000000"/>
        </w:rPr>
        <w:t>ing</w:t>
      </w:r>
      <w:r>
        <w:rPr>
          <w:rFonts w:ascii="Arial" w:hAnsi="Arial" w:cs="Arial"/>
          <w:color w:val="000000"/>
        </w:rPr>
        <w:t xml:space="preserve"> on to item 3, </w:t>
      </w:r>
      <w:r w:rsidR="005C68E6" w:rsidRPr="005C68E6">
        <w:rPr>
          <w:rFonts w:ascii="Arial" w:hAnsi="Arial" w:cs="Arial"/>
          <w:i/>
          <w:iCs/>
          <w:color w:val="000000"/>
        </w:rPr>
        <w:t>A</w:t>
      </w:r>
      <w:r w:rsidRPr="005C68E6">
        <w:rPr>
          <w:rFonts w:ascii="Arial" w:hAnsi="Arial" w:cs="Arial"/>
          <w:i/>
          <w:iCs/>
          <w:color w:val="000000"/>
        </w:rPr>
        <w:t>pproval of the September 13</w:t>
      </w:r>
      <w:r w:rsidR="005C68E6" w:rsidRPr="005C68E6">
        <w:rPr>
          <w:rFonts w:ascii="Arial" w:hAnsi="Arial" w:cs="Arial"/>
          <w:i/>
          <w:iCs/>
          <w:color w:val="000000"/>
        </w:rPr>
        <w:t>, 2022</w:t>
      </w:r>
      <w:r w:rsidRPr="005C68E6">
        <w:rPr>
          <w:rFonts w:ascii="Arial" w:hAnsi="Arial" w:cs="Arial"/>
          <w:i/>
          <w:iCs/>
          <w:color w:val="000000"/>
        </w:rPr>
        <w:t xml:space="preserve"> </w:t>
      </w:r>
      <w:r w:rsidR="005C68E6" w:rsidRPr="005C68E6">
        <w:rPr>
          <w:rFonts w:ascii="Arial" w:hAnsi="Arial" w:cs="Arial"/>
          <w:i/>
          <w:iCs/>
          <w:color w:val="000000"/>
        </w:rPr>
        <w:t>M</w:t>
      </w:r>
      <w:r w:rsidRPr="005C68E6">
        <w:rPr>
          <w:rFonts w:ascii="Arial" w:hAnsi="Arial" w:cs="Arial"/>
          <w:i/>
          <w:iCs/>
          <w:color w:val="000000"/>
        </w:rPr>
        <w:t xml:space="preserve">eeting </w:t>
      </w:r>
      <w:r w:rsidR="005C68E6" w:rsidRPr="005C68E6">
        <w:rPr>
          <w:rFonts w:ascii="Arial" w:hAnsi="Arial" w:cs="Arial"/>
          <w:i/>
          <w:iCs/>
          <w:color w:val="000000"/>
        </w:rPr>
        <w:t>M</w:t>
      </w:r>
      <w:r w:rsidRPr="005C68E6">
        <w:rPr>
          <w:rFonts w:ascii="Arial" w:hAnsi="Arial" w:cs="Arial"/>
          <w:i/>
          <w:iCs/>
          <w:color w:val="000000"/>
        </w:rPr>
        <w:t>inutes</w:t>
      </w:r>
      <w:r>
        <w:rPr>
          <w:rFonts w:ascii="Arial" w:hAnsi="Arial" w:cs="Arial"/>
          <w:color w:val="000000"/>
        </w:rPr>
        <w:t>. Do we have a motion on the minutes?</w:t>
      </w:r>
    </w:p>
    <w:p w14:paraId="2B0CBA89" w14:textId="77777777" w:rsidR="005B3342" w:rsidRDefault="005B3342" w:rsidP="005B3342">
      <w:pPr>
        <w:rPr>
          <w:rFonts w:ascii="Arial" w:hAnsi="Arial" w:cs="Arial"/>
          <w:color w:val="000000"/>
        </w:rPr>
      </w:pPr>
    </w:p>
    <w:p w14:paraId="225CD2CB" w14:textId="4E3182FC" w:rsidR="005B3342" w:rsidRDefault="005B3342" w:rsidP="005B3342">
      <w:pPr>
        <w:rPr>
          <w:rFonts w:ascii="Arial" w:hAnsi="Arial" w:cs="Arial"/>
          <w:color w:val="000000"/>
        </w:rPr>
      </w:pPr>
      <w:r>
        <w:rPr>
          <w:rFonts w:ascii="Arial" w:hAnsi="Arial" w:cs="Arial"/>
          <w:b/>
          <w:color w:val="000000"/>
        </w:rPr>
        <w:t>Attorney General:</w:t>
      </w:r>
      <w:r>
        <w:rPr>
          <w:rFonts w:ascii="Arial" w:hAnsi="Arial" w:cs="Arial"/>
          <w:color w:val="000000"/>
        </w:rPr>
        <w:t xml:space="preserve"> </w:t>
      </w:r>
      <w:r w:rsidR="006110B8">
        <w:rPr>
          <w:rFonts w:ascii="Arial" w:hAnsi="Arial" w:cs="Arial"/>
          <w:color w:val="000000"/>
        </w:rPr>
        <w:t xml:space="preserve"> </w:t>
      </w:r>
      <w:r>
        <w:rPr>
          <w:rFonts w:ascii="Arial" w:hAnsi="Arial" w:cs="Arial"/>
          <w:color w:val="000000"/>
        </w:rPr>
        <w:t>Move approval.</w:t>
      </w:r>
    </w:p>
    <w:p w14:paraId="5E0F71FD" w14:textId="77777777" w:rsidR="005B3342" w:rsidRDefault="005B3342" w:rsidP="005B3342">
      <w:pPr>
        <w:rPr>
          <w:rFonts w:ascii="Arial" w:hAnsi="Arial" w:cs="Arial"/>
          <w:color w:val="000000"/>
        </w:rPr>
      </w:pPr>
    </w:p>
    <w:p w14:paraId="5760CED4" w14:textId="2D4B0250" w:rsidR="005B3342" w:rsidRDefault="005B3342" w:rsidP="005B3342">
      <w:pPr>
        <w:rPr>
          <w:rFonts w:ascii="Arial" w:hAnsi="Arial" w:cs="Arial"/>
          <w:color w:val="000000"/>
        </w:rPr>
      </w:pPr>
      <w:r>
        <w:rPr>
          <w:rFonts w:ascii="Arial" w:hAnsi="Arial" w:cs="Arial"/>
          <w:b/>
          <w:color w:val="000000"/>
        </w:rPr>
        <w:t>Governor</w:t>
      </w:r>
      <w:r>
        <w:rPr>
          <w:rFonts w:ascii="Arial" w:hAnsi="Arial" w:cs="Arial"/>
          <w:color w:val="000000"/>
        </w:rPr>
        <w:t xml:space="preserve">: </w:t>
      </w:r>
      <w:r w:rsidR="006110B8">
        <w:rPr>
          <w:rFonts w:ascii="Arial" w:hAnsi="Arial" w:cs="Arial"/>
          <w:color w:val="000000"/>
        </w:rPr>
        <w:t xml:space="preserve"> </w:t>
      </w:r>
      <w:r>
        <w:rPr>
          <w:rFonts w:ascii="Arial" w:hAnsi="Arial" w:cs="Arial"/>
          <w:color w:val="000000"/>
        </w:rPr>
        <w:t xml:space="preserve">We have a motion for approval. </w:t>
      </w:r>
      <w:r w:rsidR="006110B8">
        <w:rPr>
          <w:rFonts w:ascii="Arial" w:hAnsi="Arial" w:cs="Arial"/>
          <w:color w:val="000000"/>
        </w:rPr>
        <w:t xml:space="preserve"> </w:t>
      </w:r>
      <w:r w:rsidR="00057C5F">
        <w:rPr>
          <w:rFonts w:ascii="Arial" w:hAnsi="Arial" w:cs="Arial"/>
          <w:color w:val="000000"/>
        </w:rPr>
        <w:t>Is there a</w:t>
      </w:r>
      <w:r>
        <w:rPr>
          <w:rFonts w:ascii="Arial" w:hAnsi="Arial" w:cs="Arial"/>
          <w:color w:val="000000"/>
        </w:rPr>
        <w:t xml:space="preserve">ny discussion? </w:t>
      </w:r>
      <w:r w:rsidR="006110B8">
        <w:rPr>
          <w:rFonts w:ascii="Arial" w:hAnsi="Arial" w:cs="Arial"/>
          <w:color w:val="000000"/>
        </w:rPr>
        <w:t xml:space="preserve"> </w:t>
      </w:r>
      <w:r>
        <w:rPr>
          <w:rFonts w:ascii="Arial" w:hAnsi="Arial" w:cs="Arial"/>
          <w:color w:val="000000"/>
        </w:rPr>
        <w:t xml:space="preserve">Hearing and seeing none. </w:t>
      </w:r>
      <w:r w:rsidR="006110B8">
        <w:rPr>
          <w:rFonts w:ascii="Arial" w:hAnsi="Arial" w:cs="Arial"/>
          <w:color w:val="000000"/>
        </w:rPr>
        <w:t xml:space="preserve"> All in favor</w:t>
      </w:r>
      <w:r w:rsidR="00057C5F">
        <w:rPr>
          <w:rFonts w:ascii="Arial" w:hAnsi="Arial" w:cs="Arial"/>
          <w:color w:val="000000"/>
        </w:rPr>
        <w:t>,</w:t>
      </w:r>
      <w:r w:rsidR="006110B8">
        <w:rPr>
          <w:rFonts w:ascii="Arial" w:hAnsi="Arial" w:cs="Arial"/>
          <w:color w:val="000000"/>
        </w:rPr>
        <w:t xml:space="preserve"> signify by saying aye. A</w:t>
      </w:r>
      <w:r w:rsidR="00057C5F">
        <w:rPr>
          <w:rFonts w:ascii="Arial" w:hAnsi="Arial" w:cs="Arial"/>
          <w:color w:val="000000"/>
        </w:rPr>
        <w:t>re a</w:t>
      </w:r>
      <w:r w:rsidR="006110B8">
        <w:rPr>
          <w:rFonts w:ascii="Arial" w:hAnsi="Arial" w:cs="Arial"/>
          <w:color w:val="000000"/>
        </w:rPr>
        <w:t xml:space="preserve">ny opposed?  </w:t>
      </w:r>
      <w:r w:rsidR="00057C5F">
        <w:rPr>
          <w:rFonts w:ascii="Arial" w:hAnsi="Arial" w:cs="Arial"/>
          <w:color w:val="000000"/>
        </w:rPr>
        <w:t>The m</w:t>
      </w:r>
      <w:r w:rsidR="006110B8">
        <w:rPr>
          <w:rFonts w:ascii="Arial" w:hAnsi="Arial" w:cs="Arial"/>
          <w:color w:val="000000"/>
        </w:rPr>
        <w:t xml:space="preserve">otion passes. </w:t>
      </w:r>
    </w:p>
    <w:p w14:paraId="700D4FB9" w14:textId="7AF22616" w:rsidR="005B3342" w:rsidRDefault="005B3342" w:rsidP="005B3342">
      <w:pPr>
        <w:pStyle w:val="ListParagraph"/>
        <w:ind w:left="0"/>
        <w:contextualSpacing w:val="0"/>
        <w:jc w:val="both"/>
        <w:rPr>
          <w:rFonts w:ascii="Arial" w:hAnsi="Arial" w:cs="Arial"/>
          <w:b/>
          <w:sz w:val="16"/>
          <w:szCs w:val="16"/>
        </w:rPr>
      </w:pPr>
    </w:p>
    <w:p w14:paraId="36AC01EB" w14:textId="77777777" w:rsidR="005B3342" w:rsidRPr="00CD70E1" w:rsidRDefault="005B3342" w:rsidP="005B3342">
      <w:pPr>
        <w:pStyle w:val="ListParagraph"/>
        <w:ind w:left="0"/>
        <w:contextualSpacing w:val="0"/>
        <w:jc w:val="both"/>
        <w:rPr>
          <w:rFonts w:ascii="Arial" w:hAnsi="Arial" w:cs="Arial"/>
          <w:b/>
          <w:sz w:val="16"/>
          <w:szCs w:val="16"/>
        </w:rPr>
      </w:pPr>
    </w:p>
    <w:p w14:paraId="2E2C9CEC" w14:textId="77777777" w:rsidR="00CD70E1" w:rsidRPr="006B190F" w:rsidRDefault="00CD70E1" w:rsidP="00EA5B36">
      <w:pPr>
        <w:pStyle w:val="ListParagraph"/>
        <w:numPr>
          <w:ilvl w:val="0"/>
          <w:numId w:val="1"/>
        </w:numPr>
        <w:ind w:hanging="540"/>
        <w:contextualSpacing w:val="0"/>
        <w:jc w:val="both"/>
        <w:rPr>
          <w:rFonts w:ascii="Arial" w:hAnsi="Arial" w:cs="Arial"/>
          <w:b/>
          <w:sz w:val="16"/>
          <w:szCs w:val="16"/>
        </w:rPr>
      </w:pPr>
      <w:r w:rsidRPr="006B190F">
        <w:rPr>
          <w:rFonts w:ascii="Arial" w:hAnsi="Arial" w:cs="Arial"/>
          <w:b/>
          <w:sz w:val="28"/>
          <w:szCs w:val="28"/>
        </w:rPr>
        <w:t xml:space="preserve">State Vehicle Purchases </w:t>
      </w:r>
      <w:r w:rsidRPr="006B190F">
        <w:rPr>
          <w:rFonts w:ascii="Arial" w:hAnsi="Arial" w:cs="Arial"/>
          <w:b/>
          <w:sz w:val="16"/>
          <w:szCs w:val="16"/>
        </w:rPr>
        <w:t>(For possible action)</w:t>
      </w:r>
    </w:p>
    <w:p w14:paraId="008CC6CE" w14:textId="77777777" w:rsidR="00CD70E1" w:rsidRPr="006B190F" w:rsidRDefault="00CD70E1" w:rsidP="00CD70E1">
      <w:pPr>
        <w:pStyle w:val="ListParagraph"/>
        <w:ind w:left="734"/>
        <w:contextualSpacing w:val="0"/>
        <w:jc w:val="both"/>
        <w:rPr>
          <w:rFonts w:ascii="Arial" w:hAnsi="Arial" w:cs="Arial"/>
          <w:b/>
        </w:rPr>
      </w:pPr>
    </w:p>
    <w:p w14:paraId="33B381BD" w14:textId="77777777" w:rsidR="00CD70E1" w:rsidRPr="006B190F" w:rsidRDefault="00CD70E1" w:rsidP="00CD70E1">
      <w:pPr>
        <w:ind w:left="720"/>
        <w:jc w:val="both"/>
        <w:rPr>
          <w:rFonts w:ascii="Arial" w:hAnsi="Arial" w:cs="Arial"/>
        </w:rPr>
      </w:pPr>
      <w:r w:rsidRPr="006B190F">
        <w:rPr>
          <w:rStyle w:val="Empty"/>
          <w:rFonts w:ascii="Arial" w:hAnsi="Arial" w:cs="Arial"/>
          <w:b w:val="0"/>
        </w:rPr>
        <w:t xml:space="preserve">Pursuant to NRS </w:t>
      </w:r>
      <w:r w:rsidRPr="006B190F">
        <w:rPr>
          <w:rStyle w:val="Section"/>
          <w:rFonts w:ascii="Arial" w:hAnsi="Arial" w:cs="Arial"/>
          <w:b w:val="0"/>
        </w:rPr>
        <w:t>334.010</w:t>
      </w:r>
      <w:r w:rsidRPr="006B190F">
        <w:rPr>
          <w:rStyle w:val="Empty"/>
          <w:rFonts w:ascii="Arial" w:hAnsi="Arial" w:cs="Arial"/>
          <w:b w:val="0"/>
        </w:rPr>
        <w:t>,</w:t>
      </w:r>
      <w:r w:rsidRPr="006B190F">
        <w:rPr>
          <w:rStyle w:val="Empty"/>
          <w:rFonts w:ascii="Arial" w:hAnsi="Arial" w:cs="Arial"/>
        </w:rPr>
        <w:t xml:space="preserve"> </w:t>
      </w:r>
      <w:r w:rsidRPr="006B190F">
        <w:rPr>
          <w:rFonts w:ascii="Arial" w:hAnsi="Arial" w:cs="Arial"/>
        </w:rPr>
        <w:t>no automobile may be purchased by any department, office, bureau, officer, or employee of the state without prior written consent of the State Board of Examiners.</w:t>
      </w:r>
    </w:p>
    <w:p w14:paraId="0884EC48" w14:textId="77777777" w:rsidR="00CD70E1" w:rsidRPr="006B190F" w:rsidRDefault="00CD70E1" w:rsidP="00CD70E1">
      <w:pPr>
        <w:pStyle w:val="ListParagraph"/>
        <w:ind w:left="734"/>
        <w:contextualSpacing w:val="0"/>
        <w:jc w:val="both"/>
        <w:rPr>
          <w:rFonts w:ascii="Arial" w:hAnsi="Arial" w:cs="Arial"/>
          <w:b/>
        </w:rPr>
      </w:pPr>
    </w:p>
    <w:tbl>
      <w:tblPr>
        <w:tblStyle w:val="TableGrid"/>
        <w:tblW w:w="8910" w:type="dxa"/>
        <w:tblInd w:w="715" w:type="dxa"/>
        <w:tblLook w:val="04A0" w:firstRow="1" w:lastRow="0" w:firstColumn="1" w:lastColumn="0" w:noHBand="0" w:noVBand="1"/>
      </w:tblPr>
      <w:tblGrid>
        <w:gridCol w:w="5081"/>
        <w:gridCol w:w="1800"/>
        <w:gridCol w:w="2029"/>
      </w:tblGrid>
      <w:tr w:rsidR="00CD70E1" w:rsidRPr="006B190F" w14:paraId="3B9094F8" w14:textId="77777777" w:rsidTr="00EA63F7">
        <w:trPr>
          <w:trHeight w:val="458"/>
        </w:trPr>
        <w:tc>
          <w:tcPr>
            <w:tcW w:w="5081" w:type="dxa"/>
            <w:tcBorders>
              <w:bottom w:val="nil"/>
            </w:tcBorders>
            <w:shd w:val="clear" w:color="auto" w:fill="A6A6A6" w:themeFill="background1" w:themeFillShade="A6"/>
            <w:vAlign w:val="center"/>
          </w:tcPr>
          <w:p w14:paraId="6E69431C" w14:textId="77777777" w:rsidR="00CD70E1" w:rsidRPr="006B190F" w:rsidRDefault="00CD70E1" w:rsidP="00EA63F7">
            <w:pPr>
              <w:ind w:left="540" w:hanging="540"/>
              <w:jc w:val="center"/>
              <w:rPr>
                <w:rFonts w:ascii="Arial" w:hAnsi="Arial" w:cs="Arial"/>
                <w:b/>
              </w:rPr>
            </w:pPr>
            <w:r w:rsidRPr="006B190F">
              <w:rPr>
                <w:rFonts w:ascii="Arial" w:hAnsi="Arial" w:cs="Arial"/>
              </w:rPr>
              <w:br w:type="page"/>
            </w:r>
            <w:r w:rsidRPr="006B190F">
              <w:rPr>
                <w:rFonts w:ascii="Arial" w:hAnsi="Arial" w:cs="Arial"/>
                <w:b/>
              </w:rPr>
              <w:t>AGENCY NAME</w:t>
            </w:r>
          </w:p>
        </w:tc>
        <w:tc>
          <w:tcPr>
            <w:tcW w:w="1800" w:type="dxa"/>
            <w:tcBorders>
              <w:bottom w:val="nil"/>
            </w:tcBorders>
            <w:shd w:val="clear" w:color="auto" w:fill="A6A6A6" w:themeFill="background1" w:themeFillShade="A6"/>
            <w:vAlign w:val="center"/>
          </w:tcPr>
          <w:p w14:paraId="57406D2A" w14:textId="77777777" w:rsidR="00CD70E1" w:rsidRPr="006B190F" w:rsidRDefault="00CD70E1" w:rsidP="00EA63F7">
            <w:pPr>
              <w:ind w:left="-126" w:right="-132"/>
              <w:jc w:val="center"/>
              <w:rPr>
                <w:rFonts w:ascii="Arial" w:hAnsi="Arial" w:cs="Arial"/>
                <w:b/>
              </w:rPr>
            </w:pPr>
            <w:r w:rsidRPr="006B190F">
              <w:rPr>
                <w:rFonts w:ascii="Arial" w:hAnsi="Arial" w:cs="Arial"/>
                <w:b/>
              </w:rPr>
              <w:t xml:space="preserve"># OF </w:t>
            </w:r>
          </w:p>
          <w:p w14:paraId="5DA8BA59" w14:textId="77777777" w:rsidR="00CD70E1" w:rsidRPr="006B190F" w:rsidRDefault="00CD70E1" w:rsidP="00EA63F7">
            <w:pPr>
              <w:ind w:left="-126" w:right="-132"/>
              <w:jc w:val="center"/>
              <w:rPr>
                <w:rFonts w:ascii="Arial" w:hAnsi="Arial" w:cs="Arial"/>
                <w:b/>
              </w:rPr>
            </w:pPr>
            <w:r w:rsidRPr="006B190F">
              <w:rPr>
                <w:rFonts w:ascii="Arial" w:hAnsi="Arial" w:cs="Arial"/>
                <w:b/>
              </w:rPr>
              <w:t>VEHICLES</w:t>
            </w:r>
          </w:p>
        </w:tc>
        <w:tc>
          <w:tcPr>
            <w:tcW w:w="2029" w:type="dxa"/>
            <w:tcBorders>
              <w:bottom w:val="nil"/>
            </w:tcBorders>
            <w:shd w:val="clear" w:color="auto" w:fill="A6A6A6" w:themeFill="background1" w:themeFillShade="A6"/>
            <w:vAlign w:val="center"/>
          </w:tcPr>
          <w:p w14:paraId="2D01DD39" w14:textId="77777777" w:rsidR="00CD70E1" w:rsidRPr="006B190F" w:rsidRDefault="00CD70E1" w:rsidP="00EA63F7">
            <w:pPr>
              <w:ind w:left="-126" w:right="-96"/>
              <w:jc w:val="center"/>
              <w:rPr>
                <w:rFonts w:ascii="Arial" w:hAnsi="Arial" w:cs="Arial"/>
                <w:b/>
              </w:rPr>
            </w:pPr>
            <w:r w:rsidRPr="006B190F">
              <w:rPr>
                <w:rFonts w:ascii="Arial" w:hAnsi="Arial" w:cs="Arial"/>
                <w:b/>
              </w:rPr>
              <w:t>NOT TO EXCEED:</w:t>
            </w:r>
          </w:p>
        </w:tc>
      </w:tr>
      <w:tr w:rsidR="00CD70E1" w:rsidRPr="006B190F" w14:paraId="10B160F8" w14:textId="77777777" w:rsidTr="00EA63F7">
        <w:trPr>
          <w:trHeight w:val="377"/>
        </w:trPr>
        <w:tc>
          <w:tcPr>
            <w:tcW w:w="5081" w:type="dxa"/>
            <w:tcBorders>
              <w:top w:val="single" w:sz="4" w:space="0" w:color="auto"/>
            </w:tcBorders>
            <w:shd w:val="clear" w:color="auto" w:fill="auto"/>
            <w:vAlign w:val="center"/>
          </w:tcPr>
          <w:p w14:paraId="0105D073" w14:textId="53382AFA" w:rsidR="007D34CD" w:rsidRPr="007D34CD" w:rsidRDefault="007D34CD" w:rsidP="007D34CD">
            <w:pPr>
              <w:rPr>
                <w:rFonts w:ascii="Arial" w:hAnsi="Arial" w:cs="Arial"/>
                <w:bCs/>
              </w:rPr>
            </w:pPr>
            <w:r w:rsidRPr="007D34CD">
              <w:rPr>
                <w:rFonts w:ascii="Arial" w:hAnsi="Arial" w:cs="Arial"/>
                <w:bCs/>
              </w:rPr>
              <w:t xml:space="preserve">Department </w:t>
            </w:r>
            <w:r>
              <w:rPr>
                <w:rFonts w:ascii="Arial" w:hAnsi="Arial" w:cs="Arial"/>
                <w:bCs/>
              </w:rPr>
              <w:t>o</w:t>
            </w:r>
            <w:r w:rsidRPr="007D34CD">
              <w:rPr>
                <w:rFonts w:ascii="Arial" w:hAnsi="Arial" w:cs="Arial"/>
                <w:bCs/>
              </w:rPr>
              <w:t xml:space="preserve">f Public Safety – </w:t>
            </w:r>
          </w:p>
          <w:p w14:paraId="34AFCFF3" w14:textId="675C34DC" w:rsidR="00CD70E1" w:rsidRPr="006B190F" w:rsidRDefault="007D34CD" w:rsidP="007D34CD">
            <w:pPr>
              <w:rPr>
                <w:rFonts w:ascii="Arial" w:hAnsi="Arial" w:cs="Arial"/>
                <w:bCs/>
              </w:rPr>
            </w:pPr>
            <w:r w:rsidRPr="007D34CD">
              <w:rPr>
                <w:rFonts w:ascii="Arial" w:hAnsi="Arial" w:cs="Arial"/>
                <w:bCs/>
              </w:rPr>
              <w:t>Nevada Highway Patrol Division</w:t>
            </w:r>
          </w:p>
        </w:tc>
        <w:tc>
          <w:tcPr>
            <w:tcW w:w="1800" w:type="dxa"/>
            <w:tcBorders>
              <w:top w:val="single" w:sz="4" w:space="0" w:color="auto"/>
            </w:tcBorders>
            <w:vAlign w:val="center"/>
          </w:tcPr>
          <w:p w14:paraId="57C97FA8" w14:textId="4C11F507" w:rsidR="00CD70E1" w:rsidRPr="006B190F" w:rsidRDefault="007D34CD" w:rsidP="00EA63F7">
            <w:pPr>
              <w:ind w:left="540" w:right="-108" w:hanging="540"/>
              <w:jc w:val="center"/>
              <w:rPr>
                <w:rFonts w:ascii="Arial" w:hAnsi="Arial" w:cs="Arial"/>
              </w:rPr>
            </w:pPr>
            <w:r>
              <w:rPr>
                <w:rFonts w:ascii="Arial" w:hAnsi="Arial" w:cs="Arial"/>
              </w:rPr>
              <w:t>10</w:t>
            </w:r>
          </w:p>
        </w:tc>
        <w:tc>
          <w:tcPr>
            <w:tcW w:w="2029" w:type="dxa"/>
            <w:tcBorders>
              <w:top w:val="single" w:sz="4" w:space="0" w:color="auto"/>
            </w:tcBorders>
            <w:vAlign w:val="center"/>
          </w:tcPr>
          <w:p w14:paraId="68333CD3" w14:textId="213FBDEC" w:rsidR="00CD70E1" w:rsidRPr="006B190F" w:rsidRDefault="00CD70E1" w:rsidP="00EA63F7">
            <w:pPr>
              <w:ind w:left="540" w:hanging="540"/>
              <w:jc w:val="right"/>
              <w:rPr>
                <w:rFonts w:ascii="Arial" w:hAnsi="Arial" w:cs="Arial"/>
              </w:rPr>
            </w:pPr>
            <w:r w:rsidRPr="006B190F">
              <w:rPr>
                <w:rFonts w:ascii="Arial" w:hAnsi="Arial" w:cs="Arial"/>
              </w:rPr>
              <w:t>$</w:t>
            </w:r>
            <w:r w:rsidR="007D34CD">
              <w:rPr>
                <w:rFonts w:ascii="Arial" w:hAnsi="Arial" w:cs="Arial"/>
              </w:rPr>
              <w:t>496,283</w:t>
            </w:r>
          </w:p>
        </w:tc>
      </w:tr>
      <w:tr w:rsidR="00EB0561" w:rsidRPr="006B190F" w14:paraId="1C76D5C2" w14:textId="77777777" w:rsidTr="00EA63F7">
        <w:trPr>
          <w:trHeight w:val="377"/>
        </w:trPr>
        <w:tc>
          <w:tcPr>
            <w:tcW w:w="5081" w:type="dxa"/>
            <w:tcBorders>
              <w:top w:val="single" w:sz="4" w:space="0" w:color="auto"/>
            </w:tcBorders>
            <w:shd w:val="clear" w:color="auto" w:fill="auto"/>
            <w:vAlign w:val="center"/>
          </w:tcPr>
          <w:p w14:paraId="60A5C7FE" w14:textId="0E36BDB3" w:rsidR="00EB0561" w:rsidRPr="007D34CD" w:rsidRDefault="00EB0561" w:rsidP="007D34CD">
            <w:pPr>
              <w:rPr>
                <w:rFonts w:ascii="Arial" w:hAnsi="Arial" w:cs="Arial"/>
                <w:bCs/>
              </w:rPr>
            </w:pPr>
            <w:r>
              <w:rPr>
                <w:rFonts w:ascii="Arial" w:hAnsi="Arial" w:cs="Arial"/>
                <w:bCs/>
              </w:rPr>
              <w:t>Department of Conservation and Natural Resources – Division of Environmental Protection</w:t>
            </w:r>
          </w:p>
        </w:tc>
        <w:tc>
          <w:tcPr>
            <w:tcW w:w="1800" w:type="dxa"/>
            <w:tcBorders>
              <w:top w:val="single" w:sz="4" w:space="0" w:color="auto"/>
            </w:tcBorders>
            <w:vAlign w:val="center"/>
          </w:tcPr>
          <w:p w14:paraId="52F655EE" w14:textId="65184083" w:rsidR="00EB0561" w:rsidRDefault="00EB0561" w:rsidP="00EA63F7">
            <w:pPr>
              <w:ind w:left="540" w:right="-108" w:hanging="540"/>
              <w:jc w:val="center"/>
              <w:rPr>
                <w:rFonts w:ascii="Arial" w:hAnsi="Arial" w:cs="Arial"/>
              </w:rPr>
            </w:pPr>
            <w:r>
              <w:rPr>
                <w:rFonts w:ascii="Arial" w:hAnsi="Arial" w:cs="Arial"/>
              </w:rPr>
              <w:t>1</w:t>
            </w:r>
          </w:p>
        </w:tc>
        <w:tc>
          <w:tcPr>
            <w:tcW w:w="2029" w:type="dxa"/>
            <w:tcBorders>
              <w:top w:val="single" w:sz="4" w:space="0" w:color="auto"/>
            </w:tcBorders>
            <w:vAlign w:val="center"/>
          </w:tcPr>
          <w:p w14:paraId="4F4B7290" w14:textId="13FB3789" w:rsidR="00EB0561" w:rsidRPr="006B190F" w:rsidRDefault="00EB0561" w:rsidP="00EA63F7">
            <w:pPr>
              <w:ind w:left="540" w:hanging="540"/>
              <w:jc w:val="right"/>
              <w:rPr>
                <w:rFonts w:ascii="Arial" w:hAnsi="Arial" w:cs="Arial"/>
              </w:rPr>
            </w:pPr>
            <w:r>
              <w:rPr>
                <w:rFonts w:ascii="Arial" w:hAnsi="Arial" w:cs="Arial"/>
              </w:rPr>
              <w:t>$37,678</w:t>
            </w:r>
          </w:p>
        </w:tc>
      </w:tr>
      <w:tr w:rsidR="00835445" w:rsidRPr="006B190F" w14:paraId="18D83AB4" w14:textId="77777777" w:rsidTr="00EA63F7">
        <w:trPr>
          <w:trHeight w:val="377"/>
        </w:trPr>
        <w:tc>
          <w:tcPr>
            <w:tcW w:w="5081" w:type="dxa"/>
            <w:tcBorders>
              <w:top w:val="single" w:sz="4" w:space="0" w:color="auto"/>
            </w:tcBorders>
            <w:shd w:val="clear" w:color="auto" w:fill="auto"/>
            <w:vAlign w:val="center"/>
          </w:tcPr>
          <w:p w14:paraId="4060E264" w14:textId="6692DD47" w:rsidR="00835445" w:rsidRDefault="00835445" w:rsidP="007D34CD">
            <w:pPr>
              <w:rPr>
                <w:rFonts w:ascii="Arial" w:hAnsi="Arial" w:cs="Arial"/>
                <w:bCs/>
              </w:rPr>
            </w:pPr>
            <w:r>
              <w:rPr>
                <w:rFonts w:ascii="Arial" w:hAnsi="Arial" w:cs="Arial"/>
                <w:bCs/>
              </w:rPr>
              <w:t>Department of Wildlife – Law Enforcement Division</w:t>
            </w:r>
          </w:p>
        </w:tc>
        <w:tc>
          <w:tcPr>
            <w:tcW w:w="1800" w:type="dxa"/>
            <w:tcBorders>
              <w:top w:val="single" w:sz="4" w:space="0" w:color="auto"/>
            </w:tcBorders>
            <w:vAlign w:val="center"/>
          </w:tcPr>
          <w:p w14:paraId="5FD9F7A9" w14:textId="2B3FD266" w:rsidR="00835445" w:rsidRDefault="00835445" w:rsidP="00EA63F7">
            <w:pPr>
              <w:ind w:left="540" w:right="-108" w:hanging="540"/>
              <w:jc w:val="center"/>
              <w:rPr>
                <w:rFonts w:ascii="Arial" w:hAnsi="Arial" w:cs="Arial"/>
              </w:rPr>
            </w:pPr>
            <w:r>
              <w:rPr>
                <w:rFonts w:ascii="Arial" w:hAnsi="Arial" w:cs="Arial"/>
              </w:rPr>
              <w:t>4</w:t>
            </w:r>
          </w:p>
        </w:tc>
        <w:tc>
          <w:tcPr>
            <w:tcW w:w="2029" w:type="dxa"/>
            <w:tcBorders>
              <w:top w:val="single" w:sz="4" w:space="0" w:color="auto"/>
            </w:tcBorders>
            <w:vAlign w:val="center"/>
          </w:tcPr>
          <w:p w14:paraId="47FEE65C" w14:textId="7C50B89A" w:rsidR="00835445" w:rsidRDefault="00835445" w:rsidP="00EA63F7">
            <w:pPr>
              <w:ind w:left="540" w:hanging="540"/>
              <w:jc w:val="right"/>
              <w:rPr>
                <w:rFonts w:ascii="Arial" w:hAnsi="Arial" w:cs="Arial"/>
              </w:rPr>
            </w:pPr>
            <w:r>
              <w:rPr>
                <w:rFonts w:ascii="Arial" w:hAnsi="Arial" w:cs="Arial"/>
              </w:rPr>
              <w:t>$233,506</w:t>
            </w:r>
          </w:p>
        </w:tc>
      </w:tr>
      <w:tr w:rsidR="00F07EAD" w:rsidRPr="006B190F" w14:paraId="63E825AF" w14:textId="77777777" w:rsidTr="00EA63F7">
        <w:trPr>
          <w:trHeight w:val="377"/>
        </w:trPr>
        <w:tc>
          <w:tcPr>
            <w:tcW w:w="5081" w:type="dxa"/>
            <w:tcBorders>
              <w:top w:val="single" w:sz="4" w:space="0" w:color="auto"/>
            </w:tcBorders>
            <w:shd w:val="clear" w:color="auto" w:fill="auto"/>
            <w:vAlign w:val="center"/>
          </w:tcPr>
          <w:p w14:paraId="4E17503D" w14:textId="491A0D3B" w:rsidR="00F07EAD" w:rsidRDefault="00F07EAD" w:rsidP="00F07EAD">
            <w:pPr>
              <w:rPr>
                <w:rFonts w:ascii="Arial" w:hAnsi="Arial" w:cs="Arial"/>
                <w:bCs/>
              </w:rPr>
            </w:pPr>
            <w:r>
              <w:rPr>
                <w:rFonts w:ascii="Arial" w:hAnsi="Arial" w:cs="Arial"/>
                <w:bCs/>
              </w:rPr>
              <w:t>Department of Wildlife – Game Management Division</w:t>
            </w:r>
          </w:p>
        </w:tc>
        <w:tc>
          <w:tcPr>
            <w:tcW w:w="1800" w:type="dxa"/>
            <w:tcBorders>
              <w:top w:val="single" w:sz="4" w:space="0" w:color="auto"/>
            </w:tcBorders>
            <w:vAlign w:val="center"/>
          </w:tcPr>
          <w:p w14:paraId="6F6E15B7" w14:textId="7C380906" w:rsidR="00F07EAD" w:rsidRDefault="00F07EAD" w:rsidP="00F07EAD">
            <w:pPr>
              <w:ind w:left="540" w:right="-108" w:hanging="540"/>
              <w:jc w:val="center"/>
              <w:rPr>
                <w:rFonts w:ascii="Arial" w:hAnsi="Arial" w:cs="Arial"/>
              </w:rPr>
            </w:pPr>
            <w:r>
              <w:rPr>
                <w:rFonts w:ascii="Arial" w:hAnsi="Arial" w:cs="Arial"/>
              </w:rPr>
              <w:t>3</w:t>
            </w:r>
          </w:p>
        </w:tc>
        <w:tc>
          <w:tcPr>
            <w:tcW w:w="2029" w:type="dxa"/>
            <w:tcBorders>
              <w:top w:val="single" w:sz="4" w:space="0" w:color="auto"/>
            </w:tcBorders>
            <w:vAlign w:val="center"/>
          </w:tcPr>
          <w:p w14:paraId="6D43FA59" w14:textId="702E0169" w:rsidR="00F07EAD" w:rsidRDefault="00F07EAD" w:rsidP="00F07EAD">
            <w:pPr>
              <w:ind w:left="540" w:hanging="540"/>
              <w:jc w:val="right"/>
              <w:rPr>
                <w:rFonts w:ascii="Arial" w:hAnsi="Arial" w:cs="Arial"/>
              </w:rPr>
            </w:pPr>
            <w:r>
              <w:rPr>
                <w:rFonts w:ascii="Arial" w:hAnsi="Arial" w:cs="Arial"/>
              </w:rPr>
              <w:t>$134,042</w:t>
            </w:r>
          </w:p>
        </w:tc>
      </w:tr>
      <w:tr w:rsidR="00F07EAD" w:rsidRPr="006B190F" w14:paraId="34BF426C" w14:textId="77777777" w:rsidTr="00EA63F7">
        <w:trPr>
          <w:trHeight w:val="377"/>
        </w:trPr>
        <w:tc>
          <w:tcPr>
            <w:tcW w:w="5081" w:type="dxa"/>
            <w:tcBorders>
              <w:top w:val="single" w:sz="4" w:space="0" w:color="auto"/>
            </w:tcBorders>
            <w:shd w:val="clear" w:color="auto" w:fill="auto"/>
            <w:vAlign w:val="center"/>
          </w:tcPr>
          <w:p w14:paraId="7BFE2BF2" w14:textId="7EDE5613" w:rsidR="00F07EAD" w:rsidRDefault="00F07EAD" w:rsidP="00F07EAD">
            <w:pPr>
              <w:rPr>
                <w:rFonts w:ascii="Arial" w:hAnsi="Arial" w:cs="Arial"/>
                <w:bCs/>
              </w:rPr>
            </w:pPr>
            <w:r>
              <w:rPr>
                <w:rFonts w:ascii="Arial" w:hAnsi="Arial" w:cs="Arial"/>
                <w:bCs/>
              </w:rPr>
              <w:t>Department of Wildlife – Conservation Education Division</w:t>
            </w:r>
          </w:p>
        </w:tc>
        <w:tc>
          <w:tcPr>
            <w:tcW w:w="1800" w:type="dxa"/>
            <w:tcBorders>
              <w:top w:val="single" w:sz="4" w:space="0" w:color="auto"/>
            </w:tcBorders>
            <w:vAlign w:val="center"/>
          </w:tcPr>
          <w:p w14:paraId="60E8DA20" w14:textId="32990516" w:rsidR="00F07EAD" w:rsidRDefault="00F07EAD" w:rsidP="00F07EAD">
            <w:pPr>
              <w:ind w:left="540" w:right="-108" w:hanging="540"/>
              <w:jc w:val="center"/>
              <w:rPr>
                <w:rFonts w:ascii="Arial" w:hAnsi="Arial" w:cs="Arial"/>
              </w:rPr>
            </w:pPr>
            <w:r>
              <w:rPr>
                <w:rFonts w:ascii="Arial" w:hAnsi="Arial" w:cs="Arial"/>
              </w:rPr>
              <w:t>1</w:t>
            </w:r>
          </w:p>
        </w:tc>
        <w:tc>
          <w:tcPr>
            <w:tcW w:w="2029" w:type="dxa"/>
            <w:tcBorders>
              <w:top w:val="single" w:sz="4" w:space="0" w:color="auto"/>
            </w:tcBorders>
            <w:vAlign w:val="center"/>
          </w:tcPr>
          <w:p w14:paraId="6004D72A" w14:textId="138593D9" w:rsidR="00F07EAD" w:rsidRDefault="00F07EAD" w:rsidP="00F07EAD">
            <w:pPr>
              <w:ind w:left="540" w:hanging="540"/>
              <w:jc w:val="right"/>
              <w:rPr>
                <w:rFonts w:ascii="Arial" w:hAnsi="Arial" w:cs="Arial"/>
              </w:rPr>
            </w:pPr>
            <w:r>
              <w:rPr>
                <w:rFonts w:ascii="Arial" w:hAnsi="Arial" w:cs="Arial"/>
              </w:rPr>
              <w:t>$65,577</w:t>
            </w:r>
          </w:p>
        </w:tc>
      </w:tr>
      <w:tr w:rsidR="00F07EAD" w:rsidRPr="006B190F" w14:paraId="2FA0A80E" w14:textId="77777777" w:rsidTr="00EA63F7">
        <w:trPr>
          <w:trHeight w:val="377"/>
        </w:trPr>
        <w:tc>
          <w:tcPr>
            <w:tcW w:w="5081" w:type="dxa"/>
            <w:tcBorders>
              <w:top w:val="single" w:sz="4" w:space="0" w:color="auto"/>
            </w:tcBorders>
            <w:shd w:val="clear" w:color="auto" w:fill="auto"/>
            <w:vAlign w:val="center"/>
          </w:tcPr>
          <w:p w14:paraId="54D2FD64" w14:textId="33F1E4A0" w:rsidR="00F07EAD" w:rsidRDefault="00F07EAD" w:rsidP="00F07EAD">
            <w:pPr>
              <w:rPr>
                <w:rFonts w:ascii="Arial" w:hAnsi="Arial" w:cs="Arial"/>
                <w:bCs/>
              </w:rPr>
            </w:pPr>
            <w:r>
              <w:rPr>
                <w:rFonts w:ascii="Arial" w:hAnsi="Arial" w:cs="Arial"/>
                <w:bCs/>
              </w:rPr>
              <w:t>Department of Wildlife – Habitat Division</w:t>
            </w:r>
          </w:p>
        </w:tc>
        <w:tc>
          <w:tcPr>
            <w:tcW w:w="1800" w:type="dxa"/>
            <w:tcBorders>
              <w:top w:val="single" w:sz="4" w:space="0" w:color="auto"/>
            </w:tcBorders>
            <w:vAlign w:val="center"/>
          </w:tcPr>
          <w:p w14:paraId="3D4FD57F" w14:textId="61DC9B00" w:rsidR="00F07EAD" w:rsidRDefault="00F07EAD" w:rsidP="00F07EAD">
            <w:pPr>
              <w:ind w:left="540" w:right="-108" w:hanging="540"/>
              <w:jc w:val="center"/>
              <w:rPr>
                <w:rFonts w:ascii="Arial" w:hAnsi="Arial" w:cs="Arial"/>
              </w:rPr>
            </w:pPr>
            <w:r>
              <w:rPr>
                <w:rFonts w:ascii="Arial" w:hAnsi="Arial" w:cs="Arial"/>
              </w:rPr>
              <w:t>3</w:t>
            </w:r>
          </w:p>
        </w:tc>
        <w:tc>
          <w:tcPr>
            <w:tcW w:w="2029" w:type="dxa"/>
            <w:tcBorders>
              <w:top w:val="single" w:sz="4" w:space="0" w:color="auto"/>
            </w:tcBorders>
            <w:vAlign w:val="center"/>
          </w:tcPr>
          <w:p w14:paraId="3ABE3FC1" w14:textId="73826DFB" w:rsidR="00F07EAD" w:rsidRDefault="00F07EAD" w:rsidP="00F07EAD">
            <w:pPr>
              <w:ind w:left="540" w:hanging="540"/>
              <w:jc w:val="right"/>
              <w:rPr>
                <w:rFonts w:ascii="Arial" w:hAnsi="Arial" w:cs="Arial"/>
              </w:rPr>
            </w:pPr>
            <w:r>
              <w:rPr>
                <w:rFonts w:ascii="Arial" w:hAnsi="Arial" w:cs="Arial"/>
              </w:rPr>
              <w:t>$131,179</w:t>
            </w:r>
          </w:p>
        </w:tc>
      </w:tr>
      <w:tr w:rsidR="00F07EAD" w:rsidRPr="006B190F" w14:paraId="79EFC1B0" w14:textId="77777777" w:rsidTr="00EA63F7">
        <w:trPr>
          <w:trHeight w:val="377"/>
        </w:trPr>
        <w:tc>
          <w:tcPr>
            <w:tcW w:w="5081" w:type="dxa"/>
            <w:tcBorders>
              <w:top w:val="single" w:sz="4" w:space="0" w:color="auto"/>
            </w:tcBorders>
            <w:shd w:val="clear" w:color="auto" w:fill="auto"/>
            <w:vAlign w:val="center"/>
          </w:tcPr>
          <w:p w14:paraId="11F6CBB0" w14:textId="03B5A08D" w:rsidR="00F07EAD" w:rsidRPr="007D34CD" w:rsidRDefault="00F07EAD" w:rsidP="00F07EAD">
            <w:pPr>
              <w:rPr>
                <w:rFonts w:ascii="Arial" w:hAnsi="Arial" w:cs="Arial"/>
                <w:bCs/>
              </w:rPr>
            </w:pPr>
            <w:r w:rsidRPr="007D34CD">
              <w:rPr>
                <w:rFonts w:ascii="Arial" w:hAnsi="Arial" w:cs="Arial"/>
                <w:bCs/>
              </w:rPr>
              <w:t xml:space="preserve">Department </w:t>
            </w:r>
            <w:r>
              <w:rPr>
                <w:rFonts w:ascii="Arial" w:hAnsi="Arial" w:cs="Arial"/>
                <w:bCs/>
              </w:rPr>
              <w:t>of Administration – Fleet Services Division</w:t>
            </w:r>
          </w:p>
        </w:tc>
        <w:tc>
          <w:tcPr>
            <w:tcW w:w="1800" w:type="dxa"/>
            <w:tcBorders>
              <w:top w:val="single" w:sz="4" w:space="0" w:color="auto"/>
            </w:tcBorders>
            <w:vAlign w:val="center"/>
          </w:tcPr>
          <w:p w14:paraId="43F0EB5D" w14:textId="5A03A6F6" w:rsidR="00F07EAD" w:rsidRDefault="00F07EAD" w:rsidP="00F07EAD">
            <w:pPr>
              <w:ind w:left="540" w:right="-108" w:hanging="540"/>
              <w:jc w:val="center"/>
              <w:rPr>
                <w:rFonts w:ascii="Arial" w:hAnsi="Arial" w:cs="Arial"/>
              </w:rPr>
            </w:pPr>
            <w:r>
              <w:rPr>
                <w:rFonts w:ascii="Arial" w:hAnsi="Arial" w:cs="Arial"/>
              </w:rPr>
              <w:t>22</w:t>
            </w:r>
          </w:p>
        </w:tc>
        <w:tc>
          <w:tcPr>
            <w:tcW w:w="2029" w:type="dxa"/>
            <w:tcBorders>
              <w:top w:val="single" w:sz="4" w:space="0" w:color="auto"/>
            </w:tcBorders>
            <w:vAlign w:val="center"/>
          </w:tcPr>
          <w:p w14:paraId="0C82331E" w14:textId="773775FA" w:rsidR="00F07EAD" w:rsidRPr="006B190F" w:rsidRDefault="00F07EAD" w:rsidP="00F07EAD">
            <w:pPr>
              <w:ind w:left="540" w:hanging="540"/>
              <w:jc w:val="right"/>
              <w:rPr>
                <w:rFonts w:ascii="Arial" w:hAnsi="Arial" w:cs="Arial"/>
              </w:rPr>
            </w:pPr>
            <w:r>
              <w:rPr>
                <w:rFonts w:ascii="Arial" w:hAnsi="Arial" w:cs="Arial"/>
              </w:rPr>
              <w:t>$1,017,540</w:t>
            </w:r>
          </w:p>
        </w:tc>
      </w:tr>
    </w:tbl>
    <w:p w14:paraId="055AF804" w14:textId="40474BC7" w:rsidR="0069114F" w:rsidRDefault="0069114F" w:rsidP="0069114F">
      <w:pPr>
        <w:pStyle w:val="ListParagraph"/>
        <w:contextualSpacing w:val="0"/>
        <w:jc w:val="both"/>
        <w:rPr>
          <w:rFonts w:ascii="Arial" w:hAnsi="Arial" w:cs="Arial"/>
        </w:rPr>
      </w:pPr>
    </w:p>
    <w:p w14:paraId="32AA3826" w14:textId="7EF3A2D7" w:rsidR="00923D4D" w:rsidRDefault="00923D4D" w:rsidP="006110B8">
      <w:pPr>
        <w:jc w:val="both"/>
        <w:rPr>
          <w:rFonts w:ascii="Arial" w:hAnsi="Arial" w:cs="Arial"/>
          <w:color w:val="000000"/>
        </w:rPr>
      </w:pPr>
      <w:r>
        <w:rPr>
          <w:rFonts w:ascii="Arial" w:hAnsi="Arial" w:cs="Arial"/>
          <w:b/>
          <w:color w:val="000000"/>
        </w:rPr>
        <w:t>Governor</w:t>
      </w:r>
      <w:r>
        <w:rPr>
          <w:rFonts w:ascii="Arial" w:hAnsi="Arial" w:cs="Arial"/>
          <w:color w:val="000000"/>
        </w:rPr>
        <w:t>:</w:t>
      </w:r>
      <w:r w:rsidR="008C0EC9">
        <w:rPr>
          <w:rFonts w:ascii="Arial" w:hAnsi="Arial" w:cs="Arial"/>
          <w:color w:val="000000"/>
        </w:rPr>
        <w:t xml:space="preserve"> </w:t>
      </w:r>
      <w:r>
        <w:rPr>
          <w:rFonts w:ascii="Arial" w:hAnsi="Arial" w:cs="Arial"/>
          <w:color w:val="000000"/>
        </w:rPr>
        <w:t xml:space="preserve"> Item number 4, </w:t>
      </w:r>
      <w:r w:rsidR="00057C5F" w:rsidRPr="00057C5F">
        <w:rPr>
          <w:rFonts w:ascii="Arial" w:hAnsi="Arial" w:cs="Arial"/>
          <w:i/>
          <w:iCs/>
          <w:color w:val="000000"/>
        </w:rPr>
        <w:t>S</w:t>
      </w:r>
      <w:r w:rsidRPr="00057C5F">
        <w:rPr>
          <w:rFonts w:ascii="Arial" w:hAnsi="Arial" w:cs="Arial"/>
          <w:i/>
          <w:iCs/>
          <w:color w:val="000000"/>
        </w:rPr>
        <w:t xml:space="preserve">tate </w:t>
      </w:r>
      <w:r w:rsidR="00057C5F" w:rsidRPr="00057C5F">
        <w:rPr>
          <w:rFonts w:ascii="Arial" w:hAnsi="Arial" w:cs="Arial"/>
          <w:i/>
          <w:iCs/>
          <w:color w:val="000000"/>
        </w:rPr>
        <w:t>V</w:t>
      </w:r>
      <w:r w:rsidRPr="00057C5F">
        <w:rPr>
          <w:rFonts w:ascii="Arial" w:hAnsi="Arial" w:cs="Arial"/>
          <w:i/>
          <w:iCs/>
          <w:color w:val="000000"/>
        </w:rPr>
        <w:t xml:space="preserve">ehicle </w:t>
      </w:r>
      <w:r w:rsidR="00057C5F" w:rsidRPr="00057C5F">
        <w:rPr>
          <w:rFonts w:ascii="Arial" w:hAnsi="Arial" w:cs="Arial"/>
          <w:i/>
          <w:iCs/>
          <w:color w:val="000000"/>
        </w:rPr>
        <w:t>P</w:t>
      </w:r>
      <w:r w:rsidRPr="00057C5F">
        <w:rPr>
          <w:rFonts w:ascii="Arial" w:hAnsi="Arial" w:cs="Arial"/>
          <w:i/>
          <w:iCs/>
          <w:color w:val="000000"/>
        </w:rPr>
        <w:t>urchases</w:t>
      </w:r>
      <w:r>
        <w:rPr>
          <w:rFonts w:ascii="Arial" w:hAnsi="Arial" w:cs="Arial"/>
          <w:color w:val="000000"/>
        </w:rPr>
        <w:t xml:space="preserve">. </w:t>
      </w:r>
    </w:p>
    <w:p w14:paraId="4738D0FD" w14:textId="77777777" w:rsidR="00923D4D" w:rsidRDefault="00923D4D" w:rsidP="006110B8">
      <w:pPr>
        <w:jc w:val="both"/>
        <w:rPr>
          <w:rFonts w:ascii="Arial" w:hAnsi="Arial" w:cs="Arial"/>
          <w:color w:val="000000"/>
        </w:rPr>
      </w:pPr>
    </w:p>
    <w:p w14:paraId="69B642D0" w14:textId="36CA3BA8" w:rsidR="00923D4D" w:rsidRDefault="00923D4D" w:rsidP="006110B8">
      <w:pPr>
        <w:jc w:val="both"/>
        <w:rPr>
          <w:rFonts w:ascii="Arial" w:hAnsi="Arial" w:cs="Arial"/>
          <w:color w:val="000000"/>
        </w:rPr>
      </w:pPr>
      <w:r>
        <w:rPr>
          <w:rFonts w:ascii="Arial" w:hAnsi="Arial" w:cs="Arial"/>
          <w:b/>
          <w:color w:val="000000"/>
        </w:rPr>
        <w:t>Clerk of the Board</w:t>
      </w:r>
      <w:r>
        <w:rPr>
          <w:rFonts w:ascii="Arial" w:hAnsi="Arial" w:cs="Arial"/>
          <w:color w:val="000000"/>
        </w:rPr>
        <w:t>: There are seven requests under this agenda item. Would you like to take these items together or separate</w:t>
      </w:r>
      <w:r w:rsidR="00057C5F">
        <w:rPr>
          <w:rFonts w:ascii="Arial" w:hAnsi="Arial" w:cs="Arial"/>
          <w:color w:val="000000"/>
        </w:rPr>
        <w:t>ly</w:t>
      </w:r>
      <w:r>
        <w:rPr>
          <w:rFonts w:ascii="Arial" w:hAnsi="Arial" w:cs="Arial"/>
          <w:color w:val="000000"/>
        </w:rPr>
        <w:t>?</w:t>
      </w:r>
    </w:p>
    <w:p w14:paraId="102E1BA7" w14:textId="77777777" w:rsidR="00923D4D" w:rsidRDefault="00923D4D" w:rsidP="006110B8">
      <w:pPr>
        <w:jc w:val="both"/>
        <w:rPr>
          <w:rFonts w:ascii="Arial" w:hAnsi="Arial" w:cs="Arial"/>
          <w:color w:val="000000"/>
        </w:rPr>
      </w:pPr>
    </w:p>
    <w:p w14:paraId="53E79355" w14:textId="74B049C0" w:rsidR="00923D4D" w:rsidRDefault="00923D4D" w:rsidP="006110B8">
      <w:pPr>
        <w:jc w:val="both"/>
        <w:rPr>
          <w:rFonts w:ascii="Arial" w:hAnsi="Arial" w:cs="Arial"/>
          <w:color w:val="000000"/>
        </w:rPr>
      </w:pPr>
      <w:r>
        <w:rPr>
          <w:rFonts w:ascii="Arial" w:hAnsi="Arial" w:cs="Arial"/>
          <w:b/>
          <w:color w:val="000000"/>
        </w:rPr>
        <w:t>Governor</w:t>
      </w:r>
      <w:r>
        <w:rPr>
          <w:rFonts w:ascii="Arial" w:hAnsi="Arial" w:cs="Arial"/>
          <w:color w:val="000000"/>
        </w:rPr>
        <w:t>:</w:t>
      </w:r>
      <w:r w:rsidR="008C0EC9">
        <w:rPr>
          <w:rFonts w:ascii="Arial" w:hAnsi="Arial" w:cs="Arial"/>
          <w:color w:val="000000"/>
        </w:rPr>
        <w:t xml:space="preserve"> </w:t>
      </w:r>
      <w:r>
        <w:rPr>
          <w:rFonts w:ascii="Arial" w:hAnsi="Arial" w:cs="Arial"/>
          <w:color w:val="000000"/>
        </w:rPr>
        <w:t xml:space="preserve"> </w:t>
      </w:r>
      <w:r w:rsidR="006110B8">
        <w:rPr>
          <w:rFonts w:ascii="Arial" w:hAnsi="Arial" w:cs="Arial"/>
          <w:color w:val="000000"/>
        </w:rPr>
        <w:t>T</w:t>
      </w:r>
      <w:r>
        <w:rPr>
          <w:rFonts w:ascii="Arial" w:hAnsi="Arial" w:cs="Arial"/>
          <w:color w:val="000000"/>
        </w:rPr>
        <w:t>ogether is fine.</w:t>
      </w:r>
    </w:p>
    <w:p w14:paraId="760C1086" w14:textId="77777777" w:rsidR="00923D4D" w:rsidRDefault="00923D4D" w:rsidP="006110B8">
      <w:pPr>
        <w:jc w:val="both"/>
        <w:rPr>
          <w:rFonts w:ascii="Arial" w:hAnsi="Arial" w:cs="Arial"/>
          <w:color w:val="000000"/>
        </w:rPr>
      </w:pPr>
    </w:p>
    <w:p w14:paraId="6FE2650F" w14:textId="77777777" w:rsidR="00057C5F" w:rsidRDefault="00923D4D" w:rsidP="006110B8">
      <w:pPr>
        <w:jc w:val="both"/>
        <w:rPr>
          <w:rFonts w:ascii="Arial" w:hAnsi="Arial" w:cs="Arial"/>
          <w:color w:val="000000"/>
        </w:rPr>
      </w:pPr>
      <w:r>
        <w:rPr>
          <w:rFonts w:ascii="Arial" w:hAnsi="Arial" w:cs="Arial"/>
          <w:b/>
          <w:color w:val="000000"/>
        </w:rPr>
        <w:t>Clerk of the Board</w:t>
      </w:r>
      <w:r>
        <w:rPr>
          <w:rFonts w:ascii="Arial" w:hAnsi="Arial" w:cs="Arial"/>
          <w:color w:val="000000"/>
        </w:rPr>
        <w:t>: The first request is from the Department of Public Safety</w:t>
      </w:r>
      <w:r w:rsidR="00057C5F">
        <w:rPr>
          <w:rFonts w:ascii="Arial" w:hAnsi="Arial" w:cs="Arial"/>
          <w:color w:val="000000"/>
        </w:rPr>
        <w:t xml:space="preserve">, </w:t>
      </w:r>
      <w:r>
        <w:rPr>
          <w:rFonts w:ascii="Arial" w:hAnsi="Arial" w:cs="Arial"/>
          <w:color w:val="000000"/>
        </w:rPr>
        <w:t>Nevada Highway Patrol Division to purchase 10 replacement vehicles for an amount not to exceed $496,283. The vehicle</w:t>
      </w:r>
      <w:r w:rsidR="00057C5F">
        <w:rPr>
          <w:rFonts w:ascii="Arial" w:hAnsi="Arial" w:cs="Arial"/>
          <w:color w:val="000000"/>
        </w:rPr>
        <w:t>s</w:t>
      </w:r>
      <w:r>
        <w:rPr>
          <w:rFonts w:ascii="Arial" w:hAnsi="Arial" w:cs="Arial"/>
          <w:color w:val="000000"/>
        </w:rPr>
        <w:t xml:space="preserve"> being replaced, have met the age and/or mileage requirements in </w:t>
      </w:r>
      <w:r w:rsidR="00057C5F">
        <w:rPr>
          <w:rFonts w:ascii="Arial" w:hAnsi="Arial" w:cs="Arial"/>
          <w:color w:val="000000"/>
        </w:rPr>
        <w:t>State Administrative Manual (</w:t>
      </w:r>
      <w:r>
        <w:rPr>
          <w:rFonts w:ascii="Arial" w:hAnsi="Arial" w:cs="Arial"/>
          <w:color w:val="000000"/>
        </w:rPr>
        <w:t>SAM</w:t>
      </w:r>
      <w:r w:rsidR="00057C5F">
        <w:rPr>
          <w:rFonts w:ascii="Arial" w:hAnsi="Arial" w:cs="Arial"/>
          <w:color w:val="000000"/>
        </w:rPr>
        <w:t>)</w:t>
      </w:r>
      <w:r>
        <w:rPr>
          <w:rFonts w:ascii="Arial" w:hAnsi="Arial" w:cs="Arial"/>
          <w:color w:val="000000"/>
        </w:rPr>
        <w:t xml:space="preserve"> and funds are available for this purchase.</w:t>
      </w:r>
      <w:r w:rsidR="006110B8">
        <w:rPr>
          <w:rFonts w:ascii="Arial" w:hAnsi="Arial" w:cs="Arial"/>
          <w:color w:val="000000"/>
        </w:rPr>
        <w:t xml:space="preserve">  </w:t>
      </w:r>
    </w:p>
    <w:p w14:paraId="0A8D11BB" w14:textId="77777777" w:rsidR="00057C5F" w:rsidRDefault="00057C5F" w:rsidP="006110B8">
      <w:pPr>
        <w:jc w:val="both"/>
        <w:rPr>
          <w:rFonts w:ascii="Arial" w:hAnsi="Arial" w:cs="Arial"/>
          <w:color w:val="000000"/>
        </w:rPr>
      </w:pPr>
    </w:p>
    <w:p w14:paraId="7D1E72F5" w14:textId="0F18706B" w:rsidR="00923D4D" w:rsidRDefault="00923D4D" w:rsidP="006110B8">
      <w:pPr>
        <w:jc w:val="both"/>
        <w:rPr>
          <w:rFonts w:ascii="Arial" w:hAnsi="Arial" w:cs="Arial"/>
          <w:color w:val="000000"/>
        </w:rPr>
      </w:pPr>
      <w:r>
        <w:rPr>
          <w:rFonts w:ascii="Arial" w:hAnsi="Arial" w:cs="Arial"/>
          <w:color w:val="000000"/>
        </w:rPr>
        <w:t>The second request is from the Department of Conservation and Natural Resources</w:t>
      </w:r>
      <w:r w:rsidR="00057C5F">
        <w:rPr>
          <w:rFonts w:ascii="Arial" w:hAnsi="Arial" w:cs="Arial"/>
          <w:color w:val="000000"/>
        </w:rPr>
        <w:t xml:space="preserve">, </w:t>
      </w:r>
      <w:r>
        <w:rPr>
          <w:rFonts w:ascii="Arial" w:hAnsi="Arial" w:cs="Arial"/>
          <w:color w:val="000000"/>
        </w:rPr>
        <w:t>Division of Environmental Protection to purchase a replacement vehicle for an amount not to exceed $37,678. The vehicle being replaced has met the age and/or mileage requirements in SAM and funds are available for this purchase.</w:t>
      </w:r>
    </w:p>
    <w:p w14:paraId="379D71AB" w14:textId="77777777" w:rsidR="00057C5F" w:rsidRDefault="00057C5F" w:rsidP="006110B8">
      <w:pPr>
        <w:jc w:val="both"/>
        <w:rPr>
          <w:rFonts w:ascii="Arial" w:hAnsi="Arial" w:cs="Arial"/>
          <w:color w:val="000000"/>
        </w:rPr>
      </w:pPr>
    </w:p>
    <w:p w14:paraId="0A988B59" w14:textId="77777777" w:rsidR="00057C5F" w:rsidRDefault="00923D4D" w:rsidP="006110B8">
      <w:pPr>
        <w:jc w:val="both"/>
        <w:rPr>
          <w:rFonts w:ascii="Arial" w:hAnsi="Arial" w:cs="Arial"/>
          <w:color w:val="000000"/>
        </w:rPr>
      </w:pPr>
      <w:r>
        <w:rPr>
          <w:rFonts w:ascii="Arial" w:hAnsi="Arial" w:cs="Arial"/>
          <w:color w:val="000000"/>
        </w:rPr>
        <w:t>The third request is from the Department of Wildlife</w:t>
      </w:r>
      <w:r w:rsidR="00057C5F">
        <w:rPr>
          <w:rFonts w:ascii="Arial" w:hAnsi="Arial" w:cs="Arial"/>
          <w:color w:val="000000"/>
        </w:rPr>
        <w:t xml:space="preserve">, </w:t>
      </w:r>
      <w:r>
        <w:rPr>
          <w:rFonts w:ascii="Arial" w:hAnsi="Arial" w:cs="Arial"/>
          <w:color w:val="000000"/>
        </w:rPr>
        <w:t>Law Enforcement Division to purchase four replacement vehicles for an amount not to exceed $233,506. The vehicle</w:t>
      </w:r>
      <w:r w:rsidR="00057C5F">
        <w:rPr>
          <w:rFonts w:ascii="Arial" w:hAnsi="Arial" w:cs="Arial"/>
          <w:color w:val="000000"/>
        </w:rPr>
        <w:t xml:space="preserve">s </w:t>
      </w:r>
      <w:r>
        <w:rPr>
          <w:rFonts w:ascii="Arial" w:hAnsi="Arial" w:cs="Arial"/>
          <w:color w:val="000000"/>
        </w:rPr>
        <w:t>being replaced have met the age and/or mileage requirements in SAM and funds are available for this purchase.</w:t>
      </w:r>
      <w:r w:rsidR="006110B8">
        <w:rPr>
          <w:rFonts w:ascii="Arial" w:hAnsi="Arial" w:cs="Arial"/>
          <w:color w:val="000000"/>
        </w:rPr>
        <w:t xml:space="preserve">  </w:t>
      </w:r>
    </w:p>
    <w:p w14:paraId="76F677E2" w14:textId="77777777" w:rsidR="00057C5F" w:rsidRDefault="00057C5F" w:rsidP="006110B8">
      <w:pPr>
        <w:jc w:val="both"/>
        <w:rPr>
          <w:rFonts w:ascii="Arial" w:hAnsi="Arial" w:cs="Arial"/>
          <w:color w:val="000000"/>
        </w:rPr>
      </w:pPr>
    </w:p>
    <w:p w14:paraId="7EB4349D" w14:textId="77777777" w:rsidR="00057C5F" w:rsidRDefault="00923D4D" w:rsidP="006110B8">
      <w:pPr>
        <w:jc w:val="both"/>
        <w:rPr>
          <w:rFonts w:ascii="Arial" w:hAnsi="Arial" w:cs="Arial"/>
          <w:color w:val="000000"/>
        </w:rPr>
      </w:pPr>
      <w:r>
        <w:rPr>
          <w:rFonts w:ascii="Arial" w:hAnsi="Arial" w:cs="Arial"/>
          <w:color w:val="000000"/>
        </w:rPr>
        <w:t>The fourth request is from the Department of Wildlife</w:t>
      </w:r>
      <w:r w:rsidR="00057C5F">
        <w:rPr>
          <w:rFonts w:ascii="Arial" w:hAnsi="Arial" w:cs="Arial"/>
          <w:color w:val="000000"/>
        </w:rPr>
        <w:t xml:space="preserve">, </w:t>
      </w:r>
      <w:r>
        <w:rPr>
          <w:rFonts w:ascii="Arial" w:hAnsi="Arial" w:cs="Arial"/>
          <w:color w:val="000000"/>
        </w:rPr>
        <w:t xml:space="preserve">Game Management Division to purchase three replacement vehicles for an amount not to exceed $134,042. </w:t>
      </w:r>
      <w:r w:rsidR="006110B8">
        <w:rPr>
          <w:rFonts w:ascii="Arial" w:hAnsi="Arial" w:cs="Arial"/>
          <w:color w:val="000000"/>
        </w:rPr>
        <w:t xml:space="preserve"> </w:t>
      </w:r>
      <w:r>
        <w:rPr>
          <w:rFonts w:ascii="Arial" w:hAnsi="Arial" w:cs="Arial"/>
          <w:color w:val="000000"/>
        </w:rPr>
        <w:t>The vehicles being replaced have met the age and/or mileage requirements in SAM and funds are available for this purchase.</w:t>
      </w:r>
      <w:r w:rsidR="006110B8">
        <w:rPr>
          <w:rFonts w:ascii="Arial" w:hAnsi="Arial" w:cs="Arial"/>
          <w:color w:val="000000"/>
        </w:rPr>
        <w:t xml:space="preserve">  </w:t>
      </w:r>
    </w:p>
    <w:p w14:paraId="362BCA90" w14:textId="6B8EF3DB" w:rsidR="00057C5F" w:rsidRDefault="00057C5F" w:rsidP="006110B8">
      <w:pPr>
        <w:jc w:val="both"/>
        <w:rPr>
          <w:rFonts w:ascii="Arial" w:hAnsi="Arial" w:cs="Arial"/>
          <w:color w:val="000000"/>
        </w:rPr>
      </w:pPr>
    </w:p>
    <w:p w14:paraId="662E0055" w14:textId="0DCFACC0" w:rsidR="00811907" w:rsidRDefault="00811907" w:rsidP="006110B8">
      <w:pPr>
        <w:jc w:val="both"/>
        <w:rPr>
          <w:rFonts w:ascii="Arial" w:hAnsi="Arial" w:cs="Arial"/>
          <w:color w:val="000000"/>
        </w:rPr>
      </w:pPr>
    </w:p>
    <w:p w14:paraId="7322FC7E" w14:textId="77777777" w:rsidR="00811907" w:rsidRDefault="00811907" w:rsidP="006110B8">
      <w:pPr>
        <w:jc w:val="both"/>
        <w:rPr>
          <w:rFonts w:ascii="Arial" w:hAnsi="Arial" w:cs="Arial"/>
          <w:color w:val="000000"/>
        </w:rPr>
      </w:pPr>
    </w:p>
    <w:p w14:paraId="45028745" w14:textId="77777777" w:rsidR="00057C5F" w:rsidRDefault="00923D4D" w:rsidP="006110B8">
      <w:pPr>
        <w:jc w:val="both"/>
        <w:rPr>
          <w:rFonts w:ascii="Arial" w:hAnsi="Arial" w:cs="Arial"/>
          <w:color w:val="000000"/>
        </w:rPr>
      </w:pPr>
      <w:r>
        <w:rPr>
          <w:rFonts w:ascii="Arial" w:hAnsi="Arial" w:cs="Arial"/>
          <w:color w:val="000000"/>
        </w:rPr>
        <w:t>The fifth request is from the Department of Wildlife</w:t>
      </w:r>
      <w:r w:rsidR="00057C5F">
        <w:rPr>
          <w:rFonts w:ascii="Arial" w:hAnsi="Arial" w:cs="Arial"/>
          <w:color w:val="000000"/>
        </w:rPr>
        <w:t xml:space="preserve">, </w:t>
      </w:r>
      <w:r>
        <w:rPr>
          <w:rFonts w:ascii="Arial" w:hAnsi="Arial" w:cs="Arial"/>
          <w:color w:val="000000"/>
        </w:rPr>
        <w:t xml:space="preserve">Conservation Education Division to purchase a replacement vehicle for </w:t>
      </w:r>
      <w:r w:rsidR="00057C5F">
        <w:rPr>
          <w:rFonts w:ascii="Arial" w:hAnsi="Arial" w:cs="Arial"/>
          <w:color w:val="000000"/>
        </w:rPr>
        <w:t xml:space="preserve">an </w:t>
      </w:r>
      <w:r>
        <w:rPr>
          <w:rFonts w:ascii="Arial" w:hAnsi="Arial" w:cs="Arial"/>
          <w:color w:val="000000"/>
        </w:rPr>
        <w:t xml:space="preserve">amount not to exceed $65,577. </w:t>
      </w:r>
      <w:r w:rsidR="006A620C">
        <w:rPr>
          <w:rFonts w:ascii="Arial" w:hAnsi="Arial" w:cs="Arial"/>
          <w:color w:val="000000"/>
        </w:rPr>
        <w:t xml:space="preserve"> </w:t>
      </w:r>
      <w:r>
        <w:rPr>
          <w:rFonts w:ascii="Arial" w:hAnsi="Arial" w:cs="Arial"/>
          <w:color w:val="000000"/>
        </w:rPr>
        <w:t>The vehicle being replaced has met the age and/or mileage requirements in S</w:t>
      </w:r>
      <w:r w:rsidR="00057C5F">
        <w:rPr>
          <w:rFonts w:ascii="Arial" w:hAnsi="Arial" w:cs="Arial"/>
          <w:color w:val="000000"/>
        </w:rPr>
        <w:t>AM</w:t>
      </w:r>
      <w:r>
        <w:rPr>
          <w:rFonts w:ascii="Arial" w:hAnsi="Arial" w:cs="Arial"/>
          <w:color w:val="000000"/>
        </w:rPr>
        <w:t xml:space="preserve"> and funds are available for this purchase.</w:t>
      </w:r>
      <w:r w:rsidR="006A620C">
        <w:rPr>
          <w:rFonts w:ascii="Arial" w:hAnsi="Arial" w:cs="Arial"/>
          <w:color w:val="000000"/>
        </w:rPr>
        <w:t xml:space="preserve">  </w:t>
      </w:r>
    </w:p>
    <w:p w14:paraId="2A90D760" w14:textId="77777777" w:rsidR="00057C5F" w:rsidRDefault="00057C5F" w:rsidP="006110B8">
      <w:pPr>
        <w:jc w:val="both"/>
        <w:rPr>
          <w:rFonts w:ascii="Arial" w:hAnsi="Arial" w:cs="Arial"/>
          <w:color w:val="000000"/>
        </w:rPr>
      </w:pPr>
    </w:p>
    <w:p w14:paraId="515496A3" w14:textId="77777777" w:rsidR="00057C5F" w:rsidRDefault="00923D4D" w:rsidP="006110B8">
      <w:pPr>
        <w:jc w:val="both"/>
        <w:rPr>
          <w:rFonts w:ascii="Arial" w:hAnsi="Arial" w:cs="Arial"/>
          <w:color w:val="000000"/>
        </w:rPr>
      </w:pPr>
      <w:r>
        <w:rPr>
          <w:rFonts w:ascii="Arial" w:hAnsi="Arial" w:cs="Arial"/>
          <w:color w:val="000000"/>
        </w:rPr>
        <w:t>The sixth request is from the Department of Wildlife</w:t>
      </w:r>
      <w:r w:rsidR="00057C5F">
        <w:rPr>
          <w:rFonts w:ascii="Arial" w:hAnsi="Arial" w:cs="Arial"/>
          <w:color w:val="000000"/>
        </w:rPr>
        <w:t xml:space="preserve">, </w:t>
      </w:r>
      <w:r>
        <w:rPr>
          <w:rFonts w:ascii="Arial" w:hAnsi="Arial" w:cs="Arial"/>
          <w:color w:val="000000"/>
        </w:rPr>
        <w:t xml:space="preserve">Habitat Division to purchase three replacement vehicles for an amount not to exceed $131,179. </w:t>
      </w:r>
      <w:r w:rsidR="006A620C">
        <w:rPr>
          <w:rFonts w:ascii="Arial" w:hAnsi="Arial" w:cs="Arial"/>
          <w:color w:val="000000"/>
        </w:rPr>
        <w:t xml:space="preserve"> </w:t>
      </w:r>
      <w:r>
        <w:rPr>
          <w:rFonts w:ascii="Arial" w:hAnsi="Arial" w:cs="Arial"/>
          <w:color w:val="000000"/>
        </w:rPr>
        <w:t>The vehicle</w:t>
      </w:r>
      <w:r w:rsidR="00057C5F">
        <w:rPr>
          <w:rFonts w:ascii="Arial" w:hAnsi="Arial" w:cs="Arial"/>
          <w:color w:val="000000"/>
        </w:rPr>
        <w:t>s</w:t>
      </w:r>
      <w:r>
        <w:rPr>
          <w:rFonts w:ascii="Arial" w:hAnsi="Arial" w:cs="Arial"/>
          <w:color w:val="000000"/>
        </w:rPr>
        <w:t xml:space="preserve"> being replaced have met the age and/or mileage requirements in SAM and funds are available for this purchase.</w:t>
      </w:r>
      <w:r w:rsidR="006A620C">
        <w:rPr>
          <w:rFonts w:ascii="Arial" w:hAnsi="Arial" w:cs="Arial"/>
          <w:color w:val="000000"/>
        </w:rPr>
        <w:t xml:space="preserve">  </w:t>
      </w:r>
    </w:p>
    <w:p w14:paraId="39AA2BFB" w14:textId="77777777" w:rsidR="00057C5F" w:rsidRDefault="00057C5F" w:rsidP="006110B8">
      <w:pPr>
        <w:jc w:val="both"/>
        <w:rPr>
          <w:rFonts w:ascii="Arial" w:hAnsi="Arial" w:cs="Arial"/>
          <w:color w:val="000000"/>
        </w:rPr>
      </w:pPr>
    </w:p>
    <w:p w14:paraId="13980BD9" w14:textId="5918EB21" w:rsidR="00923D4D" w:rsidRDefault="00923D4D" w:rsidP="006110B8">
      <w:pPr>
        <w:jc w:val="both"/>
        <w:rPr>
          <w:rFonts w:ascii="Arial" w:hAnsi="Arial" w:cs="Arial"/>
          <w:color w:val="000000"/>
        </w:rPr>
      </w:pPr>
      <w:r>
        <w:rPr>
          <w:rFonts w:ascii="Arial" w:hAnsi="Arial" w:cs="Arial"/>
          <w:color w:val="000000"/>
        </w:rPr>
        <w:t xml:space="preserve">The </w:t>
      </w:r>
      <w:r w:rsidR="00057C5F">
        <w:rPr>
          <w:rFonts w:ascii="Arial" w:hAnsi="Arial" w:cs="Arial"/>
          <w:color w:val="000000"/>
        </w:rPr>
        <w:t>final</w:t>
      </w:r>
      <w:r>
        <w:rPr>
          <w:rFonts w:ascii="Arial" w:hAnsi="Arial" w:cs="Arial"/>
          <w:color w:val="000000"/>
        </w:rPr>
        <w:t xml:space="preserve"> request is from the Department of Administration</w:t>
      </w:r>
      <w:r w:rsidR="00057C5F">
        <w:rPr>
          <w:rFonts w:ascii="Arial" w:hAnsi="Arial" w:cs="Arial"/>
          <w:color w:val="000000"/>
        </w:rPr>
        <w:t xml:space="preserve">, </w:t>
      </w:r>
      <w:r>
        <w:rPr>
          <w:rFonts w:ascii="Arial" w:hAnsi="Arial" w:cs="Arial"/>
          <w:color w:val="000000"/>
        </w:rPr>
        <w:t xml:space="preserve">Fleet Services Division to purchase 22 new vehicles for an amount not to exceed $1,017,540. </w:t>
      </w:r>
      <w:r w:rsidR="006A620C">
        <w:rPr>
          <w:rFonts w:ascii="Arial" w:hAnsi="Arial" w:cs="Arial"/>
          <w:color w:val="000000"/>
        </w:rPr>
        <w:t xml:space="preserve"> </w:t>
      </w:r>
      <w:r>
        <w:rPr>
          <w:rFonts w:ascii="Arial" w:hAnsi="Arial" w:cs="Arial"/>
          <w:color w:val="000000"/>
        </w:rPr>
        <w:t>Are there any questions on these items?</w:t>
      </w:r>
    </w:p>
    <w:p w14:paraId="4B0B3B6E" w14:textId="77777777" w:rsidR="00923D4D" w:rsidRDefault="00923D4D" w:rsidP="006110B8">
      <w:pPr>
        <w:jc w:val="both"/>
        <w:rPr>
          <w:rFonts w:ascii="Arial" w:hAnsi="Arial" w:cs="Arial"/>
          <w:color w:val="000000"/>
        </w:rPr>
      </w:pPr>
    </w:p>
    <w:p w14:paraId="08F3BC43" w14:textId="77777777" w:rsidR="00923D4D" w:rsidRDefault="00923D4D" w:rsidP="006110B8">
      <w:pPr>
        <w:jc w:val="both"/>
        <w:rPr>
          <w:rFonts w:ascii="Arial" w:hAnsi="Arial" w:cs="Arial"/>
          <w:color w:val="000000"/>
        </w:rPr>
      </w:pPr>
      <w:r>
        <w:rPr>
          <w:rFonts w:ascii="Arial" w:hAnsi="Arial" w:cs="Arial"/>
          <w:b/>
          <w:color w:val="000000"/>
        </w:rPr>
        <w:t>Governor</w:t>
      </w:r>
      <w:r>
        <w:rPr>
          <w:rFonts w:ascii="Arial" w:hAnsi="Arial" w:cs="Arial"/>
          <w:color w:val="000000"/>
        </w:rPr>
        <w:t>: Do we have any questions on the vehicle purchases?</w:t>
      </w:r>
    </w:p>
    <w:p w14:paraId="098A0CE4" w14:textId="77777777" w:rsidR="00923D4D" w:rsidRDefault="00923D4D" w:rsidP="006110B8">
      <w:pPr>
        <w:jc w:val="both"/>
        <w:rPr>
          <w:rFonts w:ascii="Arial" w:hAnsi="Arial" w:cs="Arial"/>
          <w:color w:val="000000"/>
        </w:rPr>
      </w:pPr>
    </w:p>
    <w:p w14:paraId="66CB3EA8" w14:textId="238AFBC2" w:rsidR="00923D4D" w:rsidRDefault="00923D4D" w:rsidP="006110B8">
      <w:pPr>
        <w:jc w:val="both"/>
        <w:rPr>
          <w:rFonts w:ascii="Arial" w:hAnsi="Arial" w:cs="Arial"/>
          <w:color w:val="000000"/>
        </w:rPr>
      </w:pPr>
      <w:r>
        <w:rPr>
          <w:rFonts w:ascii="Arial" w:hAnsi="Arial" w:cs="Arial"/>
          <w:b/>
          <w:color w:val="000000"/>
        </w:rPr>
        <w:t>Secretary of State</w:t>
      </w:r>
      <w:r>
        <w:rPr>
          <w:rFonts w:ascii="Arial" w:hAnsi="Arial" w:cs="Arial"/>
          <w:color w:val="000000"/>
        </w:rPr>
        <w:t>:</w:t>
      </w:r>
      <w:r w:rsidR="006A620C">
        <w:rPr>
          <w:rFonts w:ascii="Arial" w:hAnsi="Arial" w:cs="Arial"/>
          <w:color w:val="000000"/>
        </w:rPr>
        <w:t xml:space="preserve"> </w:t>
      </w:r>
      <w:r>
        <w:rPr>
          <w:rFonts w:ascii="Arial" w:hAnsi="Arial" w:cs="Arial"/>
          <w:color w:val="000000"/>
        </w:rPr>
        <w:t xml:space="preserve"> I do, on number seven, Governor. </w:t>
      </w:r>
      <w:r w:rsidR="006A620C">
        <w:rPr>
          <w:rFonts w:ascii="Arial" w:hAnsi="Arial" w:cs="Arial"/>
          <w:color w:val="000000"/>
        </w:rPr>
        <w:t xml:space="preserve"> </w:t>
      </w:r>
      <w:r>
        <w:rPr>
          <w:rFonts w:ascii="Arial" w:hAnsi="Arial" w:cs="Arial"/>
          <w:color w:val="000000"/>
        </w:rPr>
        <w:t>I just wonder</w:t>
      </w:r>
      <w:r w:rsidR="00811907">
        <w:rPr>
          <w:rFonts w:ascii="Arial" w:hAnsi="Arial" w:cs="Arial"/>
          <w:color w:val="000000"/>
        </w:rPr>
        <w:t>,</w:t>
      </w:r>
      <w:r>
        <w:rPr>
          <w:rFonts w:ascii="Arial" w:hAnsi="Arial" w:cs="Arial"/>
          <w:color w:val="000000"/>
        </w:rPr>
        <w:t xml:space="preserve"> will </w:t>
      </w:r>
      <w:r w:rsidR="00E5338C">
        <w:rPr>
          <w:rFonts w:ascii="Arial" w:hAnsi="Arial" w:cs="Arial"/>
          <w:color w:val="000000"/>
        </w:rPr>
        <w:t xml:space="preserve">there </w:t>
      </w:r>
      <w:r>
        <w:rPr>
          <w:rFonts w:ascii="Arial" w:hAnsi="Arial" w:cs="Arial"/>
          <w:color w:val="000000"/>
        </w:rPr>
        <w:t>be some after</w:t>
      </w:r>
      <w:r w:rsidR="00057C5F">
        <w:rPr>
          <w:rFonts w:ascii="Arial" w:hAnsi="Arial" w:cs="Arial"/>
          <w:color w:val="000000"/>
        </w:rPr>
        <w:t>-</w:t>
      </w:r>
      <w:r>
        <w:rPr>
          <w:rFonts w:ascii="Arial" w:hAnsi="Arial" w:cs="Arial"/>
          <w:color w:val="000000"/>
        </w:rPr>
        <w:t xml:space="preserve">purchase reporting to </w:t>
      </w:r>
      <w:r w:rsidR="00057C5F">
        <w:rPr>
          <w:rFonts w:ascii="Arial" w:hAnsi="Arial" w:cs="Arial"/>
          <w:color w:val="000000"/>
        </w:rPr>
        <w:t>the Board</w:t>
      </w:r>
      <w:r w:rsidR="00E5338C">
        <w:rPr>
          <w:rFonts w:ascii="Arial" w:hAnsi="Arial" w:cs="Arial"/>
          <w:color w:val="000000"/>
        </w:rPr>
        <w:t>,</w:t>
      </w:r>
      <w:r>
        <w:rPr>
          <w:rFonts w:ascii="Arial" w:hAnsi="Arial" w:cs="Arial"/>
          <w:color w:val="000000"/>
        </w:rPr>
        <w:t xml:space="preserve"> since there would be no details of the individual purchases? </w:t>
      </w:r>
      <w:r w:rsidR="006A620C">
        <w:rPr>
          <w:rFonts w:ascii="Arial" w:hAnsi="Arial" w:cs="Arial"/>
          <w:color w:val="000000"/>
        </w:rPr>
        <w:t xml:space="preserve"> </w:t>
      </w:r>
      <w:r w:rsidR="00811907">
        <w:rPr>
          <w:rFonts w:ascii="Arial" w:hAnsi="Arial" w:cs="Arial"/>
          <w:color w:val="000000"/>
        </w:rPr>
        <w:t>T</w:t>
      </w:r>
      <w:r>
        <w:rPr>
          <w:rFonts w:ascii="Arial" w:hAnsi="Arial" w:cs="Arial"/>
          <w:color w:val="000000"/>
        </w:rPr>
        <w:t>hank you for your responses and working with my staff on all of this.</w:t>
      </w:r>
    </w:p>
    <w:p w14:paraId="1E2F93FE" w14:textId="77777777" w:rsidR="00923D4D" w:rsidRDefault="00923D4D" w:rsidP="006110B8">
      <w:pPr>
        <w:jc w:val="both"/>
        <w:rPr>
          <w:rFonts w:ascii="Arial" w:hAnsi="Arial" w:cs="Arial"/>
          <w:color w:val="000000"/>
        </w:rPr>
      </w:pPr>
    </w:p>
    <w:p w14:paraId="5C47F738" w14:textId="04FE7FBF" w:rsidR="00923D4D" w:rsidRDefault="00923D4D" w:rsidP="006110B8">
      <w:pPr>
        <w:jc w:val="both"/>
        <w:rPr>
          <w:rFonts w:ascii="Arial" w:hAnsi="Arial" w:cs="Arial"/>
          <w:color w:val="000000"/>
        </w:rPr>
      </w:pPr>
      <w:r>
        <w:rPr>
          <w:rFonts w:ascii="Arial" w:hAnsi="Arial" w:cs="Arial"/>
          <w:b/>
          <w:color w:val="000000"/>
        </w:rPr>
        <w:t>Robbie Burgess</w:t>
      </w:r>
      <w:r>
        <w:rPr>
          <w:rFonts w:ascii="Arial" w:hAnsi="Arial" w:cs="Arial"/>
          <w:color w:val="000000"/>
        </w:rPr>
        <w:t xml:space="preserve">: </w:t>
      </w:r>
      <w:r w:rsidR="006A620C">
        <w:rPr>
          <w:rFonts w:ascii="Arial" w:hAnsi="Arial" w:cs="Arial"/>
          <w:color w:val="000000"/>
        </w:rPr>
        <w:t>F</w:t>
      </w:r>
      <w:r>
        <w:rPr>
          <w:rFonts w:ascii="Arial" w:hAnsi="Arial" w:cs="Arial"/>
          <w:color w:val="000000"/>
        </w:rPr>
        <w:t>or the record, Robbie Burgess</w:t>
      </w:r>
      <w:r w:rsidR="00811907">
        <w:rPr>
          <w:rFonts w:ascii="Arial" w:hAnsi="Arial" w:cs="Arial"/>
          <w:color w:val="000000"/>
        </w:rPr>
        <w:t xml:space="preserve">, </w:t>
      </w:r>
      <w:r>
        <w:rPr>
          <w:rFonts w:ascii="Arial" w:hAnsi="Arial" w:cs="Arial"/>
          <w:color w:val="000000"/>
        </w:rPr>
        <w:t>Administrator for the Fleet Service</w:t>
      </w:r>
      <w:r w:rsidR="00811907">
        <w:rPr>
          <w:rFonts w:ascii="Arial" w:hAnsi="Arial" w:cs="Arial"/>
          <w:color w:val="000000"/>
        </w:rPr>
        <w:t>s</w:t>
      </w:r>
      <w:r>
        <w:rPr>
          <w:rFonts w:ascii="Arial" w:hAnsi="Arial" w:cs="Arial"/>
          <w:color w:val="000000"/>
        </w:rPr>
        <w:t xml:space="preserve"> Division</w:t>
      </w:r>
      <w:r w:rsidR="00811907">
        <w:rPr>
          <w:rFonts w:ascii="Arial" w:hAnsi="Arial" w:cs="Arial"/>
          <w:color w:val="000000"/>
        </w:rPr>
        <w:t xml:space="preserve">. </w:t>
      </w:r>
      <w:r>
        <w:rPr>
          <w:rFonts w:ascii="Arial" w:hAnsi="Arial" w:cs="Arial"/>
          <w:color w:val="000000"/>
        </w:rPr>
        <w:t>Good morning</w:t>
      </w:r>
      <w:r w:rsidR="00811907">
        <w:rPr>
          <w:rFonts w:ascii="Arial" w:hAnsi="Arial" w:cs="Arial"/>
          <w:color w:val="000000"/>
        </w:rPr>
        <w:t>, Governor</w:t>
      </w:r>
      <w:r>
        <w:rPr>
          <w:rFonts w:ascii="Arial" w:hAnsi="Arial" w:cs="Arial"/>
          <w:color w:val="000000"/>
        </w:rPr>
        <w:t xml:space="preserve">. </w:t>
      </w:r>
      <w:r w:rsidR="006A620C">
        <w:rPr>
          <w:rFonts w:ascii="Arial" w:hAnsi="Arial" w:cs="Arial"/>
          <w:color w:val="000000"/>
        </w:rPr>
        <w:t xml:space="preserve"> </w:t>
      </w:r>
      <w:r w:rsidR="00811907">
        <w:rPr>
          <w:rFonts w:ascii="Arial" w:hAnsi="Arial" w:cs="Arial"/>
          <w:color w:val="000000"/>
        </w:rPr>
        <w:t>T</w:t>
      </w:r>
      <w:r>
        <w:rPr>
          <w:rFonts w:ascii="Arial" w:hAnsi="Arial" w:cs="Arial"/>
          <w:color w:val="000000"/>
        </w:rPr>
        <w:t xml:space="preserve">o answer your question, Madam Secretary, we </w:t>
      </w:r>
      <w:r w:rsidR="00811907">
        <w:rPr>
          <w:rFonts w:ascii="Arial" w:hAnsi="Arial" w:cs="Arial"/>
          <w:color w:val="000000"/>
        </w:rPr>
        <w:t>will</w:t>
      </w:r>
      <w:r>
        <w:rPr>
          <w:rFonts w:ascii="Arial" w:hAnsi="Arial" w:cs="Arial"/>
          <w:color w:val="000000"/>
        </w:rPr>
        <w:t xml:space="preserve"> provide purchase orders and bills of sale to the </w:t>
      </w:r>
      <w:r w:rsidR="00811907">
        <w:rPr>
          <w:rFonts w:ascii="Arial" w:hAnsi="Arial" w:cs="Arial"/>
          <w:color w:val="000000"/>
        </w:rPr>
        <w:t>B</w:t>
      </w:r>
      <w:r>
        <w:rPr>
          <w:rFonts w:ascii="Arial" w:hAnsi="Arial" w:cs="Arial"/>
          <w:color w:val="000000"/>
        </w:rPr>
        <w:t>oard, if you require that</w:t>
      </w:r>
      <w:r w:rsidR="00811907">
        <w:rPr>
          <w:rFonts w:ascii="Arial" w:hAnsi="Arial" w:cs="Arial"/>
          <w:color w:val="000000"/>
        </w:rPr>
        <w:t>,</w:t>
      </w:r>
      <w:r>
        <w:rPr>
          <w:rFonts w:ascii="Arial" w:hAnsi="Arial" w:cs="Arial"/>
          <w:color w:val="000000"/>
        </w:rPr>
        <w:t xml:space="preserve"> </w:t>
      </w:r>
      <w:r w:rsidR="00811907">
        <w:rPr>
          <w:rFonts w:ascii="Arial" w:hAnsi="Arial" w:cs="Arial"/>
          <w:color w:val="000000"/>
        </w:rPr>
        <w:t>w</w:t>
      </w:r>
      <w:r>
        <w:rPr>
          <w:rFonts w:ascii="Arial" w:hAnsi="Arial" w:cs="Arial"/>
          <w:color w:val="000000"/>
        </w:rPr>
        <w:t>e could supply that, yes.</w:t>
      </w:r>
    </w:p>
    <w:p w14:paraId="4FE3F5CF" w14:textId="77777777" w:rsidR="00923D4D" w:rsidRDefault="00923D4D" w:rsidP="006110B8">
      <w:pPr>
        <w:jc w:val="both"/>
        <w:rPr>
          <w:rFonts w:ascii="Arial" w:hAnsi="Arial" w:cs="Arial"/>
          <w:color w:val="000000"/>
        </w:rPr>
      </w:pPr>
    </w:p>
    <w:p w14:paraId="7759F790" w14:textId="57A19014" w:rsidR="00923D4D" w:rsidRDefault="00923D4D" w:rsidP="006110B8">
      <w:pPr>
        <w:jc w:val="both"/>
        <w:rPr>
          <w:rFonts w:ascii="Arial" w:hAnsi="Arial" w:cs="Arial"/>
          <w:color w:val="000000"/>
        </w:rPr>
      </w:pPr>
      <w:r>
        <w:rPr>
          <w:rFonts w:ascii="Arial" w:hAnsi="Arial" w:cs="Arial"/>
          <w:b/>
          <w:color w:val="000000"/>
        </w:rPr>
        <w:t>Secretary of State</w:t>
      </w:r>
      <w:r>
        <w:rPr>
          <w:rFonts w:ascii="Arial" w:hAnsi="Arial" w:cs="Arial"/>
          <w:color w:val="000000"/>
        </w:rPr>
        <w:t xml:space="preserve">: </w:t>
      </w:r>
      <w:r w:rsidR="006A620C">
        <w:rPr>
          <w:rFonts w:ascii="Arial" w:hAnsi="Arial" w:cs="Arial"/>
          <w:color w:val="000000"/>
        </w:rPr>
        <w:t>T</w:t>
      </w:r>
      <w:r>
        <w:rPr>
          <w:rFonts w:ascii="Arial" w:hAnsi="Arial" w:cs="Arial"/>
          <w:color w:val="000000"/>
        </w:rPr>
        <w:t>hank you.</w:t>
      </w:r>
      <w:r w:rsidR="008C0EC9">
        <w:rPr>
          <w:rFonts w:ascii="Arial" w:hAnsi="Arial" w:cs="Arial"/>
          <w:color w:val="000000"/>
        </w:rPr>
        <w:t xml:space="preserve"> </w:t>
      </w:r>
      <w:r>
        <w:rPr>
          <w:rFonts w:ascii="Arial" w:hAnsi="Arial" w:cs="Arial"/>
          <w:color w:val="000000"/>
        </w:rPr>
        <w:t xml:space="preserve">That would be helpful because then we could see the additional equipment and see what was </w:t>
      </w:r>
      <w:r w:rsidR="00E5338C">
        <w:rPr>
          <w:rFonts w:ascii="Arial" w:hAnsi="Arial" w:cs="Arial"/>
          <w:color w:val="000000"/>
        </w:rPr>
        <w:t>purchased, if</w:t>
      </w:r>
      <w:r>
        <w:rPr>
          <w:rFonts w:ascii="Arial" w:hAnsi="Arial" w:cs="Arial"/>
          <w:color w:val="000000"/>
        </w:rPr>
        <w:t xml:space="preserve"> that would be acceptable to my colleagues. </w:t>
      </w:r>
      <w:r w:rsidR="006A620C">
        <w:rPr>
          <w:rFonts w:ascii="Arial" w:hAnsi="Arial" w:cs="Arial"/>
          <w:color w:val="000000"/>
        </w:rPr>
        <w:t xml:space="preserve"> </w:t>
      </w:r>
      <w:r>
        <w:rPr>
          <w:rFonts w:ascii="Arial" w:hAnsi="Arial" w:cs="Arial"/>
          <w:color w:val="000000"/>
        </w:rPr>
        <w:t>I would appreciate that.</w:t>
      </w:r>
    </w:p>
    <w:p w14:paraId="517B48B2" w14:textId="77777777" w:rsidR="00923D4D" w:rsidRDefault="00923D4D" w:rsidP="006110B8">
      <w:pPr>
        <w:jc w:val="both"/>
        <w:rPr>
          <w:rFonts w:ascii="Arial" w:hAnsi="Arial" w:cs="Arial"/>
          <w:color w:val="000000"/>
        </w:rPr>
      </w:pPr>
    </w:p>
    <w:p w14:paraId="04B72E81" w14:textId="77777777" w:rsidR="00811907" w:rsidRDefault="00923D4D" w:rsidP="006110B8">
      <w:pPr>
        <w:jc w:val="both"/>
        <w:rPr>
          <w:rFonts w:ascii="Arial" w:hAnsi="Arial" w:cs="Arial"/>
          <w:color w:val="000000"/>
        </w:rPr>
      </w:pPr>
      <w:r>
        <w:rPr>
          <w:rFonts w:ascii="Arial" w:hAnsi="Arial" w:cs="Arial"/>
          <w:b/>
          <w:color w:val="000000"/>
        </w:rPr>
        <w:t>Governor</w:t>
      </w:r>
      <w:r>
        <w:rPr>
          <w:rFonts w:ascii="Arial" w:hAnsi="Arial" w:cs="Arial"/>
          <w:color w:val="000000"/>
        </w:rPr>
        <w:t>: That would be fine. You can forward that to all of us.</w:t>
      </w:r>
      <w:r w:rsidR="006A620C">
        <w:rPr>
          <w:rFonts w:ascii="Arial" w:hAnsi="Arial" w:cs="Arial"/>
          <w:color w:val="000000"/>
        </w:rPr>
        <w:t xml:space="preserve"> </w:t>
      </w:r>
    </w:p>
    <w:p w14:paraId="7C7BE155" w14:textId="77777777" w:rsidR="00811907" w:rsidRDefault="00811907" w:rsidP="006110B8">
      <w:pPr>
        <w:jc w:val="both"/>
        <w:rPr>
          <w:rFonts w:ascii="Arial" w:hAnsi="Arial" w:cs="Arial"/>
          <w:color w:val="000000"/>
        </w:rPr>
      </w:pPr>
    </w:p>
    <w:p w14:paraId="3000F5D5" w14:textId="24FC3359" w:rsidR="00923D4D" w:rsidRDefault="00811907" w:rsidP="006110B8">
      <w:pPr>
        <w:jc w:val="both"/>
        <w:rPr>
          <w:rFonts w:ascii="Arial" w:hAnsi="Arial" w:cs="Arial"/>
          <w:color w:val="000000"/>
        </w:rPr>
      </w:pPr>
      <w:r>
        <w:rPr>
          <w:rFonts w:ascii="Arial" w:hAnsi="Arial" w:cs="Arial"/>
          <w:color w:val="000000"/>
        </w:rPr>
        <w:t>Do w</w:t>
      </w:r>
      <w:r w:rsidR="00923D4D">
        <w:rPr>
          <w:rFonts w:ascii="Arial" w:hAnsi="Arial" w:cs="Arial"/>
          <w:color w:val="000000"/>
        </w:rPr>
        <w:t>e have a motion on item number 4?</w:t>
      </w:r>
    </w:p>
    <w:p w14:paraId="2FE3CC83" w14:textId="77777777" w:rsidR="00923D4D" w:rsidRDefault="00923D4D" w:rsidP="006110B8">
      <w:pPr>
        <w:jc w:val="both"/>
        <w:rPr>
          <w:rFonts w:ascii="Arial" w:hAnsi="Arial" w:cs="Arial"/>
          <w:color w:val="000000"/>
        </w:rPr>
      </w:pPr>
    </w:p>
    <w:p w14:paraId="6B10FBF3" w14:textId="77777777" w:rsidR="00811907" w:rsidRDefault="00923D4D" w:rsidP="00811907">
      <w:pPr>
        <w:jc w:val="both"/>
        <w:rPr>
          <w:rFonts w:ascii="Arial" w:hAnsi="Arial" w:cs="Arial"/>
          <w:color w:val="000000"/>
        </w:rPr>
      </w:pPr>
      <w:r>
        <w:rPr>
          <w:rFonts w:ascii="Arial" w:hAnsi="Arial" w:cs="Arial"/>
          <w:b/>
          <w:color w:val="000000"/>
        </w:rPr>
        <w:t>Secretary of State</w:t>
      </w:r>
      <w:r>
        <w:rPr>
          <w:rFonts w:ascii="Arial" w:hAnsi="Arial" w:cs="Arial"/>
          <w:color w:val="000000"/>
        </w:rPr>
        <w:t xml:space="preserve">: </w:t>
      </w:r>
      <w:r w:rsidR="006A620C">
        <w:rPr>
          <w:rFonts w:ascii="Arial" w:hAnsi="Arial" w:cs="Arial"/>
          <w:color w:val="000000"/>
        </w:rPr>
        <w:t xml:space="preserve"> W</w:t>
      </w:r>
      <w:r>
        <w:rPr>
          <w:rFonts w:ascii="Arial" w:hAnsi="Arial" w:cs="Arial"/>
          <w:color w:val="000000"/>
        </w:rPr>
        <w:t>e'll approve all of them with number seven</w:t>
      </w:r>
      <w:r w:rsidR="00811907">
        <w:rPr>
          <w:rFonts w:ascii="Arial" w:hAnsi="Arial" w:cs="Arial"/>
          <w:color w:val="000000"/>
        </w:rPr>
        <w:t xml:space="preserve"> with the</w:t>
      </w:r>
      <w:r>
        <w:rPr>
          <w:rFonts w:ascii="Arial" w:hAnsi="Arial" w:cs="Arial"/>
          <w:color w:val="000000"/>
        </w:rPr>
        <w:t xml:space="preserve"> details of the after</w:t>
      </w:r>
      <w:r w:rsidR="00811907">
        <w:rPr>
          <w:rFonts w:ascii="Arial" w:hAnsi="Arial" w:cs="Arial"/>
          <w:color w:val="000000"/>
        </w:rPr>
        <w:t>-</w:t>
      </w:r>
      <w:r>
        <w:rPr>
          <w:rFonts w:ascii="Arial" w:hAnsi="Arial" w:cs="Arial"/>
          <w:color w:val="000000"/>
        </w:rPr>
        <w:t xml:space="preserve">purchase reporting to </w:t>
      </w:r>
      <w:r w:rsidR="00811907">
        <w:rPr>
          <w:rFonts w:ascii="Arial" w:hAnsi="Arial" w:cs="Arial"/>
          <w:color w:val="000000"/>
        </w:rPr>
        <w:t>the Board</w:t>
      </w:r>
      <w:r>
        <w:rPr>
          <w:rFonts w:ascii="Arial" w:hAnsi="Arial" w:cs="Arial"/>
          <w:color w:val="000000"/>
        </w:rPr>
        <w:t xml:space="preserve">, </w:t>
      </w:r>
      <w:r w:rsidR="00811907">
        <w:rPr>
          <w:rFonts w:ascii="Arial" w:hAnsi="Arial" w:cs="Arial"/>
          <w:color w:val="000000"/>
        </w:rPr>
        <w:t>so that we can see what additional equipment was needed and what purchased.</w:t>
      </w:r>
    </w:p>
    <w:p w14:paraId="6B7D14A9" w14:textId="77777777" w:rsidR="00923D4D" w:rsidRDefault="00923D4D" w:rsidP="006110B8">
      <w:pPr>
        <w:jc w:val="both"/>
        <w:rPr>
          <w:rFonts w:ascii="Arial" w:hAnsi="Arial" w:cs="Arial"/>
          <w:color w:val="000000"/>
        </w:rPr>
      </w:pPr>
    </w:p>
    <w:p w14:paraId="0A32F0AE" w14:textId="3ADC3151" w:rsidR="005B3342" w:rsidRDefault="00923D4D" w:rsidP="006A620C">
      <w:pPr>
        <w:jc w:val="both"/>
        <w:rPr>
          <w:rFonts w:ascii="Arial" w:hAnsi="Arial" w:cs="Arial"/>
        </w:rPr>
      </w:pPr>
      <w:r>
        <w:rPr>
          <w:rFonts w:ascii="Arial" w:hAnsi="Arial" w:cs="Arial"/>
          <w:b/>
          <w:color w:val="000000"/>
        </w:rPr>
        <w:t>Governor</w:t>
      </w:r>
      <w:r>
        <w:rPr>
          <w:rFonts w:ascii="Arial" w:hAnsi="Arial" w:cs="Arial"/>
          <w:color w:val="000000"/>
        </w:rPr>
        <w:t xml:space="preserve">: </w:t>
      </w:r>
      <w:r w:rsidR="006A620C">
        <w:rPr>
          <w:rFonts w:ascii="Arial" w:hAnsi="Arial" w:cs="Arial"/>
          <w:color w:val="000000"/>
        </w:rPr>
        <w:t xml:space="preserve"> </w:t>
      </w:r>
      <w:r>
        <w:rPr>
          <w:rFonts w:ascii="Arial" w:hAnsi="Arial" w:cs="Arial"/>
          <w:color w:val="000000"/>
        </w:rPr>
        <w:t>That's great. They will provide that.</w:t>
      </w:r>
      <w:r w:rsidR="006A620C">
        <w:rPr>
          <w:rFonts w:ascii="Arial" w:hAnsi="Arial" w:cs="Arial"/>
          <w:color w:val="000000"/>
        </w:rPr>
        <w:t xml:space="preserve"> </w:t>
      </w:r>
      <w:r>
        <w:rPr>
          <w:rFonts w:ascii="Arial" w:hAnsi="Arial" w:cs="Arial"/>
          <w:color w:val="000000"/>
        </w:rPr>
        <w:t>Is there any discussion on that motion?</w:t>
      </w:r>
      <w:r w:rsidR="006A620C">
        <w:rPr>
          <w:rFonts w:ascii="Arial" w:hAnsi="Arial" w:cs="Arial"/>
          <w:color w:val="000000"/>
        </w:rPr>
        <w:t xml:space="preserve">  Hearing </w:t>
      </w:r>
      <w:r>
        <w:rPr>
          <w:rFonts w:ascii="Arial" w:hAnsi="Arial" w:cs="Arial"/>
          <w:color w:val="000000"/>
        </w:rPr>
        <w:t xml:space="preserve">and seeing none. </w:t>
      </w:r>
      <w:r w:rsidR="006A620C">
        <w:rPr>
          <w:rFonts w:ascii="Arial" w:hAnsi="Arial" w:cs="Arial"/>
          <w:color w:val="000000"/>
        </w:rPr>
        <w:t xml:space="preserve"> All in favor</w:t>
      </w:r>
      <w:r w:rsidR="00811907">
        <w:rPr>
          <w:rFonts w:ascii="Arial" w:hAnsi="Arial" w:cs="Arial"/>
          <w:color w:val="000000"/>
        </w:rPr>
        <w:t>,</w:t>
      </w:r>
      <w:r w:rsidR="006A620C">
        <w:rPr>
          <w:rFonts w:ascii="Arial" w:hAnsi="Arial" w:cs="Arial"/>
          <w:color w:val="000000"/>
        </w:rPr>
        <w:t xml:space="preserve"> signify by saying aye.  A</w:t>
      </w:r>
      <w:r w:rsidR="00811907">
        <w:rPr>
          <w:rFonts w:ascii="Arial" w:hAnsi="Arial" w:cs="Arial"/>
          <w:color w:val="000000"/>
        </w:rPr>
        <w:t>re a</w:t>
      </w:r>
      <w:r w:rsidR="006A620C">
        <w:rPr>
          <w:rFonts w:ascii="Arial" w:hAnsi="Arial" w:cs="Arial"/>
          <w:color w:val="000000"/>
        </w:rPr>
        <w:t xml:space="preserve">ny opposed?  </w:t>
      </w:r>
      <w:r w:rsidR="00811907">
        <w:rPr>
          <w:rFonts w:ascii="Arial" w:hAnsi="Arial" w:cs="Arial"/>
          <w:color w:val="000000"/>
        </w:rPr>
        <w:t>The m</w:t>
      </w:r>
      <w:r w:rsidR="006A620C">
        <w:rPr>
          <w:rFonts w:ascii="Arial" w:hAnsi="Arial" w:cs="Arial"/>
          <w:color w:val="000000"/>
        </w:rPr>
        <w:t xml:space="preserve">otion passes. </w:t>
      </w:r>
    </w:p>
    <w:p w14:paraId="0871D14F" w14:textId="2C5CB463" w:rsidR="00923D4D" w:rsidRDefault="00923D4D" w:rsidP="00923D4D">
      <w:pPr>
        <w:pStyle w:val="ListParagraph"/>
        <w:ind w:left="0"/>
        <w:contextualSpacing w:val="0"/>
        <w:jc w:val="both"/>
        <w:rPr>
          <w:rFonts w:ascii="Arial" w:hAnsi="Arial" w:cs="Arial"/>
        </w:rPr>
      </w:pPr>
    </w:p>
    <w:p w14:paraId="7B810A23" w14:textId="206EC831" w:rsidR="00811907" w:rsidRDefault="00811907" w:rsidP="00923D4D">
      <w:pPr>
        <w:pStyle w:val="ListParagraph"/>
        <w:ind w:left="0"/>
        <w:contextualSpacing w:val="0"/>
        <w:jc w:val="both"/>
        <w:rPr>
          <w:rFonts w:ascii="Arial" w:hAnsi="Arial" w:cs="Arial"/>
        </w:rPr>
      </w:pPr>
    </w:p>
    <w:p w14:paraId="5502D3CB" w14:textId="68840456" w:rsidR="00811907" w:rsidRDefault="00811907" w:rsidP="00923D4D">
      <w:pPr>
        <w:pStyle w:val="ListParagraph"/>
        <w:ind w:left="0"/>
        <w:contextualSpacing w:val="0"/>
        <w:jc w:val="both"/>
        <w:rPr>
          <w:rFonts w:ascii="Arial" w:hAnsi="Arial" w:cs="Arial"/>
        </w:rPr>
      </w:pPr>
    </w:p>
    <w:p w14:paraId="2BA73F2B" w14:textId="4A2F2BFD" w:rsidR="00811907" w:rsidRDefault="00811907" w:rsidP="00923D4D">
      <w:pPr>
        <w:pStyle w:val="ListParagraph"/>
        <w:ind w:left="0"/>
        <w:contextualSpacing w:val="0"/>
        <w:jc w:val="both"/>
        <w:rPr>
          <w:rFonts w:ascii="Arial" w:hAnsi="Arial" w:cs="Arial"/>
        </w:rPr>
      </w:pPr>
    </w:p>
    <w:p w14:paraId="0EB75ACF" w14:textId="2B237F22" w:rsidR="00811907" w:rsidRDefault="00811907" w:rsidP="00923D4D">
      <w:pPr>
        <w:pStyle w:val="ListParagraph"/>
        <w:ind w:left="0"/>
        <w:contextualSpacing w:val="0"/>
        <w:jc w:val="both"/>
        <w:rPr>
          <w:rFonts w:ascii="Arial" w:hAnsi="Arial" w:cs="Arial"/>
        </w:rPr>
      </w:pPr>
    </w:p>
    <w:p w14:paraId="0BD0FD38" w14:textId="0B57DC49" w:rsidR="00811907" w:rsidRDefault="00811907" w:rsidP="00923D4D">
      <w:pPr>
        <w:pStyle w:val="ListParagraph"/>
        <w:ind w:left="0"/>
        <w:contextualSpacing w:val="0"/>
        <w:jc w:val="both"/>
        <w:rPr>
          <w:rFonts w:ascii="Arial" w:hAnsi="Arial" w:cs="Arial"/>
        </w:rPr>
      </w:pPr>
    </w:p>
    <w:p w14:paraId="44AA95FD" w14:textId="5F48F0F6" w:rsidR="00B14A26" w:rsidRDefault="00B14A26" w:rsidP="00923D4D">
      <w:pPr>
        <w:pStyle w:val="ListParagraph"/>
        <w:ind w:left="0"/>
        <w:contextualSpacing w:val="0"/>
        <w:jc w:val="both"/>
        <w:rPr>
          <w:rFonts w:ascii="Arial" w:hAnsi="Arial" w:cs="Arial"/>
        </w:rPr>
      </w:pPr>
    </w:p>
    <w:p w14:paraId="0C50F658" w14:textId="190753CE" w:rsidR="00B14A26" w:rsidRDefault="00B14A26" w:rsidP="00923D4D">
      <w:pPr>
        <w:pStyle w:val="ListParagraph"/>
        <w:ind w:left="0"/>
        <w:contextualSpacing w:val="0"/>
        <w:jc w:val="both"/>
        <w:rPr>
          <w:rFonts w:ascii="Arial" w:hAnsi="Arial" w:cs="Arial"/>
        </w:rPr>
      </w:pPr>
    </w:p>
    <w:p w14:paraId="4926C467" w14:textId="77777777" w:rsidR="00B14A26" w:rsidRDefault="00B14A26" w:rsidP="00923D4D">
      <w:pPr>
        <w:pStyle w:val="ListParagraph"/>
        <w:ind w:left="0"/>
        <w:contextualSpacing w:val="0"/>
        <w:jc w:val="both"/>
        <w:rPr>
          <w:rFonts w:ascii="Arial" w:hAnsi="Arial" w:cs="Arial"/>
        </w:rPr>
      </w:pPr>
    </w:p>
    <w:p w14:paraId="47954743" w14:textId="77777777" w:rsidR="006B190F" w:rsidRDefault="006B190F" w:rsidP="006B190F">
      <w:pPr>
        <w:pStyle w:val="ListParagraph"/>
        <w:numPr>
          <w:ilvl w:val="0"/>
          <w:numId w:val="1"/>
        </w:numPr>
        <w:ind w:hanging="540"/>
        <w:contextualSpacing w:val="0"/>
        <w:jc w:val="both"/>
        <w:rPr>
          <w:rFonts w:ascii="Arial" w:hAnsi="Arial" w:cs="Arial"/>
          <w:b/>
          <w:sz w:val="16"/>
          <w:szCs w:val="16"/>
        </w:rPr>
      </w:pPr>
      <w:r>
        <w:rPr>
          <w:rFonts w:ascii="Arial" w:hAnsi="Arial" w:cs="Arial"/>
          <w:b/>
          <w:sz w:val="28"/>
          <w:szCs w:val="28"/>
        </w:rPr>
        <w:t xml:space="preserve">Authorization for an Emergency Contract with a Current and/or Former State Employee </w:t>
      </w:r>
      <w:r w:rsidRPr="009A1F19">
        <w:rPr>
          <w:rFonts w:ascii="Arial" w:hAnsi="Arial" w:cs="Arial"/>
          <w:b/>
          <w:sz w:val="16"/>
          <w:szCs w:val="16"/>
        </w:rPr>
        <w:t>(For possible action)</w:t>
      </w:r>
    </w:p>
    <w:p w14:paraId="44DBAF54" w14:textId="77777777" w:rsidR="006B190F" w:rsidRPr="009504FC" w:rsidRDefault="006B190F" w:rsidP="006B190F">
      <w:pPr>
        <w:pStyle w:val="ListParagraph"/>
        <w:contextualSpacing w:val="0"/>
        <w:jc w:val="both"/>
        <w:rPr>
          <w:rFonts w:ascii="Arial" w:hAnsi="Arial" w:cs="Arial"/>
          <w:b/>
          <w:sz w:val="22"/>
          <w:szCs w:val="22"/>
        </w:rPr>
      </w:pPr>
    </w:p>
    <w:p w14:paraId="0C84E1C7" w14:textId="5027BA1D" w:rsidR="006B190F" w:rsidRDefault="005A39E4" w:rsidP="005A39E4">
      <w:pPr>
        <w:pStyle w:val="ListParagraph"/>
        <w:widowControl w:val="0"/>
        <w:autoSpaceDE w:val="0"/>
        <w:autoSpaceDN w:val="0"/>
        <w:adjustRightInd w:val="0"/>
        <w:jc w:val="both"/>
        <w:rPr>
          <w:rFonts w:ascii="Arial" w:hAnsi="Arial" w:cs="Arial"/>
          <w:b/>
          <w:bCs/>
          <w:color w:val="000000"/>
          <w:lang w:val="en"/>
        </w:rPr>
      </w:pPr>
      <w:r w:rsidRPr="005A39E4">
        <w:rPr>
          <w:rFonts w:ascii="Arial" w:hAnsi="Arial" w:cs="Arial"/>
          <w:b/>
          <w:bCs/>
          <w:color w:val="000000"/>
          <w:lang w:val="en"/>
        </w:rPr>
        <w:t xml:space="preserve">Office </w:t>
      </w:r>
      <w:r>
        <w:rPr>
          <w:rFonts w:ascii="Arial" w:hAnsi="Arial" w:cs="Arial"/>
          <w:b/>
          <w:bCs/>
          <w:color w:val="000000"/>
          <w:lang w:val="en"/>
        </w:rPr>
        <w:t>o</w:t>
      </w:r>
      <w:r w:rsidRPr="005A39E4">
        <w:rPr>
          <w:rFonts w:ascii="Arial" w:hAnsi="Arial" w:cs="Arial"/>
          <w:b/>
          <w:bCs/>
          <w:color w:val="000000"/>
          <w:lang w:val="en"/>
        </w:rPr>
        <w:t xml:space="preserve">f </w:t>
      </w:r>
      <w:r>
        <w:rPr>
          <w:rFonts w:ascii="Arial" w:hAnsi="Arial" w:cs="Arial"/>
          <w:b/>
          <w:bCs/>
          <w:color w:val="000000"/>
          <w:lang w:val="en"/>
        </w:rPr>
        <w:t>t</w:t>
      </w:r>
      <w:r w:rsidRPr="005A39E4">
        <w:rPr>
          <w:rFonts w:ascii="Arial" w:hAnsi="Arial" w:cs="Arial"/>
          <w:b/>
          <w:bCs/>
          <w:color w:val="000000"/>
          <w:lang w:val="en"/>
        </w:rPr>
        <w:t xml:space="preserve">he Secretary </w:t>
      </w:r>
      <w:r>
        <w:rPr>
          <w:rFonts w:ascii="Arial" w:hAnsi="Arial" w:cs="Arial"/>
          <w:b/>
          <w:bCs/>
          <w:color w:val="000000"/>
          <w:lang w:val="en"/>
        </w:rPr>
        <w:t>o</w:t>
      </w:r>
      <w:r w:rsidRPr="005A39E4">
        <w:rPr>
          <w:rFonts w:ascii="Arial" w:hAnsi="Arial" w:cs="Arial"/>
          <w:b/>
          <w:bCs/>
          <w:color w:val="000000"/>
          <w:lang w:val="en"/>
        </w:rPr>
        <w:t>f State</w:t>
      </w:r>
    </w:p>
    <w:p w14:paraId="249B6C1D" w14:textId="77777777" w:rsidR="005A39E4" w:rsidRPr="009504FC" w:rsidRDefault="005A39E4" w:rsidP="006B190F">
      <w:pPr>
        <w:pStyle w:val="ListParagraph"/>
        <w:widowControl w:val="0"/>
        <w:autoSpaceDE w:val="0"/>
        <w:autoSpaceDN w:val="0"/>
        <w:adjustRightInd w:val="0"/>
        <w:ind w:left="1080"/>
        <w:jc w:val="both"/>
        <w:rPr>
          <w:rFonts w:ascii="Arial" w:hAnsi="Arial" w:cs="Arial"/>
          <w:b/>
          <w:bCs/>
          <w:color w:val="000000"/>
          <w:sz w:val="22"/>
          <w:szCs w:val="22"/>
          <w:lang w:val="en"/>
        </w:rPr>
      </w:pPr>
    </w:p>
    <w:p w14:paraId="6957A1C3" w14:textId="20632AE4" w:rsidR="00A03BD2" w:rsidRDefault="005A39E4" w:rsidP="0069114F">
      <w:pPr>
        <w:pStyle w:val="ListParagraph"/>
        <w:contextualSpacing w:val="0"/>
        <w:jc w:val="both"/>
        <w:rPr>
          <w:rFonts w:ascii="Arial" w:hAnsi="Arial" w:cs="Arial"/>
          <w:color w:val="000000"/>
          <w:lang w:val="en"/>
        </w:rPr>
      </w:pPr>
      <w:r w:rsidRPr="005A39E4">
        <w:rPr>
          <w:rFonts w:ascii="Arial" w:hAnsi="Arial" w:cs="Arial"/>
          <w:color w:val="000000"/>
          <w:lang w:val="en"/>
        </w:rPr>
        <w:t>Pursuant to NRS 333.705, subsection 4, the Office of the Secretary of State seeks a favorable recommendation regarding the Office’s determination to use the emergency provision to contract with former employee Kim Perondi to manage the Commercial Recordings Division through Master Service Agreement #23928 with HAT Limited Partnership, dba Manpower.</w:t>
      </w:r>
    </w:p>
    <w:p w14:paraId="1771380F" w14:textId="5DBCB9F3" w:rsidR="005A39E4" w:rsidRDefault="005A39E4" w:rsidP="0069114F">
      <w:pPr>
        <w:pStyle w:val="ListParagraph"/>
        <w:contextualSpacing w:val="0"/>
        <w:jc w:val="both"/>
        <w:rPr>
          <w:rFonts w:ascii="Arial" w:hAnsi="Arial" w:cs="Arial"/>
        </w:rPr>
      </w:pPr>
    </w:p>
    <w:p w14:paraId="1200208E" w14:textId="3AF7919B" w:rsidR="00923D4D" w:rsidRPr="00B14A26" w:rsidRDefault="00923D4D" w:rsidP="006A620C">
      <w:pPr>
        <w:jc w:val="both"/>
        <w:rPr>
          <w:rFonts w:ascii="Arial" w:hAnsi="Arial" w:cs="Arial"/>
          <w:i/>
          <w:iCs/>
          <w:color w:val="000000"/>
        </w:rPr>
      </w:pPr>
      <w:r>
        <w:rPr>
          <w:rFonts w:ascii="Arial" w:hAnsi="Arial" w:cs="Arial"/>
          <w:b/>
          <w:color w:val="000000"/>
        </w:rPr>
        <w:t>Governor</w:t>
      </w:r>
      <w:r>
        <w:rPr>
          <w:rFonts w:ascii="Arial" w:hAnsi="Arial" w:cs="Arial"/>
          <w:color w:val="000000"/>
        </w:rPr>
        <w:t xml:space="preserve">: </w:t>
      </w:r>
      <w:r w:rsidR="009327A8">
        <w:rPr>
          <w:rFonts w:ascii="Arial" w:hAnsi="Arial" w:cs="Arial"/>
          <w:color w:val="000000"/>
        </w:rPr>
        <w:t xml:space="preserve"> </w:t>
      </w:r>
      <w:r>
        <w:rPr>
          <w:rFonts w:ascii="Arial" w:hAnsi="Arial" w:cs="Arial"/>
          <w:color w:val="000000"/>
        </w:rPr>
        <w:t xml:space="preserve">Item number 5, </w:t>
      </w:r>
      <w:r w:rsidR="00811907" w:rsidRPr="00B14A26">
        <w:rPr>
          <w:rFonts w:ascii="Arial" w:hAnsi="Arial" w:cs="Arial"/>
          <w:i/>
          <w:iCs/>
          <w:color w:val="000000"/>
        </w:rPr>
        <w:t>A</w:t>
      </w:r>
      <w:r w:rsidRPr="00B14A26">
        <w:rPr>
          <w:rFonts w:ascii="Arial" w:hAnsi="Arial" w:cs="Arial"/>
          <w:i/>
          <w:iCs/>
          <w:color w:val="000000"/>
        </w:rPr>
        <w:t>uthorization for</w:t>
      </w:r>
      <w:r w:rsidR="00811907" w:rsidRPr="00B14A26">
        <w:rPr>
          <w:rFonts w:ascii="Arial" w:hAnsi="Arial" w:cs="Arial"/>
          <w:i/>
          <w:iCs/>
          <w:color w:val="000000"/>
        </w:rPr>
        <w:t xml:space="preserve"> an</w:t>
      </w:r>
      <w:r w:rsidRPr="00B14A26">
        <w:rPr>
          <w:rFonts w:ascii="Arial" w:hAnsi="Arial" w:cs="Arial"/>
          <w:i/>
          <w:iCs/>
          <w:color w:val="000000"/>
        </w:rPr>
        <w:t xml:space="preserve"> </w:t>
      </w:r>
      <w:r w:rsidR="00811907" w:rsidRPr="00B14A26">
        <w:rPr>
          <w:rFonts w:ascii="Arial" w:hAnsi="Arial" w:cs="Arial"/>
          <w:i/>
          <w:iCs/>
          <w:color w:val="000000"/>
        </w:rPr>
        <w:t>E</w:t>
      </w:r>
      <w:r w:rsidRPr="00B14A26">
        <w:rPr>
          <w:rFonts w:ascii="Arial" w:hAnsi="Arial" w:cs="Arial"/>
          <w:i/>
          <w:iCs/>
          <w:color w:val="000000"/>
        </w:rPr>
        <w:t xml:space="preserve">mergency </w:t>
      </w:r>
      <w:r w:rsidR="00811907" w:rsidRPr="00B14A26">
        <w:rPr>
          <w:rFonts w:ascii="Arial" w:hAnsi="Arial" w:cs="Arial"/>
          <w:i/>
          <w:iCs/>
          <w:color w:val="000000"/>
        </w:rPr>
        <w:t>C</w:t>
      </w:r>
      <w:r w:rsidRPr="00B14A26">
        <w:rPr>
          <w:rFonts w:ascii="Arial" w:hAnsi="Arial" w:cs="Arial"/>
          <w:i/>
          <w:iCs/>
          <w:color w:val="000000"/>
        </w:rPr>
        <w:t xml:space="preserve">ontract with a </w:t>
      </w:r>
      <w:r w:rsidR="00891BB5" w:rsidRPr="00B14A26">
        <w:rPr>
          <w:rFonts w:ascii="Arial" w:hAnsi="Arial" w:cs="Arial"/>
          <w:i/>
          <w:iCs/>
          <w:color w:val="000000"/>
        </w:rPr>
        <w:t>C</w:t>
      </w:r>
      <w:r w:rsidRPr="00B14A26">
        <w:rPr>
          <w:rFonts w:ascii="Arial" w:hAnsi="Arial" w:cs="Arial"/>
          <w:i/>
          <w:iCs/>
          <w:color w:val="000000"/>
        </w:rPr>
        <w:t xml:space="preserve">urrent and/or </w:t>
      </w:r>
      <w:r w:rsidR="00891BB5" w:rsidRPr="00B14A26">
        <w:rPr>
          <w:rFonts w:ascii="Arial" w:hAnsi="Arial" w:cs="Arial"/>
          <w:i/>
          <w:iCs/>
          <w:color w:val="000000"/>
        </w:rPr>
        <w:t>F</w:t>
      </w:r>
      <w:r w:rsidRPr="00B14A26">
        <w:rPr>
          <w:rFonts w:ascii="Arial" w:hAnsi="Arial" w:cs="Arial"/>
          <w:i/>
          <w:iCs/>
          <w:color w:val="000000"/>
        </w:rPr>
        <w:t xml:space="preserve">ormer </w:t>
      </w:r>
      <w:r w:rsidR="00891BB5" w:rsidRPr="00B14A26">
        <w:rPr>
          <w:rFonts w:ascii="Arial" w:hAnsi="Arial" w:cs="Arial"/>
          <w:i/>
          <w:iCs/>
          <w:color w:val="000000"/>
        </w:rPr>
        <w:t>S</w:t>
      </w:r>
      <w:r w:rsidRPr="00B14A26">
        <w:rPr>
          <w:rFonts w:ascii="Arial" w:hAnsi="Arial" w:cs="Arial"/>
          <w:i/>
          <w:iCs/>
          <w:color w:val="000000"/>
        </w:rPr>
        <w:t xml:space="preserve">tate </w:t>
      </w:r>
      <w:r w:rsidR="00891BB5" w:rsidRPr="00B14A26">
        <w:rPr>
          <w:rFonts w:ascii="Arial" w:hAnsi="Arial" w:cs="Arial"/>
          <w:i/>
          <w:iCs/>
          <w:color w:val="000000"/>
        </w:rPr>
        <w:t>E</w:t>
      </w:r>
      <w:r w:rsidRPr="00B14A26">
        <w:rPr>
          <w:rFonts w:ascii="Arial" w:hAnsi="Arial" w:cs="Arial"/>
          <w:i/>
          <w:iCs/>
          <w:color w:val="000000"/>
        </w:rPr>
        <w:t>mployee.</w:t>
      </w:r>
    </w:p>
    <w:p w14:paraId="29EDA4F4" w14:textId="77777777" w:rsidR="00923D4D" w:rsidRDefault="00923D4D" w:rsidP="006A620C">
      <w:pPr>
        <w:jc w:val="both"/>
        <w:rPr>
          <w:rFonts w:ascii="Arial" w:hAnsi="Arial" w:cs="Arial"/>
          <w:color w:val="000000"/>
        </w:rPr>
      </w:pPr>
    </w:p>
    <w:p w14:paraId="1CDDF56A" w14:textId="65630575" w:rsidR="00923D4D" w:rsidRDefault="00923D4D" w:rsidP="006A620C">
      <w:pPr>
        <w:jc w:val="both"/>
        <w:rPr>
          <w:rFonts w:ascii="Arial" w:hAnsi="Arial" w:cs="Arial"/>
          <w:color w:val="000000"/>
        </w:rPr>
      </w:pPr>
      <w:r>
        <w:rPr>
          <w:rFonts w:ascii="Arial" w:hAnsi="Arial" w:cs="Arial"/>
          <w:b/>
          <w:color w:val="000000"/>
        </w:rPr>
        <w:t>Clerk of the Board</w:t>
      </w:r>
      <w:r>
        <w:rPr>
          <w:rFonts w:ascii="Arial" w:hAnsi="Arial" w:cs="Arial"/>
          <w:color w:val="000000"/>
        </w:rPr>
        <w:t xml:space="preserve">: </w:t>
      </w:r>
      <w:r w:rsidR="006A620C">
        <w:rPr>
          <w:rFonts w:ascii="Arial" w:hAnsi="Arial" w:cs="Arial"/>
          <w:color w:val="000000"/>
        </w:rPr>
        <w:t xml:space="preserve"> </w:t>
      </w:r>
      <w:r>
        <w:rPr>
          <w:rFonts w:ascii="Arial" w:hAnsi="Arial" w:cs="Arial"/>
          <w:color w:val="000000"/>
        </w:rPr>
        <w:t>There</w:t>
      </w:r>
      <w:r w:rsidR="00B14A26">
        <w:rPr>
          <w:rFonts w:ascii="Arial" w:hAnsi="Arial" w:cs="Arial"/>
          <w:color w:val="000000"/>
        </w:rPr>
        <w:t xml:space="preserve"> is</w:t>
      </w:r>
      <w:r>
        <w:rPr>
          <w:rFonts w:ascii="Arial" w:hAnsi="Arial" w:cs="Arial"/>
          <w:color w:val="000000"/>
        </w:rPr>
        <w:t xml:space="preserve"> one request under agenda item number 5.</w:t>
      </w:r>
      <w:r w:rsidR="006A620C">
        <w:rPr>
          <w:rFonts w:ascii="Arial" w:hAnsi="Arial" w:cs="Arial"/>
          <w:color w:val="000000"/>
        </w:rPr>
        <w:t xml:space="preserve"> </w:t>
      </w:r>
      <w:r>
        <w:rPr>
          <w:rFonts w:ascii="Arial" w:hAnsi="Arial" w:cs="Arial"/>
          <w:color w:val="000000"/>
        </w:rPr>
        <w:t xml:space="preserve">This request is from the Office of the Secretary of State. They are seeking a favorable recommendation from the </w:t>
      </w:r>
      <w:r w:rsidR="00B14A26">
        <w:rPr>
          <w:rFonts w:ascii="Arial" w:hAnsi="Arial" w:cs="Arial"/>
          <w:color w:val="000000"/>
        </w:rPr>
        <w:t>B</w:t>
      </w:r>
      <w:r>
        <w:rPr>
          <w:rFonts w:ascii="Arial" w:hAnsi="Arial" w:cs="Arial"/>
          <w:color w:val="000000"/>
        </w:rPr>
        <w:t xml:space="preserve">oard on their use of the emergency provisions to contract with a former employee. </w:t>
      </w:r>
      <w:r w:rsidR="006A620C">
        <w:rPr>
          <w:rFonts w:ascii="Arial" w:hAnsi="Arial" w:cs="Arial"/>
          <w:color w:val="000000"/>
        </w:rPr>
        <w:t xml:space="preserve"> </w:t>
      </w:r>
      <w:r>
        <w:rPr>
          <w:rFonts w:ascii="Arial" w:hAnsi="Arial" w:cs="Arial"/>
          <w:color w:val="000000"/>
        </w:rPr>
        <w:t xml:space="preserve">The office contracted through Manpower for the period of July 18, 2022 through November 18, 2022 to manage the Commercial Recordings Division. </w:t>
      </w:r>
      <w:r w:rsidR="006A620C">
        <w:rPr>
          <w:rFonts w:ascii="Arial" w:hAnsi="Arial" w:cs="Arial"/>
          <w:color w:val="000000"/>
        </w:rPr>
        <w:t xml:space="preserve"> </w:t>
      </w:r>
      <w:r>
        <w:rPr>
          <w:rFonts w:ascii="Arial" w:hAnsi="Arial" w:cs="Arial"/>
          <w:color w:val="000000"/>
        </w:rPr>
        <w:t>Are there any questions on this item?</w:t>
      </w:r>
    </w:p>
    <w:p w14:paraId="0A1CB602" w14:textId="77777777" w:rsidR="00923D4D" w:rsidRDefault="00923D4D" w:rsidP="006A620C">
      <w:pPr>
        <w:jc w:val="both"/>
        <w:rPr>
          <w:rFonts w:ascii="Arial" w:hAnsi="Arial" w:cs="Arial"/>
          <w:color w:val="000000"/>
        </w:rPr>
      </w:pPr>
    </w:p>
    <w:p w14:paraId="0A7F1DAE" w14:textId="2CDD0F3D" w:rsidR="00923D4D" w:rsidRDefault="00923D4D" w:rsidP="006A620C">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6A620C">
        <w:rPr>
          <w:rFonts w:ascii="Arial" w:hAnsi="Arial" w:cs="Arial"/>
          <w:color w:val="000000"/>
        </w:rPr>
        <w:t xml:space="preserve"> </w:t>
      </w:r>
      <w:r>
        <w:rPr>
          <w:rFonts w:ascii="Arial" w:hAnsi="Arial" w:cs="Arial"/>
          <w:color w:val="000000"/>
        </w:rPr>
        <w:t xml:space="preserve">No questions. </w:t>
      </w:r>
      <w:r w:rsidR="006A620C">
        <w:rPr>
          <w:rFonts w:ascii="Arial" w:hAnsi="Arial" w:cs="Arial"/>
          <w:color w:val="000000"/>
        </w:rPr>
        <w:t xml:space="preserve"> </w:t>
      </w:r>
      <w:r w:rsidR="00B14A26">
        <w:rPr>
          <w:rFonts w:ascii="Arial" w:hAnsi="Arial" w:cs="Arial"/>
          <w:color w:val="000000"/>
        </w:rPr>
        <w:t>Does a</w:t>
      </w:r>
      <w:r>
        <w:rPr>
          <w:rFonts w:ascii="Arial" w:hAnsi="Arial" w:cs="Arial"/>
          <w:color w:val="000000"/>
        </w:rPr>
        <w:t>nybody have any questions or a motion?</w:t>
      </w:r>
    </w:p>
    <w:p w14:paraId="49A26378" w14:textId="77777777" w:rsidR="00923D4D" w:rsidRDefault="00923D4D" w:rsidP="006A620C">
      <w:pPr>
        <w:jc w:val="both"/>
        <w:rPr>
          <w:rFonts w:ascii="Arial" w:hAnsi="Arial" w:cs="Arial"/>
          <w:color w:val="000000"/>
        </w:rPr>
      </w:pPr>
    </w:p>
    <w:p w14:paraId="75CEC277" w14:textId="3B317C03" w:rsidR="00923D4D" w:rsidRDefault="00923D4D" w:rsidP="006A620C">
      <w:pPr>
        <w:jc w:val="both"/>
        <w:rPr>
          <w:rFonts w:ascii="Arial" w:hAnsi="Arial" w:cs="Arial"/>
          <w:color w:val="000000"/>
        </w:rPr>
      </w:pPr>
      <w:r>
        <w:rPr>
          <w:rFonts w:ascii="Arial" w:hAnsi="Arial" w:cs="Arial"/>
          <w:b/>
          <w:color w:val="000000"/>
        </w:rPr>
        <w:t>Attorney General:</w:t>
      </w:r>
      <w:r>
        <w:rPr>
          <w:rFonts w:ascii="Arial" w:hAnsi="Arial" w:cs="Arial"/>
          <w:color w:val="000000"/>
        </w:rPr>
        <w:t xml:space="preserve"> </w:t>
      </w:r>
      <w:r w:rsidR="006A620C">
        <w:rPr>
          <w:rFonts w:ascii="Arial" w:hAnsi="Arial" w:cs="Arial"/>
          <w:color w:val="000000"/>
        </w:rPr>
        <w:t xml:space="preserve"> </w:t>
      </w:r>
      <w:r>
        <w:rPr>
          <w:rFonts w:ascii="Arial" w:hAnsi="Arial" w:cs="Arial"/>
          <w:color w:val="000000"/>
        </w:rPr>
        <w:t>Move approval.</w:t>
      </w:r>
    </w:p>
    <w:p w14:paraId="18074133" w14:textId="77777777" w:rsidR="00923D4D" w:rsidRDefault="00923D4D" w:rsidP="006A620C">
      <w:pPr>
        <w:jc w:val="both"/>
        <w:rPr>
          <w:rFonts w:ascii="Arial" w:hAnsi="Arial" w:cs="Arial"/>
          <w:color w:val="000000"/>
        </w:rPr>
      </w:pPr>
    </w:p>
    <w:p w14:paraId="71A331E9" w14:textId="7860D03E" w:rsidR="00923D4D" w:rsidRDefault="00923D4D" w:rsidP="006A620C">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6A620C">
        <w:rPr>
          <w:rFonts w:ascii="Arial" w:hAnsi="Arial" w:cs="Arial"/>
          <w:color w:val="000000"/>
        </w:rPr>
        <w:t xml:space="preserve"> </w:t>
      </w:r>
      <w:r>
        <w:rPr>
          <w:rFonts w:ascii="Arial" w:hAnsi="Arial" w:cs="Arial"/>
          <w:color w:val="000000"/>
        </w:rPr>
        <w:t xml:space="preserve">We have a motion for approval. </w:t>
      </w:r>
      <w:r w:rsidR="00B14A26">
        <w:rPr>
          <w:rFonts w:ascii="Arial" w:hAnsi="Arial" w:cs="Arial"/>
          <w:color w:val="000000"/>
        </w:rPr>
        <w:t>Is there a</w:t>
      </w:r>
      <w:r>
        <w:rPr>
          <w:rFonts w:ascii="Arial" w:hAnsi="Arial" w:cs="Arial"/>
          <w:color w:val="000000"/>
        </w:rPr>
        <w:t xml:space="preserve">ny discussion on that motion? </w:t>
      </w:r>
      <w:r w:rsidR="006A620C">
        <w:rPr>
          <w:rFonts w:ascii="Arial" w:hAnsi="Arial" w:cs="Arial"/>
          <w:color w:val="000000"/>
        </w:rPr>
        <w:t xml:space="preserve"> </w:t>
      </w:r>
      <w:r>
        <w:rPr>
          <w:rFonts w:ascii="Arial" w:hAnsi="Arial" w:cs="Arial"/>
          <w:color w:val="000000"/>
        </w:rPr>
        <w:t xml:space="preserve">Seeing and hearing none. </w:t>
      </w:r>
      <w:r w:rsidR="006A620C">
        <w:rPr>
          <w:rFonts w:ascii="Arial" w:hAnsi="Arial" w:cs="Arial"/>
          <w:color w:val="000000"/>
        </w:rPr>
        <w:t xml:space="preserve"> All in favor</w:t>
      </w:r>
      <w:r w:rsidR="00B14A26">
        <w:rPr>
          <w:rFonts w:ascii="Arial" w:hAnsi="Arial" w:cs="Arial"/>
          <w:color w:val="000000"/>
        </w:rPr>
        <w:t>,</w:t>
      </w:r>
      <w:r w:rsidR="006A620C">
        <w:rPr>
          <w:rFonts w:ascii="Arial" w:hAnsi="Arial" w:cs="Arial"/>
          <w:color w:val="000000"/>
        </w:rPr>
        <w:t xml:space="preserve"> signify by saying aye. </w:t>
      </w:r>
      <w:r w:rsidR="00B14A26">
        <w:rPr>
          <w:rFonts w:ascii="Arial" w:hAnsi="Arial" w:cs="Arial"/>
          <w:color w:val="000000"/>
        </w:rPr>
        <w:t>Are a</w:t>
      </w:r>
      <w:r w:rsidR="006A620C">
        <w:rPr>
          <w:rFonts w:ascii="Arial" w:hAnsi="Arial" w:cs="Arial"/>
          <w:color w:val="000000"/>
        </w:rPr>
        <w:t xml:space="preserve">ny opposed?  </w:t>
      </w:r>
      <w:r w:rsidR="00B14A26">
        <w:rPr>
          <w:rFonts w:ascii="Arial" w:hAnsi="Arial" w:cs="Arial"/>
          <w:color w:val="000000"/>
        </w:rPr>
        <w:t>The m</w:t>
      </w:r>
      <w:r w:rsidR="006A620C">
        <w:rPr>
          <w:rFonts w:ascii="Arial" w:hAnsi="Arial" w:cs="Arial"/>
          <w:color w:val="000000"/>
        </w:rPr>
        <w:t xml:space="preserve">otion passes. </w:t>
      </w:r>
    </w:p>
    <w:p w14:paraId="423D0F09" w14:textId="77777777" w:rsidR="00923D4D" w:rsidRPr="006B190F" w:rsidRDefault="00923D4D" w:rsidP="00923D4D">
      <w:pPr>
        <w:pStyle w:val="ListParagraph"/>
        <w:ind w:left="0"/>
        <w:contextualSpacing w:val="0"/>
        <w:jc w:val="both"/>
        <w:rPr>
          <w:rFonts w:ascii="Arial" w:hAnsi="Arial" w:cs="Arial"/>
        </w:rPr>
      </w:pPr>
    </w:p>
    <w:p w14:paraId="2AE3DD52" w14:textId="3A450844" w:rsidR="000D1ECB" w:rsidRPr="006B190F" w:rsidRDefault="00EC2101" w:rsidP="00EA5B36">
      <w:pPr>
        <w:pStyle w:val="ListParagraph"/>
        <w:numPr>
          <w:ilvl w:val="0"/>
          <w:numId w:val="1"/>
        </w:numPr>
        <w:ind w:hanging="540"/>
        <w:contextualSpacing w:val="0"/>
        <w:jc w:val="both"/>
        <w:rPr>
          <w:rFonts w:ascii="Arial" w:hAnsi="Arial" w:cs="Arial"/>
        </w:rPr>
      </w:pPr>
      <w:r w:rsidRPr="006B190F">
        <w:rPr>
          <w:rFonts w:ascii="Arial" w:hAnsi="Arial" w:cs="Arial"/>
          <w:b/>
          <w:sz w:val="28"/>
          <w:szCs w:val="28"/>
        </w:rPr>
        <w:t xml:space="preserve">Authorization to Contract with a Current and/or Former State Employee </w:t>
      </w:r>
      <w:r w:rsidRPr="006B190F">
        <w:rPr>
          <w:rFonts w:ascii="Arial" w:hAnsi="Arial" w:cs="Arial"/>
          <w:b/>
          <w:sz w:val="16"/>
          <w:szCs w:val="16"/>
        </w:rPr>
        <w:t>(For possible action)</w:t>
      </w:r>
    </w:p>
    <w:p w14:paraId="3E0C1487" w14:textId="09480406" w:rsidR="00711C47" w:rsidRPr="006B190F" w:rsidRDefault="00711C47" w:rsidP="00711C47">
      <w:pPr>
        <w:widowControl w:val="0"/>
        <w:autoSpaceDE w:val="0"/>
        <w:autoSpaceDN w:val="0"/>
        <w:adjustRightInd w:val="0"/>
        <w:ind w:left="720"/>
        <w:jc w:val="both"/>
        <w:rPr>
          <w:rFonts w:ascii="Arial" w:hAnsi="Arial" w:cs="Arial"/>
          <w:color w:val="000000"/>
          <w:lang w:val="en"/>
        </w:rPr>
      </w:pPr>
    </w:p>
    <w:p w14:paraId="7AC3212A" w14:textId="2C6D48A3" w:rsidR="00711C47" w:rsidRPr="006B190F" w:rsidRDefault="001D0D8F" w:rsidP="006B190F">
      <w:pPr>
        <w:pStyle w:val="ListParagraph"/>
        <w:widowControl w:val="0"/>
        <w:numPr>
          <w:ilvl w:val="0"/>
          <w:numId w:val="43"/>
        </w:numPr>
        <w:autoSpaceDE w:val="0"/>
        <w:autoSpaceDN w:val="0"/>
        <w:adjustRightInd w:val="0"/>
        <w:ind w:left="1080"/>
        <w:jc w:val="both"/>
        <w:rPr>
          <w:rFonts w:ascii="Arial" w:hAnsi="Arial" w:cs="Arial"/>
          <w:b/>
          <w:bCs/>
          <w:color w:val="000000"/>
          <w:lang w:val="en"/>
        </w:rPr>
      </w:pPr>
      <w:r w:rsidRPr="006B190F">
        <w:rPr>
          <w:rFonts w:ascii="Arial" w:hAnsi="Arial" w:cs="Arial"/>
          <w:b/>
          <w:bCs/>
          <w:color w:val="000000"/>
          <w:lang w:val="en"/>
        </w:rPr>
        <w:t>Department of Administration – Purchasing Division</w:t>
      </w:r>
    </w:p>
    <w:p w14:paraId="2ACF0424" w14:textId="2B2E1180" w:rsidR="00711C47" w:rsidRDefault="00711C47" w:rsidP="00711C47">
      <w:pPr>
        <w:widowControl w:val="0"/>
        <w:autoSpaceDE w:val="0"/>
        <w:autoSpaceDN w:val="0"/>
        <w:adjustRightInd w:val="0"/>
        <w:ind w:left="720"/>
        <w:jc w:val="both"/>
        <w:rPr>
          <w:rFonts w:ascii="Arial" w:hAnsi="Arial" w:cs="Arial"/>
          <w:color w:val="000000"/>
          <w:lang w:val="en"/>
        </w:rPr>
      </w:pPr>
    </w:p>
    <w:p w14:paraId="51BBD6FD" w14:textId="0C4FA2FB" w:rsidR="00256197" w:rsidRDefault="00285B26" w:rsidP="00285B26">
      <w:pPr>
        <w:widowControl w:val="0"/>
        <w:autoSpaceDE w:val="0"/>
        <w:autoSpaceDN w:val="0"/>
        <w:adjustRightInd w:val="0"/>
        <w:ind w:left="1080"/>
        <w:jc w:val="both"/>
        <w:rPr>
          <w:rFonts w:ascii="Arial" w:hAnsi="Arial" w:cs="Arial"/>
          <w:color w:val="000000"/>
          <w:lang w:val="en"/>
        </w:rPr>
      </w:pPr>
      <w:r w:rsidRPr="00285B26">
        <w:rPr>
          <w:rFonts w:ascii="Arial" w:hAnsi="Arial" w:cs="Arial"/>
          <w:color w:val="000000"/>
          <w:lang w:val="en"/>
        </w:rPr>
        <w:t>Pursuant to NRS 333.705, subsection 1, the Department of Administration, Purchasing Division requests authority to contract with former employee Mary Siders to provide technical scientific support and assist staff during the adoption of surface water quality standards for the Department of Conservation and Natural Resources, Division of Environmental Protection through Master Service Agreement #23927 with Marathon Staffing Group, Inc.</w:t>
      </w:r>
    </w:p>
    <w:p w14:paraId="662C36CC" w14:textId="3521D64E" w:rsidR="00285B26" w:rsidRDefault="00285B26" w:rsidP="00404B8E">
      <w:pPr>
        <w:widowControl w:val="0"/>
        <w:autoSpaceDE w:val="0"/>
        <w:autoSpaceDN w:val="0"/>
        <w:adjustRightInd w:val="0"/>
        <w:jc w:val="both"/>
        <w:rPr>
          <w:rFonts w:ascii="Arial" w:hAnsi="Arial" w:cs="Arial"/>
          <w:color w:val="000000"/>
          <w:lang w:val="en"/>
        </w:rPr>
      </w:pPr>
    </w:p>
    <w:p w14:paraId="6E274ADF" w14:textId="7470335C" w:rsidR="00B14A26" w:rsidRDefault="00B14A26" w:rsidP="00404B8E">
      <w:pPr>
        <w:widowControl w:val="0"/>
        <w:autoSpaceDE w:val="0"/>
        <w:autoSpaceDN w:val="0"/>
        <w:adjustRightInd w:val="0"/>
        <w:jc w:val="both"/>
        <w:rPr>
          <w:rFonts w:ascii="Arial" w:hAnsi="Arial" w:cs="Arial"/>
          <w:color w:val="000000"/>
          <w:lang w:val="en"/>
        </w:rPr>
      </w:pPr>
    </w:p>
    <w:p w14:paraId="0F6F556C" w14:textId="3D2CD398" w:rsidR="00B14A26" w:rsidRDefault="00B14A26" w:rsidP="00404B8E">
      <w:pPr>
        <w:widowControl w:val="0"/>
        <w:autoSpaceDE w:val="0"/>
        <w:autoSpaceDN w:val="0"/>
        <w:adjustRightInd w:val="0"/>
        <w:jc w:val="both"/>
        <w:rPr>
          <w:rFonts w:ascii="Arial" w:hAnsi="Arial" w:cs="Arial"/>
          <w:color w:val="000000"/>
          <w:lang w:val="en"/>
        </w:rPr>
      </w:pPr>
    </w:p>
    <w:p w14:paraId="772CC393" w14:textId="6F497097" w:rsidR="00B14A26" w:rsidRDefault="00B14A26" w:rsidP="00404B8E">
      <w:pPr>
        <w:widowControl w:val="0"/>
        <w:autoSpaceDE w:val="0"/>
        <w:autoSpaceDN w:val="0"/>
        <w:adjustRightInd w:val="0"/>
        <w:jc w:val="both"/>
        <w:rPr>
          <w:rFonts w:ascii="Arial" w:hAnsi="Arial" w:cs="Arial"/>
          <w:color w:val="000000"/>
          <w:lang w:val="en"/>
        </w:rPr>
      </w:pPr>
    </w:p>
    <w:p w14:paraId="6F715480" w14:textId="77777777" w:rsidR="00B14A26" w:rsidRPr="006B190F" w:rsidRDefault="00B14A26" w:rsidP="00404B8E">
      <w:pPr>
        <w:widowControl w:val="0"/>
        <w:autoSpaceDE w:val="0"/>
        <w:autoSpaceDN w:val="0"/>
        <w:adjustRightInd w:val="0"/>
        <w:jc w:val="both"/>
        <w:rPr>
          <w:rFonts w:ascii="Arial" w:hAnsi="Arial" w:cs="Arial"/>
          <w:color w:val="000000"/>
          <w:lang w:val="en"/>
        </w:rPr>
      </w:pPr>
    </w:p>
    <w:p w14:paraId="433B284B" w14:textId="77777777" w:rsidR="009D7DFD" w:rsidRPr="00256197" w:rsidRDefault="009D7DFD" w:rsidP="009D7DFD">
      <w:pPr>
        <w:pStyle w:val="ListParagraph"/>
        <w:widowControl w:val="0"/>
        <w:numPr>
          <w:ilvl w:val="0"/>
          <w:numId w:val="43"/>
        </w:numPr>
        <w:autoSpaceDE w:val="0"/>
        <w:autoSpaceDN w:val="0"/>
        <w:adjustRightInd w:val="0"/>
        <w:ind w:left="1080"/>
        <w:jc w:val="both"/>
        <w:rPr>
          <w:rFonts w:ascii="Arial" w:hAnsi="Arial" w:cs="Arial"/>
          <w:b/>
          <w:bCs/>
          <w:color w:val="000000"/>
          <w:lang w:val="en"/>
        </w:rPr>
      </w:pPr>
      <w:r w:rsidRPr="00256197">
        <w:rPr>
          <w:rFonts w:ascii="Arial" w:hAnsi="Arial" w:cs="Arial"/>
          <w:b/>
          <w:bCs/>
          <w:color w:val="000000"/>
          <w:lang w:val="en"/>
        </w:rPr>
        <w:lastRenderedPageBreak/>
        <w:t>Department of Administration – Purchasing Division</w:t>
      </w:r>
    </w:p>
    <w:p w14:paraId="4F85A3A8" w14:textId="77777777" w:rsidR="009D7DFD" w:rsidRPr="00256197" w:rsidRDefault="009D7DFD" w:rsidP="009D7DFD">
      <w:pPr>
        <w:widowControl w:val="0"/>
        <w:autoSpaceDE w:val="0"/>
        <w:autoSpaceDN w:val="0"/>
        <w:adjustRightInd w:val="0"/>
        <w:jc w:val="both"/>
        <w:rPr>
          <w:rFonts w:ascii="Arial" w:hAnsi="Arial" w:cs="Arial"/>
          <w:b/>
          <w:bCs/>
          <w:color w:val="000000"/>
          <w:lang w:val="en"/>
        </w:rPr>
      </w:pPr>
    </w:p>
    <w:p w14:paraId="6D9B3396" w14:textId="474F4651" w:rsidR="00404B8E" w:rsidRDefault="00285B26" w:rsidP="00285B26">
      <w:pPr>
        <w:widowControl w:val="0"/>
        <w:autoSpaceDE w:val="0"/>
        <w:autoSpaceDN w:val="0"/>
        <w:adjustRightInd w:val="0"/>
        <w:ind w:left="1080"/>
        <w:jc w:val="both"/>
        <w:rPr>
          <w:rFonts w:ascii="Arial" w:hAnsi="Arial" w:cs="Arial"/>
          <w:color w:val="000000"/>
          <w:lang w:val="en"/>
        </w:rPr>
      </w:pPr>
      <w:r w:rsidRPr="00285B26">
        <w:rPr>
          <w:rFonts w:ascii="Arial" w:hAnsi="Arial" w:cs="Arial"/>
          <w:color w:val="000000"/>
          <w:lang w:val="en"/>
        </w:rPr>
        <w:t>Pursuant to NRS 333.705, subsection 1, the Department of Administration, Purchasing Division requests authority to contract with former employee Paige Menicucci to assist with technical and administrative support for the Laboratory Certification Program within the Bureau of Safe Drinking Water for the Department of Conservation and Natural Resources, Division of Environmental Protection through Master Service Agreement #23927 with Marathon Staffing Group, Inc.</w:t>
      </w:r>
    </w:p>
    <w:p w14:paraId="01E27870" w14:textId="77777777" w:rsidR="00E62397" w:rsidRDefault="00E62397" w:rsidP="009D7DFD">
      <w:pPr>
        <w:widowControl w:val="0"/>
        <w:autoSpaceDE w:val="0"/>
        <w:autoSpaceDN w:val="0"/>
        <w:adjustRightInd w:val="0"/>
        <w:jc w:val="both"/>
        <w:rPr>
          <w:rFonts w:ascii="Arial" w:hAnsi="Arial" w:cs="Arial"/>
          <w:color w:val="000000"/>
          <w:lang w:val="en"/>
        </w:rPr>
      </w:pPr>
    </w:p>
    <w:p w14:paraId="097C97CC" w14:textId="3D8326CB" w:rsidR="009D7DFD" w:rsidRPr="00124980" w:rsidRDefault="00124980" w:rsidP="00124980">
      <w:pPr>
        <w:pStyle w:val="ListParagraph"/>
        <w:widowControl w:val="0"/>
        <w:numPr>
          <w:ilvl w:val="0"/>
          <w:numId w:val="43"/>
        </w:numPr>
        <w:autoSpaceDE w:val="0"/>
        <w:autoSpaceDN w:val="0"/>
        <w:adjustRightInd w:val="0"/>
        <w:ind w:left="1080"/>
        <w:jc w:val="both"/>
        <w:rPr>
          <w:rFonts w:ascii="Arial" w:hAnsi="Arial" w:cs="Arial"/>
          <w:b/>
          <w:bCs/>
          <w:color w:val="000000"/>
          <w:lang w:val="en"/>
        </w:rPr>
      </w:pPr>
      <w:r w:rsidRPr="00256197">
        <w:rPr>
          <w:rFonts w:ascii="Arial" w:hAnsi="Arial" w:cs="Arial"/>
          <w:b/>
          <w:bCs/>
          <w:color w:val="000000"/>
          <w:lang w:val="en"/>
        </w:rPr>
        <w:t>Department of Administration – Purchasing Division</w:t>
      </w:r>
    </w:p>
    <w:p w14:paraId="0BD81CD8" w14:textId="77777777" w:rsidR="009D7DFD" w:rsidRPr="006B190F" w:rsidRDefault="009D7DFD" w:rsidP="009D7DFD">
      <w:pPr>
        <w:widowControl w:val="0"/>
        <w:autoSpaceDE w:val="0"/>
        <w:autoSpaceDN w:val="0"/>
        <w:adjustRightInd w:val="0"/>
        <w:jc w:val="both"/>
        <w:rPr>
          <w:rFonts w:ascii="Arial" w:hAnsi="Arial" w:cs="Arial"/>
          <w:b/>
          <w:bCs/>
          <w:color w:val="000000"/>
          <w:lang w:val="en"/>
        </w:rPr>
      </w:pPr>
    </w:p>
    <w:p w14:paraId="391AF290" w14:textId="0F2FFB38" w:rsidR="009700B3" w:rsidRDefault="00124980" w:rsidP="006B190F">
      <w:pPr>
        <w:widowControl w:val="0"/>
        <w:autoSpaceDE w:val="0"/>
        <w:autoSpaceDN w:val="0"/>
        <w:adjustRightInd w:val="0"/>
        <w:ind w:left="1080"/>
        <w:jc w:val="both"/>
        <w:rPr>
          <w:rFonts w:ascii="Arial" w:hAnsi="Arial" w:cs="Arial"/>
          <w:color w:val="000000"/>
          <w:lang w:val="en"/>
        </w:rPr>
      </w:pPr>
      <w:r w:rsidRPr="00124980">
        <w:rPr>
          <w:rFonts w:ascii="Arial" w:hAnsi="Arial" w:cs="Arial"/>
          <w:color w:val="000000"/>
          <w:lang w:val="en"/>
        </w:rPr>
        <w:t>Pursuant to NRS 333.705, subsection 1, the Department of Administration, Purchasing Division requests authority to contract with former employee Deborah Ann Huff to provide training on Advanced Roadside Impaired Driving Enforcement in the basic training academy and assist in the Drug Recognition Expert course for the Department of Public Safety, Office of Traffic Safety through Master Service Agreement #23927 with Marathon Staffing Group, Inc.</w:t>
      </w:r>
    </w:p>
    <w:p w14:paraId="3EC53AD5" w14:textId="77777777" w:rsidR="00124980" w:rsidRDefault="00124980" w:rsidP="006B190F">
      <w:pPr>
        <w:widowControl w:val="0"/>
        <w:autoSpaceDE w:val="0"/>
        <w:autoSpaceDN w:val="0"/>
        <w:adjustRightInd w:val="0"/>
        <w:ind w:left="1080"/>
        <w:jc w:val="both"/>
        <w:rPr>
          <w:rFonts w:ascii="Arial" w:hAnsi="Arial" w:cs="Arial"/>
          <w:color w:val="000000"/>
          <w:lang w:val="en"/>
        </w:rPr>
      </w:pPr>
    </w:p>
    <w:p w14:paraId="6B7402F3" w14:textId="77777777" w:rsidR="00124980" w:rsidRPr="00256197" w:rsidRDefault="00124980" w:rsidP="00124980">
      <w:pPr>
        <w:pStyle w:val="ListParagraph"/>
        <w:widowControl w:val="0"/>
        <w:numPr>
          <w:ilvl w:val="0"/>
          <w:numId w:val="43"/>
        </w:numPr>
        <w:autoSpaceDE w:val="0"/>
        <w:autoSpaceDN w:val="0"/>
        <w:adjustRightInd w:val="0"/>
        <w:ind w:left="1080"/>
        <w:jc w:val="both"/>
        <w:rPr>
          <w:rFonts w:ascii="Arial" w:hAnsi="Arial" w:cs="Arial"/>
          <w:b/>
          <w:bCs/>
          <w:color w:val="000000"/>
          <w:lang w:val="en"/>
        </w:rPr>
      </w:pPr>
      <w:r w:rsidRPr="00256197">
        <w:rPr>
          <w:rFonts w:ascii="Arial" w:hAnsi="Arial" w:cs="Arial"/>
          <w:b/>
          <w:bCs/>
          <w:color w:val="000000"/>
          <w:lang w:val="en"/>
        </w:rPr>
        <w:t>Department of Administration – Purchasing Division</w:t>
      </w:r>
    </w:p>
    <w:p w14:paraId="6D2F68F9" w14:textId="77777777" w:rsidR="009D7DFD" w:rsidRPr="006B190F" w:rsidRDefault="009D7DFD" w:rsidP="009D7DFD">
      <w:pPr>
        <w:widowControl w:val="0"/>
        <w:autoSpaceDE w:val="0"/>
        <w:autoSpaceDN w:val="0"/>
        <w:adjustRightInd w:val="0"/>
        <w:jc w:val="both"/>
        <w:rPr>
          <w:rFonts w:ascii="Arial" w:hAnsi="Arial" w:cs="Arial"/>
          <w:b/>
          <w:bCs/>
          <w:color w:val="000000"/>
          <w:lang w:val="en"/>
        </w:rPr>
      </w:pPr>
    </w:p>
    <w:p w14:paraId="2CF9899B" w14:textId="63AB16DC" w:rsidR="00124980" w:rsidRDefault="00124980" w:rsidP="00124980">
      <w:pPr>
        <w:widowControl w:val="0"/>
        <w:autoSpaceDE w:val="0"/>
        <w:autoSpaceDN w:val="0"/>
        <w:adjustRightInd w:val="0"/>
        <w:ind w:left="1080"/>
        <w:jc w:val="both"/>
        <w:rPr>
          <w:rFonts w:ascii="Arial" w:hAnsi="Arial" w:cs="Arial"/>
          <w:color w:val="000000"/>
          <w:lang w:val="en"/>
        </w:rPr>
      </w:pPr>
      <w:r w:rsidRPr="00124980">
        <w:rPr>
          <w:rFonts w:ascii="Arial" w:hAnsi="Arial" w:cs="Arial"/>
          <w:color w:val="000000"/>
          <w:lang w:val="en"/>
        </w:rPr>
        <w:t>Pursuant to NRS 333.705, subsection 1, the Department of Administration, Purchasing Division requests authority to contract with former employee Susan Brown to provide assistance with preparing the Governor’s Recommended budget for the Governor’s Finance Office through Master Service Agreement #23928 with HAT Limited Partnership, dba Manpower.</w:t>
      </w:r>
    </w:p>
    <w:p w14:paraId="3598EA36" w14:textId="721D8311" w:rsidR="00124980" w:rsidRDefault="00124980" w:rsidP="00124980">
      <w:pPr>
        <w:widowControl w:val="0"/>
        <w:autoSpaceDE w:val="0"/>
        <w:autoSpaceDN w:val="0"/>
        <w:adjustRightInd w:val="0"/>
        <w:ind w:left="1080"/>
        <w:jc w:val="both"/>
        <w:rPr>
          <w:rFonts w:ascii="Arial" w:hAnsi="Arial" w:cs="Arial"/>
          <w:color w:val="000000"/>
          <w:lang w:val="en"/>
        </w:rPr>
      </w:pPr>
    </w:p>
    <w:p w14:paraId="6409214B" w14:textId="3615F6FB" w:rsidR="00923D4D" w:rsidRDefault="00923D4D" w:rsidP="00136E5F">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136E5F">
        <w:rPr>
          <w:rFonts w:ascii="Arial" w:hAnsi="Arial" w:cs="Arial"/>
          <w:color w:val="000000"/>
        </w:rPr>
        <w:t xml:space="preserve"> </w:t>
      </w:r>
      <w:r>
        <w:rPr>
          <w:rFonts w:ascii="Arial" w:hAnsi="Arial" w:cs="Arial"/>
          <w:color w:val="000000"/>
        </w:rPr>
        <w:t xml:space="preserve">Item number 6, </w:t>
      </w:r>
      <w:r w:rsidR="00B14A26" w:rsidRPr="00B14A26">
        <w:rPr>
          <w:rFonts w:ascii="Arial" w:hAnsi="Arial" w:cs="Arial"/>
          <w:i/>
          <w:iCs/>
          <w:color w:val="000000"/>
        </w:rPr>
        <w:t>A</w:t>
      </w:r>
      <w:r w:rsidRPr="00B14A26">
        <w:rPr>
          <w:rFonts w:ascii="Arial" w:hAnsi="Arial" w:cs="Arial"/>
          <w:i/>
          <w:iCs/>
          <w:color w:val="000000"/>
        </w:rPr>
        <w:t xml:space="preserve">uthorization to </w:t>
      </w:r>
      <w:r w:rsidR="00B14A26" w:rsidRPr="00B14A26">
        <w:rPr>
          <w:rFonts w:ascii="Arial" w:hAnsi="Arial" w:cs="Arial"/>
          <w:i/>
          <w:iCs/>
          <w:color w:val="000000"/>
        </w:rPr>
        <w:t>C</w:t>
      </w:r>
      <w:r w:rsidRPr="00B14A26">
        <w:rPr>
          <w:rFonts w:ascii="Arial" w:hAnsi="Arial" w:cs="Arial"/>
          <w:i/>
          <w:iCs/>
          <w:color w:val="000000"/>
        </w:rPr>
        <w:t xml:space="preserve">ontract with a </w:t>
      </w:r>
      <w:r w:rsidR="00B14A26" w:rsidRPr="00B14A26">
        <w:rPr>
          <w:rFonts w:ascii="Arial" w:hAnsi="Arial" w:cs="Arial"/>
          <w:i/>
          <w:iCs/>
          <w:color w:val="000000"/>
        </w:rPr>
        <w:t>C</w:t>
      </w:r>
      <w:r w:rsidRPr="00B14A26">
        <w:rPr>
          <w:rFonts w:ascii="Arial" w:hAnsi="Arial" w:cs="Arial"/>
          <w:i/>
          <w:iCs/>
          <w:color w:val="000000"/>
        </w:rPr>
        <w:t xml:space="preserve">urrent and/or </w:t>
      </w:r>
      <w:r w:rsidR="00B14A26" w:rsidRPr="00B14A26">
        <w:rPr>
          <w:rFonts w:ascii="Arial" w:hAnsi="Arial" w:cs="Arial"/>
          <w:i/>
          <w:iCs/>
          <w:color w:val="000000"/>
        </w:rPr>
        <w:t>F</w:t>
      </w:r>
      <w:r w:rsidRPr="00B14A26">
        <w:rPr>
          <w:rFonts w:ascii="Arial" w:hAnsi="Arial" w:cs="Arial"/>
          <w:i/>
          <w:iCs/>
          <w:color w:val="000000"/>
        </w:rPr>
        <w:t xml:space="preserve">ormer </w:t>
      </w:r>
      <w:r w:rsidR="00B14A26" w:rsidRPr="00B14A26">
        <w:rPr>
          <w:rFonts w:ascii="Arial" w:hAnsi="Arial" w:cs="Arial"/>
          <w:i/>
          <w:iCs/>
          <w:color w:val="000000"/>
        </w:rPr>
        <w:t>S</w:t>
      </w:r>
      <w:r w:rsidRPr="00B14A26">
        <w:rPr>
          <w:rFonts w:ascii="Arial" w:hAnsi="Arial" w:cs="Arial"/>
          <w:i/>
          <w:iCs/>
          <w:color w:val="000000"/>
        </w:rPr>
        <w:t xml:space="preserve">tate </w:t>
      </w:r>
      <w:r w:rsidR="00B14A26" w:rsidRPr="00B14A26">
        <w:rPr>
          <w:rFonts w:ascii="Arial" w:hAnsi="Arial" w:cs="Arial"/>
          <w:i/>
          <w:iCs/>
          <w:color w:val="000000"/>
        </w:rPr>
        <w:t>E</w:t>
      </w:r>
      <w:r w:rsidRPr="00B14A26">
        <w:rPr>
          <w:rFonts w:ascii="Arial" w:hAnsi="Arial" w:cs="Arial"/>
          <w:i/>
          <w:iCs/>
          <w:color w:val="000000"/>
        </w:rPr>
        <w:t>mployee.</w:t>
      </w:r>
      <w:r>
        <w:rPr>
          <w:rFonts w:ascii="Arial" w:hAnsi="Arial" w:cs="Arial"/>
          <w:color w:val="000000"/>
        </w:rPr>
        <w:t xml:space="preserve"> </w:t>
      </w:r>
    </w:p>
    <w:p w14:paraId="4D4F2F35" w14:textId="77777777" w:rsidR="00923D4D" w:rsidRDefault="00923D4D" w:rsidP="00136E5F">
      <w:pPr>
        <w:jc w:val="both"/>
        <w:rPr>
          <w:rFonts w:ascii="Arial" w:hAnsi="Arial" w:cs="Arial"/>
          <w:color w:val="000000"/>
        </w:rPr>
      </w:pPr>
    </w:p>
    <w:p w14:paraId="77F8AF3E" w14:textId="77777777" w:rsidR="00B14A26" w:rsidRDefault="00923D4D" w:rsidP="00136E5F">
      <w:pPr>
        <w:jc w:val="both"/>
        <w:rPr>
          <w:rFonts w:ascii="Arial" w:hAnsi="Arial" w:cs="Arial"/>
          <w:color w:val="000000"/>
        </w:rPr>
      </w:pPr>
      <w:r>
        <w:rPr>
          <w:rFonts w:ascii="Arial" w:hAnsi="Arial" w:cs="Arial"/>
          <w:b/>
          <w:color w:val="000000"/>
        </w:rPr>
        <w:t>Clerk of the Board</w:t>
      </w:r>
      <w:r>
        <w:rPr>
          <w:rFonts w:ascii="Arial" w:hAnsi="Arial" w:cs="Arial"/>
          <w:color w:val="000000"/>
        </w:rPr>
        <w:t>: There are four requests under agenda item number 6 from the Department of Administration</w:t>
      </w:r>
      <w:r w:rsidR="00B14A26">
        <w:rPr>
          <w:rFonts w:ascii="Arial" w:hAnsi="Arial" w:cs="Arial"/>
          <w:color w:val="000000"/>
        </w:rPr>
        <w:t xml:space="preserve">, </w:t>
      </w:r>
      <w:r>
        <w:rPr>
          <w:rFonts w:ascii="Arial" w:hAnsi="Arial" w:cs="Arial"/>
          <w:color w:val="000000"/>
        </w:rPr>
        <w:t>Purchasing Division.</w:t>
      </w:r>
      <w:r w:rsidR="00136E5F">
        <w:rPr>
          <w:rFonts w:ascii="Arial" w:hAnsi="Arial" w:cs="Arial"/>
          <w:color w:val="000000"/>
        </w:rPr>
        <w:t xml:space="preserve"> </w:t>
      </w:r>
      <w:r>
        <w:rPr>
          <w:rFonts w:ascii="Arial" w:hAnsi="Arial" w:cs="Arial"/>
          <w:color w:val="000000"/>
        </w:rPr>
        <w:t>Item A requests authority to contract with the former employee to provide technical, scientific support and assist staff during the adoption of surface water quality standards for the Department of Conservation and Natural Resource</w:t>
      </w:r>
      <w:r w:rsidR="00B14A26">
        <w:rPr>
          <w:rFonts w:ascii="Arial" w:hAnsi="Arial" w:cs="Arial"/>
          <w:color w:val="000000"/>
        </w:rPr>
        <w:t>s,</w:t>
      </w:r>
      <w:r>
        <w:rPr>
          <w:rFonts w:ascii="Arial" w:hAnsi="Arial" w:cs="Arial"/>
          <w:color w:val="000000"/>
        </w:rPr>
        <w:t xml:space="preserve"> Division of Environmental Protection. </w:t>
      </w:r>
      <w:r w:rsidR="00136E5F">
        <w:rPr>
          <w:rFonts w:ascii="Arial" w:hAnsi="Arial" w:cs="Arial"/>
          <w:color w:val="000000"/>
        </w:rPr>
        <w:t xml:space="preserve"> </w:t>
      </w:r>
      <w:r>
        <w:rPr>
          <w:rFonts w:ascii="Arial" w:hAnsi="Arial" w:cs="Arial"/>
          <w:color w:val="000000"/>
        </w:rPr>
        <w:t>This individual will be employed on a part-time basis through Marathon Staffing Group from October 15, 2022 through March 15, 2023.</w:t>
      </w:r>
      <w:r w:rsidR="00136E5F">
        <w:rPr>
          <w:rFonts w:ascii="Arial" w:hAnsi="Arial" w:cs="Arial"/>
          <w:color w:val="000000"/>
        </w:rPr>
        <w:t xml:space="preserve">  </w:t>
      </w:r>
    </w:p>
    <w:p w14:paraId="1D8F7BDF" w14:textId="77777777" w:rsidR="00B14A26" w:rsidRDefault="00B14A26" w:rsidP="00136E5F">
      <w:pPr>
        <w:jc w:val="both"/>
        <w:rPr>
          <w:rFonts w:ascii="Arial" w:hAnsi="Arial" w:cs="Arial"/>
          <w:color w:val="000000"/>
        </w:rPr>
      </w:pPr>
    </w:p>
    <w:p w14:paraId="5B13C23F" w14:textId="77777777" w:rsidR="00B14A26" w:rsidRDefault="00923D4D" w:rsidP="00136E5F">
      <w:pPr>
        <w:jc w:val="both"/>
        <w:rPr>
          <w:rFonts w:ascii="Arial" w:hAnsi="Arial" w:cs="Arial"/>
          <w:color w:val="000000"/>
        </w:rPr>
      </w:pPr>
      <w:r>
        <w:rPr>
          <w:rFonts w:ascii="Arial" w:hAnsi="Arial" w:cs="Arial"/>
          <w:color w:val="000000"/>
        </w:rPr>
        <w:t>Item B requests authority to contract with a former employee to assist with technical and administrative support for the laboratory certification program with the Bureau of Safe Drinking Water for the Department of Conservation and Natural Resources, Division of Environmental Protection. This individual will be employed on a part-time basis through Marathon Staffing Group</w:t>
      </w:r>
      <w:r w:rsidR="00B14A26">
        <w:rPr>
          <w:rFonts w:ascii="Arial" w:hAnsi="Arial" w:cs="Arial"/>
          <w:color w:val="000000"/>
        </w:rPr>
        <w:t xml:space="preserve"> upon</w:t>
      </w:r>
      <w:r>
        <w:rPr>
          <w:rFonts w:ascii="Arial" w:hAnsi="Arial" w:cs="Arial"/>
          <w:color w:val="000000"/>
        </w:rPr>
        <w:t xml:space="preserve"> </w:t>
      </w:r>
      <w:r w:rsidR="00B14A26">
        <w:rPr>
          <w:rFonts w:ascii="Arial" w:hAnsi="Arial" w:cs="Arial"/>
          <w:color w:val="000000"/>
        </w:rPr>
        <w:t>B</w:t>
      </w:r>
      <w:r>
        <w:rPr>
          <w:rFonts w:ascii="Arial" w:hAnsi="Arial" w:cs="Arial"/>
          <w:color w:val="000000"/>
        </w:rPr>
        <w:t>oard approval through June 30, 2023.</w:t>
      </w:r>
      <w:r w:rsidR="00136E5F">
        <w:rPr>
          <w:rFonts w:ascii="Arial" w:hAnsi="Arial" w:cs="Arial"/>
          <w:color w:val="000000"/>
        </w:rPr>
        <w:t xml:space="preserve"> </w:t>
      </w:r>
    </w:p>
    <w:p w14:paraId="17262ED1" w14:textId="77777777" w:rsidR="00B14A26" w:rsidRDefault="00B14A26" w:rsidP="00136E5F">
      <w:pPr>
        <w:jc w:val="both"/>
        <w:rPr>
          <w:rFonts w:ascii="Arial" w:hAnsi="Arial" w:cs="Arial"/>
          <w:color w:val="000000"/>
        </w:rPr>
      </w:pPr>
    </w:p>
    <w:p w14:paraId="25344E5E" w14:textId="77777777" w:rsidR="00F11840" w:rsidRDefault="00923D4D" w:rsidP="00136E5F">
      <w:pPr>
        <w:jc w:val="both"/>
        <w:rPr>
          <w:rFonts w:ascii="Arial" w:hAnsi="Arial" w:cs="Arial"/>
          <w:color w:val="000000"/>
        </w:rPr>
      </w:pPr>
      <w:r>
        <w:rPr>
          <w:rFonts w:ascii="Arial" w:hAnsi="Arial" w:cs="Arial"/>
          <w:color w:val="000000"/>
        </w:rPr>
        <w:t xml:space="preserve">Item C requests authority to contract with </w:t>
      </w:r>
      <w:r w:rsidR="00F11840">
        <w:rPr>
          <w:rFonts w:ascii="Arial" w:hAnsi="Arial" w:cs="Arial"/>
          <w:color w:val="000000"/>
        </w:rPr>
        <w:t>a</w:t>
      </w:r>
      <w:r>
        <w:rPr>
          <w:rFonts w:ascii="Arial" w:hAnsi="Arial" w:cs="Arial"/>
          <w:color w:val="000000"/>
        </w:rPr>
        <w:t xml:space="preserve"> former employee to provide training on advanced roadside impaired driving enforcement in the basic training academy and assists in the drug recognition expert course for the Department of Public Safety, Office of Traffic Safety. This individual will be employed on a part-time basis through Marathon Staffing Group from October 12, 2022 through September 13, 2024.</w:t>
      </w:r>
      <w:r w:rsidR="00136E5F">
        <w:rPr>
          <w:rFonts w:ascii="Arial" w:hAnsi="Arial" w:cs="Arial"/>
          <w:color w:val="000000"/>
        </w:rPr>
        <w:t xml:space="preserve">  </w:t>
      </w:r>
    </w:p>
    <w:p w14:paraId="7659AC65" w14:textId="77777777" w:rsidR="00F11840" w:rsidRDefault="00F11840" w:rsidP="00136E5F">
      <w:pPr>
        <w:jc w:val="both"/>
        <w:rPr>
          <w:rFonts w:ascii="Arial" w:hAnsi="Arial" w:cs="Arial"/>
          <w:color w:val="000000"/>
        </w:rPr>
      </w:pPr>
    </w:p>
    <w:p w14:paraId="546AFABE" w14:textId="2D2F95C8" w:rsidR="00923D4D" w:rsidRDefault="00923D4D" w:rsidP="00136E5F">
      <w:pPr>
        <w:jc w:val="both"/>
        <w:rPr>
          <w:rFonts w:ascii="Arial" w:hAnsi="Arial" w:cs="Arial"/>
          <w:color w:val="000000"/>
        </w:rPr>
      </w:pPr>
      <w:r>
        <w:rPr>
          <w:rFonts w:ascii="Arial" w:hAnsi="Arial" w:cs="Arial"/>
          <w:color w:val="000000"/>
        </w:rPr>
        <w:t xml:space="preserve">Item D requests authority to contract with a former employee to aid with preparing the Governor's recommended budget for the Governor's </w:t>
      </w:r>
      <w:r w:rsidR="00F11840">
        <w:rPr>
          <w:rFonts w:ascii="Arial" w:hAnsi="Arial" w:cs="Arial"/>
          <w:color w:val="000000"/>
        </w:rPr>
        <w:t>F</w:t>
      </w:r>
      <w:r>
        <w:rPr>
          <w:rFonts w:ascii="Arial" w:hAnsi="Arial" w:cs="Arial"/>
          <w:color w:val="000000"/>
        </w:rPr>
        <w:t xml:space="preserve">inance </w:t>
      </w:r>
      <w:r w:rsidR="00F11840">
        <w:rPr>
          <w:rFonts w:ascii="Arial" w:hAnsi="Arial" w:cs="Arial"/>
          <w:color w:val="000000"/>
        </w:rPr>
        <w:t>O</w:t>
      </w:r>
      <w:r>
        <w:rPr>
          <w:rFonts w:ascii="Arial" w:hAnsi="Arial" w:cs="Arial"/>
          <w:color w:val="000000"/>
        </w:rPr>
        <w:t xml:space="preserve">ffice. This individual will be employed on a part-time basis through Manpower from November 1, 2022 through June 30, 2023. </w:t>
      </w:r>
      <w:r w:rsidR="00136E5F">
        <w:rPr>
          <w:rFonts w:ascii="Arial" w:hAnsi="Arial" w:cs="Arial"/>
          <w:color w:val="000000"/>
        </w:rPr>
        <w:t xml:space="preserve"> </w:t>
      </w:r>
      <w:r>
        <w:rPr>
          <w:rFonts w:ascii="Arial" w:hAnsi="Arial" w:cs="Arial"/>
          <w:color w:val="000000"/>
        </w:rPr>
        <w:t>Are there any questions on these items?</w:t>
      </w:r>
    </w:p>
    <w:p w14:paraId="27222C0F" w14:textId="77777777" w:rsidR="00923D4D" w:rsidRDefault="00923D4D" w:rsidP="00136E5F">
      <w:pPr>
        <w:jc w:val="both"/>
        <w:rPr>
          <w:rFonts w:ascii="Arial" w:hAnsi="Arial" w:cs="Arial"/>
          <w:color w:val="000000"/>
        </w:rPr>
      </w:pPr>
    </w:p>
    <w:p w14:paraId="6500F78A" w14:textId="7AAD5601" w:rsidR="00923D4D" w:rsidRDefault="00923D4D" w:rsidP="00136E5F">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136E5F">
        <w:rPr>
          <w:rFonts w:ascii="Arial" w:hAnsi="Arial" w:cs="Arial"/>
          <w:color w:val="000000"/>
        </w:rPr>
        <w:t xml:space="preserve"> </w:t>
      </w:r>
      <w:r>
        <w:rPr>
          <w:rFonts w:ascii="Arial" w:hAnsi="Arial" w:cs="Arial"/>
          <w:color w:val="000000"/>
        </w:rPr>
        <w:t>Do we have any questions on these authorizations</w:t>
      </w:r>
      <w:r w:rsidR="00EC1897">
        <w:rPr>
          <w:rFonts w:ascii="Arial" w:hAnsi="Arial" w:cs="Arial"/>
          <w:color w:val="000000"/>
        </w:rPr>
        <w:t xml:space="preserve"> – the </w:t>
      </w:r>
      <w:r>
        <w:rPr>
          <w:rFonts w:ascii="Arial" w:hAnsi="Arial" w:cs="Arial"/>
          <w:color w:val="000000"/>
        </w:rPr>
        <w:t>contract</w:t>
      </w:r>
      <w:r w:rsidR="00EC1897">
        <w:rPr>
          <w:rFonts w:ascii="Arial" w:hAnsi="Arial" w:cs="Arial"/>
          <w:color w:val="000000"/>
        </w:rPr>
        <w:t>s</w:t>
      </w:r>
      <w:r>
        <w:rPr>
          <w:rFonts w:ascii="Arial" w:hAnsi="Arial" w:cs="Arial"/>
          <w:color w:val="000000"/>
        </w:rPr>
        <w:t xml:space="preserve"> for A, B, C or D?</w:t>
      </w:r>
    </w:p>
    <w:p w14:paraId="71255CE5" w14:textId="77777777" w:rsidR="00923D4D" w:rsidRDefault="00923D4D" w:rsidP="00136E5F">
      <w:pPr>
        <w:jc w:val="both"/>
        <w:rPr>
          <w:rFonts w:ascii="Arial" w:hAnsi="Arial" w:cs="Arial"/>
          <w:color w:val="000000"/>
        </w:rPr>
      </w:pPr>
    </w:p>
    <w:p w14:paraId="4169AF62" w14:textId="5C17FA89" w:rsidR="00923D4D" w:rsidRDefault="00923D4D" w:rsidP="00136E5F">
      <w:pPr>
        <w:jc w:val="both"/>
        <w:rPr>
          <w:rFonts w:ascii="Arial" w:hAnsi="Arial" w:cs="Arial"/>
          <w:color w:val="000000"/>
        </w:rPr>
      </w:pPr>
      <w:r>
        <w:rPr>
          <w:rFonts w:ascii="Arial" w:hAnsi="Arial" w:cs="Arial"/>
          <w:b/>
          <w:color w:val="000000"/>
        </w:rPr>
        <w:t>Attorney General:</w:t>
      </w:r>
      <w:r>
        <w:rPr>
          <w:rFonts w:ascii="Arial" w:hAnsi="Arial" w:cs="Arial"/>
          <w:color w:val="000000"/>
        </w:rPr>
        <w:t xml:space="preserve"> </w:t>
      </w:r>
      <w:r w:rsidR="00136E5F">
        <w:rPr>
          <w:rFonts w:ascii="Arial" w:hAnsi="Arial" w:cs="Arial"/>
          <w:color w:val="000000"/>
        </w:rPr>
        <w:t xml:space="preserve"> </w:t>
      </w:r>
      <w:r>
        <w:rPr>
          <w:rFonts w:ascii="Arial" w:hAnsi="Arial" w:cs="Arial"/>
          <w:color w:val="000000"/>
        </w:rPr>
        <w:t>Not here, move approval.</w:t>
      </w:r>
    </w:p>
    <w:p w14:paraId="0E7A158D" w14:textId="77777777" w:rsidR="00923D4D" w:rsidRDefault="00923D4D" w:rsidP="00136E5F">
      <w:pPr>
        <w:jc w:val="both"/>
        <w:rPr>
          <w:rFonts w:ascii="Arial" w:hAnsi="Arial" w:cs="Arial"/>
          <w:color w:val="000000"/>
        </w:rPr>
      </w:pPr>
    </w:p>
    <w:p w14:paraId="609FA41D" w14:textId="060D153C" w:rsidR="00923D4D" w:rsidRDefault="00923D4D" w:rsidP="00136E5F">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136E5F">
        <w:rPr>
          <w:rFonts w:ascii="Arial" w:hAnsi="Arial" w:cs="Arial"/>
          <w:color w:val="000000"/>
        </w:rPr>
        <w:t xml:space="preserve"> </w:t>
      </w:r>
      <w:r>
        <w:rPr>
          <w:rFonts w:ascii="Arial" w:hAnsi="Arial" w:cs="Arial"/>
          <w:color w:val="000000"/>
        </w:rPr>
        <w:t xml:space="preserve">We have a motion for approval. </w:t>
      </w:r>
      <w:r w:rsidR="00EC1897">
        <w:rPr>
          <w:rFonts w:ascii="Arial" w:hAnsi="Arial" w:cs="Arial"/>
          <w:color w:val="000000"/>
        </w:rPr>
        <w:t>Is there any</w:t>
      </w:r>
      <w:r>
        <w:rPr>
          <w:rFonts w:ascii="Arial" w:hAnsi="Arial" w:cs="Arial"/>
          <w:color w:val="000000"/>
        </w:rPr>
        <w:t xml:space="preserve"> discussion on the motion? </w:t>
      </w:r>
      <w:r w:rsidR="00136E5F">
        <w:rPr>
          <w:rFonts w:ascii="Arial" w:hAnsi="Arial" w:cs="Arial"/>
          <w:color w:val="000000"/>
        </w:rPr>
        <w:t xml:space="preserve"> </w:t>
      </w:r>
      <w:r>
        <w:rPr>
          <w:rFonts w:ascii="Arial" w:hAnsi="Arial" w:cs="Arial"/>
          <w:color w:val="000000"/>
        </w:rPr>
        <w:t xml:space="preserve">Hearing and seeing none. </w:t>
      </w:r>
      <w:r w:rsidR="00136E5F">
        <w:rPr>
          <w:rFonts w:ascii="Arial" w:hAnsi="Arial" w:cs="Arial"/>
          <w:color w:val="000000"/>
        </w:rPr>
        <w:t xml:space="preserve"> All in favor</w:t>
      </w:r>
      <w:r w:rsidR="00EC1897">
        <w:rPr>
          <w:rFonts w:ascii="Arial" w:hAnsi="Arial" w:cs="Arial"/>
          <w:color w:val="000000"/>
        </w:rPr>
        <w:t>,</w:t>
      </w:r>
      <w:r w:rsidR="00136E5F">
        <w:rPr>
          <w:rFonts w:ascii="Arial" w:hAnsi="Arial" w:cs="Arial"/>
          <w:color w:val="000000"/>
        </w:rPr>
        <w:t xml:space="preserve"> signify by saying aye.</w:t>
      </w:r>
      <w:r w:rsidR="00EC1897">
        <w:rPr>
          <w:rFonts w:ascii="Arial" w:hAnsi="Arial" w:cs="Arial"/>
          <w:color w:val="000000"/>
        </w:rPr>
        <w:t xml:space="preserve"> Are a</w:t>
      </w:r>
      <w:r w:rsidR="00136E5F">
        <w:rPr>
          <w:rFonts w:ascii="Arial" w:hAnsi="Arial" w:cs="Arial"/>
          <w:color w:val="000000"/>
        </w:rPr>
        <w:t xml:space="preserve">ny opposed?  </w:t>
      </w:r>
      <w:r w:rsidR="00EC1897">
        <w:rPr>
          <w:rFonts w:ascii="Arial" w:hAnsi="Arial" w:cs="Arial"/>
          <w:color w:val="000000"/>
        </w:rPr>
        <w:t>The m</w:t>
      </w:r>
      <w:r w:rsidR="00136E5F">
        <w:rPr>
          <w:rFonts w:ascii="Arial" w:hAnsi="Arial" w:cs="Arial"/>
          <w:color w:val="000000"/>
        </w:rPr>
        <w:t xml:space="preserve">otion passes. </w:t>
      </w:r>
    </w:p>
    <w:p w14:paraId="713A1ECE" w14:textId="2CF1B177" w:rsidR="005B3342" w:rsidRDefault="005B3342" w:rsidP="00923D4D">
      <w:pPr>
        <w:widowControl w:val="0"/>
        <w:autoSpaceDE w:val="0"/>
        <w:autoSpaceDN w:val="0"/>
        <w:adjustRightInd w:val="0"/>
        <w:jc w:val="both"/>
        <w:rPr>
          <w:rFonts w:ascii="Arial" w:hAnsi="Arial" w:cs="Arial"/>
          <w:color w:val="000000"/>
          <w:lang w:val="en"/>
        </w:rPr>
      </w:pPr>
    </w:p>
    <w:p w14:paraId="3F0B4FC5" w14:textId="77777777" w:rsidR="00124980" w:rsidRPr="00C1141F" w:rsidRDefault="00124980" w:rsidP="00124980">
      <w:pPr>
        <w:pStyle w:val="ListParagraph"/>
        <w:numPr>
          <w:ilvl w:val="0"/>
          <w:numId w:val="1"/>
        </w:numPr>
        <w:ind w:hanging="540"/>
        <w:jc w:val="both"/>
        <w:rPr>
          <w:rFonts w:ascii="Arial" w:hAnsi="Arial" w:cs="Arial"/>
        </w:rPr>
      </w:pPr>
      <w:r w:rsidRPr="00C1141F">
        <w:rPr>
          <w:rFonts w:ascii="Arial" w:hAnsi="Arial" w:cs="Arial"/>
          <w:b/>
          <w:bCs/>
          <w:sz w:val="28"/>
          <w:szCs w:val="28"/>
        </w:rPr>
        <w:t xml:space="preserve">Request for a Recommendation of Approval to the Interim Finance Committee for an Allocation Amount from the Contingency Account </w:t>
      </w:r>
      <w:r w:rsidRPr="00C1141F">
        <w:rPr>
          <w:rFonts w:ascii="Arial" w:hAnsi="Arial" w:cs="Arial"/>
          <w:b/>
          <w:sz w:val="16"/>
          <w:szCs w:val="16"/>
        </w:rPr>
        <w:t>(For possible action)</w:t>
      </w:r>
    </w:p>
    <w:p w14:paraId="300010AF" w14:textId="77777777" w:rsidR="00124980" w:rsidRPr="00C1141F" w:rsidRDefault="00124980" w:rsidP="00124980">
      <w:pPr>
        <w:jc w:val="both"/>
        <w:rPr>
          <w:rFonts w:ascii="Arial" w:hAnsi="Arial" w:cs="Arial"/>
          <w:b/>
        </w:rPr>
      </w:pPr>
    </w:p>
    <w:p w14:paraId="0D8CD46E" w14:textId="00BCE995" w:rsidR="00124980" w:rsidRPr="00C1141F" w:rsidRDefault="00124980" w:rsidP="00240E9D">
      <w:pPr>
        <w:pStyle w:val="ListParagraph"/>
        <w:numPr>
          <w:ilvl w:val="0"/>
          <w:numId w:val="46"/>
        </w:numPr>
        <w:jc w:val="both"/>
        <w:rPr>
          <w:rFonts w:ascii="Arial" w:hAnsi="Arial" w:cs="Arial"/>
          <w:b/>
        </w:rPr>
      </w:pPr>
      <w:r w:rsidRPr="00C1141F">
        <w:rPr>
          <w:rFonts w:ascii="Arial" w:hAnsi="Arial" w:cs="Arial"/>
          <w:b/>
        </w:rPr>
        <w:t>Department of Conservation &amp; Natural Resources – Division of</w:t>
      </w:r>
      <w:r w:rsidR="00E2573A">
        <w:rPr>
          <w:rFonts w:ascii="Arial" w:hAnsi="Arial" w:cs="Arial"/>
          <w:b/>
        </w:rPr>
        <w:t xml:space="preserve"> Water Resources</w:t>
      </w:r>
    </w:p>
    <w:p w14:paraId="6EBE450B" w14:textId="77777777" w:rsidR="00124980" w:rsidRPr="004719BB" w:rsidRDefault="00124980" w:rsidP="00124980">
      <w:pPr>
        <w:jc w:val="both"/>
        <w:rPr>
          <w:rFonts w:eastAsiaTheme="minorEastAsia"/>
          <w:highlight w:val="yellow"/>
        </w:rPr>
      </w:pPr>
    </w:p>
    <w:p w14:paraId="2816B231" w14:textId="0828A8AE" w:rsidR="00240E9D" w:rsidRDefault="003C5EB2" w:rsidP="003C5EB2">
      <w:pPr>
        <w:widowControl w:val="0"/>
        <w:autoSpaceDE w:val="0"/>
        <w:autoSpaceDN w:val="0"/>
        <w:adjustRightInd w:val="0"/>
        <w:ind w:left="1080"/>
        <w:jc w:val="both"/>
        <w:rPr>
          <w:rFonts w:ascii="Arial" w:hAnsi="Arial" w:cs="Arial"/>
        </w:rPr>
      </w:pPr>
      <w:r w:rsidRPr="003C5EB2">
        <w:rPr>
          <w:rFonts w:ascii="Arial" w:hAnsi="Arial" w:cs="Arial"/>
        </w:rPr>
        <w:t>Pursuant to NRS 532.230, the Division requests the Board’s recommendation to the Interim Finance Committee for an allocation of $250,000 from the Interim Finance Committee Contingency Account to restore funds in the Account for the Channel Clearance, Maintenance, Restoration, Surveying and Monumenting Program for channel clearance activities.</w:t>
      </w:r>
    </w:p>
    <w:p w14:paraId="1ADBD8CE" w14:textId="77777777" w:rsidR="003C5EB2" w:rsidRDefault="003C5EB2" w:rsidP="00E2573A">
      <w:pPr>
        <w:widowControl w:val="0"/>
        <w:autoSpaceDE w:val="0"/>
        <w:autoSpaceDN w:val="0"/>
        <w:adjustRightInd w:val="0"/>
        <w:ind w:left="720"/>
        <w:jc w:val="both"/>
        <w:rPr>
          <w:rFonts w:ascii="Arial" w:hAnsi="Arial" w:cs="Arial"/>
        </w:rPr>
      </w:pPr>
    </w:p>
    <w:p w14:paraId="311EE6FB" w14:textId="5DAE2B21" w:rsidR="00240E9D" w:rsidRPr="00C1141F" w:rsidRDefault="00240E9D" w:rsidP="00240E9D">
      <w:pPr>
        <w:pStyle w:val="ListParagraph"/>
        <w:numPr>
          <w:ilvl w:val="0"/>
          <w:numId w:val="46"/>
        </w:numPr>
        <w:jc w:val="both"/>
        <w:rPr>
          <w:rFonts w:ascii="Arial" w:hAnsi="Arial" w:cs="Arial"/>
          <w:b/>
        </w:rPr>
      </w:pPr>
      <w:r w:rsidRPr="00C1141F">
        <w:rPr>
          <w:rFonts w:ascii="Arial" w:hAnsi="Arial" w:cs="Arial"/>
          <w:b/>
        </w:rPr>
        <w:t>Department of Conservation &amp; Natural Resources – Division of</w:t>
      </w:r>
      <w:r>
        <w:rPr>
          <w:rFonts w:ascii="Arial" w:hAnsi="Arial" w:cs="Arial"/>
          <w:b/>
        </w:rPr>
        <w:t xml:space="preserve"> Water Resources</w:t>
      </w:r>
    </w:p>
    <w:p w14:paraId="09900AA5" w14:textId="77777777" w:rsidR="00240E9D" w:rsidRPr="004719BB" w:rsidRDefault="00240E9D" w:rsidP="00240E9D">
      <w:pPr>
        <w:jc w:val="both"/>
        <w:rPr>
          <w:rFonts w:eastAsiaTheme="minorEastAsia"/>
          <w:highlight w:val="yellow"/>
        </w:rPr>
      </w:pPr>
    </w:p>
    <w:p w14:paraId="455EB69C" w14:textId="72807B86" w:rsidR="00240E9D" w:rsidRDefault="003C5EB2" w:rsidP="003C5EB2">
      <w:pPr>
        <w:widowControl w:val="0"/>
        <w:autoSpaceDE w:val="0"/>
        <w:autoSpaceDN w:val="0"/>
        <w:adjustRightInd w:val="0"/>
        <w:ind w:left="1080"/>
        <w:jc w:val="both"/>
        <w:rPr>
          <w:rFonts w:ascii="Arial" w:hAnsi="Arial" w:cs="Arial"/>
        </w:rPr>
      </w:pPr>
      <w:r w:rsidRPr="003C5EB2">
        <w:rPr>
          <w:rFonts w:ascii="Arial" w:hAnsi="Arial" w:cs="Arial"/>
        </w:rPr>
        <w:t>Pursuant to NRS 353.268, the Division requests the Board’s recommendation to the Interim Finance Committee for an allocation of $17,237 from the Interim Finance Committee Contingency Account to cover costs associated with the repair and maintenance of the South Fork Dam.</w:t>
      </w:r>
    </w:p>
    <w:p w14:paraId="460FAA8E" w14:textId="543938F7" w:rsidR="0024134A" w:rsidRDefault="0024134A" w:rsidP="003C5EB2">
      <w:pPr>
        <w:widowControl w:val="0"/>
        <w:autoSpaceDE w:val="0"/>
        <w:autoSpaceDN w:val="0"/>
        <w:adjustRightInd w:val="0"/>
        <w:ind w:left="1080"/>
        <w:jc w:val="both"/>
        <w:rPr>
          <w:rFonts w:ascii="Arial" w:hAnsi="Arial" w:cs="Arial"/>
        </w:rPr>
      </w:pPr>
    </w:p>
    <w:p w14:paraId="69D6C22E" w14:textId="3B37813B" w:rsidR="0024134A" w:rsidRPr="00C1141F" w:rsidRDefault="00A27FDF" w:rsidP="0024134A">
      <w:pPr>
        <w:pStyle w:val="ListParagraph"/>
        <w:numPr>
          <w:ilvl w:val="0"/>
          <w:numId w:val="46"/>
        </w:numPr>
        <w:jc w:val="both"/>
        <w:rPr>
          <w:rFonts w:ascii="Arial" w:hAnsi="Arial" w:cs="Arial"/>
          <w:b/>
        </w:rPr>
      </w:pPr>
      <w:r w:rsidRPr="00A27FDF">
        <w:rPr>
          <w:rFonts w:ascii="Arial" w:hAnsi="Arial" w:cs="Arial"/>
          <w:b/>
        </w:rPr>
        <w:t xml:space="preserve">Office </w:t>
      </w:r>
      <w:r>
        <w:rPr>
          <w:rFonts w:ascii="Arial" w:hAnsi="Arial" w:cs="Arial"/>
          <w:b/>
        </w:rPr>
        <w:t>o</w:t>
      </w:r>
      <w:r w:rsidRPr="00A27FDF">
        <w:rPr>
          <w:rFonts w:ascii="Arial" w:hAnsi="Arial" w:cs="Arial"/>
          <w:b/>
        </w:rPr>
        <w:t xml:space="preserve">f </w:t>
      </w:r>
      <w:r>
        <w:rPr>
          <w:rFonts w:ascii="Arial" w:hAnsi="Arial" w:cs="Arial"/>
          <w:b/>
        </w:rPr>
        <w:t>t</w:t>
      </w:r>
      <w:r w:rsidRPr="00A27FDF">
        <w:rPr>
          <w:rFonts w:ascii="Arial" w:hAnsi="Arial" w:cs="Arial"/>
          <w:b/>
        </w:rPr>
        <w:t xml:space="preserve">he Military – Division </w:t>
      </w:r>
      <w:r>
        <w:rPr>
          <w:rFonts w:ascii="Arial" w:hAnsi="Arial" w:cs="Arial"/>
          <w:b/>
        </w:rPr>
        <w:t>o</w:t>
      </w:r>
      <w:r w:rsidRPr="00A27FDF">
        <w:rPr>
          <w:rFonts w:ascii="Arial" w:hAnsi="Arial" w:cs="Arial"/>
          <w:b/>
        </w:rPr>
        <w:t>f Emergency Management</w:t>
      </w:r>
    </w:p>
    <w:p w14:paraId="6EE45A1E" w14:textId="77777777" w:rsidR="0024134A" w:rsidRPr="004719BB" w:rsidRDefault="0024134A" w:rsidP="0024134A">
      <w:pPr>
        <w:jc w:val="both"/>
        <w:rPr>
          <w:rFonts w:eastAsiaTheme="minorEastAsia"/>
          <w:highlight w:val="yellow"/>
        </w:rPr>
      </w:pPr>
    </w:p>
    <w:p w14:paraId="4E0D6F03" w14:textId="16D9920A" w:rsidR="00002967" w:rsidRDefault="00303A92" w:rsidP="00303A92">
      <w:pPr>
        <w:widowControl w:val="0"/>
        <w:autoSpaceDE w:val="0"/>
        <w:autoSpaceDN w:val="0"/>
        <w:adjustRightInd w:val="0"/>
        <w:ind w:left="1080"/>
        <w:jc w:val="both"/>
        <w:rPr>
          <w:rFonts w:ascii="Arial" w:hAnsi="Arial" w:cs="Arial"/>
        </w:rPr>
      </w:pPr>
      <w:r w:rsidRPr="00303A92">
        <w:rPr>
          <w:rFonts w:ascii="Arial" w:hAnsi="Arial" w:cs="Arial"/>
        </w:rPr>
        <w:t xml:space="preserve">Pursuant to NRS 353.268, the Division requests the Board’s recommendation to the Interim Finance Committee an allocation of $305,195 from the Interim Finance Committee Contingency Account to cover costs associated with providing supplemental security and enhance healthcare system availability to Clark County during the upcoming New Year’s Eve celebrations/activities.  </w:t>
      </w:r>
    </w:p>
    <w:p w14:paraId="33C4486C" w14:textId="75F42DFB" w:rsidR="00303A92" w:rsidRDefault="00303A92" w:rsidP="00303A92">
      <w:pPr>
        <w:widowControl w:val="0"/>
        <w:autoSpaceDE w:val="0"/>
        <w:autoSpaceDN w:val="0"/>
        <w:adjustRightInd w:val="0"/>
        <w:ind w:left="1080"/>
        <w:jc w:val="both"/>
        <w:rPr>
          <w:rFonts w:ascii="Arial" w:hAnsi="Arial" w:cs="Arial"/>
          <w:lang w:val="en"/>
        </w:rPr>
      </w:pPr>
    </w:p>
    <w:p w14:paraId="4D4841E5" w14:textId="3154E9AD" w:rsidR="00923D4D" w:rsidRDefault="00923D4D" w:rsidP="00136E5F">
      <w:pPr>
        <w:jc w:val="both"/>
        <w:rPr>
          <w:rFonts w:ascii="Arial" w:hAnsi="Arial" w:cs="Arial"/>
          <w:color w:val="000000"/>
        </w:rPr>
      </w:pPr>
      <w:r>
        <w:rPr>
          <w:rFonts w:ascii="Arial" w:hAnsi="Arial" w:cs="Arial"/>
          <w:b/>
          <w:color w:val="000000"/>
        </w:rPr>
        <w:t>Governor</w:t>
      </w:r>
      <w:r>
        <w:rPr>
          <w:rFonts w:ascii="Arial" w:hAnsi="Arial" w:cs="Arial"/>
          <w:color w:val="000000"/>
        </w:rPr>
        <w:t xml:space="preserve">:  Item number 7, </w:t>
      </w:r>
      <w:r w:rsidR="003F70B7" w:rsidRPr="003F70B7">
        <w:rPr>
          <w:rFonts w:ascii="Arial" w:hAnsi="Arial" w:cs="Arial"/>
          <w:i/>
          <w:iCs/>
          <w:color w:val="000000"/>
        </w:rPr>
        <w:t>R</w:t>
      </w:r>
      <w:r w:rsidRPr="003F70B7">
        <w:rPr>
          <w:rFonts w:ascii="Arial" w:hAnsi="Arial" w:cs="Arial"/>
          <w:i/>
          <w:iCs/>
          <w:color w:val="000000"/>
        </w:rPr>
        <w:t xml:space="preserve">equest for a </w:t>
      </w:r>
      <w:r w:rsidR="003F70B7" w:rsidRPr="003F70B7">
        <w:rPr>
          <w:rFonts w:ascii="Arial" w:hAnsi="Arial" w:cs="Arial"/>
          <w:i/>
          <w:iCs/>
          <w:color w:val="000000"/>
        </w:rPr>
        <w:t>R</w:t>
      </w:r>
      <w:r w:rsidRPr="003F70B7">
        <w:rPr>
          <w:rFonts w:ascii="Arial" w:hAnsi="Arial" w:cs="Arial"/>
          <w:i/>
          <w:iCs/>
          <w:color w:val="000000"/>
        </w:rPr>
        <w:t xml:space="preserve">ecommendation of </w:t>
      </w:r>
      <w:r w:rsidR="003F70B7" w:rsidRPr="003F70B7">
        <w:rPr>
          <w:rFonts w:ascii="Arial" w:hAnsi="Arial" w:cs="Arial"/>
          <w:i/>
          <w:iCs/>
          <w:color w:val="000000"/>
        </w:rPr>
        <w:t>A</w:t>
      </w:r>
      <w:r w:rsidRPr="003F70B7">
        <w:rPr>
          <w:rFonts w:ascii="Arial" w:hAnsi="Arial" w:cs="Arial"/>
          <w:i/>
          <w:iCs/>
          <w:color w:val="000000"/>
        </w:rPr>
        <w:t xml:space="preserve">pproval </w:t>
      </w:r>
      <w:r w:rsidR="003F70B7" w:rsidRPr="003F70B7">
        <w:rPr>
          <w:rFonts w:ascii="Arial" w:hAnsi="Arial" w:cs="Arial"/>
          <w:i/>
          <w:iCs/>
          <w:color w:val="000000"/>
        </w:rPr>
        <w:t>to</w:t>
      </w:r>
      <w:r w:rsidRPr="003F70B7">
        <w:rPr>
          <w:rFonts w:ascii="Arial" w:hAnsi="Arial" w:cs="Arial"/>
          <w:i/>
          <w:iCs/>
          <w:color w:val="000000"/>
        </w:rPr>
        <w:t xml:space="preserve"> the </w:t>
      </w:r>
      <w:r w:rsidR="003F70B7" w:rsidRPr="003F70B7">
        <w:rPr>
          <w:rFonts w:ascii="Arial" w:hAnsi="Arial" w:cs="Arial"/>
          <w:i/>
          <w:iCs/>
          <w:color w:val="000000"/>
        </w:rPr>
        <w:t>I</w:t>
      </w:r>
      <w:r w:rsidRPr="003F70B7">
        <w:rPr>
          <w:rFonts w:ascii="Arial" w:hAnsi="Arial" w:cs="Arial"/>
          <w:i/>
          <w:iCs/>
          <w:color w:val="000000"/>
        </w:rPr>
        <w:t xml:space="preserve">nterim </w:t>
      </w:r>
      <w:r w:rsidR="003F70B7" w:rsidRPr="003F70B7">
        <w:rPr>
          <w:rFonts w:ascii="Arial" w:hAnsi="Arial" w:cs="Arial"/>
          <w:i/>
          <w:iCs/>
          <w:color w:val="000000"/>
        </w:rPr>
        <w:t>F</w:t>
      </w:r>
      <w:r w:rsidRPr="003F70B7">
        <w:rPr>
          <w:rFonts w:ascii="Arial" w:hAnsi="Arial" w:cs="Arial"/>
          <w:i/>
          <w:iCs/>
          <w:color w:val="000000"/>
        </w:rPr>
        <w:t xml:space="preserve">inance </w:t>
      </w:r>
      <w:r w:rsidR="003F70B7" w:rsidRPr="003F70B7">
        <w:rPr>
          <w:rFonts w:ascii="Arial" w:hAnsi="Arial" w:cs="Arial"/>
          <w:i/>
          <w:iCs/>
          <w:color w:val="000000"/>
        </w:rPr>
        <w:t>C</w:t>
      </w:r>
      <w:r w:rsidRPr="003F70B7">
        <w:rPr>
          <w:rFonts w:ascii="Arial" w:hAnsi="Arial" w:cs="Arial"/>
          <w:i/>
          <w:iCs/>
          <w:color w:val="000000"/>
        </w:rPr>
        <w:t>ommittee</w:t>
      </w:r>
      <w:r w:rsidR="00255D14">
        <w:rPr>
          <w:rFonts w:ascii="Arial" w:hAnsi="Arial" w:cs="Arial"/>
          <w:i/>
          <w:iCs/>
          <w:color w:val="000000"/>
        </w:rPr>
        <w:t xml:space="preserve"> (IFC)</w:t>
      </w:r>
      <w:r w:rsidRPr="003F70B7">
        <w:rPr>
          <w:rFonts w:ascii="Arial" w:hAnsi="Arial" w:cs="Arial"/>
          <w:i/>
          <w:iCs/>
          <w:color w:val="000000"/>
        </w:rPr>
        <w:t xml:space="preserve"> for an </w:t>
      </w:r>
      <w:r w:rsidR="003F70B7" w:rsidRPr="003F70B7">
        <w:rPr>
          <w:rFonts w:ascii="Arial" w:hAnsi="Arial" w:cs="Arial"/>
          <w:i/>
          <w:iCs/>
          <w:color w:val="000000"/>
        </w:rPr>
        <w:t>A</w:t>
      </w:r>
      <w:r w:rsidRPr="003F70B7">
        <w:rPr>
          <w:rFonts w:ascii="Arial" w:hAnsi="Arial" w:cs="Arial"/>
          <w:i/>
          <w:iCs/>
          <w:color w:val="000000"/>
        </w:rPr>
        <w:t xml:space="preserve">llocation </w:t>
      </w:r>
      <w:r w:rsidR="003F70B7" w:rsidRPr="003F70B7">
        <w:rPr>
          <w:rFonts w:ascii="Arial" w:hAnsi="Arial" w:cs="Arial"/>
          <w:i/>
          <w:iCs/>
          <w:color w:val="000000"/>
        </w:rPr>
        <w:t>A</w:t>
      </w:r>
      <w:r w:rsidRPr="003F70B7">
        <w:rPr>
          <w:rFonts w:ascii="Arial" w:hAnsi="Arial" w:cs="Arial"/>
          <w:i/>
          <w:iCs/>
          <w:color w:val="000000"/>
        </w:rPr>
        <w:t xml:space="preserve">mount from the </w:t>
      </w:r>
      <w:r w:rsidR="003F70B7" w:rsidRPr="003F70B7">
        <w:rPr>
          <w:rFonts w:ascii="Arial" w:hAnsi="Arial" w:cs="Arial"/>
          <w:i/>
          <w:iCs/>
          <w:color w:val="000000"/>
        </w:rPr>
        <w:t>C</w:t>
      </w:r>
      <w:r w:rsidRPr="003F70B7">
        <w:rPr>
          <w:rFonts w:ascii="Arial" w:hAnsi="Arial" w:cs="Arial"/>
          <w:i/>
          <w:iCs/>
          <w:color w:val="000000"/>
        </w:rPr>
        <w:t xml:space="preserve">ontingency </w:t>
      </w:r>
      <w:r w:rsidR="003F70B7" w:rsidRPr="003F70B7">
        <w:rPr>
          <w:rFonts w:ascii="Arial" w:hAnsi="Arial" w:cs="Arial"/>
          <w:i/>
          <w:iCs/>
          <w:color w:val="000000"/>
        </w:rPr>
        <w:t>A</w:t>
      </w:r>
      <w:r w:rsidRPr="003F70B7">
        <w:rPr>
          <w:rFonts w:ascii="Arial" w:hAnsi="Arial" w:cs="Arial"/>
          <w:i/>
          <w:iCs/>
          <w:color w:val="000000"/>
        </w:rPr>
        <w:t>ccount</w:t>
      </w:r>
      <w:r>
        <w:rPr>
          <w:rFonts w:ascii="Arial" w:hAnsi="Arial" w:cs="Arial"/>
          <w:color w:val="000000"/>
        </w:rPr>
        <w:t>.</w:t>
      </w:r>
    </w:p>
    <w:p w14:paraId="6814D19E" w14:textId="77777777" w:rsidR="00923D4D" w:rsidRDefault="00923D4D" w:rsidP="00136E5F">
      <w:pPr>
        <w:jc w:val="both"/>
        <w:rPr>
          <w:rFonts w:ascii="Arial" w:hAnsi="Arial" w:cs="Arial"/>
          <w:color w:val="000000"/>
        </w:rPr>
      </w:pPr>
    </w:p>
    <w:p w14:paraId="01BA9C07" w14:textId="219563D2" w:rsidR="00923D4D" w:rsidRDefault="00923D4D" w:rsidP="00136E5F">
      <w:pPr>
        <w:jc w:val="both"/>
        <w:rPr>
          <w:rFonts w:ascii="Arial" w:hAnsi="Arial" w:cs="Arial"/>
          <w:color w:val="000000"/>
        </w:rPr>
      </w:pPr>
      <w:r>
        <w:rPr>
          <w:rFonts w:ascii="Arial" w:hAnsi="Arial" w:cs="Arial"/>
          <w:b/>
          <w:color w:val="000000"/>
        </w:rPr>
        <w:lastRenderedPageBreak/>
        <w:t>Clerk of the Board</w:t>
      </w:r>
      <w:r>
        <w:rPr>
          <w:rFonts w:ascii="Arial" w:hAnsi="Arial" w:cs="Arial"/>
          <w:color w:val="000000"/>
        </w:rPr>
        <w:t xml:space="preserve">: There are three items under agenda item number 7 for a positive recommendation to the </w:t>
      </w:r>
      <w:r w:rsidR="00C735AA">
        <w:rPr>
          <w:rFonts w:ascii="Arial" w:hAnsi="Arial" w:cs="Arial"/>
          <w:color w:val="000000"/>
        </w:rPr>
        <w:t>I</w:t>
      </w:r>
      <w:r>
        <w:rPr>
          <w:rFonts w:ascii="Arial" w:hAnsi="Arial" w:cs="Arial"/>
          <w:color w:val="000000"/>
        </w:rPr>
        <w:t xml:space="preserve">nterim </w:t>
      </w:r>
      <w:r w:rsidR="00C735AA">
        <w:rPr>
          <w:rFonts w:ascii="Arial" w:hAnsi="Arial" w:cs="Arial"/>
          <w:color w:val="000000"/>
        </w:rPr>
        <w:t>F</w:t>
      </w:r>
      <w:r>
        <w:rPr>
          <w:rFonts w:ascii="Arial" w:hAnsi="Arial" w:cs="Arial"/>
          <w:color w:val="000000"/>
        </w:rPr>
        <w:t xml:space="preserve">inance </w:t>
      </w:r>
      <w:r w:rsidR="00C735AA">
        <w:rPr>
          <w:rFonts w:ascii="Arial" w:hAnsi="Arial" w:cs="Arial"/>
          <w:color w:val="000000"/>
        </w:rPr>
        <w:t>C</w:t>
      </w:r>
      <w:r>
        <w:rPr>
          <w:rFonts w:ascii="Arial" w:hAnsi="Arial" w:cs="Arial"/>
          <w:color w:val="000000"/>
        </w:rPr>
        <w:t xml:space="preserve">ommittee pursuant to NRS 353.268 for an allocation from the IFC </w:t>
      </w:r>
      <w:r w:rsidR="00C735AA">
        <w:rPr>
          <w:rFonts w:ascii="Arial" w:hAnsi="Arial" w:cs="Arial"/>
          <w:color w:val="000000"/>
        </w:rPr>
        <w:t>C</w:t>
      </w:r>
      <w:r>
        <w:rPr>
          <w:rFonts w:ascii="Arial" w:hAnsi="Arial" w:cs="Arial"/>
          <w:color w:val="000000"/>
        </w:rPr>
        <w:t xml:space="preserve">ontingency </w:t>
      </w:r>
      <w:r w:rsidR="00C735AA">
        <w:rPr>
          <w:rFonts w:ascii="Arial" w:hAnsi="Arial" w:cs="Arial"/>
          <w:color w:val="000000"/>
        </w:rPr>
        <w:t>A</w:t>
      </w:r>
      <w:r>
        <w:rPr>
          <w:rFonts w:ascii="Arial" w:hAnsi="Arial" w:cs="Arial"/>
          <w:color w:val="000000"/>
        </w:rPr>
        <w:t>ccount. The current balance in the account is approximately $9.2 million.</w:t>
      </w:r>
      <w:r w:rsidR="00136E5F">
        <w:rPr>
          <w:rFonts w:ascii="Arial" w:hAnsi="Arial" w:cs="Arial"/>
          <w:color w:val="000000"/>
        </w:rPr>
        <w:t xml:space="preserve"> </w:t>
      </w:r>
      <w:r>
        <w:rPr>
          <w:rFonts w:ascii="Arial" w:hAnsi="Arial" w:cs="Arial"/>
          <w:color w:val="000000"/>
        </w:rPr>
        <w:t xml:space="preserve"> If all of these items are approved, the remaining balance would be approximately $8.6 million. Would you like to take these items together, sir?</w:t>
      </w:r>
    </w:p>
    <w:p w14:paraId="6F007528" w14:textId="77777777" w:rsidR="00923D4D" w:rsidRDefault="00923D4D" w:rsidP="00136E5F">
      <w:pPr>
        <w:jc w:val="both"/>
        <w:rPr>
          <w:rFonts w:ascii="Arial" w:hAnsi="Arial" w:cs="Arial"/>
          <w:color w:val="000000"/>
        </w:rPr>
      </w:pPr>
    </w:p>
    <w:p w14:paraId="7F9B7DB6" w14:textId="30299AC6" w:rsidR="00923D4D" w:rsidRDefault="00923D4D" w:rsidP="00136E5F">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9327A8">
        <w:rPr>
          <w:rFonts w:ascii="Arial" w:hAnsi="Arial" w:cs="Arial"/>
          <w:color w:val="000000"/>
        </w:rPr>
        <w:t xml:space="preserve"> </w:t>
      </w:r>
      <w:r>
        <w:rPr>
          <w:rFonts w:ascii="Arial" w:hAnsi="Arial" w:cs="Arial"/>
          <w:color w:val="000000"/>
        </w:rPr>
        <w:t>Please.</w:t>
      </w:r>
    </w:p>
    <w:p w14:paraId="0B329B8B" w14:textId="77777777" w:rsidR="00923D4D" w:rsidRDefault="00923D4D" w:rsidP="00136E5F">
      <w:pPr>
        <w:jc w:val="both"/>
        <w:rPr>
          <w:rFonts w:ascii="Arial" w:hAnsi="Arial" w:cs="Arial"/>
          <w:color w:val="000000"/>
        </w:rPr>
      </w:pPr>
    </w:p>
    <w:p w14:paraId="1F07A1AA" w14:textId="77777777" w:rsidR="00A62017" w:rsidRDefault="00923D4D" w:rsidP="00136E5F">
      <w:pPr>
        <w:jc w:val="both"/>
        <w:rPr>
          <w:rFonts w:ascii="Arial" w:hAnsi="Arial" w:cs="Arial"/>
          <w:color w:val="000000"/>
        </w:rPr>
      </w:pPr>
      <w:r>
        <w:rPr>
          <w:rFonts w:ascii="Arial" w:hAnsi="Arial" w:cs="Arial"/>
          <w:b/>
          <w:color w:val="000000"/>
        </w:rPr>
        <w:t>Clerk of the Board</w:t>
      </w:r>
      <w:r>
        <w:rPr>
          <w:rFonts w:ascii="Arial" w:hAnsi="Arial" w:cs="Arial"/>
          <w:color w:val="000000"/>
        </w:rPr>
        <w:t>:</w:t>
      </w:r>
      <w:r w:rsidR="00136E5F">
        <w:rPr>
          <w:rFonts w:ascii="Arial" w:hAnsi="Arial" w:cs="Arial"/>
          <w:color w:val="000000"/>
        </w:rPr>
        <w:t xml:space="preserve"> </w:t>
      </w:r>
      <w:r>
        <w:rPr>
          <w:rFonts w:ascii="Arial" w:hAnsi="Arial" w:cs="Arial"/>
          <w:color w:val="000000"/>
        </w:rPr>
        <w:t xml:space="preserve"> Item A is from the Department of Conservation and Natural Resources, Division of Water Resources for an allocation of $250,000 from the </w:t>
      </w:r>
      <w:r w:rsidR="00255D14">
        <w:rPr>
          <w:rFonts w:ascii="Arial" w:hAnsi="Arial" w:cs="Arial"/>
          <w:color w:val="000000"/>
        </w:rPr>
        <w:t>I</w:t>
      </w:r>
      <w:r>
        <w:rPr>
          <w:rFonts w:ascii="Arial" w:hAnsi="Arial" w:cs="Arial"/>
          <w:color w:val="000000"/>
        </w:rPr>
        <w:t xml:space="preserve">nterim </w:t>
      </w:r>
      <w:r w:rsidR="00255D14">
        <w:rPr>
          <w:rFonts w:ascii="Arial" w:hAnsi="Arial" w:cs="Arial"/>
          <w:color w:val="000000"/>
        </w:rPr>
        <w:t>F</w:t>
      </w:r>
      <w:r>
        <w:rPr>
          <w:rFonts w:ascii="Arial" w:hAnsi="Arial" w:cs="Arial"/>
          <w:color w:val="000000"/>
        </w:rPr>
        <w:t xml:space="preserve">inance </w:t>
      </w:r>
      <w:r w:rsidR="00255D14">
        <w:rPr>
          <w:rFonts w:ascii="Arial" w:hAnsi="Arial" w:cs="Arial"/>
          <w:color w:val="000000"/>
        </w:rPr>
        <w:t>C</w:t>
      </w:r>
      <w:r>
        <w:rPr>
          <w:rFonts w:ascii="Arial" w:hAnsi="Arial" w:cs="Arial"/>
          <w:color w:val="000000"/>
        </w:rPr>
        <w:t xml:space="preserve">ommittee </w:t>
      </w:r>
      <w:r w:rsidR="00255D14">
        <w:rPr>
          <w:rFonts w:ascii="Arial" w:hAnsi="Arial" w:cs="Arial"/>
          <w:color w:val="000000"/>
        </w:rPr>
        <w:t>C</w:t>
      </w:r>
      <w:r>
        <w:rPr>
          <w:rFonts w:ascii="Arial" w:hAnsi="Arial" w:cs="Arial"/>
          <w:color w:val="000000"/>
        </w:rPr>
        <w:t xml:space="preserve">ontingency </w:t>
      </w:r>
      <w:r w:rsidR="00255D14">
        <w:rPr>
          <w:rFonts w:ascii="Arial" w:hAnsi="Arial" w:cs="Arial"/>
          <w:color w:val="000000"/>
        </w:rPr>
        <w:t>A</w:t>
      </w:r>
      <w:r>
        <w:rPr>
          <w:rFonts w:ascii="Arial" w:hAnsi="Arial" w:cs="Arial"/>
          <w:color w:val="000000"/>
        </w:rPr>
        <w:t xml:space="preserve">ccount to restore funds in the account for the </w:t>
      </w:r>
      <w:r w:rsidR="00A62017">
        <w:rPr>
          <w:rFonts w:ascii="Arial" w:hAnsi="Arial" w:cs="Arial"/>
          <w:color w:val="000000"/>
        </w:rPr>
        <w:t>C</w:t>
      </w:r>
      <w:r>
        <w:rPr>
          <w:rFonts w:ascii="Arial" w:hAnsi="Arial" w:cs="Arial"/>
          <w:color w:val="000000"/>
        </w:rPr>
        <w:t xml:space="preserve">hannel </w:t>
      </w:r>
      <w:r w:rsidR="00A62017">
        <w:rPr>
          <w:rFonts w:ascii="Arial" w:hAnsi="Arial" w:cs="Arial"/>
          <w:color w:val="000000"/>
        </w:rPr>
        <w:t>C</w:t>
      </w:r>
      <w:r>
        <w:rPr>
          <w:rFonts w:ascii="Arial" w:hAnsi="Arial" w:cs="Arial"/>
          <w:color w:val="000000"/>
        </w:rPr>
        <w:t xml:space="preserve">learance, </w:t>
      </w:r>
      <w:r w:rsidR="00A62017">
        <w:rPr>
          <w:rFonts w:ascii="Arial" w:hAnsi="Arial" w:cs="Arial"/>
          <w:color w:val="000000"/>
        </w:rPr>
        <w:t>M</w:t>
      </w:r>
      <w:r>
        <w:rPr>
          <w:rFonts w:ascii="Arial" w:hAnsi="Arial" w:cs="Arial"/>
          <w:color w:val="000000"/>
        </w:rPr>
        <w:t xml:space="preserve">aintenance, </w:t>
      </w:r>
      <w:r w:rsidR="00A62017">
        <w:rPr>
          <w:rFonts w:ascii="Arial" w:hAnsi="Arial" w:cs="Arial"/>
          <w:color w:val="000000"/>
        </w:rPr>
        <w:t>R</w:t>
      </w:r>
      <w:r>
        <w:rPr>
          <w:rFonts w:ascii="Arial" w:hAnsi="Arial" w:cs="Arial"/>
          <w:color w:val="000000"/>
        </w:rPr>
        <w:t xml:space="preserve">estoration, </w:t>
      </w:r>
      <w:r w:rsidR="00A62017">
        <w:rPr>
          <w:rFonts w:ascii="Arial" w:hAnsi="Arial" w:cs="Arial"/>
          <w:color w:val="000000"/>
        </w:rPr>
        <w:t>S</w:t>
      </w:r>
      <w:r>
        <w:rPr>
          <w:rFonts w:ascii="Arial" w:hAnsi="Arial" w:cs="Arial"/>
          <w:color w:val="000000"/>
        </w:rPr>
        <w:t xml:space="preserve">erving and </w:t>
      </w:r>
      <w:r w:rsidR="00A62017">
        <w:rPr>
          <w:rFonts w:ascii="Arial" w:hAnsi="Arial" w:cs="Arial"/>
          <w:color w:val="000000"/>
        </w:rPr>
        <w:t>M</w:t>
      </w:r>
      <w:r>
        <w:rPr>
          <w:rFonts w:ascii="Arial" w:hAnsi="Arial" w:cs="Arial"/>
          <w:color w:val="000000"/>
        </w:rPr>
        <w:t>onumenting program for channel clearance activities.</w:t>
      </w:r>
      <w:r w:rsidR="00136E5F">
        <w:rPr>
          <w:rFonts w:ascii="Arial" w:hAnsi="Arial" w:cs="Arial"/>
          <w:color w:val="000000"/>
        </w:rPr>
        <w:t xml:space="preserve">  </w:t>
      </w:r>
    </w:p>
    <w:p w14:paraId="4439C667" w14:textId="77777777" w:rsidR="00A62017" w:rsidRDefault="00A62017" w:rsidP="00136E5F">
      <w:pPr>
        <w:jc w:val="both"/>
        <w:rPr>
          <w:rFonts w:ascii="Arial" w:hAnsi="Arial" w:cs="Arial"/>
          <w:color w:val="000000"/>
        </w:rPr>
      </w:pPr>
    </w:p>
    <w:p w14:paraId="50E2AED6" w14:textId="77777777" w:rsidR="00A62017" w:rsidRDefault="00923D4D" w:rsidP="00136E5F">
      <w:pPr>
        <w:jc w:val="both"/>
        <w:rPr>
          <w:rFonts w:ascii="Arial" w:hAnsi="Arial" w:cs="Arial"/>
          <w:color w:val="000000"/>
        </w:rPr>
      </w:pPr>
      <w:r>
        <w:rPr>
          <w:rFonts w:ascii="Arial" w:hAnsi="Arial" w:cs="Arial"/>
          <w:color w:val="000000"/>
        </w:rPr>
        <w:t xml:space="preserve">Item B is from the Department of Conservation and Natural Resources, Division of Water Resources for an allocation of $17,237 from the </w:t>
      </w:r>
      <w:r w:rsidR="00A62017">
        <w:rPr>
          <w:rFonts w:ascii="Arial" w:hAnsi="Arial" w:cs="Arial"/>
          <w:color w:val="000000"/>
        </w:rPr>
        <w:t>I</w:t>
      </w:r>
      <w:r>
        <w:rPr>
          <w:rFonts w:ascii="Arial" w:hAnsi="Arial" w:cs="Arial"/>
          <w:color w:val="000000"/>
        </w:rPr>
        <w:t xml:space="preserve">nterim </w:t>
      </w:r>
      <w:r w:rsidR="00A62017">
        <w:rPr>
          <w:rFonts w:ascii="Arial" w:hAnsi="Arial" w:cs="Arial"/>
          <w:color w:val="000000"/>
        </w:rPr>
        <w:t>F</w:t>
      </w:r>
      <w:r>
        <w:rPr>
          <w:rFonts w:ascii="Arial" w:hAnsi="Arial" w:cs="Arial"/>
          <w:color w:val="000000"/>
        </w:rPr>
        <w:t xml:space="preserve">inance </w:t>
      </w:r>
      <w:r w:rsidR="00A62017">
        <w:rPr>
          <w:rFonts w:ascii="Arial" w:hAnsi="Arial" w:cs="Arial"/>
          <w:color w:val="000000"/>
        </w:rPr>
        <w:t>C</w:t>
      </w:r>
      <w:r>
        <w:rPr>
          <w:rFonts w:ascii="Arial" w:hAnsi="Arial" w:cs="Arial"/>
          <w:color w:val="000000"/>
        </w:rPr>
        <w:t xml:space="preserve">ommittee </w:t>
      </w:r>
      <w:r w:rsidR="00A62017">
        <w:rPr>
          <w:rFonts w:ascii="Arial" w:hAnsi="Arial" w:cs="Arial"/>
          <w:color w:val="000000"/>
        </w:rPr>
        <w:t>C</w:t>
      </w:r>
      <w:r>
        <w:rPr>
          <w:rFonts w:ascii="Arial" w:hAnsi="Arial" w:cs="Arial"/>
          <w:color w:val="000000"/>
        </w:rPr>
        <w:t xml:space="preserve">ontingency </w:t>
      </w:r>
      <w:r w:rsidR="00A62017">
        <w:rPr>
          <w:rFonts w:ascii="Arial" w:hAnsi="Arial" w:cs="Arial"/>
          <w:color w:val="000000"/>
        </w:rPr>
        <w:t>A</w:t>
      </w:r>
      <w:r>
        <w:rPr>
          <w:rFonts w:ascii="Arial" w:hAnsi="Arial" w:cs="Arial"/>
          <w:color w:val="000000"/>
        </w:rPr>
        <w:t>ccount to cover costs associated with the repair and maintenance of the South Fork Dam.</w:t>
      </w:r>
      <w:r w:rsidR="00136E5F">
        <w:rPr>
          <w:rFonts w:ascii="Arial" w:hAnsi="Arial" w:cs="Arial"/>
          <w:color w:val="000000"/>
        </w:rPr>
        <w:t xml:space="preserve">  </w:t>
      </w:r>
    </w:p>
    <w:p w14:paraId="57257C00" w14:textId="77777777" w:rsidR="00A62017" w:rsidRDefault="00A62017" w:rsidP="00136E5F">
      <w:pPr>
        <w:jc w:val="both"/>
        <w:rPr>
          <w:rFonts w:ascii="Arial" w:hAnsi="Arial" w:cs="Arial"/>
          <w:color w:val="000000"/>
        </w:rPr>
      </w:pPr>
    </w:p>
    <w:p w14:paraId="4CF053FD" w14:textId="4892DFF4" w:rsidR="00923D4D" w:rsidRDefault="00923D4D" w:rsidP="00136E5F">
      <w:pPr>
        <w:jc w:val="both"/>
        <w:rPr>
          <w:rFonts w:ascii="Arial" w:hAnsi="Arial" w:cs="Arial"/>
          <w:color w:val="000000"/>
        </w:rPr>
      </w:pPr>
      <w:r>
        <w:rPr>
          <w:rFonts w:ascii="Arial" w:hAnsi="Arial" w:cs="Arial"/>
          <w:color w:val="000000"/>
        </w:rPr>
        <w:t xml:space="preserve">Item C is from the Office of the Military, Division of Emergency Management for an allocation of $305,195 from the </w:t>
      </w:r>
      <w:r w:rsidR="00A62017">
        <w:rPr>
          <w:rFonts w:ascii="Arial" w:hAnsi="Arial" w:cs="Arial"/>
          <w:color w:val="000000"/>
        </w:rPr>
        <w:t xml:space="preserve">Interim Finance Committee Contingency Account </w:t>
      </w:r>
      <w:r>
        <w:rPr>
          <w:rFonts w:ascii="Arial" w:hAnsi="Arial" w:cs="Arial"/>
          <w:color w:val="000000"/>
        </w:rPr>
        <w:t xml:space="preserve">to cover costs associated with providing supplemental security and enhanced health care system availability to Clark County during the upcoming </w:t>
      </w:r>
      <w:r w:rsidR="00A62017">
        <w:rPr>
          <w:rFonts w:ascii="Arial" w:hAnsi="Arial" w:cs="Arial"/>
          <w:color w:val="000000"/>
        </w:rPr>
        <w:t>New Year’s Eve</w:t>
      </w:r>
      <w:r>
        <w:rPr>
          <w:rFonts w:ascii="Arial" w:hAnsi="Arial" w:cs="Arial"/>
          <w:color w:val="000000"/>
        </w:rPr>
        <w:t xml:space="preserve"> celebrations and/or activities. </w:t>
      </w:r>
      <w:r w:rsidR="00197676">
        <w:rPr>
          <w:rFonts w:ascii="Arial" w:hAnsi="Arial" w:cs="Arial"/>
          <w:color w:val="000000"/>
        </w:rPr>
        <w:t xml:space="preserve"> </w:t>
      </w:r>
      <w:r>
        <w:rPr>
          <w:rFonts w:ascii="Arial" w:hAnsi="Arial" w:cs="Arial"/>
          <w:color w:val="000000"/>
        </w:rPr>
        <w:t>Are there any questions on these items?</w:t>
      </w:r>
    </w:p>
    <w:p w14:paraId="3AD2E162" w14:textId="77777777" w:rsidR="00923D4D" w:rsidRDefault="00923D4D" w:rsidP="00136E5F">
      <w:pPr>
        <w:jc w:val="both"/>
        <w:rPr>
          <w:rFonts w:ascii="Arial" w:hAnsi="Arial" w:cs="Arial"/>
          <w:color w:val="000000"/>
        </w:rPr>
      </w:pPr>
    </w:p>
    <w:p w14:paraId="471D4996" w14:textId="36F90917" w:rsidR="00923D4D" w:rsidRDefault="00923D4D" w:rsidP="00136E5F">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197676">
        <w:rPr>
          <w:rFonts w:ascii="Arial" w:hAnsi="Arial" w:cs="Arial"/>
          <w:color w:val="000000"/>
        </w:rPr>
        <w:t xml:space="preserve"> </w:t>
      </w:r>
      <w:r>
        <w:rPr>
          <w:rFonts w:ascii="Arial" w:hAnsi="Arial" w:cs="Arial"/>
          <w:color w:val="000000"/>
        </w:rPr>
        <w:t>Do we have any questions on any of these item 7-A, B or C?</w:t>
      </w:r>
    </w:p>
    <w:p w14:paraId="499CE94A" w14:textId="77777777" w:rsidR="00923D4D" w:rsidRDefault="00923D4D" w:rsidP="00136E5F">
      <w:pPr>
        <w:jc w:val="both"/>
        <w:rPr>
          <w:rFonts w:ascii="Arial" w:hAnsi="Arial" w:cs="Arial"/>
          <w:color w:val="000000"/>
        </w:rPr>
      </w:pPr>
    </w:p>
    <w:p w14:paraId="23AEA802" w14:textId="0ADE9146" w:rsidR="00923D4D" w:rsidRDefault="00923D4D" w:rsidP="00136E5F">
      <w:pPr>
        <w:jc w:val="both"/>
        <w:rPr>
          <w:rFonts w:ascii="Arial" w:hAnsi="Arial" w:cs="Arial"/>
          <w:color w:val="000000"/>
        </w:rPr>
      </w:pPr>
      <w:r>
        <w:rPr>
          <w:rFonts w:ascii="Arial" w:hAnsi="Arial" w:cs="Arial"/>
          <w:b/>
          <w:color w:val="000000"/>
        </w:rPr>
        <w:t>Secretary of State</w:t>
      </w:r>
      <w:r>
        <w:rPr>
          <w:rFonts w:ascii="Arial" w:hAnsi="Arial" w:cs="Arial"/>
          <w:color w:val="000000"/>
        </w:rPr>
        <w:t xml:space="preserve">: </w:t>
      </w:r>
      <w:r w:rsidR="00197676">
        <w:rPr>
          <w:rFonts w:ascii="Arial" w:hAnsi="Arial" w:cs="Arial"/>
          <w:color w:val="000000"/>
        </w:rPr>
        <w:t xml:space="preserve"> </w:t>
      </w:r>
      <w:r>
        <w:rPr>
          <w:rFonts w:ascii="Arial" w:hAnsi="Arial" w:cs="Arial"/>
          <w:color w:val="000000"/>
        </w:rPr>
        <w:t>Not here, Governor.</w:t>
      </w:r>
    </w:p>
    <w:p w14:paraId="7E700C52" w14:textId="77777777" w:rsidR="00923D4D" w:rsidRDefault="00923D4D" w:rsidP="00136E5F">
      <w:pPr>
        <w:jc w:val="both"/>
        <w:rPr>
          <w:rFonts w:ascii="Arial" w:hAnsi="Arial" w:cs="Arial"/>
          <w:color w:val="000000"/>
        </w:rPr>
      </w:pPr>
    </w:p>
    <w:p w14:paraId="2B959D73" w14:textId="1777E82C" w:rsidR="00923D4D" w:rsidRDefault="00923D4D" w:rsidP="00136E5F">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197676">
        <w:rPr>
          <w:rFonts w:ascii="Arial" w:hAnsi="Arial" w:cs="Arial"/>
          <w:color w:val="000000"/>
        </w:rPr>
        <w:t xml:space="preserve"> </w:t>
      </w:r>
      <w:r>
        <w:rPr>
          <w:rFonts w:ascii="Arial" w:hAnsi="Arial" w:cs="Arial"/>
          <w:color w:val="000000"/>
        </w:rPr>
        <w:t>Do I have a motion?</w:t>
      </w:r>
    </w:p>
    <w:p w14:paraId="25C621C4" w14:textId="77777777" w:rsidR="00923D4D" w:rsidRDefault="00923D4D" w:rsidP="00136E5F">
      <w:pPr>
        <w:jc w:val="both"/>
        <w:rPr>
          <w:rFonts w:ascii="Arial" w:hAnsi="Arial" w:cs="Arial"/>
          <w:color w:val="000000"/>
        </w:rPr>
      </w:pPr>
    </w:p>
    <w:p w14:paraId="3D0A1FA4" w14:textId="6E12AD3C" w:rsidR="00923D4D" w:rsidRDefault="00923D4D" w:rsidP="00136E5F">
      <w:pPr>
        <w:jc w:val="both"/>
        <w:rPr>
          <w:rFonts w:ascii="Arial" w:hAnsi="Arial" w:cs="Arial"/>
          <w:color w:val="000000"/>
        </w:rPr>
      </w:pPr>
      <w:r>
        <w:rPr>
          <w:rFonts w:ascii="Arial" w:hAnsi="Arial" w:cs="Arial"/>
          <w:b/>
          <w:color w:val="000000"/>
        </w:rPr>
        <w:t>Attorney General:</w:t>
      </w:r>
      <w:r>
        <w:rPr>
          <w:rFonts w:ascii="Arial" w:hAnsi="Arial" w:cs="Arial"/>
          <w:color w:val="000000"/>
        </w:rPr>
        <w:t xml:space="preserve"> </w:t>
      </w:r>
      <w:r w:rsidR="00197676">
        <w:rPr>
          <w:rFonts w:ascii="Arial" w:hAnsi="Arial" w:cs="Arial"/>
          <w:color w:val="000000"/>
        </w:rPr>
        <w:t xml:space="preserve"> </w:t>
      </w:r>
      <w:r>
        <w:rPr>
          <w:rFonts w:ascii="Arial" w:hAnsi="Arial" w:cs="Arial"/>
          <w:color w:val="000000"/>
        </w:rPr>
        <w:t>Move approval.</w:t>
      </w:r>
    </w:p>
    <w:p w14:paraId="486C9C56" w14:textId="77777777" w:rsidR="00923D4D" w:rsidRDefault="00923D4D" w:rsidP="00136E5F">
      <w:pPr>
        <w:jc w:val="both"/>
        <w:rPr>
          <w:rFonts w:ascii="Arial" w:hAnsi="Arial" w:cs="Arial"/>
          <w:color w:val="000000"/>
        </w:rPr>
      </w:pPr>
    </w:p>
    <w:p w14:paraId="3394FABC" w14:textId="41A6CF30" w:rsidR="005B3342" w:rsidRDefault="00923D4D" w:rsidP="00197676">
      <w:pPr>
        <w:jc w:val="both"/>
        <w:rPr>
          <w:rFonts w:ascii="Arial" w:hAnsi="Arial" w:cs="Arial"/>
          <w:lang w:val="en"/>
        </w:rPr>
      </w:pPr>
      <w:r>
        <w:rPr>
          <w:rFonts w:ascii="Arial" w:hAnsi="Arial" w:cs="Arial"/>
          <w:b/>
          <w:color w:val="000000"/>
        </w:rPr>
        <w:t>Governor</w:t>
      </w:r>
      <w:r>
        <w:rPr>
          <w:rFonts w:ascii="Arial" w:hAnsi="Arial" w:cs="Arial"/>
          <w:color w:val="000000"/>
        </w:rPr>
        <w:t xml:space="preserve">: We have motion on the floor. </w:t>
      </w:r>
      <w:r w:rsidR="00197676">
        <w:rPr>
          <w:rFonts w:ascii="Arial" w:hAnsi="Arial" w:cs="Arial"/>
          <w:color w:val="000000"/>
        </w:rPr>
        <w:t xml:space="preserve"> </w:t>
      </w:r>
      <w:r w:rsidR="00A62017">
        <w:rPr>
          <w:rFonts w:ascii="Arial" w:hAnsi="Arial" w:cs="Arial"/>
          <w:color w:val="000000"/>
        </w:rPr>
        <w:t>Is there a</w:t>
      </w:r>
      <w:r>
        <w:rPr>
          <w:rFonts w:ascii="Arial" w:hAnsi="Arial" w:cs="Arial"/>
          <w:color w:val="000000"/>
        </w:rPr>
        <w:t xml:space="preserve">ny discussion? </w:t>
      </w:r>
      <w:r w:rsidR="00197676">
        <w:rPr>
          <w:rFonts w:ascii="Arial" w:hAnsi="Arial" w:cs="Arial"/>
          <w:color w:val="000000"/>
        </w:rPr>
        <w:t xml:space="preserve"> </w:t>
      </w:r>
      <w:r>
        <w:rPr>
          <w:rFonts w:ascii="Arial" w:hAnsi="Arial" w:cs="Arial"/>
          <w:color w:val="000000"/>
        </w:rPr>
        <w:t xml:space="preserve">Hearing and seeing none. </w:t>
      </w:r>
      <w:r w:rsidR="00197676">
        <w:rPr>
          <w:rFonts w:ascii="Arial" w:hAnsi="Arial" w:cs="Arial"/>
          <w:color w:val="000000"/>
        </w:rPr>
        <w:t xml:space="preserve"> All in favor</w:t>
      </w:r>
      <w:r w:rsidR="00A62017">
        <w:rPr>
          <w:rFonts w:ascii="Arial" w:hAnsi="Arial" w:cs="Arial"/>
          <w:color w:val="000000"/>
        </w:rPr>
        <w:t>,</w:t>
      </w:r>
      <w:r w:rsidR="00197676">
        <w:rPr>
          <w:rFonts w:ascii="Arial" w:hAnsi="Arial" w:cs="Arial"/>
          <w:color w:val="000000"/>
        </w:rPr>
        <w:t xml:space="preserve"> signify by saying aye. A</w:t>
      </w:r>
      <w:r w:rsidR="00A62017">
        <w:rPr>
          <w:rFonts w:ascii="Arial" w:hAnsi="Arial" w:cs="Arial"/>
          <w:color w:val="000000"/>
        </w:rPr>
        <w:t>re a</w:t>
      </w:r>
      <w:r w:rsidR="00197676">
        <w:rPr>
          <w:rFonts w:ascii="Arial" w:hAnsi="Arial" w:cs="Arial"/>
          <w:color w:val="000000"/>
        </w:rPr>
        <w:t xml:space="preserve">ny opposed? </w:t>
      </w:r>
      <w:r w:rsidR="00A62017">
        <w:rPr>
          <w:rFonts w:ascii="Arial" w:hAnsi="Arial" w:cs="Arial"/>
          <w:color w:val="000000"/>
        </w:rPr>
        <w:t>The m</w:t>
      </w:r>
      <w:r w:rsidR="00197676">
        <w:rPr>
          <w:rFonts w:ascii="Arial" w:hAnsi="Arial" w:cs="Arial"/>
          <w:color w:val="000000"/>
        </w:rPr>
        <w:t xml:space="preserve">otion passes. </w:t>
      </w:r>
    </w:p>
    <w:p w14:paraId="2C7295F1" w14:textId="77777777" w:rsidR="00923D4D" w:rsidRPr="005B3342" w:rsidRDefault="00923D4D" w:rsidP="00923D4D">
      <w:pPr>
        <w:widowControl w:val="0"/>
        <w:autoSpaceDE w:val="0"/>
        <w:autoSpaceDN w:val="0"/>
        <w:adjustRightInd w:val="0"/>
        <w:jc w:val="both"/>
        <w:rPr>
          <w:rFonts w:ascii="Arial" w:hAnsi="Arial" w:cs="Arial"/>
          <w:lang w:val="en"/>
        </w:rPr>
      </w:pPr>
    </w:p>
    <w:p w14:paraId="5A4E1CA8" w14:textId="5DCCA8D0" w:rsidR="0073492E" w:rsidRPr="001827F7" w:rsidRDefault="00E5338C" w:rsidP="00EA5B36">
      <w:pPr>
        <w:pStyle w:val="ListParagraph"/>
        <w:numPr>
          <w:ilvl w:val="0"/>
          <w:numId w:val="1"/>
        </w:numPr>
        <w:ind w:hanging="540"/>
        <w:rPr>
          <w:rFonts w:ascii="Arial" w:hAnsi="Arial" w:cs="Arial"/>
          <w:b/>
          <w:sz w:val="16"/>
          <w:szCs w:val="16"/>
        </w:rPr>
      </w:pPr>
      <w:hyperlink r:id="rId8" w:history="1">
        <w:r w:rsidR="0073492E" w:rsidRPr="001827F7">
          <w:rPr>
            <w:rStyle w:val="Hyperlink"/>
            <w:rFonts w:ascii="Arial" w:hAnsi="Arial" w:cs="Arial"/>
            <w:b/>
            <w:color w:val="auto"/>
            <w:sz w:val="28"/>
            <w:szCs w:val="28"/>
            <w:u w:val="none"/>
          </w:rPr>
          <w:t>Approval of Proposed Leases</w:t>
        </w:r>
      </w:hyperlink>
      <w:r w:rsidR="0073492E" w:rsidRPr="001827F7">
        <w:rPr>
          <w:rFonts w:ascii="Arial" w:hAnsi="Arial" w:cs="Arial"/>
          <w:b/>
          <w:sz w:val="28"/>
          <w:szCs w:val="28"/>
        </w:rPr>
        <w:t xml:space="preserve"> </w:t>
      </w:r>
      <w:r w:rsidR="0073492E" w:rsidRPr="001827F7">
        <w:rPr>
          <w:rFonts w:ascii="Arial" w:hAnsi="Arial" w:cs="Arial"/>
          <w:b/>
          <w:sz w:val="16"/>
          <w:szCs w:val="16"/>
        </w:rPr>
        <w:t>(For possible action)</w:t>
      </w:r>
    </w:p>
    <w:p w14:paraId="67CF3A12" w14:textId="033FAB4C" w:rsidR="00A94253" w:rsidRDefault="00A94253" w:rsidP="00A94253">
      <w:pPr>
        <w:pStyle w:val="ListParagraph"/>
        <w:rPr>
          <w:rFonts w:ascii="Arial" w:hAnsi="Arial" w:cs="Arial"/>
        </w:rPr>
      </w:pPr>
    </w:p>
    <w:p w14:paraId="5D82B684" w14:textId="5DB82BD4" w:rsidR="00923D4D" w:rsidRDefault="00923D4D" w:rsidP="00923D4D">
      <w:pPr>
        <w:rPr>
          <w:rFonts w:ascii="Arial" w:hAnsi="Arial" w:cs="Arial"/>
          <w:color w:val="000000"/>
        </w:rPr>
      </w:pPr>
      <w:r>
        <w:rPr>
          <w:rFonts w:ascii="Arial" w:hAnsi="Arial" w:cs="Arial"/>
          <w:b/>
          <w:color w:val="000000"/>
        </w:rPr>
        <w:t>Governor</w:t>
      </w:r>
      <w:r>
        <w:rPr>
          <w:rFonts w:ascii="Arial" w:hAnsi="Arial" w:cs="Arial"/>
          <w:color w:val="000000"/>
        </w:rPr>
        <w:t>:</w:t>
      </w:r>
      <w:r w:rsidR="00197676">
        <w:rPr>
          <w:rFonts w:ascii="Arial" w:hAnsi="Arial" w:cs="Arial"/>
          <w:color w:val="000000"/>
        </w:rPr>
        <w:t xml:space="preserve"> </w:t>
      </w:r>
      <w:r>
        <w:rPr>
          <w:rFonts w:ascii="Arial" w:hAnsi="Arial" w:cs="Arial"/>
          <w:color w:val="000000"/>
        </w:rPr>
        <w:t xml:space="preserve"> Item number 8, </w:t>
      </w:r>
      <w:r w:rsidR="004D01B1" w:rsidRPr="00605865">
        <w:rPr>
          <w:rFonts w:ascii="Arial" w:hAnsi="Arial" w:cs="Arial"/>
          <w:i/>
          <w:iCs/>
          <w:color w:val="000000"/>
        </w:rPr>
        <w:t>A</w:t>
      </w:r>
      <w:r w:rsidRPr="00605865">
        <w:rPr>
          <w:rFonts w:ascii="Arial" w:hAnsi="Arial" w:cs="Arial"/>
          <w:i/>
          <w:iCs/>
          <w:color w:val="000000"/>
        </w:rPr>
        <w:t xml:space="preserve">pproval of </w:t>
      </w:r>
      <w:r w:rsidR="004D01B1" w:rsidRPr="00605865">
        <w:rPr>
          <w:rFonts w:ascii="Arial" w:hAnsi="Arial" w:cs="Arial"/>
          <w:i/>
          <w:iCs/>
          <w:color w:val="000000"/>
        </w:rPr>
        <w:t>P</w:t>
      </w:r>
      <w:r w:rsidRPr="00605865">
        <w:rPr>
          <w:rFonts w:ascii="Arial" w:hAnsi="Arial" w:cs="Arial"/>
          <w:i/>
          <w:iCs/>
          <w:color w:val="000000"/>
        </w:rPr>
        <w:t xml:space="preserve">roposed </w:t>
      </w:r>
      <w:r w:rsidR="004D01B1" w:rsidRPr="00605865">
        <w:rPr>
          <w:rFonts w:ascii="Arial" w:hAnsi="Arial" w:cs="Arial"/>
          <w:i/>
          <w:iCs/>
          <w:color w:val="000000"/>
        </w:rPr>
        <w:t>L</w:t>
      </w:r>
      <w:r w:rsidRPr="00605865">
        <w:rPr>
          <w:rFonts w:ascii="Arial" w:hAnsi="Arial" w:cs="Arial"/>
          <w:i/>
          <w:iCs/>
          <w:color w:val="000000"/>
        </w:rPr>
        <w:t>eases</w:t>
      </w:r>
      <w:r>
        <w:rPr>
          <w:rFonts w:ascii="Arial" w:hAnsi="Arial" w:cs="Arial"/>
          <w:color w:val="000000"/>
        </w:rPr>
        <w:t>.</w:t>
      </w:r>
    </w:p>
    <w:p w14:paraId="7AA0CDA7" w14:textId="77777777" w:rsidR="00923D4D" w:rsidRDefault="00923D4D" w:rsidP="00923D4D">
      <w:pPr>
        <w:rPr>
          <w:rFonts w:ascii="Arial" w:hAnsi="Arial" w:cs="Arial"/>
          <w:color w:val="000000"/>
        </w:rPr>
      </w:pPr>
    </w:p>
    <w:p w14:paraId="05FE687F" w14:textId="30C4C88E" w:rsidR="00923D4D" w:rsidRDefault="00923D4D" w:rsidP="00197676">
      <w:pPr>
        <w:jc w:val="both"/>
        <w:rPr>
          <w:rFonts w:ascii="Arial" w:hAnsi="Arial" w:cs="Arial"/>
          <w:color w:val="000000"/>
        </w:rPr>
      </w:pPr>
      <w:r>
        <w:rPr>
          <w:rFonts w:ascii="Arial" w:hAnsi="Arial" w:cs="Arial"/>
          <w:b/>
          <w:color w:val="000000"/>
        </w:rPr>
        <w:t>Clerk of the Board</w:t>
      </w:r>
      <w:r>
        <w:rPr>
          <w:rFonts w:ascii="Arial" w:hAnsi="Arial" w:cs="Arial"/>
          <w:color w:val="000000"/>
        </w:rPr>
        <w:t xml:space="preserve">: There are four leases under agenda item number 8 for approval by the </w:t>
      </w:r>
      <w:r w:rsidR="004D01B1">
        <w:rPr>
          <w:rFonts w:ascii="Arial" w:hAnsi="Arial" w:cs="Arial"/>
          <w:color w:val="000000"/>
        </w:rPr>
        <w:t>B</w:t>
      </w:r>
      <w:r>
        <w:rPr>
          <w:rFonts w:ascii="Arial" w:hAnsi="Arial" w:cs="Arial"/>
          <w:color w:val="000000"/>
        </w:rPr>
        <w:t>oard. Each is to extend the existing lease. Are there any questions on these items?</w:t>
      </w:r>
    </w:p>
    <w:p w14:paraId="0BFB881D" w14:textId="77777777" w:rsidR="00923D4D" w:rsidRDefault="00923D4D" w:rsidP="00197676">
      <w:pPr>
        <w:jc w:val="both"/>
        <w:rPr>
          <w:rFonts w:ascii="Arial" w:hAnsi="Arial" w:cs="Arial"/>
          <w:color w:val="000000"/>
        </w:rPr>
      </w:pPr>
    </w:p>
    <w:p w14:paraId="4BA167F2" w14:textId="68A03D75" w:rsidR="00923D4D" w:rsidRDefault="00923D4D" w:rsidP="00197676">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197676">
        <w:rPr>
          <w:rFonts w:ascii="Arial" w:hAnsi="Arial" w:cs="Arial"/>
          <w:color w:val="000000"/>
        </w:rPr>
        <w:t xml:space="preserve"> </w:t>
      </w:r>
      <w:r>
        <w:rPr>
          <w:rFonts w:ascii="Arial" w:hAnsi="Arial" w:cs="Arial"/>
          <w:color w:val="000000"/>
        </w:rPr>
        <w:t>We have a motion on this item, number 8?</w:t>
      </w:r>
    </w:p>
    <w:p w14:paraId="0A1D9D96" w14:textId="77777777" w:rsidR="00923D4D" w:rsidRDefault="00923D4D" w:rsidP="00197676">
      <w:pPr>
        <w:jc w:val="both"/>
        <w:rPr>
          <w:rFonts w:ascii="Arial" w:hAnsi="Arial" w:cs="Arial"/>
          <w:color w:val="000000"/>
        </w:rPr>
      </w:pPr>
    </w:p>
    <w:p w14:paraId="2D3341D6" w14:textId="666290BC" w:rsidR="00923D4D" w:rsidRDefault="00923D4D" w:rsidP="00197676">
      <w:pPr>
        <w:jc w:val="both"/>
        <w:rPr>
          <w:rFonts w:ascii="Arial" w:hAnsi="Arial" w:cs="Arial"/>
          <w:color w:val="000000"/>
        </w:rPr>
      </w:pPr>
      <w:r>
        <w:rPr>
          <w:rFonts w:ascii="Arial" w:hAnsi="Arial" w:cs="Arial"/>
          <w:b/>
          <w:color w:val="000000"/>
        </w:rPr>
        <w:t>Attorney General:</w:t>
      </w:r>
      <w:r>
        <w:rPr>
          <w:rFonts w:ascii="Arial" w:hAnsi="Arial" w:cs="Arial"/>
          <w:color w:val="000000"/>
        </w:rPr>
        <w:t xml:space="preserve"> </w:t>
      </w:r>
      <w:r w:rsidR="00197676">
        <w:rPr>
          <w:rFonts w:ascii="Arial" w:hAnsi="Arial" w:cs="Arial"/>
          <w:color w:val="000000"/>
        </w:rPr>
        <w:t xml:space="preserve"> </w:t>
      </w:r>
      <w:r>
        <w:rPr>
          <w:rFonts w:ascii="Arial" w:hAnsi="Arial" w:cs="Arial"/>
          <w:color w:val="000000"/>
        </w:rPr>
        <w:t>I move approval.</w:t>
      </w:r>
    </w:p>
    <w:p w14:paraId="22716704" w14:textId="77777777" w:rsidR="00923D4D" w:rsidRDefault="00923D4D" w:rsidP="00197676">
      <w:pPr>
        <w:jc w:val="both"/>
        <w:rPr>
          <w:rFonts w:ascii="Arial" w:hAnsi="Arial" w:cs="Arial"/>
          <w:color w:val="000000"/>
        </w:rPr>
      </w:pPr>
    </w:p>
    <w:p w14:paraId="3C9B2740" w14:textId="61E4067B" w:rsidR="005B3342" w:rsidRDefault="00923D4D" w:rsidP="00197676">
      <w:pPr>
        <w:jc w:val="both"/>
        <w:rPr>
          <w:rFonts w:ascii="Arial" w:hAnsi="Arial" w:cs="Arial"/>
        </w:rPr>
      </w:pPr>
      <w:r>
        <w:rPr>
          <w:rFonts w:ascii="Arial" w:hAnsi="Arial" w:cs="Arial"/>
          <w:b/>
          <w:color w:val="000000"/>
        </w:rPr>
        <w:lastRenderedPageBreak/>
        <w:t>Governor</w:t>
      </w:r>
      <w:r>
        <w:rPr>
          <w:rFonts w:ascii="Arial" w:hAnsi="Arial" w:cs="Arial"/>
          <w:color w:val="000000"/>
        </w:rPr>
        <w:t xml:space="preserve">: </w:t>
      </w:r>
      <w:r w:rsidR="00197676">
        <w:rPr>
          <w:rFonts w:ascii="Arial" w:hAnsi="Arial" w:cs="Arial"/>
          <w:color w:val="000000"/>
        </w:rPr>
        <w:t xml:space="preserve"> </w:t>
      </w:r>
      <w:r>
        <w:rPr>
          <w:rFonts w:ascii="Arial" w:hAnsi="Arial" w:cs="Arial"/>
          <w:color w:val="000000"/>
        </w:rPr>
        <w:t xml:space="preserve">We have a motion for approval. </w:t>
      </w:r>
      <w:r w:rsidR="00197676">
        <w:rPr>
          <w:rFonts w:ascii="Arial" w:hAnsi="Arial" w:cs="Arial"/>
          <w:color w:val="000000"/>
        </w:rPr>
        <w:t xml:space="preserve"> </w:t>
      </w:r>
      <w:r>
        <w:rPr>
          <w:rFonts w:ascii="Arial" w:hAnsi="Arial" w:cs="Arial"/>
          <w:color w:val="000000"/>
        </w:rPr>
        <w:t xml:space="preserve">Any discussion on that motion? </w:t>
      </w:r>
      <w:r w:rsidR="00197676">
        <w:rPr>
          <w:rFonts w:ascii="Arial" w:hAnsi="Arial" w:cs="Arial"/>
          <w:color w:val="000000"/>
        </w:rPr>
        <w:t xml:space="preserve"> </w:t>
      </w:r>
      <w:r>
        <w:rPr>
          <w:rFonts w:ascii="Arial" w:hAnsi="Arial" w:cs="Arial"/>
          <w:color w:val="000000"/>
        </w:rPr>
        <w:t xml:space="preserve">Hearing and seeing none. </w:t>
      </w:r>
      <w:r w:rsidR="00197676">
        <w:rPr>
          <w:rFonts w:ascii="Arial" w:hAnsi="Arial" w:cs="Arial"/>
          <w:color w:val="000000"/>
        </w:rPr>
        <w:t xml:space="preserve"> All in favor signify by saying aye. </w:t>
      </w:r>
      <w:r w:rsidR="00E5338C">
        <w:rPr>
          <w:rFonts w:ascii="Arial" w:hAnsi="Arial" w:cs="Arial"/>
          <w:color w:val="000000"/>
        </w:rPr>
        <w:t>Are a</w:t>
      </w:r>
      <w:r w:rsidR="00197676">
        <w:rPr>
          <w:rFonts w:ascii="Arial" w:hAnsi="Arial" w:cs="Arial"/>
          <w:color w:val="000000"/>
        </w:rPr>
        <w:t xml:space="preserve">ny opposed?  </w:t>
      </w:r>
      <w:r w:rsidR="00E5338C">
        <w:rPr>
          <w:rFonts w:ascii="Arial" w:hAnsi="Arial" w:cs="Arial"/>
          <w:color w:val="000000"/>
        </w:rPr>
        <w:t>The m</w:t>
      </w:r>
      <w:r w:rsidR="00197676">
        <w:rPr>
          <w:rFonts w:ascii="Arial" w:hAnsi="Arial" w:cs="Arial"/>
          <w:color w:val="000000"/>
        </w:rPr>
        <w:t xml:space="preserve">otion passes. </w:t>
      </w:r>
    </w:p>
    <w:p w14:paraId="385327B1" w14:textId="77777777" w:rsidR="00923D4D" w:rsidRPr="005B3342" w:rsidRDefault="00923D4D" w:rsidP="00923D4D">
      <w:pPr>
        <w:pStyle w:val="ListParagraph"/>
        <w:ind w:left="0"/>
        <w:rPr>
          <w:rFonts w:ascii="Arial" w:hAnsi="Arial" w:cs="Arial"/>
        </w:rPr>
      </w:pPr>
    </w:p>
    <w:p w14:paraId="1B615487" w14:textId="4E1896A1" w:rsidR="00FB26CE" w:rsidRPr="005B3342" w:rsidRDefault="00E5338C" w:rsidP="00EA5B36">
      <w:pPr>
        <w:pStyle w:val="ListParagraph"/>
        <w:numPr>
          <w:ilvl w:val="0"/>
          <w:numId w:val="1"/>
        </w:numPr>
        <w:ind w:hanging="540"/>
        <w:rPr>
          <w:rFonts w:ascii="Arial" w:hAnsi="Arial" w:cs="Arial"/>
        </w:rPr>
      </w:pPr>
      <w:hyperlink r:id="rId9" w:history="1">
        <w:r w:rsidR="00FB26CE" w:rsidRPr="001827F7">
          <w:rPr>
            <w:rStyle w:val="Hyperlink"/>
            <w:rFonts w:ascii="Arial" w:hAnsi="Arial" w:cs="Arial"/>
            <w:b/>
            <w:color w:val="auto"/>
            <w:sz w:val="28"/>
            <w:szCs w:val="28"/>
            <w:u w:val="none"/>
          </w:rPr>
          <w:t>Approval of Proposed Contracts</w:t>
        </w:r>
      </w:hyperlink>
      <w:r w:rsidR="00FB26CE" w:rsidRPr="005B3342">
        <w:rPr>
          <w:rFonts w:ascii="Arial" w:hAnsi="Arial" w:cs="Arial"/>
          <w:b/>
          <w:sz w:val="28"/>
          <w:szCs w:val="28"/>
        </w:rPr>
        <w:t xml:space="preserve"> </w:t>
      </w:r>
      <w:r w:rsidR="00FB26CE" w:rsidRPr="005B3342">
        <w:rPr>
          <w:rFonts w:ascii="Arial" w:hAnsi="Arial" w:cs="Arial"/>
          <w:b/>
          <w:sz w:val="16"/>
          <w:szCs w:val="16"/>
        </w:rPr>
        <w:t>(For possible action)</w:t>
      </w:r>
    </w:p>
    <w:p w14:paraId="65DF4E9F" w14:textId="273D9546" w:rsidR="000C4E6C" w:rsidRDefault="000C4E6C" w:rsidP="000C4E6C">
      <w:pPr>
        <w:rPr>
          <w:rFonts w:ascii="Arial" w:hAnsi="Arial" w:cs="Arial"/>
        </w:rPr>
      </w:pPr>
    </w:p>
    <w:p w14:paraId="0EA097A2" w14:textId="579CF103" w:rsidR="00923D4D" w:rsidRDefault="00E5338C" w:rsidP="00923D4D">
      <w:pPr>
        <w:rPr>
          <w:rFonts w:ascii="Arial" w:hAnsi="Arial" w:cs="Arial"/>
          <w:color w:val="000000"/>
        </w:rPr>
      </w:pPr>
      <w:r>
        <w:rPr>
          <w:rFonts w:ascii="Arial" w:hAnsi="Arial" w:cs="Arial"/>
          <w:b/>
          <w:color w:val="000000"/>
        </w:rPr>
        <w:t>Governor</w:t>
      </w:r>
      <w:r w:rsidR="00923D4D">
        <w:rPr>
          <w:rFonts w:ascii="Arial" w:hAnsi="Arial" w:cs="Arial"/>
          <w:b/>
          <w:color w:val="000000"/>
        </w:rPr>
        <w:t>:</w:t>
      </w:r>
      <w:r w:rsidR="00923D4D">
        <w:rPr>
          <w:rFonts w:ascii="Arial" w:hAnsi="Arial" w:cs="Arial"/>
          <w:color w:val="000000"/>
        </w:rPr>
        <w:t xml:space="preserve">  Item number </w:t>
      </w:r>
      <w:r>
        <w:rPr>
          <w:rFonts w:ascii="Arial" w:hAnsi="Arial" w:cs="Arial"/>
          <w:color w:val="000000"/>
        </w:rPr>
        <w:t>9</w:t>
      </w:r>
      <w:r w:rsidR="00923D4D">
        <w:rPr>
          <w:rFonts w:ascii="Arial" w:hAnsi="Arial" w:cs="Arial"/>
          <w:color w:val="000000"/>
        </w:rPr>
        <w:t xml:space="preserve">, </w:t>
      </w:r>
      <w:r w:rsidR="008D2F40" w:rsidRPr="00E5338C">
        <w:rPr>
          <w:rFonts w:ascii="Arial" w:hAnsi="Arial" w:cs="Arial"/>
          <w:i/>
          <w:iCs/>
          <w:color w:val="000000"/>
        </w:rPr>
        <w:t>A</w:t>
      </w:r>
      <w:r w:rsidR="00923D4D" w:rsidRPr="00E5338C">
        <w:rPr>
          <w:rFonts w:ascii="Arial" w:hAnsi="Arial" w:cs="Arial"/>
          <w:i/>
          <w:iCs/>
          <w:color w:val="000000"/>
        </w:rPr>
        <w:t xml:space="preserve">pproval of </w:t>
      </w:r>
      <w:r w:rsidR="008D2F40" w:rsidRPr="00E5338C">
        <w:rPr>
          <w:rFonts w:ascii="Arial" w:hAnsi="Arial" w:cs="Arial"/>
          <w:i/>
          <w:iCs/>
          <w:color w:val="000000"/>
        </w:rPr>
        <w:t>P</w:t>
      </w:r>
      <w:r w:rsidR="00923D4D" w:rsidRPr="00E5338C">
        <w:rPr>
          <w:rFonts w:ascii="Arial" w:hAnsi="Arial" w:cs="Arial"/>
          <w:i/>
          <w:iCs/>
          <w:color w:val="000000"/>
        </w:rPr>
        <w:t xml:space="preserve">roposed </w:t>
      </w:r>
      <w:r w:rsidR="008D2F40" w:rsidRPr="00E5338C">
        <w:rPr>
          <w:rFonts w:ascii="Arial" w:hAnsi="Arial" w:cs="Arial"/>
          <w:i/>
          <w:iCs/>
          <w:color w:val="000000"/>
        </w:rPr>
        <w:t>C</w:t>
      </w:r>
      <w:r w:rsidR="00923D4D" w:rsidRPr="00E5338C">
        <w:rPr>
          <w:rFonts w:ascii="Arial" w:hAnsi="Arial" w:cs="Arial"/>
          <w:i/>
          <w:iCs/>
          <w:color w:val="000000"/>
        </w:rPr>
        <w:t>ontracts.</w:t>
      </w:r>
    </w:p>
    <w:p w14:paraId="41E5D780" w14:textId="77777777" w:rsidR="00923D4D" w:rsidRDefault="00923D4D" w:rsidP="00923D4D">
      <w:pPr>
        <w:rPr>
          <w:rFonts w:ascii="Arial" w:hAnsi="Arial" w:cs="Arial"/>
          <w:color w:val="000000"/>
        </w:rPr>
      </w:pPr>
    </w:p>
    <w:p w14:paraId="29892570" w14:textId="0866C61C" w:rsidR="00923D4D" w:rsidRDefault="00923D4D" w:rsidP="00197676">
      <w:pPr>
        <w:jc w:val="both"/>
        <w:rPr>
          <w:rFonts w:ascii="Arial" w:hAnsi="Arial" w:cs="Arial"/>
          <w:color w:val="000000"/>
        </w:rPr>
      </w:pPr>
      <w:r>
        <w:rPr>
          <w:rFonts w:ascii="Arial" w:hAnsi="Arial" w:cs="Arial"/>
          <w:b/>
          <w:color w:val="000000"/>
        </w:rPr>
        <w:t>Clerk of the Board</w:t>
      </w:r>
      <w:r>
        <w:rPr>
          <w:rFonts w:ascii="Arial" w:hAnsi="Arial" w:cs="Arial"/>
          <w:color w:val="000000"/>
        </w:rPr>
        <w:t xml:space="preserve">: There are 26 contracts under agenda item number 9 for approval by the </w:t>
      </w:r>
      <w:r w:rsidR="008D2F40">
        <w:rPr>
          <w:rFonts w:ascii="Arial" w:hAnsi="Arial" w:cs="Arial"/>
          <w:color w:val="000000"/>
        </w:rPr>
        <w:t>B</w:t>
      </w:r>
      <w:r>
        <w:rPr>
          <w:rFonts w:ascii="Arial" w:hAnsi="Arial" w:cs="Arial"/>
          <w:color w:val="000000"/>
        </w:rPr>
        <w:t xml:space="preserve">oard. </w:t>
      </w:r>
      <w:r w:rsidR="00197676">
        <w:rPr>
          <w:rFonts w:ascii="Arial" w:hAnsi="Arial" w:cs="Arial"/>
          <w:color w:val="000000"/>
        </w:rPr>
        <w:t xml:space="preserve"> </w:t>
      </w:r>
      <w:r>
        <w:rPr>
          <w:rFonts w:ascii="Arial" w:hAnsi="Arial" w:cs="Arial"/>
          <w:color w:val="000000"/>
        </w:rPr>
        <w:t>Are there any questions on these items?</w:t>
      </w:r>
    </w:p>
    <w:p w14:paraId="0D6E0EA9" w14:textId="77777777" w:rsidR="00923D4D" w:rsidRDefault="00923D4D" w:rsidP="00197676">
      <w:pPr>
        <w:jc w:val="both"/>
        <w:rPr>
          <w:rFonts w:ascii="Arial" w:hAnsi="Arial" w:cs="Arial"/>
          <w:color w:val="000000"/>
        </w:rPr>
      </w:pPr>
    </w:p>
    <w:p w14:paraId="52351C1F" w14:textId="17DDDBC7" w:rsidR="00923D4D" w:rsidRDefault="00923D4D" w:rsidP="00197676">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197676">
        <w:rPr>
          <w:rFonts w:ascii="Arial" w:hAnsi="Arial" w:cs="Arial"/>
          <w:color w:val="000000"/>
        </w:rPr>
        <w:t xml:space="preserve"> </w:t>
      </w:r>
      <w:r>
        <w:rPr>
          <w:rFonts w:ascii="Arial" w:hAnsi="Arial" w:cs="Arial"/>
          <w:color w:val="000000"/>
        </w:rPr>
        <w:t>Any questions on any of the contracts?</w:t>
      </w:r>
    </w:p>
    <w:p w14:paraId="5A84A9FA" w14:textId="77777777" w:rsidR="00923D4D" w:rsidRDefault="00923D4D" w:rsidP="00197676">
      <w:pPr>
        <w:jc w:val="both"/>
        <w:rPr>
          <w:rFonts w:ascii="Arial" w:hAnsi="Arial" w:cs="Arial"/>
          <w:color w:val="000000"/>
        </w:rPr>
      </w:pPr>
    </w:p>
    <w:p w14:paraId="2E79B80F" w14:textId="3545124D" w:rsidR="00923D4D" w:rsidRDefault="00923D4D" w:rsidP="00197676">
      <w:pPr>
        <w:jc w:val="both"/>
        <w:rPr>
          <w:rFonts w:ascii="Arial" w:hAnsi="Arial" w:cs="Arial"/>
          <w:color w:val="000000"/>
        </w:rPr>
      </w:pPr>
      <w:r>
        <w:rPr>
          <w:rFonts w:ascii="Arial" w:hAnsi="Arial" w:cs="Arial"/>
          <w:b/>
          <w:color w:val="000000"/>
        </w:rPr>
        <w:t>Attorney General:</w:t>
      </w:r>
      <w:r>
        <w:rPr>
          <w:rFonts w:ascii="Arial" w:hAnsi="Arial" w:cs="Arial"/>
          <w:color w:val="000000"/>
        </w:rPr>
        <w:t xml:space="preserve"> </w:t>
      </w:r>
      <w:r w:rsidR="00197676">
        <w:rPr>
          <w:rFonts w:ascii="Arial" w:hAnsi="Arial" w:cs="Arial"/>
          <w:color w:val="000000"/>
        </w:rPr>
        <w:t xml:space="preserve"> </w:t>
      </w:r>
      <w:r>
        <w:rPr>
          <w:rFonts w:ascii="Arial" w:hAnsi="Arial" w:cs="Arial"/>
          <w:color w:val="000000"/>
        </w:rPr>
        <w:t>Move approval, Governor.</w:t>
      </w:r>
    </w:p>
    <w:p w14:paraId="0E96E1EE" w14:textId="77777777" w:rsidR="00923D4D" w:rsidRDefault="00923D4D" w:rsidP="00197676">
      <w:pPr>
        <w:jc w:val="both"/>
        <w:rPr>
          <w:rFonts w:ascii="Arial" w:hAnsi="Arial" w:cs="Arial"/>
          <w:color w:val="000000"/>
        </w:rPr>
      </w:pPr>
    </w:p>
    <w:p w14:paraId="009472CE" w14:textId="3BBEB817" w:rsidR="005B3342" w:rsidRDefault="00923D4D" w:rsidP="00197676">
      <w:pPr>
        <w:jc w:val="both"/>
        <w:rPr>
          <w:rFonts w:ascii="Arial" w:hAnsi="Arial" w:cs="Arial"/>
        </w:rPr>
      </w:pPr>
      <w:r>
        <w:rPr>
          <w:rFonts w:ascii="Arial" w:hAnsi="Arial" w:cs="Arial"/>
          <w:b/>
          <w:color w:val="000000"/>
        </w:rPr>
        <w:t>Governor</w:t>
      </w:r>
      <w:r>
        <w:rPr>
          <w:rFonts w:ascii="Arial" w:hAnsi="Arial" w:cs="Arial"/>
          <w:color w:val="000000"/>
        </w:rPr>
        <w:t xml:space="preserve">: </w:t>
      </w:r>
      <w:r w:rsidR="00197676">
        <w:rPr>
          <w:rFonts w:ascii="Arial" w:hAnsi="Arial" w:cs="Arial"/>
          <w:color w:val="000000"/>
        </w:rPr>
        <w:t xml:space="preserve"> </w:t>
      </w:r>
      <w:r>
        <w:rPr>
          <w:rFonts w:ascii="Arial" w:hAnsi="Arial" w:cs="Arial"/>
          <w:color w:val="000000"/>
        </w:rPr>
        <w:t xml:space="preserve">We have a motion for approval. </w:t>
      </w:r>
      <w:r w:rsidR="008D2F40">
        <w:rPr>
          <w:rFonts w:ascii="Arial" w:hAnsi="Arial" w:cs="Arial"/>
          <w:color w:val="000000"/>
        </w:rPr>
        <w:t>Is there a</w:t>
      </w:r>
      <w:r>
        <w:rPr>
          <w:rFonts w:ascii="Arial" w:hAnsi="Arial" w:cs="Arial"/>
          <w:color w:val="000000"/>
        </w:rPr>
        <w:t xml:space="preserve">ny discussion on the motion? Hearing and seeing none. </w:t>
      </w:r>
      <w:r w:rsidR="00197676">
        <w:rPr>
          <w:rFonts w:ascii="Arial" w:hAnsi="Arial" w:cs="Arial"/>
          <w:color w:val="000000"/>
        </w:rPr>
        <w:t>All in favor</w:t>
      </w:r>
      <w:r w:rsidR="008D2F40">
        <w:rPr>
          <w:rFonts w:ascii="Arial" w:hAnsi="Arial" w:cs="Arial"/>
          <w:color w:val="000000"/>
        </w:rPr>
        <w:t>,</w:t>
      </w:r>
      <w:r w:rsidR="00197676">
        <w:rPr>
          <w:rFonts w:ascii="Arial" w:hAnsi="Arial" w:cs="Arial"/>
          <w:color w:val="000000"/>
        </w:rPr>
        <w:t xml:space="preserve"> signify by saying aye. </w:t>
      </w:r>
      <w:r w:rsidR="008D2F40">
        <w:rPr>
          <w:rFonts w:ascii="Arial" w:hAnsi="Arial" w:cs="Arial"/>
          <w:color w:val="000000"/>
        </w:rPr>
        <w:t>Are a</w:t>
      </w:r>
      <w:r w:rsidR="00197676">
        <w:rPr>
          <w:rFonts w:ascii="Arial" w:hAnsi="Arial" w:cs="Arial"/>
          <w:color w:val="000000"/>
        </w:rPr>
        <w:t xml:space="preserve">ny opposed?  </w:t>
      </w:r>
      <w:r w:rsidR="008D2F40">
        <w:rPr>
          <w:rFonts w:ascii="Arial" w:hAnsi="Arial" w:cs="Arial"/>
          <w:color w:val="000000"/>
        </w:rPr>
        <w:t>The m</w:t>
      </w:r>
      <w:r w:rsidR="00197676">
        <w:rPr>
          <w:rFonts w:ascii="Arial" w:hAnsi="Arial" w:cs="Arial"/>
          <w:color w:val="000000"/>
        </w:rPr>
        <w:t xml:space="preserve">otion passes. </w:t>
      </w:r>
    </w:p>
    <w:p w14:paraId="1288DEBD" w14:textId="77777777" w:rsidR="00923D4D" w:rsidRPr="005B3342" w:rsidRDefault="00923D4D" w:rsidP="000C4E6C">
      <w:pPr>
        <w:rPr>
          <w:rFonts w:ascii="Arial" w:hAnsi="Arial" w:cs="Arial"/>
        </w:rPr>
      </w:pPr>
    </w:p>
    <w:p w14:paraId="1DE5903F" w14:textId="2F8499DE" w:rsidR="00ED716C" w:rsidRPr="005B3342" w:rsidRDefault="00E5338C" w:rsidP="00EA5B36">
      <w:pPr>
        <w:pStyle w:val="ListParagraph"/>
        <w:numPr>
          <w:ilvl w:val="0"/>
          <w:numId w:val="1"/>
        </w:numPr>
        <w:ind w:hanging="540"/>
        <w:rPr>
          <w:rFonts w:ascii="Arial" w:hAnsi="Arial" w:cs="Arial"/>
        </w:rPr>
      </w:pPr>
      <w:hyperlink r:id="rId10" w:history="1">
        <w:r w:rsidR="00592896" w:rsidRPr="001827F7">
          <w:rPr>
            <w:rStyle w:val="Hyperlink"/>
            <w:rFonts w:ascii="Arial" w:hAnsi="Arial" w:cs="Arial"/>
            <w:b/>
            <w:color w:val="auto"/>
            <w:sz w:val="28"/>
            <w:szCs w:val="28"/>
            <w:u w:val="none"/>
          </w:rPr>
          <w:t xml:space="preserve">Approval of Proposed </w:t>
        </w:r>
        <w:r w:rsidR="004320ED" w:rsidRPr="001827F7">
          <w:rPr>
            <w:rStyle w:val="Hyperlink"/>
            <w:rFonts w:ascii="Arial" w:hAnsi="Arial" w:cs="Arial"/>
            <w:b/>
            <w:color w:val="auto"/>
            <w:sz w:val="28"/>
            <w:szCs w:val="28"/>
            <w:u w:val="none"/>
          </w:rPr>
          <w:t>Master Service Agreements</w:t>
        </w:r>
      </w:hyperlink>
      <w:r w:rsidR="00AE3D76" w:rsidRPr="005B3342">
        <w:rPr>
          <w:rFonts w:ascii="Arial" w:hAnsi="Arial" w:cs="Arial"/>
          <w:b/>
          <w:sz w:val="28"/>
          <w:szCs w:val="28"/>
        </w:rPr>
        <w:t xml:space="preserve"> </w:t>
      </w:r>
      <w:r w:rsidR="00EB5838" w:rsidRPr="005B3342">
        <w:rPr>
          <w:rFonts w:ascii="Arial" w:hAnsi="Arial" w:cs="Arial"/>
          <w:b/>
          <w:sz w:val="16"/>
          <w:szCs w:val="16"/>
        </w:rPr>
        <w:t>(For possible action)</w:t>
      </w:r>
    </w:p>
    <w:p w14:paraId="6DDBE50B" w14:textId="5A04EA2E" w:rsidR="00256197" w:rsidRDefault="00256197" w:rsidP="009A7DB7">
      <w:pPr>
        <w:rPr>
          <w:rFonts w:ascii="Arial" w:hAnsi="Arial" w:cs="Arial"/>
        </w:rPr>
      </w:pPr>
    </w:p>
    <w:p w14:paraId="056ABE9D" w14:textId="00EFDCEA" w:rsidR="00923D4D" w:rsidRDefault="00923D4D" w:rsidP="00197676">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197676">
        <w:rPr>
          <w:rFonts w:ascii="Arial" w:hAnsi="Arial" w:cs="Arial"/>
          <w:color w:val="000000"/>
        </w:rPr>
        <w:t>I</w:t>
      </w:r>
      <w:r>
        <w:rPr>
          <w:rFonts w:ascii="Arial" w:hAnsi="Arial" w:cs="Arial"/>
          <w:color w:val="000000"/>
        </w:rPr>
        <w:t xml:space="preserve">tem number 10, </w:t>
      </w:r>
      <w:r w:rsidR="008D2F40" w:rsidRPr="008D2F40">
        <w:rPr>
          <w:rFonts w:ascii="Arial" w:hAnsi="Arial" w:cs="Arial"/>
          <w:i/>
          <w:iCs/>
          <w:color w:val="000000"/>
        </w:rPr>
        <w:t>A</w:t>
      </w:r>
      <w:r w:rsidRPr="008D2F40">
        <w:rPr>
          <w:rFonts w:ascii="Arial" w:hAnsi="Arial" w:cs="Arial"/>
          <w:i/>
          <w:iCs/>
          <w:color w:val="000000"/>
        </w:rPr>
        <w:t xml:space="preserve">pproval of </w:t>
      </w:r>
      <w:r w:rsidR="008D2F40" w:rsidRPr="008D2F40">
        <w:rPr>
          <w:rFonts w:ascii="Arial" w:hAnsi="Arial" w:cs="Arial"/>
          <w:i/>
          <w:iCs/>
          <w:color w:val="000000"/>
        </w:rPr>
        <w:t>P</w:t>
      </w:r>
      <w:r w:rsidRPr="008D2F40">
        <w:rPr>
          <w:rFonts w:ascii="Arial" w:hAnsi="Arial" w:cs="Arial"/>
          <w:i/>
          <w:iCs/>
          <w:color w:val="000000"/>
        </w:rPr>
        <w:t xml:space="preserve">roposed </w:t>
      </w:r>
      <w:r w:rsidR="008D2F40" w:rsidRPr="008D2F40">
        <w:rPr>
          <w:rFonts w:ascii="Arial" w:hAnsi="Arial" w:cs="Arial"/>
          <w:i/>
          <w:iCs/>
          <w:color w:val="000000"/>
        </w:rPr>
        <w:t>M</w:t>
      </w:r>
      <w:r w:rsidRPr="008D2F40">
        <w:rPr>
          <w:rFonts w:ascii="Arial" w:hAnsi="Arial" w:cs="Arial"/>
          <w:i/>
          <w:iCs/>
          <w:color w:val="000000"/>
        </w:rPr>
        <w:t xml:space="preserve">aster </w:t>
      </w:r>
      <w:r w:rsidR="008D2F40" w:rsidRPr="008D2F40">
        <w:rPr>
          <w:rFonts w:ascii="Arial" w:hAnsi="Arial" w:cs="Arial"/>
          <w:i/>
          <w:iCs/>
          <w:color w:val="000000"/>
        </w:rPr>
        <w:t>S</w:t>
      </w:r>
      <w:r w:rsidRPr="008D2F40">
        <w:rPr>
          <w:rFonts w:ascii="Arial" w:hAnsi="Arial" w:cs="Arial"/>
          <w:i/>
          <w:iCs/>
          <w:color w:val="000000"/>
        </w:rPr>
        <w:t xml:space="preserve">ervice </w:t>
      </w:r>
      <w:r w:rsidR="008D2F40" w:rsidRPr="008D2F40">
        <w:rPr>
          <w:rFonts w:ascii="Arial" w:hAnsi="Arial" w:cs="Arial"/>
          <w:i/>
          <w:iCs/>
          <w:color w:val="000000"/>
        </w:rPr>
        <w:t>A</w:t>
      </w:r>
      <w:r w:rsidRPr="008D2F40">
        <w:rPr>
          <w:rFonts w:ascii="Arial" w:hAnsi="Arial" w:cs="Arial"/>
          <w:i/>
          <w:iCs/>
          <w:color w:val="000000"/>
        </w:rPr>
        <w:t>greements</w:t>
      </w:r>
      <w:r>
        <w:rPr>
          <w:rFonts w:ascii="Arial" w:hAnsi="Arial" w:cs="Arial"/>
          <w:color w:val="000000"/>
        </w:rPr>
        <w:t>.</w:t>
      </w:r>
    </w:p>
    <w:p w14:paraId="6B1F47DA" w14:textId="77777777" w:rsidR="00923D4D" w:rsidRDefault="00923D4D" w:rsidP="00197676">
      <w:pPr>
        <w:jc w:val="both"/>
        <w:rPr>
          <w:rFonts w:ascii="Arial" w:hAnsi="Arial" w:cs="Arial"/>
          <w:color w:val="000000"/>
        </w:rPr>
      </w:pPr>
    </w:p>
    <w:p w14:paraId="2A146697" w14:textId="60511081" w:rsidR="00923D4D" w:rsidRDefault="00923D4D" w:rsidP="00197676">
      <w:pPr>
        <w:jc w:val="both"/>
        <w:rPr>
          <w:rFonts w:ascii="Arial" w:hAnsi="Arial" w:cs="Arial"/>
          <w:color w:val="000000"/>
        </w:rPr>
      </w:pPr>
      <w:r>
        <w:rPr>
          <w:rFonts w:ascii="Arial" w:hAnsi="Arial" w:cs="Arial"/>
          <w:b/>
          <w:color w:val="000000"/>
        </w:rPr>
        <w:t>Clerk of the Board</w:t>
      </w:r>
      <w:r>
        <w:rPr>
          <w:rFonts w:ascii="Arial" w:hAnsi="Arial" w:cs="Arial"/>
          <w:color w:val="000000"/>
        </w:rPr>
        <w:t xml:space="preserve">: </w:t>
      </w:r>
      <w:r w:rsidR="00D77DC5">
        <w:rPr>
          <w:rFonts w:ascii="Arial" w:hAnsi="Arial" w:cs="Arial"/>
          <w:color w:val="000000"/>
        </w:rPr>
        <w:t xml:space="preserve"> </w:t>
      </w:r>
      <w:r>
        <w:rPr>
          <w:rFonts w:ascii="Arial" w:hAnsi="Arial" w:cs="Arial"/>
          <w:color w:val="000000"/>
        </w:rPr>
        <w:t xml:space="preserve">There are 21 </w:t>
      </w:r>
      <w:r w:rsidR="00842AF0">
        <w:rPr>
          <w:rFonts w:ascii="Arial" w:hAnsi="Arial" w:cs="Arial"/>
          <w:color w:val="000000"/>
        </w:rPr>
        <w:t>M</w:t>
      </w:r>
      <w:r>
        <w:rPr>
          <w:rFonts w:ascii="Arial" w:hAnsi="Arial" w:cs="Arial"/>
          <w:color w:val="000000"/>
        </w:rPr>
        <w:t xml:space="preserve">aster </w:t>
      </w:r>
      <w:r w:rsidR="00842AF0">
        <w:rPr>
          <w:rFonts w:ascii="Arial" w:hAnsi="Arial" w:cs="Arial"/>
          <w:color w:val="000000"/>
        </w:rPr>
        <w:t>S</w:t>
      </w:r>
      <w:r>
        <w:rPr>
          <w:rFonts w:ascii="Arial" w:hAnsi="Arial" w:cs="Arial"/>
          <w:color w:val="000000"/>
        </w:rPr>
        <w:t xml:space="preserve">ervice </w:t>
      </w:r>
      <w:r w:rsidR="00842AF0">
        <w:rPr>
          <w:rFonts w:ascii="Arial" w:hAnsi="Arial" w:cs="Arial"/>
          <w:color w:val="000000"/>
        </w:rPr>
        <w:t>A</w:t>
      </w:r>
      <w:r>
        <w:rPr>
          <w:rFonts w:ascii="Arial" w:hAnsi="Arial" w:cs="Arial"/>
          <w:color w:val="000000"/>
        </w:rPr>
        <w:t xml:space="preserve">greements under agenda item number 10 for approval by the </w:t>
      </w:r>
      <w:r w:rsidR="00842AF0">
        <w:rPr>
          <w:rFonts w:ascii="Arial" w:hAnsi="Arial" w:cs="Arial"/>
          <w:color w:val="000000"/>
        </w:rPr>
        <w:t>B</w:t>
      </w:r>
      <w:r>
        <w:rPr>
          <w:rFonts w:ascii="Arial" w:hAnsi="Arial" w:cs="Arial"/>
          <w:color w:val="000000"/>
        </w:rPr>
        <w:t>oard today.</w:t>
      </w:r>
      <w:r w:rsidR="00D77DC5">
        <w:rPr>
          <w:rFonts w:ascii="Arial" w:hAnsi="Arial" w:cs="Arial"/>
          <w:color w:val="000000"/>
        </w:rPr>
        <w:t xml:space="preserve"> </w:t>
      </w:r>
      <w:r>
        <w:rPr>
          <w:rFonts w:ascii="Arial" w:hAnsi="Arial" w:cs="Arial"/>
          <w:color w:val="000000"/>
        </w:rPr>
        <w:t>Are there any questions on these items?</w:t>
      </w:r>
    </w:p>
    <w:p w14:paraId="6BB07403" w14:textId="77777777" w:rsidR="00923D4D" w:rsidRDefault="00923D4D" w:rsidP="00197676">
      <w:pPr>
        <w:jc w:val="both"/>
        <w:rPr>
          <w:rFonts w:ascii="Arial" w:hAnsi="Arial" w:cs="Arial"/>
          <w:color w:val="000000"/>
        </w:rPr>
      </w:pPr>
    </w:p>
    <w:p w14:paraId="6B5F8A07" w14:textId="5189698E" w:rsidR="00923D4D" w:rsidRDefault="00923D4D" w:rsidP="00197676">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D77DC5">
        <w:rPr>
          <w:rFonts w:ascii="Arial" w:hAnsi="Arial" w:cs="Arial"/>
          <w:color w:val="000000"/>
        </w:rPr>
        <w:t xml:space="preserve"> </w:t>
      </w:r>
      <w:r>
        <w:rPr>
          <w:rFonts w:ascii="Arial" w:hAnsi="Arial" w:cs="Arial"/>
          <w:color w:val="000000"/>
        </w:rPr>
        <w:t>Do we have any questions or a motion on item number 10?</w:t>
      </w:r>
    </w:p>
    <w:p w14:paraId="4B3F20F5" w14:textId="77777777" w:rsidR="00923D4D" w:rsidRDefault="00923D4D" w:rsidP="00197676">
      <w:pPr>
        <w:jc w:val="both"/>
        <w:rPr>
          <w:rFonts w:ascii="Arial" w:hAnsi="Arial" w:cs="Arial"/>
          <w:color w:val="000000"/>
        </w:rPr>
      </w:pPr>
    </w:p>
    <w:p w14:paraId="4FE03EEE" w14:textId="1FA34BAC" w:rsidR="00923D4D" w:rsidRDefault="00923D4D" w:rsidP="00197676">
      <w:pPr>
        <w:jc w:val="both"/>
        <w:rPr>
          <w:rFonts w:ascii="Arial" w:hAnsi="Arial" w:cs="Arial"/>
          <w:color w:val="000000"/>
        </w:rPr>
      </w:pPr>
      <w:r>
        <w:rPr>
          <w:rFonts w:ascii="Arial" w:hAnsi="Arial" w:cs="Arial"/>
          <w:b/>
          <w:color w:val="000000"/>
        </w:rPr>
        <w:t>Attorney General:</w:t>
      </w:r>
      <w:r>
        <w:rPr>
          <w:rFonts w:ascii="Arial" w:hAnsi="Arial" w:cs="Arial"/>
          <w:color w:val="000000"/>
        </w:rPr>
        <w:t xml:space="preserve"> </w:t>
      </w:r>
      <w:r w:rsidR="00D77DC5">
        <w:rPr>
          <w:rFonts w:ascii="Arial" w:hAnsi="Arial" w:cs="Arial"/>
          <w:color w:val="000000"/>
        </w:rPr>
        <w:t xml:space="preserve"> </w:t>
      </w:r>
      <w:r>
        <w:rPr>
          <w:rFonts w:ascii="Arial" w:hAnsi="Arial" w:cs="Arial"/>
          <w:color w:val="000000"/>
        </w:rPr>
        <w:t>Move approval.</w:t>
      </w:r>
    </w:p>
    <w:p w14:paraId="68DB07D3" w14:textId="77777777" w:rsidR="00923D4D" w:rsidRDefault="00923D4D" w:rsidP="00197676">
      <w:pPr>
        <w:jc w:val="both"/>
        <w:rPr>
          <w:rFonts w:ascii="Arial" w:hAnsi="Arial" w:cs="Arial"/>
          <w:color w:val="000000"/>
        </w:rPr>
      </w:pPr>
    </w:p>
    <w:p w14:paraId="0998BA09" w14:textId="082DBCF4" w:rsidR="005B3342" w:rsidRDefault="00923D4D" w:rsidP="00D77DC5">
      <w:pPr>
        <w:jc w:val="both"/>
        <w:rPr>
          <w:rFonts w:ascii="Arial" w:hAnsi="Arial" w:cs="Arial"/>
        </w:rPr>
      </w:pPr>
      <w:r>
        <w:rPr>
          <w:rFonts w:ascii="Arial" w:hAnsi="Arial" w:cs="Arial"/>
          <w:b/>
          <w:color w:val="000000"/>
        </w:rPr>
        <w:t>Governor</w:t>
      </w:r>
      <w:r>
        <w:rPr>
          <w:rFonts w:ascii="Arial" w:hAnsi="Arial" w:cs="Arial"/>
          <w:color w:val="000000"/>
        </w:rPr>
        <w:t xml:space="preserve">: </w:t>
      </w:r>
      <w:r w:rsidR="00D77DC5">
        <w:rPr>
          <w:rFonts w:ascii="Arial" w:hAnsi="Arial" w:cs="Arial"/>
          <w:color w:val="000000"/>
        </w:rPr>
        <w:t xml:space="preserve"> </w:t>
      </w:r>
      <w:r>
        <w:rPr>
          <w:rFonts w:ascii="Arial" w:hAnsi="Arial" w:cs="Arial"/>
          <w:color w:val="000000"/>
        </w:rPr>
        <w:t xml:space="preserve">We have a motion for approval. </w:t>
      </w:r>
      <w:r w:rsidR="004D4C11">
        <w:rPr>
          <w:rFonts w:ascii="Arial" w:hAnsi="Arial" w:cs="Arial"/>
          <w:color w:val="000000"/>
        </w:rPr>
        <w:t>Is there any</w:t>
      </w:r>
      <w:r>
        <w:rPr>
          <w:rFonts w:ascii="Arial" w:hAnsi="Arial" w:cs="Arial"/>
          <w:color w:val="000000"/>
        </w:rPr>
        <w:t xml:space="preserve"> discussion on the motion? </w:t>
      </w:r>
      <w:r w:rsidR="00D77DC5">
        <w:rPr>
          <w:rFonts w:ascii="Arial" w:hAnsi="Arial" w:cs="Arial"/>
          <w:color w:val="000000"/>
        </w:rPr>
        <w:t xml:space="preserve"> </w:t>
      </w:r>
      <w:r>
        <w:rPr>
          <w:rFonts w:ascii="Arial" w:hAnsi="Arial" w:cs="Arial"/>
          <w:color w:val="000000"/>
        </w:rPr>
        <w:t xml:space="preserve">Hearing and seeing none. </w:t>
      </w:r>
      <w:r w:rsidR="00D77DC5">
        <w:rPr>
          <w:rFonts w:ascii="Arial" w:hAnsi="Arial" w:cs="Arial"/>
          <w:color w:val="000000"/>
        </w:rPr>
        <w:t>All in favor</w:t>
      </w:r>
      <w:r w:rsidR="004D4C11">
        <w:rPr>
          <w:rFonts w:ascii="Arial" w:hAnsi="Arial" w:cs="Arial"/>
          <w:color w:val="000000"/>
        </w:rPr>
        <w:t>,</w:t>
      </w:r>
      <w:r w:rsidR="00D77DC5">
        <w:rPr>
          <w:rFonts w:ascii="Arial" w:hAnsi="Arial" w:cs="Arial"/>
          <w:color w:val="000000"/>
        </w:rPr>
        <w:t xml:space="preserve"> signify by saying aye. </w:t>
      </w:r>
      <w:r w:rsidR="004D4C11">
        <w:rPr>
          <w:rFonts w:ascii="Arial" w:hAnsi="Arial" w:cs="Arial"/>
          <w:color w:val="000000"/>
        </w:rPr>
        <w:t>Are a</w:t>
      </w:r>
      <w:r w:rsidR="00D77DC5">
        <w:rPr>
          <w:rFonts w:ascii="Arial" w:hAnsi="Arial" w:cs="Arial"/>
          <w:color w:val="000000"/>
        </w:rPr>
        <w:t xml:space="preserve">ny opposed?  </w:t>
      </w:r>
      <w:r w:rsidR="004D4C11">
        <w:rPr>
          <w:rFonts w:ascii="Arial" w:hAnsi="Arial" w:cs="Arial"/>
          <w:color w:val="000000"/>
        </w:rPr>
        <w:t>The m</w:t>
      </w:r>
      <w:r w:rsidR="00D77DC5">
        <w:rPr>
          <w:rFonts w:ascii="Arial" w:hAnsi="Arial" w:cs="Arial"/>
          <w:color w:val="000000"/>
        </w:rPr>
        <w:t xml:space="preserve">otion passes. </w:t>
      </w:r>
    </w:p>
    <w:p w14:paraId="23C2CA6B" w14:textId="77777777" w:rsidR="00923D4D" w:rsidRPr="005B3342" w:rsidRDefault="00923D4D" w:rsidP="009A7DB7">
      <w:pPr>
        <w:rPr>
          <w:rFonts w:ascii="Arial" w:hAnsi="Arial" w:cs="Arial"/>
        </w:rPr>
      </w:pPr>
    </w:p>
    <w:p w14:paraId="7BAC2795" w14:textId="474C99BC" w:rsidR="00536B4D" w:rsidRPr="001827F7" w:rsidRDefault="000A756E" w:rsidP="00EA5B36">
      <w:pPr>
        <w:pStyle w:val="ListParagraph"/>
        <w:numPr>
          <w:ilvl w:val="0"/>
          <w:numId w:val="1"/>
        </w:numPr>
        <w:ind w:hanging="540"/>
        <w:rPr>
          <w:rStyle w:val="Hyperlink"/>
          <w:rFonts w:ascii="Arial" w:hAnsi="Arial" w:cs="Arial"/>
          <w:b/>
          <w:color w:val="auto"/>
          <w:sz w:val="28"/>
          <w:szCs w:val="28"/>
          <w:u w:val="none"/>
        </w:rPr>
      </w:pPr>
      <w:r w:rsidRPr="001827F7">
        <w:rPr>
          <w:rFonts w:ascii="Arial" w:hAnsi="Arial" w:cs="Arial"/>
          <w:b/>
          <w:sz w:val="28"/>
          <w:szCs w:val="28"/>
        </w:rPr>
        <w:fldChar w:fldCharType="begin"/>
      </w:r>
      <w:r w:rsidR="00002967" w:rsidRPr="001827F7">
        <w:rPr>
          <w:rFonts w:ascii="Arial" w:hAnsi="Arial" w:cs="Arial"/>
          <w:b/>
          <w:sz w:val="28"/>
          <w:szCs w:val="28"/>
        </w:rPr>
        <w:instrText>HYPERLINK "http://budget.nv.gov/uploadedFiles/budgetnvgov/content/Meetings/Board_of_Examiners/2022/10-11-2022_Agenda_Item_11_Info_Contracts_Summary.pdf"</w:instrText>
      </w:r>
      <w:r w:rsidRPr="001827F7">
        <w:rPr>
          <w:rFonts w:ascii="Arial" w:hAnsi="Arial" w:cs="Arial"/>
          <w:b/>
          <w:sz w:val="28"/>
          <w:szCs w:val="28"/>
        </w:rPr>
        <w:fldChar w:fldCharType="separate"/>
      </w:r>
      <w:r w:rsidR="003F1697" w:rsidRPr="001827F7">
        <w:rPr>
          <w:rStyle w:val="Hyperlink"/>
          <w:rFonts w:ascii="Arial" w:hAnsi="Arial" w:cs="Arial"/>
          <w:b/>
          <w:color w:val="auto"/>
          <w:sz w:val="28"/>
          <w:szCs w:val="28"/>
          <w:u w:val="none"/>
        </w:rPr>
        <w:t xml:space="preserve">Information Item </w:t>
      </w:r>
      <w:r w:rsidR="00E265A6" w:rsidRPr="001827F7">
        <w:rPr>
          <w:rStyle w:val="Hyperlink"/>
          <w:rFonts w:ascii="Arial" w:hAnsi="Arial" w:cs="Arial"/>
          <w:b/>
          <w:color w:val="auto"/>
          <w:sz w:val="28"/>
          <w:szCs w:val="28"/>
          <w:u w:val="none"/>
        </w:rPr>
        <w:t>– Clerk</w:t>
      </w:r>
      <w:r w:rsidR="00091D8D" w:rsidRPr="001827F7">
        <w:rPr>
          <w:rStyle w:val="Hyperlink"/>
          <w:rFonts w:ascii="Arial" w:hAnsi="Arial" w:cs="Arial"/>
          <w:b/>
          <w:color w:val="auto"/>
          <w:sz w:val="28"/>
          <w:szCs w:val="28"/>
          <w:u w:val="none"/>
        </w:rPr>
        <w:t xml:space="preserve"> of the Board </w:t>
      </w:r>
      <w:r w:rsidR="0072388D" w:rsidRPr="001827F7">
        <w:rPr>
          <w:rStyle w:val="Hyperlink"/>
          <w:rFonts w:ascii="Arial" w:hAnsi="Arial" w:cs="Arial"/>
          <w:b/>
          <w:color w:val="auto"/>
          <w:sz w:val="28"/>
          <w:szCs w:val="28"/>
          <w:u w:val="none"/>
        </w:rPr>
        <w:t>Contract</w:t>
      </w:r>
      <w:r w:rsidR="00536B4D" w:rsidRPr="001827F7">
        <w:rPr>
          <w:rStyle w:val="Hyperlink"/>
          <w:rFonts w:ascii="Arial" w:hAnsi="Arial" w:cs="Arial"/>
          <w:b/>
          <w:color w:val="auto"/>
          <w:sz w:val="28"/>
          <w:szCs w:val="28"/>
          <w:u w:val="none"/>
        </w:rPr>
        <w:t>s</w:t>
      </w:r>
    </w:p>
    <w:p w14:paraId="0BC6C403" w14:textId="7DEC78D7" w:rsidR="007D5F52" w:rsidRPr="006B190F" w:rsidRDefault="000A756E" w:rsidP="007D5F52">
      <w:pPr>
        <w:pStyle w:val="ListParagraph"/>
        <w:jc w:val="both"/>
        <w:rPr>
          <w:rFonts w:ascii="Arial" w:hAnsi="Arial" w:cs="Arial"/>
          <w:iCs/>
        </w:rPr>
      </w:pPr>
      <w:r w:rsidRPr="001827F7">
        <w:rPr>
          <w:rFonts w:ascii="Arial" w:hAnsi="Arial" w:cs="Arial"/>
          <w:b/>
          <w:sz w:val="28"/>
          <w:szCs w:val="28"/>
        </w:rPr>
        <w:fldChar w:fldCharType="end"/>
      </w:r>
    </w:p>
    <w:p w14:paraId="69A14872" w14:textId="4297867E" w:rsidR="00E62397" w:rsidRDefault="007D5F52" w:rsidP="00772582">
      <w:pPr>
        <w:pStyle w:val="ListParagraph"/>
        <w:ind w:right="18"/>
        <w:jc w:val="both"/>
        <w:rPr>
          <w:rFonts w:ascii="Arial" w:hAnsi="Arial" w:cs="Arial"/>
          <w:iCs/>
        </w:rPr>
      </w:pPr>
      <w:bookmarkStart w:id="0" w:name="_Hlk83045628"/>
      <w:r w:rsidRPr="006B190F">
        <w:rPr>
          <w:rFonts w:ascii="Arial" w:hAnsi="Arial" w:cs="Arial"/>
          <w:iCs/>
        </w:rPr>
        <w:t>Pursuant to NRS 333.700, the Clerk of the Board may approve all contract transactions for amounts less than $</w:t>
      </w:r>
      <w:r w:rsidR="004B3930" w:rsidRPr="006B190F">
        <w:rPr>
          <w:rFonts w:ascii="Arial" w:hAnsi="Arial" w:cs="Arial"/>
          <w:iCs/>
        </w:rPr>
        <w:t>10</w:t>
      </w:r>
      <w:r w:rsidRPr="006B190F">
        <w:rPr>
          <w:rFonts w:ascii="Arial" w:hAnsi="Arial" w:cs="Arial"/>
          <w:iCs/>
        </w:rPr>
        <w:t xml:space="preserve">0,000. Per direction from the </w:t>
      </w:r>
      <w:r w:rsidR="004B3930" w:rsidRPr="006B190F">
        <w:rPr>
          <w:rFonts w:ascii="Arial" w:hAnsi="Arial" w:cs="Arial"/>
          <w:iCs/>
        </w:rPr>
        <w:t>September</w:t>
      </w:r>
      <w:r w:rsidRPr="006B190F">
        <w:rPr>
          <w:rFonts w:ascii="Arial" w:hAnsi="Arial" w:cs="Arial"/>
          <w:iCs/>
        </w:rPr>
        <w:t xml:space="preserve"> </w:t>
      </w:r>
      <w:r w:rsidR="004B3930" w:rsidRPr="006B190F">
        <w:rPr>
          <w:rFonts w:ascii="Arial" w:hAnsi="Arial" w:cs="Arial"/>
          <w:iCs/>
        </w:rPr>
        <w:t>14</w:t>
      </w:r>
      <w:r w:rsidRPr="006B190F">
        <w:rPr>
          <w:rFonts w:ascii="Arial" w:hAnsi="Arial" w:cs="Arial"/>
          <w:iCs/>
        </w:rPr>
        <w:t>, 20</w:t>
      </w:r>
      <w:r w:rsidR="004B3930" w:rsidRPr="006B190F">
        <w:rPr>
          <w:rFonts w:ascii="Arial" w:hAnsi="Arial" w:cs="Arial"/>
          <w:iCs/>
        </w:rPr>
        <w:t>21</w:t>
      </w:r>
      <w:r w:rsidRPr="006B190F">
        <w:rPr>
          <w:rFonts w:ascii="Arial" w:hAnsi="Arial" w:cs="Arial"/>
          <w:iCs/>
        </w:rPr>
        <w:t xml:space="preserve"> meeting of the Board of Examiners, the Board wished to receive an informational item listing all approvals applicable to the new threshold ($10,000 - $</w:t>
      </w:r>
      <w:r w:rsidR="004B3930" w:rsidRPr="006B190F">
        <w:rPr>
          <w:rFonts w:ascii="Arial" w:hAnsi="Arial" w:cs="Arial"/>
          <w:iCs/>
        </w:rPr>
        <w:t>9</w:t>
      </w:r>
      <w:r w:rsidRPr="006B190F">
        <w:rPr>
          <w:rFonts w:ascii="Arial" w:hAnsi="Arial" w:cs="Arial"/>
          <w:iCs/>
        </w:rPr>
        <w:t>9,999). Attache</w:t>
      </w:r>
      <w:r w:rsidR="0049198E" w:rsidRPr="006B190F">
        <w:rPr>
          <w:rFonts w:ascii="Arial" w:hAnsi="Arial" w:cs="Arial"/>
          <w:iCs/>
        </w:rPr>
        <w:t xml:space="preserve">d </w:t>
      </w:r>
      <w:r w:rsidRPr="006B190F">
        <w:rPr>
          <w:rFonts w:ascii="Arial" w:hAnsi="Arial" w:cs="Arial"/>
          <w:iCs/>
        </w:rPr>
        <w:t>is a</w:t>
      </w:r>
      <w:r w:rsidRPr="006B190F">
        <w:rPr>
          <w:rFonts w:ascii="Arial" w:hAnsi="Arial" w:cs="Arial"/>
          <w:iCs/>
          <w:sz w:val="52"/>
          <w:szCs w:val="52"/>
        </w:rPr>
        <w:t xml:space="preserve"> </w:t>
      </w:r>
      <w:r w:rsidRPr="006B190F">
        <w:rPr>
          <w:rFonts w:ascii="Arial" w:hAnsi="Arial" w:cs="Arial"/>
          <w:iCs/>
        </w:rPr>
        <w:t>list</w:t>
      </w:r>
      <w:r w:rsidRPr="006B190F">
        <w:rPr>
          <w:rFonts w:ascii="Arial" w:hAnsi="Arial" w:cs="Arial"/>
          <w:iCs/>
          <w:sz w:val="48"/>
          <w:szCs w:val="48"/>
        </w:rPr>
        <w:t xml:space="preserve"> </w:t>
      </w:r>
      <w:r w:rsidRPr="006B190F">
        <w:rPr>
          <w:rFonts w:ascii="Arial" w:hAnsi="Arial" w:cs="Arial"/>
          <w:iCs/>
        </w:rPr>
        <w:t>of</w:t>
      </w:r>
      <w:r w:rsidRPr="006B190F">
        <w:rPr>
          <w:rFonts w:ascii="Arial" w:hAnsi="Arial" w:cs="Arial"/>
          <w:iCs/>
          <w:sz w:val="44"/>
          <w:szCs w:val="44"/>
        </w:rPr>
        <w:t xml:space="preserve"> </w:t>
      </w:r>
      <w:r w:rsidRPr="006B190F">
        <w:rPr>
          <w:rFonts w:ascii="Arial" w:hAnsi="Arial" w:cs="Arial"/>
          <w:iCs/>
        </w:rPr>
        <w:t>all</w:t>
      </w:r>
      <w:r w:rsidRPr="006B190F">
        <w:rPr>
          <w:rFonts w:ascii="Arial" w:hAnsi="Arial" w:cs="Arial"/>
          <w:iCs/>
          <w:sz w:val="44"/>
          <w:szCs w:val="44"/>
        </w:rPr>
        <w:t xml:space="preserve"> </w:t>
      </w:r>
      <w:r w:rsidRPr="006B190F">
        <w:rPr>
          <w:rFonts w:ascii="Arial" w:hAnsi="Arial" w:cs="Arial"/>
          <w:iCs/>
        </w:rPr>
        <w:t>applicable</w:t>
      </w:r>
      <w:r w:rsidRPr="006B190F">
        <w:rPr>
          <w:rFonts w:ascii="Arial" w:hAnsi="Arial" w:cs="Arial"/>
          <w:iCs/>
          <w:sz w:val="48"/>
          <w:szCs w:val="48"/>
        </w:rPr>
        <w:t xml:space="preserve"> </w:t>
      </w:r>
      <w:r w:rsidRPr="006B190F">
        <w:rPr>
          <w:rFonts w:ascii="Arial" w:hAnsi="Arial" w:cs="Arial"/>
          <w:iCs/>
        </w:rPr>
        <w:t>approvals</w:t>
      </w:r>
      <w:r w:rsidRPr="006B190F">
        <w:rPr>
          <w:rFonts w:ascii="Arial" w:hAnsi="Arial" w:cs="Arial"/>
          <w:iCs/>
          <w:sz w:val="44"/>
          <w:szCs w:val="44"/>
        </w:rPr>
        <w:t xml:space="preserve"> </w:t>
      </w:r>
      <w:r w:rsidRPr="006B190F">
        <w:rPr>
          <w:rFonts w:ascii="Arial" w:hAnsi="Arial" w:cs="Arial"/>
          <w:iCs/>
        </w:rPr>
        <w:t>for</w:t>
      </w:r>
      <w:r w:rsidRPr="006B190F">
        <w:rPr>
          <w:rFonts w:ascii="Arial" w:hAnsi="Arial" w:cs="Arial"/>
          <w:iCs/>
          <w:sz w:val="44"/>
          <w:szCs w:val="44"/>
        </w:rPr>
        <w:t xml:space="preserve"> </w:t>
      </w:r>
      <w:r w:rsidRPr="006B190F">
        <w:rPr>
          <w:rFonts w:ascii="Arial" w:hAnsi="Arial" w:cs="Arial"/>
          <w:iCs/>
        </w:rPr>
        <w:t>contracts</w:t>
      </w:r>
      <w:r w:rsidRPr="006B190F">
        <w:rPr>
          <w:rFonts w:ascii="Arial" w:hAnsi="Arial" w:cs="Arial"/>
          <w:iCs/>
          <w:sz w:val="44"/>
          <w:szCs w:val="44"/>
        </w:rPr>
        <w:t xml:space="preserve"> </w:t>
      </w:r>
      <w:r w:rsidRPr="006B190F">
        <w:rPr>
          <w:rFonts w:ascii="Arial" w:hAnsi="Arial" w:cs="Arial"/>
          <w:iCs/>
        </w:rPr>
        <w:t>and</w:t>
      </w:r>
      <w:r w:rsidRPr="006B190F">
        <w:rPr>
          <w:rFonts w:ascii="Arial" w:hAnsi="Arial" w:cs="Arial"/>
          <w:iCs/>
          <w:sz w:val="44"/>
          <w:szCs w:val="44"/>
        </w:rPr>
        <w:t xml:space="preserve"> </w:t>
      </w:r>
      <w:r w:rsidRPr="006B190F">
        <w:rPr>
          <w:rFonts w:ascii="Arial" w:hAnsi="Arial" w:cs="Arial"/>
          <w:iCs/>
        </w:rPr>
        <w:t>amendments</w:t>
      </w:r>
      <w:r w:rsidRPr="006B190F">
        <w:rPr>
          <w:rFonts w:ascii="Arial" w:hAnsi="Arial" w:cs="Arial"/>
          <w:iCs/>
          <w:sz w:val="44"/>
          <w:szCs w:val="44"/>
        </w:rPr>
        <w:t xml:space="preserve"> </w:t>
      </w:r>
      <w:r w:rsidRPr="006B190F">
        <w:rPr>
          <w:rFonts w:ascii="Arial" w:hAnsi="Arial" w:cs="Arial"/>
          <w:iCs/>
        </w:rPr>
        <w:t>approved</w:t>
      </w:r>
      <w:r w:rsidRPr="006B190F">
        <w:rPr>
          <w:rFonts w:ascii="Arial" w:hAnsi="Arial" w:cs="Arial"/>
          <w:iCs/>
          <w:sz w:val="40"/>
          <w:szCs w:val="40"/>
        </w:rPr>
        <w:t xml:space="preserve"> </w:t>
      </w:r>
      <w:r w:rsidRPr="006B190F">
        <w:rPr>
          <w:rFonts w:ascii="Arial" w:hAnsi="Arial" w:cs="Arial"/>
          <w:iCs/>
        </w:rPr>
        <w:t>from</w:t>
      </w:r>
      <w:r w:rsidR="00343D59" w:rsidRPr="006B190F">
        <w:rPr>
          <w:rFonts w:ascii="Arial" w:hAnsi="Arial" w:cs="Arial"/>
          <w:iCs/>
        </w:rPr>
        <w:t xml:space="preserve"> </w:t>
      </w:r>
      <w:r w:rsidR="00C97590">
        <w:rPr>
          <w:rFonts w:ascii="Arial" w:hAnsi="Arial" w:cs="Arial"/>
          <w:iCs/>
        </w:rPr>
        <w:t>August</w:t>
      </w:r>
      <w:r w:rsidR="00E57622" w:rsidRPr="006B190F">
        <w:rPr>
          <w:rFonts w:ascii="Arial" w:hAnsi="Arial" w:cs="Arial"/>
          <w:iCs/>
        </w:rPr>
        <w:t xml:space="preserve"> </w:t>
      </w:r>
      <w:r w:rsidR="00C97590">
        <w:rPr>
          <w:rFonts w:ascii="Arial" w:hAnsi="Arial" w:cs="Arial"/>
          <w:iCs/>
        </w:rPr>
        <w:t>24</w:t>
      </w:r>
      <w:r w:rsidR="00B43B7F" w:rsidRPr="006B190F">
        <w:rPr>
          <w:rFonts w:ascii="Arial" w:hAnsi="Arial" w:cs="Arial"/>
          <w:iCs/>
        </w:rPr>
        <w:t>, 202</w:t>
      </w:r>
      <w:r w:rsidR="003535DC" w:rsidRPr="006B190F">
        <w:rPr>
          <w:rFonts w:ascii="Arial" w:hAnsi="Arial" w:cs="Arial"/>
          <w:iCs/>
        </w:rPr>
        <w:t>2</w:t>
      </w:r>
      <w:r w:rsidR="00335258" w:rsidRPr="006B190F">
        <w:rPr>
          <w:rFonts w:ascii="Arial" w:hAnsi="Arial" w:cs="Arial"/>
          <w:iCs/>
        </w:rPr>
        <w:t xml:space="preserve"> through</w:t>
      </w:r>
      <w:r w:rsidR="008D3D35" w:rsidRPr="006B190F">
        <w:rPr>
          <w:rFonts w:ascii="Arial" w:hAnsi="Arial" w:cs="Arial"/>
          <w:iCs/>
        </w:rPr>
        <w:t xml:space="preserve"> </w:t>
      </w:r>
      <w:r w:rsidR="00C97590">
        <w:rPr>
          <w:rFonts w:ascii="Arial" w:hAnsi="Arial" w:cs="Arial"/>
          <w:iCs/>
        </w:rPr>
        <w:t>September</w:t>
      </w:r>
      <w:r w:rsidR="00E57622" w:rsidRPr="006B190F">
        <w:rPr>
          <w:rFonts w:ascii="Arial" w:hAnsi="Arial" w:cs="Arial"/>
          <w:iCs/>
        </w:rPr>
        <w:t xml:space="preserve"> </w:t>
      </w:r>
      <w:r w:rsidR="00C97590">
        <w:rPr>
          <w:rFonts w:ascii="Arial" w:hAnsi="Arial" w:cs="Arial"/>
          <w:iCs/>
        </w:rPr>
        <w:t>19</w:t>
      </w:r>
      <w:r w:rsidR="00561B84" w:rsidRPr="006B190F">
        <w:rPr>
          <w:rFonts w:ascii="Arial" w:hAnsi="Arial" w:cs="Arial"/>
          <w:iCs/>
        </w:rPr>
        <w:t>, 2022</w:t>
      </w:r>
      <w:r w:rsidR="00335258" w:rsidRPr="006B190F">
        <w:rPr>
          <w:rFonts w:ascii="Arial" w:hAnsi="Arial" w:cs="Arial"/>
          <w:iCs/>
        </w:rPr>
        <w:t>.</w:t>
      </w:r>
      <w:bookmarkEnd w:id="0"/>
    </w:p>
    <w:p w14:paraId="4A0F56E1" w14:textId="4325A99C" w:rsidR="00772582" w:rsidRDefault="00772582" w:rsidP="00772582">
      <w:pPr>
        <w:pStyle w:val="ListParagraph"/>
        <w:ind w:right="18"/>
        <w:jc w:val="both"/>
        <w:rPr>
          <w:rFonts w:ascii="Arial" w:hAnsi="Arial" w:cs="Arial"/>
          <w:iCs/>
        </w:rPr>
      </w:pPr>
    </w:p>
    <w:p w14:paraId="55A5D0A9" w14:textId="02C67798" w:rsidR="00923D4D" w:rsidRDefault="00923D4D" w:rsidP="00923D4D">
      <w:pPr>
        <w:rPr>
          <w:rFonts w:ascii="Arial" w:hAnsi="Arial" w:cs="Arial"/>
          <w:color w:val="000000"/>
        </w:rPr>
      </w:pPr>
      <w:r>
        <w:rPr>
          <w:rFonts w:ascii="Arial" w:hAnsi="Arial" w:cs="Arial"/>
          <w:b/>
          <w:color w:val="000000"/>
        </w:rPr>
        <w:t>Governor</w:t>
      </w:r>
      <w:r>
        <w:rPr>
          <w:rFonts w:ascii="Arial" w:hAnsi="Arial" w:cs="Arial"/>
          <w:color w:val="000000"/>
        </w:rPr>
        <w:t xml:space="preserve">: </w:t>
      </w:r>
      <w:r w:rsidR="00D77DC5">
        <w:rPr>
          <w:rFonts w:ascii="Arial" w:hAnsi="Arial" w:cs="Arial"/>
          <w:color w:val="000000"/>
        </w:rPr>
        <w:t xml:space="preserve"> </w:t>
      </w:r>
      <w:r>
        <w:rPr>
          <w:rFonts w:ascii="Arial" w:hAnsi="Arial" w:cs="Arial"/>
          <w:color w:val="000000"/>
        </w:rPr>
        <w:t>Item number 11 is an information item.</w:t>
      </w:r>
    </w:p>
    <w:p w14:paraId="5542B7D6" w14:textId="77777777" w:rsidR="00923D4D" w:rsidRDefault="00923D4D" w:rsidP="00923D4D">
      <w:pPr>
        <w:rPr>
          <w:rFonts w:ascii="Arial" w:hAnsi="Arial" w:cs="Arial"/>
          <w:color w:val="000000"/>
        </w:rPr>
      </w:pPr>
    </w:p>
    <w:p w14:paraId="7B9381C7" w14:textId="2DF92D5E" w:rsidR="00923D4D" w:rsidRDefault="00923D4D" w:rsidP="00D77DC5">
      <w:pPr>
        <w:jc w:val="both"/>
        <w:rPr>
          <w:rFonts w:ascii="Arial" w:hAnsi="Arial" w:cs="Arial"/>
          <w:color w:val="000000"/>
        </w:rPr>
      </w:pPr>
      <w:r>
        <w:rPr>
          <w:rFonts w:ascii="Arial" w:hAnsi="Arial" w:cs="Arial"/>
          <w:b/>
          <w:color w:val="000000"/>
        </w:rPr>
        <w:t>Clerk of the Board</w:t>
      </w:r>
      <w:r>
        <w:rPr>
          <w:rFonts w:ascii="Arial" w:hAnsi="Arial" w:cs="Arial"/>
          <w:color w:val="000000"/>
        </w:rPr>
        <w:t xml:space="preserve">: </w:t>
      </w:r>
      <w:r w:rsidR="009327A8">
        <w:rPr>
          <w:rFonts w:ascii="Arial" w:hAnsi="Arial" w:cs="Arial"/>
          <w:color w:val="000000"/>
        </w:rPr>
        <w:t xml:space="preserve"> </w:t>
      </w:r>
      <w:r>
        <w:rPr>
          <w:rFonts w:ascii="Arial" w:hAnsi="Arial" w:cs="Arial"/>
          <w:color w:val="000000"/>
        </w:rPr>
        <w:t>There are 44 contracts over $10,000 and under the $100,000 threshold that were approved by the Clerk of the Board between August 24, 2022 and September 19, 2022. This item is informational. Are there any questions on these items?</w:t>
      </w:r>
    </w:p>
    <w:p w14:paraId="16E8A44F" w14:textId="660F232F" w:rsidR="005B3342" w:rsidRDefault="005B3342" w:rsidP="00923D4D">
      <w:pPr>
        <w:pStyle w:val="ListParagraph"/>
        <w:ind w:left="0" w:right="18"/>
        <w:jc w:val="both"/>
        <w:rPr>
          <w:rFonts w:ascii="Arial" w:hAnsi="Arial" w:cs="Arial"/>
          <w:iCs/>
        </w:rPr>
      </w:pPr>
    </w:p>
    <w:p w14:paraId="0B368C05" w14:textId="74C9AC4D" w:rsidR="00D77DC5" w:rsidRDefault="00D77DC5" w:rsidP="00D77DC5">
      <w:pPr>
        <w:rPr>
          <w:rFonts w:ascii="Arial" w:hAnsi="Arial" w:cs="Arial"/>
          <w:color w:val="000000"/>
        </w:rPr>
      </w:pPr>
      <w:r>
        <w:rPr>
          <w:rFonts w:ascii="Arial" w:hAnsi="Arial" w:cs="Arial"/>
          <w:b/>
          <w:color w:val="000000"/>
        </w:rPr>
        <w:t>Governor</w:t>
      </w:r>
      <w:r>
        <w:rPr>
          <w:rFonts w:ascii="Arial" w:hAnsi="Arial" w:cs="Arial"/>
          <w:color w:val="000000"/>
        </w:rPr>
        <w:t xml:space="preserve">:  </w:t>
      </w:r>
      <w:r w:rsidR="005D1BC8">
        <w:rPr>
          <w:rFonts w:ascii="Arial" w:hAnsi="Arial" w:cs="Arial"/>
          <w:color w:val="000000"/>
        </w:rPr>
        <w:t>I don’t</w:t>
      </w:r>
      <w:r>
        <w:rPr>
          <w:rFonts w:ascii="Arial" w:hAnsi="Arial" w:cs="Arial"/>
          <w:color w:val="000000"/>
        </w:rPr>
        <w:t>.  A</w:t>
      </w:r>
      <w:r w:rsidR="005D1BC8">
        <w:rPr>
          <w:rFonts w:ascii="Arial" w:hAnsi="Arial" w:cs="Arial"/>
          <w:color w:val="000000"/>
        </w:rPr>
        <w:t>re there a</w:t>
      </w:r>
      <w:r>
        <w:rPr>
          <w:rFonts w:ascii="Arial" w:hAnsi="Arial" w:cs="Arial"/>
          <w:color w:val="000000"/>
        </w:rPr>
        <w:t xml:space="preserve">ny questions? </w:t>
      </w:r>
    </w:p>
    <w:p w14:paraId="46A65536" w14:textId="77777777" w:rsidR="00D77DC5" w:rsidRDefault="00D77DC5" w:rsidP="00D77DC5">
      <w:pPr>
        <w:rPr>
          <w:rFonts w:ascii="Arial" w:hAnsi="Arial" w:cs="Arial"/>
          <w:color w:val="000000"/>
        </w:rPr>
      </w:pPr>
    </w:p>
    <w:p w14:paraId="761FD7B3" w14:textId="122D1EFA" w:rsidR="00D77DC5" w:rsidRDefault="00D77DC5" w:rsidP="00D77DC5">
      <w:pPr>
        <w:rPr>
          <w:rFonts w:ascii="Arial" w:hAnsi="Arial" w:cs="Arial"/>
          <w:color w:val="000000"/>
        </w:rPr>
      </w:pPr>
      <w:r>
        <w:rPr>
          <w:rFonts w:ascii="Arial" w:hAnsi="Arial" w:cs="Arial"/>
          <w:b/>
          <w:color w:val="000000"/>
        </w:rPr>
        <w:t>Secretary of State</w:t>
      </w:r>
      <w:r>
        <w:rPr>
          <w:rFonts w:ascii="Arial" w:hAnsi="Arial" w:cs="Arial"/>
          <w:color w:val="000000"/>
        </w:rPr>
        <w:t>:  None.</w:t>
      </w:r>
    </w:p>
    <w:p w14:paraId="3EA2DB20" w14:textId="77777777" w:rsidR="00D77DC5" w:rsidRDefault="00D77DC5" w:rsidP="00D77DC5">
      <w:pPr>
        <w:rPr>
          <w:rFonts w:ascii="Arial" w:hAnsi="Arial" w:cs="Arial"/>
          <w:color w:val="000000"/>
        </w:rPr>
      </w:pPr>
    </w:p>
    <w:p w14:paraId="08BD2016" w14:textId="680A1DB5" w:rsidR="00D77DC5" w:rsidRDefault="00D77DC5" w:rsidP="00D77DC5">
      <w:pPr>
        <w:rPr>
          <w:rFonts w:ascii="Arial" w:hAnsi="Arial" w:cs="Arial"/>
          <w:color w:val="000000"/>
        </w:rPr>
      </w:pPr>
      <w:r>
        <w:rPr>
          <w:rFonts w:ascii="Arial" w:hAnsi="Arial" w:cs="Arial"/>
          <w:b/>
          <w:color w:val="000000"/>
        </w:rPr>
        <w:t>Attorney General:</w:t>
      </w:r>
      <w:r>
        <w:rPr>
          <w:rFonts w:ascii="Arial" w:hAnsi="Arial" w:cs="Arial"/>
          <w:color w:val="000000"/>
        </w:rPr>
        <w:t xml:space="preserve">  None here.</w:t>
      </w:r>
    </w:p>
    <w:p w14:paraId="6DC5B28A" w14:textId="77777777" w:rsidR="00923D4D" w:rsidRPr="00772582" w:rsidRDefault="00923D4D" w:rsidP="00923D4D">
      <w:pPr>
        <w:pStyle w:val="ListParagraph"/>
        <w:ind w:left="0" w:right="18"/>
        <w:jc w:val="both"/>
        <w:rPr>
          <w:rFonts w:ascii="Arial" w:hAnsi="Arial" w:cs="Arial"/>
          <w:iCs/>
        </w:rPr>
      </w:pPr>
    </w:p>
    <w:p w14:paraId="7BBEDAC1" w14:textId="76139AC6" w:rsidR="00633562" w:rsidRPr="006B190F" w:rsidRDefault="00633562" w:rsidP="00EA5B36">
      <w:pPr>
        <w:pStyle w:val="ListParagraph"/>
        <w:numPr>
          <w:ilvl w:val="0"/>
          <w:numId w:val="1"/>
        </w:numPr>
        <w:ind w:hanging="540"/>
        <w:rPr>
          <w:rFonts w:ascii="Arial" w:hAnsi="Arial" w:cs="Arial"/>
          <w:b/>
          <w:sz w:val="28"/>
          <w:szCs w:val="28"/>
        </w:rPr>
      </w:pPr>
      <w:r w:rsidRPr="006B190F">
        <w:rPr>
          <w:rFonts w:ascii="Arial" w:hAnsi="Arial" w:cs="Arial"/>
          <w:b/>
          <w:sz w:val="28"/>
          <w:szCs w:val="28"/>
        </w:rPr>
        <w:t>Information Item Report</w:t>
      </w:r>
    </w:p>
    <w:p w14:paraId="63DB2056" w14:textId="77777777" w:rsidR="00633562" w:rsidRPr="006B190F" w:rsidRDefault="00633562" w:rsidP="00A47C15">
      <w:pPr>
        <w:tabs>
          <w:tab w:val="left" w:pos="360"/>
        </w:tabs>
        <w:jc w:val="both"/>
        <w:rPr>
          <w:rStyle w:val="Hyperlink"/>
          <w:bCs/>
          <w:iCs/>
          <w:color w:val="auto"/>
          <w:u w:val="none"/>
        </w:rPr>
      </w:pPr>
    </w:p>
    <w:p w14:paraId="687477C1" w14:textId="1FA2C837" w:rsidR="00633562" w:rsidRPr="006B190F" w:rsidRDefault="00633562" w:rsidP="00321583">
      <w:pPr>
        <w:pStyle w:val="ListParagraph"/>
        <w:jc w:val="both"/>
        <w:rPr>
          <w:rStyle w:val="Hyperlink"/>
          <w:rFonts w:ascii="Arial" w:hAnsi="Arial" w:cs="Arial"/>
          <w:b/>
          <w:bCs/>
          <w:iCs/>
          <w:color w:val="000000" w:themeColor="text1"/>
          <w:u w:val="none"/>
        </w:rPr>
      </w:pPr>
      <w:r w:rsidRPr="006B190F">
        <w:rPr>
          <w:rStyle w:val="Hyperlink"/>
          <w:rFonts w:ascii="Arial" w:hAnsi="Arial" w:cs="Arial"/>
          <w:b/>
          <w:bCs/>
          <w:iCs/>
          <w:color w:val="000000" w:themeColor="text1"/>
          <w:u w:val="none"/>
        </w:rPr>
        <w:t>Department of Motor Vehicles – Complete Streets Program</w:t>
      </w:r>
    </w:p>
    <w:p w14:paraId="57231242" w14:textId="77777777" w:rsidR="00633562" w:rsidRPr="006B190F" w:rsidRDefault="00633562" w:rsidP="00A47C15">
      <w:pPr>
        <w:tabs>
          <w:tab w:val="left" w:pos="360"/>
        </w:tabs>
        <w:ind w:left="810"/>
        <w:jc w:val="both"/>
        <w:rPr>
          <w:rStyle w:val="Hyperlink"/>
          <w:rFonts w:ascii="Arial" w:hAnsi="Arial" w:cs="Arial"/>
          <w:b/>
          <w:bCs/>
          <w:iCs/>
          <w:color w:val="000000" w:themeColor="text1"/>
        </w:rPr>
      </w:pPr>
    </w:p>
    <w:p w14:paraId="3325209A" w14:textId="16C0EB82" w:rsidR="00E20101" w:rsidRPr="006B190F" w:rsidRDefault="00E20101" w:rsidP="00321583">
      <w:pPr>
        <w:ind w:left="720"/>
        <w:jc w:val="both"/>
        <w:rPr>
          <w:rFonts w:ascii="Arial" w:hAnsi="Arial" w:cs="Arial"/>
        </w:rPr>
      </w:pPr>
      <w:r w:rsidRPr="006B190F">
        <w:rPr>
          <w:rFonts w:ascii="Arial" w:hAnsi="Arial" w:cs="Arial"/>
        </w:rPr>
        <w:t xml:space="preserve">Pursuant to NRS 482.1825, subsection 2, the Department of Motor Vehicles shall certify monthly to the Board of Examiners the amount of the voluntary contributions collected for each county by the department and its agents, and that the money has been distributed as provided in statute. This submittal reports program activities for the month of </w:t>
      </w:r>
      <w:r w:rsidR="00E2573A">
        <w:rPr>
          <w:rFonts w:ascii="Arial" w:hAnsi="Arial" w:cs="Arial"/>
        </w:rPr>
        <w:t>August</w:t>
      </w:r>
      <w:r w:rsidRPr="006B190F">
        <w:rPr>
          <w:rFonts w:ascii="Arial" w:hAnsi="Arial" w:cs="Arial"/>
        </w:rPr>
        <w:t xml:space="preserve"> for fiscal year 2023.</w:t>
      </w:r>
    </w:p>
    <w:p w14:paraId="39AF06D1" w14:textId="7563BE35" w:rsidR="009A7DB7" w:rsidRDefault="009A7DB7" w:rsidP="00256197">
      <w:pPr>
        <w:tabs>
          <w:tab w:val="left" w:pos="720"/>
        </w:tabs>
        <w:jc w:val="both"/>
      </w:pPr>
    </w:p>
    <w:p w14:paraId="2AFE485D" w14:textId="065CA8E5" w:rsidR="00923D4D" w:rsidRDefault="00923D4D" w:rsidP="00D77DC5">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E57324">
        <w:rPr>
          <w:rFonts w:ascii="Arial" w:hAnsi="Arial" w:cs="Arial"/>
          <w:color w:val="000000"/>
        </w:rPr>
        <w:t>I</w:t>
      </w:r>
      <w:r>
        <w:rPr>
          <w:rFonts w:ascii="Arial" w:hAnsi="Arial" w:cs="Arial"/>
          <w:color w:val="000000"/>
        </w:rPr>
        <w:t>tem number 12</w:t>
      </w:r>
      <w:r w:rsidR="00D77DC5">
        <w:rPr>
          <w:rFonts w:ascii="Arial" w:hAnsi="Arial" w:cs="Arial"/>
          <w:color w:val="000000"/>
        </w:rPr>
        <w:t xml:space="preserve">, </w:t>
      </w:r>
      <w:r w:rsidRPr="00E57324">
        <w:rPr>
          <w:rFonts w:ascii="Arial" w:hAnsi="Arial" w:cs="Arial"/>
          <w:i/>
          <w:iCs/>
          <w:color w:val="000000"/>
        </w:rPr>
        <w:t>Department of Motor Vehicles</w:t>
      </w:r>
      <w:r w:rsidR="00E57324">
        <w:rPr>
          <w:rFonts w:ascii="Arial" w:hAnsi="Arial" w:cs="Arial"/>
          <w:i/>
          <w:iCs/>
          <w:color w:val="000000"/>
        </w:rPr>
        <w:t xml:space="preserve">, </w:t>
      </w:r>
      <w:r w:rsidRPr="00E57324">
        <w:rPr>
          <w:rFonts w:ascii="Arial" w:hAnsi="Arial" w:cs="Arial"/>
          <w:i/>
          <w:iCs/>
          <w:color w:val="000000"/>
        </w:rPr>
        <w:t>Complete Streets Program</w:t>
      </w:r>
      <w:r>
        <w:rPr>
          <w:rFonts w:ascii="Arial" w:hAnsi="Arial" w:cs="Arial"/>
          <w:color w:val="000000"/>
        </w:rPr>
        <w:t>.</w:t>
      </w:r>
    </w:p>
    <w:p w14:paraId="782AD54C" w14:textId="77777777" w:rsidR="00923D4D" w:rsidRDefault="00923D4D" w:rsidP="00D77DC5">
      <w:pPr>
        <w:jc w:val="both"/>
        <w:rPr>
          <w:rFonts w:ascii="Arial" w:hAnsi="Arial" w:cs="Arial"/>
          <w:color w:val="000000"/>
        </w:rPr>
      </w:pPr>
    </w:p>
    <w:p w14:paraId="1E45C9AF" w14:textId="2435F48C" w:rsidR="00923D4D" w:rsidRDefault="00923D4D" w:rsidP="00D77DC5">
      <w:pPr>
        <w:jc w:val="both"/>
        <w:rPr>
          <w:rFonts w:ascii="Arial" w:hAnsi="Arial" w:cs="Arial"/>
          <w:color w:val="000000"/>
        </w:rPr>
      </w:pPr>
      <w:r>
        <w:rPr>
          <w:rFonts w:ascii="Arial" w:hAnsi="Arial" w:cs="Arial"/>
          <w:b/>
          <w:color w:val="000000"/>
        </w:rPr>
        <w:t>Clerk of the Board</w:t>
      </w:r>
      <w:r>
        <w:rPr>
          <w:rFonts w:ascii="Arial" w:hAnsi="Arial" w:cs="Arial"/>
          <w:color w:val="000000"/>
        </w:rPr>
        <w:t xml:space="preserve">: There is one informational report under agenda item number 12 from the Department of Motor Vehicles on the voluntary contributions collected by the county pursuant to </w:t>
      </w:r>
      <w:r w:rsidR="00391D1E">
        <w:rPr>
          <w:rFonts w:ascii="Arial" w:hAnsi="Arial" w:cs="Arial"/>
          <w:color w:val="000000"/>
        </w:rPr>
        <w:t>Nevada Revised Statute (</w:t>
      </w:r>
      <w:r>
        <w:rPr>
          <w:rFonts w:ascii="Arial" w:hAnsi="Arial" w:cs="Arial"/>
          <w:color w:val="000000"/>
        </w:rPr>
        <w:t>NRS</w:t>
      </w:r>
      <w:r w:rsidR="00391D1E">
        <w:rPr>
          <w:rFonts w:ascii="Arial" w:hAnsi="Arial" w:cs="Arial"/>
          <w:color w:val="000000"/>
        </w:rPr>
        <w:t>)</w:t>
      </w:r>
      <w:r>
        <w:rPr>
          <w:rFonts w:ascii="Arial" w:hAnsi="Arial" w:cs="Arial"/>
          <w:color w:val="000000"/>
        </w:rPr>
        <w:t xml:space="preserve"> 482.480, known as</w:t>
      </w:r>
      <w:r w:rsidR="00E57324">
        <w:rPr>
          <w:rFonts w:ascii="Arial" w:hAnsi="Arial" w:cs="Arial"/>
          <w:color w:val="000000"/>
        </w:rPr>
        <w:t xml:space="preserve"> the</w:t>
      </w:r>
      <w:r>
        <w:rPr>
          <w:rFonts w:ascii="Arial" w:hAnsi="Arial" w:cs="Arial"/>
          <w:color w:val="000000"/>
        </w:rPr>
        <w:t xml:space="preserve"> Complete Streets Program for the month ending August 31, 2022. Would you like me to go into further detail of this report?</w:t>
      </w:r>
    </w:p>
    <w:p w14:paraId="765708D3" w14:textId="77777777" w:rsidR="00923D4D" w:rsidRDefault="00923D4D" w:rsidP="00D77DC5">
      <w:pPr>
        <w:jc w:val="both"/>
        <w:rPr>
          <w:rFonts w:ascii="Arial" w:hAnsi="Arial" w:cs="Arial"/>
          <w:color w:val="000000"/>
        </w:rPr>
      </w:pPr>
    </w:p>
    <w:p w14:paraId="03FA8715" w14:textId="051361FA" w:rsidR="00923D4D" w:rsidRDefault="00923D4D" w:rsidP="00D77DC5">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D77DC5">
        <w:rPr>
          <w:rFonts w:ascii="Arial" w:hAnsi="Arial" w:cs="Arial"/>
          <w:color w:val="000000"/>
        </w:rPr>
        <w:t xml:space="preserve"> </w:t>
      </w:r>
      <w:r>
        <w:rPr>
          <w:rFonts w:ascii="Arial" w:hAnsi="Arial" w:cs="Arial"/>
          <w:color w:val="000000"/>
        </w:rPr>
        <w:t xml:space="preserve">No, that's fine. </w:t>
      </w:r>
      <w:r w:rsidR="00BC23A8">
        <w:rPr>
          <w:rFonts w:ascii="Arial" w:hAnsi="Arial" w:cs="Arial"/>
          <w:color w:val="000000"/>
        </w:rPr>
        <w:t>Would anybody</w:t>
      </w:r>
      <w:r>
        <w:rPr>
          <w:rFonts w:ascii="Arial" w:hAnsi="Arial" w:cs="Arial"/>
          <w:color w:val="000000"/>
        </w:rPr>
        <w:t xml:space="preserve"> want more details?</w:t>
      </w:r>
    </w:p>
    <w:p w14:paraId="3D1CF0FE" w14:textId="77777777" w:rsidR="00923D4D" w:rsidRDefault="00923D4D" w:rsidP="00D77DC5">
      <w:pPr>
        <w:jc w:val="both"/>
        <w:rPr>
          <w:rFonts w:ascii="Arial" w:hAnsi="Arial" w:cs="Arial"/>
          <w:color w:val="000000"/>
        </w:rPr>
      </w:pPr>
    </w:p>
    <w:p w14:paraId="1A561B3D" w14:textId="53A2790E" w:rsidR="00923D4D" w:rsidRDefault="00923D4D" w:rsidP="00D77DC5">
      <w:pPr>
        <w:jc w:val="both"/>
        <w:rPr>
          <w:rFonts w:ascii="Arial" w:hAnsi="Arial" w:cs="Arial"/>
          <w:color w:val="000000"/>
        </w:rPr>
      </w:pPr>
      <w:r>
        <w:rPr>
          <w:rFonts w:ascii="Arial" w:hAnsi="Arial" w:cs="Arial"/>
          <w:b/>
          <w:color w:val="000000"/>
        </w:rPr>
        <w:t>Secretary of State</w:t>
      </w:r>
      <w:r>
        <w:rPr>
          <w:rFonts w:ascii="Arial" w:hAnsi="Arial" w:cs="Arial"/>
          <w:color w:val="000000"/>
        </w:rPr>
        <w:t xml:space="preserve">: </w:t>
      </w:r>
      <w:r w:rsidR="00D77DC5">
        <w:rPr>
          <w:rFonts w:ascii="Arial" w:hAnsi="Arial" w:cs="Arial"/>
          <w:color w:val="000000"/>
        </w:rPr>
        <w:t xml:space="preserve"> </w:t>
      </w:r>
      <w:r>
        <w:rPr>
          <w:rFonts w:ascii="Arial" w:hAnsi="Arial" w:cs="Arial"/>
          <w:color w:val="000000"/>
        </w:rPr>
        <w:t>No</w:t>
      </w:r>
      <w:r w:rsidR="00BC23A8">
        <w:rPr>
          <w:rFonts w:ascii="Arial" w:hAnsi="Arial" w:cs="Arial"/>
          <w:color w:val="000000"/>
        </w:rPr>
        <w:t>,</w:t>
      </w:r>
      <w:r>
        <w:rPr>
          <w:rFonts w:ascii="Arial" w:hAnsi="Arial" w:cs="Arial"/>
          <w:color w:val="000000"/>
        </w:rPr>
        <w:t xml:space="preserve"> Governor.</w:t>
      </w:r>
    </w:p>
    <w:p w14:paraId="745FBA44" w14:textId="77777777" w:rsidR="00923D4D" w:rsidRDefault="00923D4D" w:rsidP="00D77DC5">
      <w:pPr>
        <w:jc w:val="both"/>
        <w:rPr>
          <w:rFonts w:ascii="Arial" w:hAnsi="Arial" w:cs="Arial"/>
          <w:color w:val="000000"/>
        </w:rPr>
      </w:pPr>
    </w:p>
    <w:p w14:paraId="1779AB02" w14:textId="4A200FB3" w:rsidR="00923D4D" w:rsidRDefault="00923D4D" w:rsidP="00D77DC5">
      <w:pPr>
        <w:jc w:val="both"/>
        <w:rPr>
          <w:rFonts w:ascii="Arial" w:hAnsi="Arial" w:cs="Arial"/>
          <w:color w:val="000000"/>
        </w:rPr>
      </w:pPr>
      <w:r>
        <w:rPr>
          <w:rFonts w:ascii="Arial" w:hAnsi="Arial" w:cs="Arial"/>
          <w:b/>
          <w:color w:val="000000"/>
        </w:rPr>
        <w:t>Attorney General:</w:t>
      </w:r>
      <w:r>
        <w:rPr>
          <w:rFonts w:ascii="Arial" w:hAnsi="Arial" w:cs="Arial"/>
          <w:color w:val="000000"/>
        </w:rPr>
        <w:t xml:space="preserve"> </w:t>
      </w:r>
      <w:r w:rsidR="00D77DC5">
        <w:rPr>
          <w:rFonts w:ascii="Arial" w:hAnsi="Arial" w:cs="Arial"/>
          <w:color w:val="000000"/>
        </w:rPr>
        <w:t xml:space="preserve"> </w:t>
      </w:r>
      <w:r>
        <w:rPr>
          <w:rFonts w:ascii="Arial" w:hAnsi="Arial" w:cs="Arial"/>
          <w:color w:val="000000"/>
        </w:rPr>
        <w:t>No sir.</w:t>
      </w:r>
    </w:p>
    <w:p w14:paraId="0E84F523" w14:textId="2C6552A3" w:rsidR="005B3342" w:rsidRDefault="005B3342" w:rsidP="00256197">
      <w:pPr>
        <w:tabs>
          <w:tab w:val="left" w:pos="720"/>
        </w:tabs>
        <w:jc w:val="both"/>
      </w:pPr>
    </w:p>
    <w:p w14:paraId="5E5B23B7" w14:textId="2ACFCEA1" w:rsidR="00BF5B51" w:rsidRPr="001B6E85" w:rsidRDefault="00BF5B51" w:rsidP="00EA5B36">
      <w:pPr>
        <w:pStyle w:val="ListParagraph"/>
        <w:numPr>
          <w:ilvl w:val="0"/>
          <w:numId w:val="1"/>
        </w:numPr>
        <w:ind w:hanging="540"/>
        <w:jc w:val="both"/>
        <w:rPr>
          <w:rFonts w:ascii="Arial" w:hAnsi="Arial" w:cs="Arial"/>
          <w:b/>
          <w:sz w:val="28"/>
          <w:szCs w:val="28"/>
        </w:rPr>
      </w:pPr>
      <w:r w:rsidRPr="001B6E85">
        <w:rPr>
          <w:rFonts w:ascii="Arial" w:hAnsi="Arial" w:cs="Arial"/>
          <w:b/>
          <w:sz w:val="28"/>
          <w:szCs w:val="28"/>
        </w:rPr>
        <w:t xml:space="preserve">Public Comment </w:t>
      </w:r>
      <w:r w:rsidRPr="001B6E85">
        <w:rPr>
          <w:rFonts w:ascii="Arial" w:hAnsi="Arial" w:cs="Arial"/>
          <w:bCs/>
          <w:sz w:val="16"/>
          <w:szCs w:val="16"/>
        </w:rPr>
        <w:t>This public comment period is for any matter that is within the jurisdiction of the public body. No action may be taken upon a matter raised under this public comment period unless the matter itself has been specifically included on an agenda as an action item. The Chair of the Board has imposed a time limit of three minutes. Public comment may be provided in person or via telephone.</w:t>
      </w:r>
      <w:r w:rsidR="00981B5C" w:rsidRPr="001B6E85">
        <w:rPr>
          <w:rFonts w:ascii="Arial" w:hAnsi="Arial" w:cs="Arial"/>
          <w:bCs/>
          <w:sz w:val="16"/>
          <w:szCs w:val="16"/>
        </w:rPr>
        <w:t xml:space="preserve"> </w:t>
      </w:r>
      <w:r w:rsidRPr="001B6E85">
        <w:rPr>
          <w:rFonts w:ascii="Arial" w:hAnsi="Arial" w:cs="Arial"/>
          <w:bCs/>
          <w:sz w:val="16"/>
          <w:szCs w:val="16"/>
        </w:rPr>
        <w:t>To provide public comment via telephone, dial 775-321-6111</w:t>
      </w:r>
      <w:r w:rsidR="000E7646" w:rsidRPr="001B6E85">
        <w:rPr>
          <w:rFonts w:ascii="Arial" w:hAnsi="Arial" w:cs="Arial"/>
          <w:bCs/>
          <w:sz w:val="16"/>
          <w:szCs w:val="16"/>
        </w:rPr>
        <w:t xml:space="preserve"> or </w:t>
      </w:r>
      <w:r w:rsidR="000E7646" w:rsidRPr="001B6E85">
        <w:rPr>
          <w:rFonts w:ascii="Arial" w:hAnsi="Arial" w:cs="Arial"/>
          <w:sz w:val="16"/>
          <w:szCs w:val="16"/>
        </w:rPr>
        <w:t>702-329-3435</w:t>
      </w:r>
      <w:r w:rsidRPr="001B6E85">
        <w:rPr>
          <w:rFonts w:ascii="Arial" w:hAnsi="Arial" w:cs="Arial"/>
          <w:bCs/>
          <w:sz w:val="16"/>
          <w:szCs w:val="16"/>
        </w:rPr>
        <w:t>. When prompted to provide the meeting ID, please enter</w:t>
      </w:r>
      <w:r w:rsidR="00236422" w:rsidRPr="001B6E85">
        <w:rPr>
          <w:rFonts w:ascii="Arial" w:hAnsi="Arial" w:cs="Arial"/>
          <w:bCs/>
          <w:sz w:val="16"/>
          <w:szCs w:val="16"/>
        </w:rPr>
        <w:t xml:space="preserve"> </w:t>
      </w:r>
      <w:r w:rsidR="00595243" w:rsidRPr="00595243">
        <w:rPr>
          <w:rFonts w:ascii="Arial" w:hAnsi="Arial" w:cs="Arial"/>
          <w:color w:val="252424"/>
          <w:sz w:val="16"/>
          <w:szCs w:val="16"/>
        </w:rPr>
        <w:t>868 168 179#</w:t>
      </w:r>
      <w:r w:rsidR="00236422" w:rsidRPr="001B6E85">
        <w:rPr>
          <w:rFonts w:ascii="Arial" w:hAnsi="Arial" w:cs="Arial"/>
          <w:color w:val="252424"/>
          <w:sz w:val="16"/>
          <w:szCs w:val="16"/>
        </w:rPr>
        <w:t>.</w:t>
      </w:r>
      <w:r w:rsidRPr="001B6E85">
        <w:rPr>
          <w:rFonts w:ascii="Arial" w:hAnsi="Arial" w:cs="Arial"/>
          <w:color w:val="252424"/>
          <w:sz w:val="16"/>
          <w:szCs w:val="16"/>
        </w:rPr>
        <w:t xml:space="preserve"> </w:t>
      </w:r>
      <w:r w:rsidRPr="001B6E85">
        <w:rPr>
          <w:rFonts w:ascii="Arial" w:hAnsi="Arial" w:cs="Arial"/>
          <w:bCs/>
          <w:sz w:val="16"/>
          <w:szCs w:val="16"/>
        </w:rPr>
        <w:t xml:space="preserve">When the Chair opens the public comment period, dial *5 to request to be unmuted. </w:t>
      </w:r>
      <w:r w:rsidRPr="001B6E85">
        <w:rPr>
          <w:rFonts w:ascii="Arial" w:hAnsi="Arial" w:cs="Arial"/>
          <w:color w:val="000000"/>
          <w:sz w:val="16"/>
          <w:szCs w:val="16"/>
        </w:rPr>
        <w:t>To resolve any issues related to dialing in to provide public comment for this meeting, please call (775) 684-0222.</w:t>
      </w:r>
    </w:p>
    <w:p w14:paraId="3794931A" w14:textId="1DBCF930" w:rsidR="007E3714" w:rsidRDefault="007E3714" w:rsidP="00A47C15">
      <w:pPr>
        <w:pStyle w:val="ListParagraph"/>
        <w:tabs>
          <w:tab w:val="left" w:pos="360"/>
        </w:tabs>
        <w:contextualSpacing w:val="0"/>
        <w:jc w:val="both"/>
        <w:rPr>
          <w:rFonts w:ascii="Arial" w:hAnsi="Arial" w:cs="Arial"/>
          <w:bCs/>
        </w:rPr>
      </w:pPr>
    </w:p>
    <w:p w14:paraId="79B331A1" w14:textId="2B335A7D" w:rsidR="00923D4D" w:rsidRDefault="00923D4D" w:rsidP="00D77DC5">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D77DC5">
        <w:rPr>
          <w:rFonts w:ascii="Arial" w:hAnsi="Arial" w:cs="Arial"/>
          <w:color w:val="000000"/>
        </w:rPr>
        <w:t xml:space="preserve"> </w:t>
      </w:r>
      <w:r>
        <w:rPr>
          <w:rFonts w:ascii="Arial" w:hAnsi="Arial" w:cs="Arial"/>
          <w:color w:val="000000"/>
        </w:rPr>
        <w:t xml:space="preserve">Move on to item number 13, </w:t>
      </w:r>
      <w:r w:rsidR="00AA71C0" w:rsidRPr="00AA71C0">
        <w:rPr>
          <w:rFonts w:ascii="Arial" w:hAnsi="Arial" w:cs="Arial"/>
          <w:i/>
          <w:iCs/>
          <w:color w:val="000000"/>
        </w:rPr>
        <w:t>P</w:t>
      </w:r>
      <w:r w:rsidRPr="00AA71C0">
        <w:rPr>
          <w:rFonts w:ascii="Arial" w:hAnsi="Arial" w:cs="Arial"/>
          <w:i/>
          <w:iCs/>
          <w:color w:val="000000"/>
        </w:rPr>
        <w:t xml:space="preserve">ublic </w:t>
      </w:r>
      <w:r w:rsidR="00AA71C0" w:rsidRPr="00AA71C0">
        <w:rPr>
          <w:rFonts w:ascii="Arial" w:hAnsi="Arial" w:cs="Arial"/>
          <w:i/>
          <w:iCs/>
          <w:color w:val="000000"/>
        </w:rPr>
        <w:t>C</w:t>
      </w:r>
      <w:r w:rsidRPr="00AA71C0">
        <w:rPr>
          <w:rFonts w:ascii="Arial" w:hAnsi="Arial" w:cs="Arial"/>
          <w:i/>
          <w:iCs/>
          <w:color w:val="000000"/>
        </w:rPr>
        <w:t>omment</w:t>
      </w:r>
      <w:r>
        <w:rPr>
          <w:rFonts w:ascii="Arial" w:hAnsi="Arial" w:cs="Arial"/>
          <w:color w:val="000000"/>
        </w:rPr>
        <w:t xml:space="preserve">. </w:t>
      </w:r>
      <w:r w:rsidR="009327A8">
        <w:rPr>
          <w:rFonts w:ascii="Arial" w:hAnsi="Arial" w:cs="Arial"/>
          <w:color w:val="000000"/>
        </w:rPr>
        <w:t xml:space="preserve"> </w:t>
      </w:r>
      <w:r>
        <w:rPr>
          <w:rFonts w:ascii="Arial" w:hAnsi="Arial" w:cs="Arial"/>
          <w:color w:val="000000"/>
        </w:rPr>
        <w:t xml:space="preserve">This is the second time set aside for public comment. Anyone wishing to address the </w:t>
      </w:r>
      <w:r w:rsidR="00AA71C0">
        <w:rPr>
          <w:rFonts w:ascii="Arial" w:hAnsi="Arial" w:cs="Arial"/>
          <w:color w:val="000000"/>
        </w:rPr>
        <w:t>B</w:t>
      </w:r>
      <w:r>
        <w:rPr>
          <w:rFonts w:ascii="Arial" w:hAnsi="Arial" w:cs="Arial"/>
          <w:color w:val="000000"/>
        </w:rPr>
        <w:t>oard on any item under our purview, please step forward, identify yourself for the record. Comments will be limited to three minutes.</w:t>
      </w:r>
      <w:r w:rsidR="00D77DC5">
        <w:rPr>
          <w:rFonts w:ascii="Arial" w:hAnsi="Arial" w:cs="Arial"/>
          <w:color w:val="000000"/>
        </w:rPr>
        <w:t xml:space="preserve">  </w:t>
      </w:r>
      <w:r>
        <w:rPr>
          <w:rFonts w:ascii="Arial" w:hAnsi="Arial" w:cs="Arial"/>
          <w:color w:val="000000"/>
        </w:rPr>
        <w:t>Seeing no one. Do we have anyone in Las Vegas?</w:t>
      </w:r>
    </w:p>
    <w:p w14:paraId="6A83F016" w14:textId="77777777" w:rsidR="00923D4D" w:rsidRDefault="00923D4D" w:rsidP="00D77DC5">
      <w:pPr>
        <w:jc w:val="both"/>
        <w:rPr>
          <w:rFonts w:ascii="Arial" w:hAnsi="Arial" w:cs="Arial"/>
          <w:color w:val="000000"/>
        </w:rPr>
      </w:pPr>
    </w:p>
    <w:p w14:paraId="629E6CE8" w14:textId="00DD7FE3" w:rsidR="00923D4D" w:rsidRDefault="00AA71C0" w:rsidP="00D77DC5">
      <w:pPr>
        <w:jc w:val="both"/>
        <w:rPr>
          <w:rFonts w:ascii="Arial" w:hAnsi="Arial" w:cs="Arial"/>
          <w:color w:val="000000"/>
        </w:rPr>
      </w:pPr>
      <w:r>
        <w:rPr>
          <w:rFonts w:ascii="Arial" w:hAnsi="Arial" w:cs="Arial"/>
          <w:b/>
          <w:color w:val="000000"/>
          <w:spacing w:val="5"/>
        </w:rPr>
        <w:t>Rosalie Bordelove</w:t>
      </w:r>
      <w:r w:rsidR="00923D4D">
        <w:rPr>
          <w:rFonts w:ascii="Arial" w:hAnsi="Arial" w:cs="Arial"/>
          <w:color w:val="000000"/>
          <w:spacing w:val="5"/>
        </w:rPr>
        <w:t xml:space="preserve">: </w:t>
      </w:r>
      <w:r w:rsidR="00D77DC5">
        <w:rPr>
          <w:rFonts w:ascii="Arial" w:hAnsi="Arial" w:cs="Arial"/>
          <w:color w:val="000000"/>
          <w:spacing w:val="5"/>
        </w:rPr>
        <w:t xml:space="preserve"> </w:t>
      </w:r>
      <w:r w:rsidR="00923D4D">
        <w:rPr>
          <w:rFonts w:ascii="Arial" w:hAnsi="Arial" w:cs="Arial"/>
          <w:color w:val="000000"/>
          <w:spacing w:val="5"/>
        </w:rPr>
        <w:t>N</w:t>
      </w:r>
      <w:r w:rsidR="00923D4D">
        <w:rPr>
          <w:rFonts w:ascii="Arial" w:hAnsi="Arial" w:cs="Arial"/>
          <w:color w:val="000000"/>
        </w:rPr>
        <w:t>o</w:t>
      </w:r>
      <w:r w:rsidR="008D2F40">
        <w:rPr>
          <w:rFonts w:ascii="Arial" w:hAnsi="Arial" w:cs="Arial"/>
          <w:color w:val="000000"/>
        </w:rPr>
        <w:t>,</w:t>
      </w:r>
      <w:r w:rsidR="00923D4D">
        <w:rPr>
          <w:rFonts w:ascii="Arial" w:hAnsi="Arial" w:cs="Arial"/>
          <w:color w:val="000000"/>
        </w:rPr>
        <w:t xml:space="preserve"> Governor, we do not.</w:t>
      </w:r>
    </w:p>
    <w:p w14:paraId="72C4F637" w14:textId="77777777" w:rsidR="00923D4D" w:rsidRDefault="00923D4D" w:rsidP="00D77DC5">
      <w:pPr>
        <w:jc w:val="both"/>
        <w:rPr>
          <w:rFonts w:ascii="Arial" w:hAnsi="Arial" w:cs="Arial"/>
          <w:color w:val="000000"/>
        </w:rPr>
      </w:pPr>
    </w:p>
    <w:p w14:paraId="09269871" w14:textId="16BA07E2" w:rsidR="00923D4D" w:rsidRDefault="00923D4D" w:rsidP="00D77DC5">
      <w:pPr>
        <w:jc w:val="both"/>
        <w:rPr>
          <w:rFonts w:ascii="Arial" w:hAnsi="Arial" w:cs="Arial"/>
          <w:color w:val="000000"/>
        </w:rPr>
      </w:pPr>
      <w:r>
        <w:rPr>
          <w:rFonts w:ascii="Arial" w:hAnsi="Arial" w:cs="Arial"/>
          <w:b/>
          <w:color w:val="000000"/>
        </w:rPr>
        <w:t>Governor</w:t>
      </w:r>
      <w:r>
        <w:rPr>
          <w:rFonts w:ascii="Arial" w:hAnsi="Arial" w:cs="Arial"/>
          <w:color w:val="000000"/>
        </w:rPr>
        <w:t xml:space="preserve">: </w:t>
      </w:r>
      <w:r w:rsidR="00D77DC5">
        <w:rPr>
          <w:rFonts w:ascii="Arial" w:hAnsi="Arial" w:cs="Arial"/>
          <w:color w:val="000000"/>
        </w:rPr>
        <w:t xml:space="preserve"> </w:t>
      </w:r>
      <w:r>
        <w:rPr>
          <w:rFonts w:ascii="Arial" w:hAnsi="Arial" w:cs="Arial"/>
          <w:color w:val="000000"/>
        </w:rPr>
        <w:t>Do we have any written or telephonic public comment?</w:t>
      </w:r>
    </w:p>
    <w:p w14:paraId="28B2CF4A" w14:textId="77777777" w:rsidR="00923D4D" w:rsidRDefault="00923D4D" w:rsidP="00D77DC5">
      <w:pPr>
        <w:jc w:val="both"/>
        <w:rPr>
          <w:rFonts w:ascii="Arial" w:hAnsi="Arial" w:cs="Arial"/>
          <w:color w:val="000000"/>
        </w:rPr>
      </w:pPr>
    </w:p>
    <w:p w14:paraId="6EC7121C" w14:textId="69B3F91B" w:rsidR="00923D4D" w:rsidRDefault="00923D4D" w:rsidP="00D77DC5">
      <w:pPr>
        <w:jc w:val="both"/>
        <w:rPr>
          <w:rFonts w:ascii="Arial" w:hAnsi="Arial" w:cs="Arial"/>
          <w:color w:val="000000"/>
        </w:rPr>
      </w:pPr>
      <w:r>
        <w:rPr>
          <w:rFonts w:ascii="Arial" w:hAnsi="Arial" w:cs="Arial"/>
          <w:b/>
          <w:color w:val="000000"/>
        </w:rPr>
        <w:t>Clerk of the Board</w:t>
      </w:r>
      <w:r>
        <w:rPr>
          <w:rFonts w:ascii="Arial" w:hAnsi="Arial" w:cs="Arial"/>
          <w:color w:val="000000"/>
        </w:rPr>
        <w:t xml:space="preserve">: </w:t>
      </w:r>
      <w:r w:rsidR="00D77DC5">
        <w:rPr>
          <w:rFonts w:ascii="Arial" w:hAnsi="Arial" w:cs="Arial"/>
          <w:color w:val="000000"/>
        </w:rPr>
        <w:t xml:space="preserve"> </w:t>
      </w:r>
      <w:r>
        <w:rPr>
          <w:rFonts w:ascii="Arial" w:hAnsi="Arial" w:cs="Arial"/>
          <w:color w:val="000000"/>
        </w:rPr>
        <w:t>We do not.</w:t>
      </w:r>
    </w:p>
    <w:p w14:paraId="3868758C" w14:textId="1A72558D" w:rsidR="008D2F40" w:rsidRDefault="008D2F40" w:rsidP="00D77DC5">
      <w:pPr>
        <w:jc w:val="both"/>
        <w:rPr>
          <w:rFonts w:ascii="Arial" w:hAnsi="Arial" w:cs="Arial"/>
          <w:color w:val="000000"/>
        </w:rPr>
      </w:pPr>
    </w:p>
    <w:p w14:paraId="2F48C5F6" w14:textId="15DF29A3" w:rsidR="008D2F40" w:rsidRDefault="008D2F40" w:rsidP="00D77DC5">
      <w:pPr>
        <w:jc w:val="both"/>
        <w:rPr>
          <w:rFonts w:ascii="Arial" w:hAnsi="Arial" w:cs="Arial"/>
          <w:color w:val="000000"/>
        </w:rPr>
      </w:pPr>
      <w:r>
        <w:rPr>
          <w:rFonts w:ascii="Arial" w:hAnsi="Arial" w:cs="Arial"/>
          <w:b/>
          <w:color w:val="000000"/>
        </w:rPr>
        <w:t>Governor</w:t>
      </w:r>
      <w:r>
        <w:rPr>
          <w:rFonts w:ascii="Arial" w:hAnsi="Arial" w:cs="Arial"/>
          <w:color w:val="000000"/>
        </w:rPr>
        <w:t xml:space="preserve">:  Closing public comment.  </w:t>
      </w:r>
    </w:p>
    <w:p w14:paraId="75B06620" w14:textId="77777777" w:rsidR="005B3342" w:rsidRDefault="005B3342" w:rsidP="00923D4D">
      <w:pPr>
        <w:pStyle w:val="ListParagraph"/>
        <w:tabs>
          <w:tab w:val="left" w:pos="360"/>
        </w:tabs>
        <w:ind w:left="0"/>
        <w:contextualSpacing w:val="0"/>
        <w:jc w:val="both"/>
        <w:rPr>
          <w:rFonts w:ascii="Arial" w:hAnsi="Arial" w:cs="Arial"/>
          <w:bCs/>
        </w:rPr>
      </w:pPr>
    </w:p>
    <w:p w14:paraId="47548A80" w14:textId="676726DF" w:rsidR="005913C3" w:rsidRPr="00C60401" w:rsidRDefault="009578DF" w:rsidP="00EA5B36">
      <w:pPr>
        <w:pStyle w:val="ListParagraph"/>
        <w:numPr>
          <w:ilvl w:val="0"/>
          <w:numId w:val="1"/>
        </w:numPr>
        <w:ind w:hanging="540"/>
        <w:contextualSpacing w:val="0"/>
        <w:jc w:val="both"/>
        <w:rPr>
          <w:rFonts w:ascii="Arial" w:hAnsi="Arial" w:cs="Arial"/>
          <w:sz w:val="16"/>
          <w:szCs w:val="16"/>
        </w:rPr>
      </w:pPr>
      <w:r w:rsidRPr="0018561B">
        <w:rPr>
          <w:rFonts w:ascii="Arial" w:hAnsi="Arial" w:cs="Arial"/>
          <w:b/>
          <w:sz w:val="28"/>
          <w:szCs w:val="28"/>
        </w:rPr>
        <w:t>Adjournment</w:t>
      </w:r>
      <w:r w:rsidRPr="0018561B">
        <w:rPr>
          <w:rFonts w:ascii="Arial" w:hAnsi="Arial" w:cs="Arial"/>
          <w:b/>
          <w:sz w:val="16"/>
          <w:szCs w:val="16"/>
        </w:rPr>
        <w:t xml:space="preserve"> </w:t>
      </w:r>
    </w:p>
    <w:p w14:paraId="211777D3" w14:textId="36A250AD" w:rsidR="00132911" w:rsidRDefault="00132911" w:rsidP="00A47C15">
      <w:pPr>
        <w:pStyle w:val="ListParagraph"/>
        <w:tabs>
          <w:tab w:val="left" w:pos="360"/>
        </w:tabs>
        <w:contextualSpacing w:val="0"/>
        <w:jc w:val="both"/>
        <w:rPr>
          <w:rFonts w:ascii="Arial" w:hAnsi="Arial" w:cs="Arial"/>
        </w:rPr>
      </w:pPr>
    </w:p>
    <w:p w14:paraId="1655BE18" w14:textId="6EBC657D" w:rsidR="005B3342" w:rsidRPr="006647C2" w:rsidRDefault="00923D4D" w:rsidP="00D77DC5">
      <w:pPr>
        <w:rPr>
          <w:rFonts w:ascii="Arial" w:hAnsi="Arial" w:cs="Arial"/>
          <w:color w:val="0000FF"/>
          <w:sz w:val="20"/>
          <w:szCs w:val="20"/>
          <w:u w:val="single"/>
        </w:rPr>
      </w:pPr>
      <w:r>
        <w:rPr>
          <w:rFonts w:ascii="Arial" w:hAnsi="Arial" w:cs="Arial"/>
          <w:b/>
          <w:color w:val="000000"/>
        </w:rPr>
        <w:t>Governor</w:t>
      </w:r>
      <w:r>
        <w:rPr>
          <w:rFonts w:ascii="Arial" w:hAnsi="Arial" w:cs="Arial"/>
          <w:color w:val="000000"/>
        </w:rPr>
        <w:t xml:space="preserve">: </w:t>
      </w:r>
      <w:r w:rsidR="00D77DC5">
        <w:rPr>
          <w:rFonts w:ascii="Arial" w:hAnsi="Arial" w:cs="Arial"/>
          <w:color w:val="000000"/>
        </w:rPr>
        <w:t xml:space="preserve"> </w:t>
      </w:r>
      <w:r>
        <w:rPr>
          <w:rFonts w:ascii="Arial" w:hAnsi="Arial" w:cs="Arial"/>
          <w:color w:val="000000"/>
        </w:rPr>
        <w:t xml:space="preserve">We are adjourned. </w:t>
      </w:r>
      <w:r w:rsidR="00D77DC5">
        <w:rPr>
          <w:rFonts w:ascii="Arial" w:hAnsi="Arial" w:cs="Arial"/>
          <w:color w:val="000000"/>
        </w:rPr>
        <w:t xml:space="preserve"> </w:t>
      </w:r>
      <w:r>
        <w:rPr>
          <w:rFonts w:ascii="Arial" w:hAnsi="Arial" w:cs="Arial"/>
          <w:color w:val="000000"/>
        </w:rPr>
        <w:t>Thanks everybody.</w:t>
      </w:r>
    </w:p>
    <w:sectPr w:rsidR="005B3342" w:rsidRPr="006647C2" w:rsidSect="002F1282">
      <w:footerReference w:type="default" r:id="rId11"/>
      <w:headerReference w:type="first" r:id="rId12"/>
      <w:pgSz w:w="12240" w:h="15840"/>
      <w:pgMar w:top="1440" w:right="1296" w:bottom="864"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77CDF" w14:textId="77777777" w:rsidR="00BD5236" w:rsidRDefault="00BD5236">
      <w:r>
        <w:separator/>
      </w:r>
    </w:p>
  </w:endnote>
  <w:endnote w:type="continuationSeparator" w:id="0">
    <w:p w14:paraId="4C107810" w14:textId="77777777" w:rsidR="00BD5236" w:rsidRDefault="00BD5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123251"/>
      <w:docPartObj>
        <w:docPartGallery w:val="Page Numbers (Bottom of Page)"/>
        <w:docPartUnique/>
      </w:docPartObj>
    </w:sdtPr>
    <w:sdtEndPr>
      <w:rPr>
        <w:noProof/>
      </w:rPr>
    </w:sdtEndPr>
    <w:sdtContent>
      <w:p w14:paraId="16E1FC7E" w14:textId="77777777" w:rsidR="006612BC" w:rsidRDefault="006612BC">
        <w:pPr>
          <w:pStyle w:val="Footer"/>
          <w:jc w:val="right"/>
        </w:pPr>
        <w:r w:rsidRPr="00C66EF9">
          <w:rPr>
            <w:rFonts w:ascii="Arial" w:hAnsi="Arial" w:cs="Arial"/>
          </w:rPr>
          <w:fldChar w:fldCharType="begin"/>
        </w:r>
        <w:r w:rsidRPr="00C66EF9">
          <w:rPr>
            <w:rFonts w:ascii="Arial" w:hAnsi="Arial" w:cs="Arial"/>
          </w:rPr>
          <w:instrText xml:space="preserve"> PAGE   \* MERGEFORMAT </w:instrText>
        </w:r>
        <w:r w:rsidRPr="00C66EF9">
          <w:rPr>
            <w:rFonts w:ascii="Arial" w:hAnsi="Arial" w:cs="Arial"/>
          </w:rPr>
          <w:fldChar w:fldCharType="separate"/>
        </w:r>
        <w:r w:rsidR="00BD392D" w:rsidRPr="00C66EF9">
          <w:rPr>
            <w:rFonts w:ascii="Arial" w:hAnsi="Arial" w:cs="Arial"/>
            <w:noProof/>
          </w:rPr>
          <w:t>5</w:t>
        </w:r>
        <w:r w:rsidRPr="00C66EF9">
          <w:rPr>
            <w:rFonts w:ascii="Arial" w:hAnsi="Arial" w:cs="Arial"/>
            <w:noProof/>
          </w:rPr>
          <w:fldChar w:fldCharType="end"/>
        </w:r>
      </w:p>
    </w:sdtContent>
  </w:sdt>
  <w:p w14:paraId="76A032EE" w14:textId="77777777" w:rsidR="002976F7" w:rsidRDefault="002976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04B4B" w14:textId="77777777" w:rsidR="00BD5236" w:rsidRDefault="00BD5236">
      <w:r>
        <w:separator/>
      </w:r>
    </w:p>
  </w:footnote>
  <w:footnote w:type="continuationSeparator" w:id="0">
    <w:p w14:paraId="57EC99DA" w14:textId="77777777" w:rsidR="00BD5236" w:rsidRDefault="00BD52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48678" w14:textId="062BD237" w:rsidR="0058115D" w:rsidRDefault="00875A46">
    <w:pPr>
      <w:pStyle w:val="Header"/>
    </w:pPr>
    <w:r>
      <w:rPr>
        <w:noProof/>
      </w:rPr>
      <mc:AlternateContent>
        <mc:Choice Requires="wps">
          <w:drawing>
            <wp:anchor distT="0" distB="0" distL="114300" distR="114300" simplePos="0" relativeHeight="251657728" behindDoc="0" locked="0" layoutInCell="1" allowOverlap="1" wp14:anchorId="3AFF7E7D" wp14:editId="38007E9E">
              <wp:simplePos x="0" y="0"/>
              <wp:positionH relativeFrom="column">
                <wp:posOffset>3952240</wp:posOffset>
              </wp:positionH>
              <wp:positionV relativeFrom="paragraph">
                <wp:posOffset>165072</wp:posOffset>
              </wp:positionV>
              <wp:extent cx="2400300" cy="361950"/>
              <wp:effectExtent l="0" t="0" r="0" b="0"/>
              <wp:wrapNone/>
              <wp:docPr id="9"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4D7B4" w14:textId="5C3CC770" w:rsidR="003A42CD" w:rsidRPr="008A3B1C" w:rsidRDefault="003A42CD" w:rsidP="003A42CD">
                          <w:pPr>
                            <w:jc w:val="right"/>
                            <w:rPr>
                              <w:b/>
                              <w:color w:val="000080"/>
                              <w:sz w:val="20"/>
                              <w:szCs w:val="20"/>
                            </w:rPr>
                          </w:pPr>
                          <w:r w:rsidRPr="000542D3">
                            <w:rPr>
                              <w:rFonts w:ascii="Arial" w:hAnsi="Arial" w:cs="Arial"/>
                              <w:b/>
                              <w:color w:val="000080"/>
                              <w:sz w:val="20"/>
                              <w:szCs w:val="20"/>
                            </w:rPr>
                            <w:t xml:space="preserve">Attorney General </w:t>
                          </w:r>
                          <w:r w:rsidR="005617A4">
                            <w:rPr>
                              <w:rFonts w:ascii="Arial" w:hAnsi="Arial" w:cs="Arial"/>
                              <w:b/>
                              <w:color w:val="000080"/>
                              <w:sz w:val="20"/>
                              <w:szCs w:val="20"/>
                            </w:rPr>
                            <w:t>Aaron</w:t>
                          </w:r>
                          <w:r w:rsidR="00F57C9B">
                            <w:rPr>
                              <w:rFonts w:ascii="Arial" w:hAnsi="Arial" w:cs="Arial"/>
                              <w:b/>
                              <w:color w:val="000080"/>
                              <w:sz w:val="20"/>
                              <w:szCs w:val="20"/>
                            </w:rPr>
                            <w:t xml:space="preserve"> D.</w:t>
                          </w:r>
                          <w:r w:rsidR="005617A4">
                            <w:rPr>
                              <w:rFonts w:ascii="Arial" w:hAnsi="Arial" w:cs="Arial"/>
                              <w:b/>
                              <w:color w:val="000080"/>
                              <w:sz w:val="20"/>
                              <w:szCs w:val="20"/>
                            </w:rPr>
                            <w:t xml:space="preserve"> Ford</w:t>
                          </w:r>
                          <w:r w:rsidRPr="000542D3">
                            <w:rPr>
                              <w:rFonts w:ascii="Arial" w:hAnsi="Arial" w:cs="Arial"/>
                              <w:b/>
                              <w:color w:val="000080"/>
                              <w:sz w:val="20"/>
                              <w:szCs w:val="20"/>
                            </w:rPr>
                            <w:br/>
                          </w:r>
                          <w:r w:rsidRPr="000542D3">
                            <w:rPr>
                              <w:rFonts w:ascii="Arial" w:hAnsi="Arial" w:cs="Arial"/>
                              <w:b/>
                              <w:i/>
                              <w:color w:val="000080"/>
                              <w:sz w:val="20"/>
                              <w:szCs w:val="20"/>
                            </w:rPr>
                            <w:t>Membe</w:t>
                          </w:r>
                          <w:r w:rsidR="0000732D" w:rsidRPr="000542D3">
                            <w:rPr>
                              <w:rFonts w:ascii="Arial" w:hAnsi="Arial" w:cs="Arial"/>
                              <w:b/>
                              <w:i/>
                              <w:color w:val="000080"/>
                              <w:sz w:val="20"/>
                              <w:szCs w:val="20"/>
                            </w:rPr>
                            <w:t>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FF7E7D" id="_x0000_t202" coordsize="21600,21600" o:spt="202" path="m,l,21600r21600,l21600,xe">
              <v:stroke joinstyle="miter"/>
              <v:path gradientshapeok="t" o:connecttype="rect"/>
            </v:shapetype>
            <v:shape id="Text Box 26" o:spid="_x0000_s1026" type="#_x0000_t202" style="position:absolute;margin-left:311.2pt;margin-top:13pt;width:189pt;height:2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" filled="f" stroked="f">
              <v:textbox inset="0,0,0,0">
                <w:txbxContent>
                  <w:p w14:paraId="00D4D7B4" w14:textId="5C3CC770" w:rsidR="003A42CD" w:rsidRPr="008A3B1C" w:rsidRDefault="003A42CD" w:rsidP="003A42CD">
                    <w:pPr>
                      <w:jc w:val="right"/>
                      <w:rPr>
                        <w:b/>
                        <w:color w:val="000080"/>
                        <w:sz w:val="20"/>
                        <w:szCs w:val="20"/>
                      </w:rPr>
                    </w:pPr>
                    <w:r w:rsidRPr="000542D3">
                      <w:rPr>
                        <w:rFonts w:ascii="Arial" w:hAnsi="Arial" w:cs="Arial"/>
                        <w:b/>
                        <w:color w:val="000080"/>
                        <w:sz w:val="20"/>
                        <w:szCs w:val="20"/>
                      </w:rPr>
                      <w:t xml:space="preserve">Attorney General </w:t>
                    </w:r>
                    <w:r w:rsidR="005617A4">
                      <w:rPr>
                        <w:rFonts w:ascii="Arial" w:hAnsi="Arial" w:cs="Arial"/>
                        <w:b/>
                        <w:color w:val="000080"/>
                        <w:sz w:val="20"/>
                        <w:szCs w:val="20"/>
                      </w:rPr>
                      <w:t>Aaron</w:t>
                    </w:r>
                    <w:r w:rsidR="00F57C9B">
                      <w:rPr>
                        <w:rFonts w:ascii="Arial" w:hAnsi="Arial" w:cs="Arial"/>
                        <w:b/>
                        <w:color w:val="000080"/>
                        <w:sz w:val="20"/>
                        <w:szCs w:val="20"/>
                      </w:rPr>
                      <w:t xml:space="preserve"> D.</w:t>
                    </w:r>
                    <w:r w:rsidR="005617A4">
                      <w:rPr>
                        <w:rFonts w:ascii="Arial" w:hAnsi="Arial" w:cs="Arial"/>
                        <w:b/>
                        <w:color w:val="000080"/>
                        <w:sz w:val="20"/>
                        <w:szCs w:val="20"/>
                      </w:rPr>
                      <w:t xml:space="preserve"> Ford</w:t>
                    </w:r>
                    <w:r w:rsidRPr="000542D3">
                      <w:rPr>
                        <w:rFonts w:ascii="Arial" w:hAnsi="Arial" w:cs="Arial"/>
                        <w:b/>
                        <w:color w:val="000080"/>
                        <w:sz w:val="20"/>
                        <w:szCs w:val="20"/>
                      </w:rPr>
                      <w:br/>
                    </w:r>
                    <w:r w:rsidRPr="000542D3">
                      <w:rPr>
                        <w:rFonts w:ascii="Arial" w:hAnsi="Arial" w:cs="Arial"/>
                        <w:b/>
                        <w:i/>
                        <w:color w:val="000080"/>
                        <w:sz w:val="20"/>
                        <w:szCs w:val="20"/>
                      </w:rPr>
                      <w:t>Membe</w:t>
                    </w:r>
                    <w:r w:rsidR="0000732D" w:rsidRPr="000542D3">
                      <w:rPr>
                        <w:rFonts w:ascii="Arial" w:hAnsi="Arial" w:cs="Arial"/>
                        <w:b/>
                        <w:i/>
                        <w:color w:val="000080"/>
                        <w:sz w:val="20"/>
                        <w:szCs w:val="20"/>
                      </w:rPr>
                      <w:t>r</w:t>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73DFD70A" wp14:editId="5A2C4499">
              <wp:simplePos x="0" y="0"/>
              <wp:positionH relativeFrom="column">
                <wp:posOffset>-308610</wp:posOffset>
              </wp:positionH>
              <wp:positionV relativeFrom="paragraph">
                <wp:posOffset>173687</wp:posOffset>
              </wp:positionV>
              <wp:extent cx="1704975" cy="342900"/>
              <wp:effectExtent l="0" t="0" r="9525" b="0"/>
              <wp:wrapNone/>
              <wp:docPr id="8"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2A937" w14:textId="0B3BFC78" w:rsidR="003A42CD" w:rsidRPr="000542D3" w:rsidRDefault="005617A4" w:rsidP="003A42CD">
                          <w:pPr>
                            <w:rPr>
                              <w:rFonts w:ascii="Arial" w:hAnsi="Arial" w:cs="Arial"/>
                              <w:b/>
                              <w:color w:val="000080"/>
                              <w:sz w:val="20"/>
                              <w:szCs w:val="20"/>
                            </w:rPr>
                          </w:pPr>
                          <w:r>
                            <w:rPr>
                              <w:rFonts w:ascii="Arial" w:hAnsi="Arial" w:cs="Arial"/>
                              <w:b/>
                              <w:color w:val="000080"/>
                              <w:sz w:val="20"/>
                              <w:szCs w:val="20"/>
                            </w:rPr>
                            <w:t>Governor Steve Sisolak</w:t>
                          </w:r>
                          <w:r w:rsidR="003A42CD" w:rsidRPr="000542D3">
                            <w:rPr>
                              <w:rFonts w:ascii="Arial" w:hAnsi="Arial" w:cs="Arial"/>
                              <w:b/>
                              <w:color w:val="000080"/>
                              <w:sz w:val="20"/>
                              <w:szCs w:val="20"/>
                            </w:rPr>
                            <w:br/>
                          </w:r>
                          <w:r w:rsidR="003A42CD" w:rsidRPr="000542D3">
                            <w:rPr>
                              <w:rFonts w:ascii="Arial" w:hAnsi="Arial" w:cs="Arial"/>
                              <w:b/>
                              <w:i/>
                              <w:color w:val="000080"/>
                              <w:sz w:val="20"/>
                              <w:szCs w:val="20"/>
                            </w:rPr>
                            <w:t>Chairm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FD70A" id="Text Box 25" o:spid="_x0000_s1027" type="#_x0000_t202" style="position:absolute;margin-left:-24.3pt;margin-top:13.7pt;width:134.25pt;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" filled="f" stroked="f">
              <v:textbox inset="0,0,0,0">
                <w:txbxContent>
                  <w:p w14:paraId="7DD2A937" w14:textId="0B3BFC78" w:rsidR="003A42CD" w:rsidRPr="000542D3" w:rsidRDefault="005617A4" w:rsidP="003A42CD">
                    <w:pPr>
                      <w:rPr>
                        <w:rFonts w:ascii="Arial" w:hAnsi="Arial" w:cs="Arial"/>
                        <w:b/>
                        <w:color w:val="000080"/>
                        <w:sz w:val="20"/>
                        <w:szCs w:val="20"/>
                      </w:rPr>
                    </w:pPr>
                    <w:r>
                      <w:rPr>
                        <w:rFonts w:ascii="Arial" w:hAnsi="Arial" w:cs="Arial"/>
                        <w:b/>
                        <w:color w:val="000080"/>
                        <w:sz w:val="20"/>
                        <w:szCs w:val="20"/>
                      </w:rPr>
                      <w:t>Governor Steve Sisolak</w:t>
                    </w:r>
                    <w:r w:rsidR="003A42CD" w:rsidRPr="000542D3">
                      <w:rPr>
                        <w:rFonts w:ascii="Arial" w:hAnsi="Arial" w:cs="Arial"/>
                        <w:b/>
                        <w:color w:val="000080"/>
                        <w:sz w:val="20"/>
                        <w:szCs w:val="20"/>
                      </w:rPr>
                      <w:br/>
                    </w:r>
                    <w:r w:rsidR="003A42CD" w:rsidRPr="000542D3">
                      <w:rPr>
                        <w:rFonts w:ascii="Arial" w:hAnsi="Arial" w:cs="Arial"/>
                        <w:b/>
                        <w:i/>
                        <w:color w:val="000080"/>
                        <w:sz w:val="20"/>
                        <w:szCs w:val="20"/>
                      </w:rPr>
                      <w:t>Chairman</w:t>
                    </w:r>
                  </w:p>
                </w:txbxContent>
              </v:textbox>
            </v:shape>
          </w:pict>
        </mc:Fallback>
      </mc:AlternateContent>
    </w:r>
    <w:r>
      <w:rPr>
        <w:noProof/>
      </w:rPr>
      <w:drawing>
        <wp:anchor distT="0" distB="0" distL="114300" distR="114300" simplePos="0" relativeHeight="251653632" behindDoc="0" locked="0" layoutInCell="1" allowOverlap="1" wp14:anchorId="18F48772" wp14:editId="7F2BF6E4">
          <wp:simplePos x="0" y="0"/>
          <wp:positionH relativeFrom="margin">
            <wp:posOffset>2476035</wp:posOffset>
          </wp:positionH>
          <wp:positionV relativeFrom="paragraph">
            <wp:posOffset>-107049</wp:posOffset>
          </wp:positionV>
          <wp:extent cx="1019175" cy="1019175"/>
          <wp:effectExtent l="19050" t="0" r="9525" b="0"/>
          <wp:wrapNone/>
          <wp:docPr id="14" name="Picture 14" descr="NV Seal color 1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V Seal color 1in"/>
                  <pic:cNvPicPr>
                    <a:picLocks noChangeAspect="1" noChangeArrowheads="1"/>
                  </pic:cNvPicPr>
                </pic:nvPicPr>
                <pic:blipFill>
                  <a:blip r:embed="rId1"/>
                  <a:srcRect/>
                  <a:stretch>
                    <a:fillRect/>
                  </a:stretch>
                </pic:blipFill>
                <pic:spPr bwMode="auto">
                  <a:xfrm>
                    <a:off x="0" y="0"/>
                    <a:ext cx="1019175" cy="1019175"/>
                  </a:xfrm>
                  <a:prstGeom prst="rect">
                    <a:avLst/>
                  </a:prstGeom>
                  <a:noFill/>
                  <a:ln w="9525">
                    <a:noFill/>
                    <a:miter lim="800000"/>
                    <a:headEnd/>
                    <a:tailEnd/>
                  </a:ln>
                </pic:spPr>
              </pic:pic>
            </a:graphicData>
          </a:graphic>
        </wp:anchor>
      </w:drawing>
    </w:r>
  </w:p>
  <w:p w14:paraId="33679185" w14:textId="77777777" w:rsidR="0058115D" w:rsidRDefault="0058115D">
    <w:pPr>
      <w:pStyle w:val="Header"/>
    </w:pPr>
  </w:p>
  <w:p w14:paraId="274672AF" w14:textId="00DF140E" w:rsidR="0058115D" w:rsidRPr="009815A4" w:rsidRDefault="0058115D">
    <w:pPr>
      <w:pStyle w:val="Header"/>
    </w:pPr>
  </w:p>
  <w:p w14:paraId="54AA7578" w14:textId="091102EE" w:rsidR="0058115D" w:rsidRDefault="00875A46">
    <w:pPr>
      <w:pStyle w:val="Header"/>
    </w:pPr>
    <w:r w:rsidRPr="009815A4">
      <w:rPr>
        <w:noProof/>
      </w:rPr>
      <mc:AlternateContent>
        <mc:Choice Requires="wps">
          <w:drawing>
            <wp:anchor distT="0" distB="0" distL="114300" distR="114300" simplePos="0" relativeHeight="251659776" behindDoc="0" locked="0" layoutInCell="1" allowOverlap="1" wp14:anchorId="38AD2B43" wp14:editId="405548AF">
              <wp:simplePos x="0" y="0"/>
              <wp:positionH relativeFrom="column">
                <wp:posOffset>3891280</wp:posOffset>
              </wp:positionH>
              <wp:positionV relativeFrom="paragraph">
                <wp:posOffset>79299</wp:posOffset>
              </wp:positionV>
              <wp:extent cx="2497405" cy="361950"/>
              <wp:effectExtent l="0" t="0" r="17780" b="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740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392755" w14:textId="77777777" w:rsidR="003A42CD" w:rsidRPr="000542D3" w:rsidRDefault="003A42CD" w:rsidP="003A42CD">
                          <w:pPr>
                            <w:jc w:val="right"/>
                            <w:rPr>
                              <w:rFonts w:ascii="Arial" w:hAnsi="Arial" w:cs="Arial"/>
                              <w:b/>
                              <w:i/>
                              <w:color w:val="000080"/>
                              <w:sz w:val="20"/>
                              <w:szCs w:val="20"/>
                            </w:rPr>
                          </w:pPr>
                          <w:r w:rsidRPr="000542D3">
                            <w:rPr>
                              <w:rFonts w:ascii="Arial" w:hAnsi="Arial" w:cs="Arial"/>
                              <w:b/>
                              <w:color w:val="000080"/>
                              <w:sz w:val="20"/>
                              <w:szCs w:val="20"/>
                            </w:rPr>
                            <w:t>S</w:t>
                          </w:r>
                          <w:r w:rsidR="00CB7D06" w:rsidRPr="000542D3">
                            <w:rPr>
                              <w:rFonts w:ascii="Arial" w:hAnsi="Arial" w:cs="Arial"/>
                              <w:b/>
                              <w:color w:val="000080"/>
                              <w:sz w:val="20"/>
                              <w:szCs w:val="20"/>
                            </w:rPr>
                            <w:t>ec</w:t>
                          </w:r>
                          <w:r w:rsidR="004414B6" w:rsidRPr="000542D3">
                            <w:rPr>
                              <w:rFonts w:ascii="Arial" w:hAnsi="Arial" w:cs="Arial"/>
                              <w:b/>
                              <w:color w:val="000080"/>
                              <w:sz w:val="20"/>
                              <w:szCs w:val="20"/>
                            </w:rPr>
                            <w:t>retary of State Barbara K. Cegav</w:t>
                          </w:r>
                          <w:r w:rsidR="00CB7D06" w:rsidRPr="000542D3">
                            <w:rPr>
                              <w:rFonts w:ascii="Arial" w:hAnsi="Arial" w:cs="Arial"/>
                              <w:b/>
                              <w:color w:val="000080"/>
                              <w:sz w:val="20"/>
                              <w:szCs w:val="20"/>
                            </w:rPr>
                            <w:t>ske</w:t>
                          </w:r>
                          <w:r>
                            <w:rPr>
                              <w:b/>
                              <w:color w:val="000080"/>
                              <w:sz w:val="20"/>
                              <w:szCs w:val="20"/>
                            </w:rPr>
                            <w:br/>
                          </w:r>
                          <w:r w:rsidRPr="000542D3">
                            <w:rPr>
                              <w:rFonts w:ascii="Arial" w:hAnsi="Arial" w:cs="Arial"/>
                              <w:b/>
                              <w:i/>
                              <w:color w:val="000080"/>
                              <w:sz w:val="20"/>
                              <w:szCs w:val="20"/>
                            </w:rPr>
                            <w:t>Memb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D2B43" id="Text Box 29" o:spid="_x0000_s1028" type="#_x0000_t202" style="position:absolute;margin-left:306.4pt;margin-top:6.25pt;width:196.65pt;height:2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" filled="f" stroked="f">
              <v:textbox inset="0,0,0,0">
                <w:txbxContent>
                  <w:p w14:paraId="11392755" w14:textId="77777777" w:rsidR="003A42CD" w:rsidRPr="000542D3" w:rsidRDefault="003A42CD" w:rsidP="003A42CD">
                    <w:pPr>
                      <w:jc w:val="right"/>
                      <w:rPr>
                        <w:rFonts w:ascii="Arial" w:hAnsi="Arial" w:cs="Arial"/>
                        <w:b/>
                        <w:i/>
                        <w:color w:val="000080"/>
                        <w:sz w:val="20"/>
                        <w:szCs w:val="20"/>
                      </w:rPr>
                    </w:pPr>
                    <w:r w:rsidRPr="000542D3">
                      <w:rPr>
                        <w:rFonts w:ascii="Arial" w:hAnsi="Arial" w:cs="Arial"/>
                        <w:b/>
                        <w:color w:val="000080"/>
                        <w:sz w:val="20"/>
                        <w:szCs w:val="20"/>
                      </w:rPr>
                      <w:t>S</w:t>
                    </w:r>
                    <w:r w:rsidR="00CB7D06" w:rsidRPr="000542D3">
                      <w:rPr>
                        <w:rFonts w:ascii="Arial" w:hAnsi="Arial" w:cs="Arial"/>
                        <w:b/>
                        <w:color w:val="000080"/>
                        <w:sz w:val="20"/>
                        <w:szCs w:val="20"/>
                      </w:rPr>
                      <w:t>ec</w:t>
                    </w:r>
                    <w:r w:rsidR="004414B6" w:rsidRPr="000542D3">
                      <w:rPr>
                        <w:rFonts w:ascii="Arial" w:hAnsi="Arial" w:cs="Arial"/>
                        <w:b/>
                        <w:color w:val="000080"/>
                        <w:sz w:val="20"/>
                        <w:szCs w:val="20"/>
                      </w:rPr>
                      <w:t>retary of State Barbara K. Cegav</w:t>
                    </w:r>
                    <w:r w:rsidR="00CB7D06" w:rsidRPr="000542D3">
                      <w:rPr>
                        <w:rFonts w:ascii="Arial" w:hAnsi="Arial" w:cs="Arial"/>
                        <w:b/>
                        <w:color w:val="000080"/>
                        <w:sz w:val="20"/>
                        <w:szCs w:val="20"/>
                      </w:rPr>
                      <w:t>ske</w:t>
                    </w:r>
                    <w:r>
                      <w:rPr>
                        <w:b/>
                        <w:color w:val="000080"/>
                        <w:sz w:val="20"/>
                        <w:szCs w:val="20"/>
                      </w:rPr>
                      <w:br/>
                    </w:r>
                    <w:r w:rsidRPr="000542D3">
                      <w:rPr>
                        <w:rFonts w:ascii="Arial" w:hAnsi="Arial" w:cs="Arial"/>
                        <w:b/>
                        <w:i/>
                        <w:color w:val="000080"/>
                        <w:sz w:val="20"/>
                        <w:szCs w:val="20"/>
                      </w:rPr>
                      <w:t>Member</w:t>
                    </w:r>
                  </w:p>
                </w:txbxContent>
              </v:textbox>
            </v:shape>
          </w:pict>
        </mc:Fallback>
      </mc:AlternateContent>
    </w:r>
    <w:r w:rsidRPr="009815A4">
      <w:rPr>
        <w:noProof/>
      </w:rPr>
      <mc:AlternateContent>
        <mc:Choice Requires="wps">
          <w:drawing>
            <wp:anchor distT="0" distB="0" distL="114300" distR="114300" simplePos="0" relativeHeight="251660800" behindDoc="0" locked="0" layoutInCell="1" allowOverlap="1" wp14:anchorId="42B672A1" wp14:editId="742F656E">
              <wp:simplePos x="0" y="0"/>
              <wp:positionH relativeFrom="column">
                <wp:posOffset>-342729</wp:posOffset>
              </wp:positionH>
              <wp:positionV relativeFrom="paragraph">
                <wp:posOffset>89184</wp:posOffset>
              </wp:positionV>
              <wp:extent cx="2476500" cy="342900"/>
              <wp:effectExtent l="0" t="0" r="0" b="0"/>
              <wp:wrapNone/>
              <wp:docPr id="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3B3BA" w14:textId="15C1EFED" w:rsidR="003A42CD" w:rsidRPr="000542D3" w:rsidRDefault="00E51535" w:rsidP="003A42CD">
                          <w:pPr>
                            <w:rPr>
                              <w:rFonts w:ascii="Arial" w:hAnsi="Arial" w:cs="Arial"/>
                              <w:b/>
                              <w:color w:val="000080"/>
                              <w:sz w:val="20"/>
                              <w:szCs w:val="20"/>
                            </w:rPr>
                          </w:pPr>
                          <w:r>
                            <w:rPr>
                              <w:rFonts w:ascii="Arial" w:hAnsi="Arial" w:cs="Arial"/>
                              <w:b/>
                              <w:color w:val="000080"/>
                              <w:sz w:val="20"/>
                              <w:szCs w:val="20"/>
                            </w:rPr>
                            <w:t>Amy Stephenson</w:t>
                          </w:r>
                          <w:r w:rsidR="003A42CD" w:rsidRPr="000542D3">
                            <w:rPr>
                              <w:rFonts w:ascii="Arial" w:hAnsi="Arial" w:cs="Arial"/>
                              <w:b/>
                              <w:color w:val="000080"/>
                              <w:sz w:val="20"/>
                              <w:szCs w:val="20"/>
                            </w:rPr>
                            <w:br/>
                          </w:r>
                          <w:r w:rsidR="003A42CD" w:rsidRPr="000542D3">
                            <w:rPr>
                              <w:rFonts w:ascii="Arial" w:hAnsi="Arial" w:cs="Arial"/>
                              <w:b/>
                              <w:i/>
                              <w:color w:val="000080"/>
                              <w:sz w:val="20"/>
                              <w:szCs w:val="20"/>
                            </w:rPr>
                            <w:t>Clerk of the Bo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B672A1" id="Text Box 30" o:spid="_x0000_s1029" type="#_x0000_t202" style="position:absolute;margin-left:-27pt;margin-top:7pt;width:195pt;height:2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" filled="f" stroked="f">
              <v:textbox inset="0,0,0,0">
                <w:txbxContent>
                  <w:p w14:paraId="08E3B3BA" w14:textId="15C1EFED" w:rsidR="003A42CD" w:rsidRPr="000542D3" w:rsidRDefault="00E51535" w:rsidP="003A42CD">
                    <w:pPr>
                      <w:rPr>
                        <w:rFonts w:ascii="Arial" w:hAnsi="Arial" w:cs="Arial"/>
                        <w:b/>
                        <w:color w:val="000080"/>
                        <w:sz w:val="20"/>
                        <w:szCs w:val="20"/>
                      </w:rPr>
                    </w:pPr>
                    <w:r>
                      <w:rPr>
                        <w:rFonts w:ascii="Arial" w:hAnsi="Arial" w:cs="Arial"/>
                        <w:b/>
                        <w:color w:val="000080"/>
                        <w:sz w:val="20"/>
                        <w:szCs w:val="20"/>
                      </w:rPr>
                      <w:t>Amy Stephenson</w:t>
                    </w:r>
                    <w:r w:rsidR="003A42CD" w:rsidRPr="000542D3">
                      <w:rPr>
                        <w:rFonts w:ascii="Arial" w:hAnsi="Arial" w:cs="Arial"/>
                        <w:b/>
                        <w:color w:val="000080"/>
                        <w:sz w:val="20"/>
                        <w:szCs w:val="20"/>
                      </w:rPr>
                      <w:br/>
                    </w:r>
                    <w:r w:rsidR="003A42CD" w:rsidRPr="000542D3">
                      <w:rPr>
                        <w:rFonts w:ascii="Arial" w:hAnsi="Arial" w:cs="Arial"/>
                        <w:b/>
                        <w:i/>
                        <w:color w:val="000080"/>
                        <w:sz w:val="20"/>
                        <w:szCs w:val="20"/>
                      </w:rPr>
                      <w:t>Clerk of the Board</w:t>
                    </w:r>
                  </w:p>
                </w:txbxContent>
              </v:textbox>
            </v:shape>
          </w:pict>
        </mc:Fallback>
      </mc:AlternateContent>
    </w:r>
  </w:p>
  <w:p w14:paraId="2A696AE4" w14:textId="77777777" w:rsidR="0058115D" w:rsidRDefault="0058115D">
    <w:pPr>
      <w:pStyle w:val="Header"/>
    </w:pPr>
  </w:p>
  <w:p w14:paraId="29366EB1" w14:textId="77777777" w:rsidR="0058115D" w:rsidRDefault="0058115D">
    <w:pPr>
      <w:pStyle w:val="Header"/>
    </w:pPr>
  </w:p>
  <w:p w14:paraId="2841492E" w14:textId="77777777" w:rsidR="0058115D" w:rsidRDefault="00094C5B">
    <w:pPr>
      <w:pStyle w:val="Header"/>
    </w:pPr>
    <w:r>
      <w:rPr>
        <w:noProof/>
      </w:rPr>
      <mc:AlternateContent>
        <mc:Choice Requires="wps">
          <w:drawing>
            <wp:anchor distT="0" distB="0" distL="114300" distR="114300" simplePos="0" relativeHeight="251655680" behindDoc="0" locked="0" layoutInCell="1" allowOverlap="1" wp14:anchorId="15A0811B" wp14:editId="49859EFB">
              <wp:simplePos x="0" y="0"/>
              <wp:positionH relativeFrom="column">
                <wp:posOffset>1276350</wp:posOffset>
              </wp:positionH>
              <wp:positionV relativeFrom="paragraph">
                <wp:posOffset>15240</wp:posOffset>
              </wp:positionV>
              <wp:extent cx="3429000" cy="342900"/>
              <wp:effectExtent l="0" t="0" r="0" b="3810"/>
              <wp:wrapNone/>
              <wp:docPr id="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99535" w14:textId="77777777" w:rsidR="003A42CD" w:rsidRPr="000542D3" w:rsidRDefault="003A42CD" w:rsidP="003A42CD">
                          <w:pPr>
                            <w:jc w:val="center"/>
                            <w:rPr>
                              <w:rFonts w:ascii="Arial" w:hAnsi="Arial" w:cs="Arial"/>
                              <w:b/>
                              <w:color w:val="000080"/>
                              <w:sz w:val="28"/>
                              <w:szCs w:val="28"/>
                            </w:rPr>
                          </w:pPr>
                          <w:r w:rsidRPr="000542D3">
                            <w:rPr>
                              <w:rFonts w:ascii="Arial" w:hAnsi="Arial" w:cs="Arial"/>
                              <w:b/>
                              <w:color w:val="000080"/>
                              <w:sz w:val="28"/>
                              <w:szCs w:val="28"/>
                            </w:rPr>
                            <w:t>BOARD OF EXAMIN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A0811B" id="Text Box 24" o:spid="_x0000_s1030" type="#_x0000_t202" style="position:absolute;margin-left:100.5pt;margin-top:1.2pt;width:270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" filled="f" stroked="f">
              <v:textbox>
                <w:txbxContent>
                  <w:p w14:paraId="21199535" w14:textId="77777777" w:rsidR="003A42CD" w:rsidRPr="000542D3" w:rsidRDefault="003A42CD" w:rsidP="003A42CD">
                    <w:pPr>
                      <w:jc w:val="center"/>
                      <w:rPr>
                        <w:rFonts w:ascii="Arial" w:hAnsi="Arial" w:cs="Arial"/>
                        <w:b/>
                        <w:color w:val="000080"/>
                        <w:sz w:val="28"/>
                        <w:szCs w:val="28"/>
                      </w:rPr>
                    </w:pPr>
                    <w:r w:rsidRPr="000542D3">
                      <w:rPr>
                        <w:rFonts w:ascii="Arial" w:hAnsi="Arial" w:cs="Arial"/>
                        <w:b/>
                        <w:color w:val="000080"/>
                        <w:sz w:val="28"/>
                        <w:szCs w:val="28"/>
                      </w:rPr>
                      <w:t>BOARD OF EXAMINERS</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630E98A" wp14:editId="3D7C0B41">
              <wp:simplePos x="0" y="0"/>
              <wp:positionH relativeFrom="margin">
                <wp:align>center</wp:align>
              </wp:positionH>
              <wp:positionV relativeFrom="paragraph">
                <wp:posOffset>-194310</wp:posOffset>
              </wp:positionV>
              <wp:extent cx="2084705" cy="342900"/>
              <wp:effectExtent l="0" t="0" r="1270" b="3810"/>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470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B15BA" w14:textId="77777777" w:rsidR="0058115D" w:rsidRPr="000542D3" w:rsidRDefault="0058115D" w:rsidP="00D06D7A">
                          <w:pPr>
                            <w:jc w:val="center"/>
                            <w:rPr>
                              <w:rFonts w:ascii="Arial" w:hAnsi="Arial" w:cs="Arial"/>
                              <w:b/>
                              <w:color w:val="000080"/>
                              <w:sz w:val="28"/>
                              <w:szCs w:val="28"/>
                            </w:rPr>
                          </w:pPr>
                          <w:r w:rsidRPr="000542D3">
                            <w:rPr>
                              <w:rFonts w:ascii="Arial" w:hAnsi="Arial" w:cs="Arial"/>
                              <w:b/>
                              <w:color w:val="000080"/>
                              <w:sz w:val="28"/>
                              <w:szCs w:val="28"/>
                            </w:rPr>
                            <w:t>STATE OF NEVAD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30E98A" id="Text Box 19" o:spid="_x0000_s1031" type="#_x0000_t202" style="position:absolute;margin-left:0;margin-top:-15.3pt;width:164.15pt;height:27pt;z-index:251654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" filled="f" stroked="f">
              <v:textbox>
                <w:txbxContent>
                  <w:p w14:paraId="0EBB15BA" w14:textId="77777777" w:rsidR="0058115D" w:rsidRPr="000542D3" w:rsidRDefault="0058115D" w:rsidP="00D06D7A">
                    <w:pPr>
                      <w:jc w:val="center"/>
                      <w:rPr>
                        <w:rFonts w:ascii="Arial" w:hAnsi="Arial" w:cs="Arial"/>
                        <w:b/>
                        <w:color w:val="000080"/>
                        <w:sz w:val="28"/>
                        <w:szCs w:val="28"/>
                      </w:rPr>
                    </w:pPr>
                    <w:r w:rsidRPr="000542D3">
                      <w:rPr>
                        <w:rFonts w:ascii="Arial" w:hAnsi="Arial" w:cs="Arial"/>
                        <w:b/>
                        <w:color w:val="000080"/>
                        <w:sz w:val="28"/>
                        <w:szCs w:val="28"/>
                      </w:rPr>
                      <w:t>STATE OF NEVADA</w:t>
                    </w:r>
                  </w:p>
                </w:txbxContent>
              </v:textbox>
              <w10:wrap anchorx="margin"/>
            </v:shape>
          </w:pict>
        </mc:Fallback>
      </mc:AlternateContent>
    </w:r>
  </w:p>
  <w:p w14:paraId="6BA12B1F" w14:textId="095277DB" w:rsidR="0058115D" w:rsidRDefault="0058115D">
    <w:pPr>
      <w:pStyle w:val="Header"/>
    </w:pPr>
  </w:p>
  <w:p w14:paraId="2100340F" w14:textId="3BCCAFC7" w:rsidR="0058115D" w:rsidRDefault="00094972">
    <w:pPr>
      <w:pStyle w:val="Header"/>
    </w:pPr>
    <w:r>
      <w:rPr>
        <w:noProof/>
      </w:rPr>
      <mc:AlternateContent>
        <mc:Choice Requires="wps">
          <w:drawing>
            <wp:anchor distT="0" distB="0" distL="114300" distR="114300" simplePos="0" relativeHeight="251658752" behindDoc="0" locked="0" layoutInCell="1" allowOverlap="1" wp14:anchorId="5AC89853" wp14:editId="2E23527C">
              <wp:simplePos x="0" y="0"/>
              <wp:positionH relativeFrom="column">
                <wp:posOffset>243840</wp:posOffset>
              </wp:positionH>
              <wp:positionV relativeFrom="paragraph">
                <wp:posOffset>112394</wp:posOffset>
              </wp:positionV>
              <wp:extent cx="5486400" cy="638175"/>
              <wp:effectExtent l="0" t="0" r="0" b="9525"/>
              <wp:wrapNone/>
              <wp:docPr id="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38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2EDDB" w14:textId="33EC91E2" w:rsidR="003A42CD" w:rsidRPr="000542D3" w:rsidRDefault="003A42CD" w:rsidP="003A42CD">
                          <w:pPr>
                            <w:pStyle w:val="Footer"/>
                            <w:jc w:val="center"/>
                            <w:rPr>
                              <w:rFonts w:ascii="Arial" w:hAnsi="Arial" w:cs="Arial"/>
                              <w:b/>
                              <w:color w:val="000080"/>
                              <w:sz w:val="20"/>
                              <w:szCs w:val="20"/>
                            </w:rPr>
                          </w:pPr>
                          <w:r w:rsidRPr="000542D3">
                            <w:rPr>
                              <w:rFonts w:ascii="Arial" w:hAnsi="Arial" w:cs="Arial"/>
                              <w:b/>
                              <w:color w:val="000080"/>
                              <w:sz w:val="20"/>
                              <w:szCs w:val="20"/>
                            </w:rPr>
                            <w:t>209 E</w:t>
                          </w:r>
                          <w:r w:rsidR="00BF4F53">
                            <w:rPr>
                              <w:rFonts w:ascii="Arial" w:hAnsi="Arial" w:cs="Arial"/>
                              <w:b/>
                              <w:color w:val="000080"/>
                              <w:sz w:val="20"/>
                              <w:szCs w:val="20"/>
                            </w:rPr>
                            <w:t>ast</w:t>
                          </w:r>
                          <w:r w:rsidRPr="000542D3">
                            <w:rPr>
                              <w:rFonts w:ascii="Arial" w:hAnsi="Arial" w:cs="Arial"/>
                              <w:b/>
                              <w:color w:val="000080"/>
                              <w:sz w:val="20"/>
                              <w:szCs w:val="20"/>
                            </w:rPr>
                            <w:t xml:space="preserve"> </w:t>
                          </w:r>
                          <w:r w:rsidR="000542D3">
                            <w:rPr>
                              <w:rFonts w:ascii="Arial" w:hAnsi="Arial" w:cs="Arial"/>
                              <w:b/>
                              <w:color w:val="000080"/>
                              <w:sz w:val="20"/>
                              <w:szCs w:val="20"/>
                            </w:rPr>
                            <w:t xml:space="preserve">Musser Street, Room </w:t>
                          </w:r>
                          <w:r w:rsidR="004D6565">
                            <w:rPr>
                              <w:rFonts w:ascii="Arial" w:hAnsi="Arial" w:cs="Arial"/>
                              <w:b/>
                              <w:color w:val="000080"/>
                              <w:sz w:val="20"/>
                              <w:szCs w:val="20"/>
                            </w:rPr>
                            <w:t>200 / Carson</w:t>
                          </w:r>
                          <w:r w:rsidRPr="000542D3">
                            <w:rPr>
                              <w:rFonts w:ascii="Arial" w:hAnsi="Arial" w:cs="Arial"/>
                              <w:b/>
                              <w:color w:val="000080"/>
                              <w:sz w:val="20"/>
                              <w:szCs w:val="20"/>
                            </w:rPr>
                            <w:t xml:space="preserve"> City, N</w:t>
                          </w:r>
                          <w:r w:rsidR="004848A3">
                            <w:rPr>
                              <w:rFonts w:ascii="Arial" w:hAnsi="Arial" w:cs="Arial"/>
                              <w:b/>
                              <w:color w:val="000080"/>
                              <w:sz w:val="20"/>
                              <w:szCs w:val="20"/>
                            </w:rPr>
                            <w:t>evada</w:t>
                          </w:r>
                          <w:r w:rsidRPr="000542D3">
                            <w:rPr>
                              <w:rFonts w:ascii="Arial" w:hAnsi="Arial" w:cs="Arial"/>
                              <w:b/>
                              <w:color w:val="000080"/>
                              <w:sz w:val="20"/>
                              <w:szCs w:val="20"/>
                            </w:rPr>
                            <w:t xml:space="preserve"> 89701-4298</w:t>
                          </w:r>
                        </w:p>
                        <w:p w14:paraId="032BCD3E" w14:textId="77777777" w:rsidR="003A42CD" w:rsidRDefault="003A42CD" w:rsidP="003A42CD">
                          <w:pPr>
                            <w:pStyle w:val="Footer"/>
                            <w:jc w:val="center"/>
                            <w:rPr>
                              <w:rFonts w:ascii="Arial" w:hAnsi="Arial" w:cs="Arial"/>
                              <w:b/>
                              <w:color w:val="000080"/>
                              <w:sz w:val="20"/>
                              <w:szCs w:val="20"/>
                            </w:rPr>
                          </w:pPr>
                          <w:r w:rsidRPr="000542D3">
                            <w:rPr>
                              <w:rFonts w:ascii="Arial" w:hAnsi="Arial" w:cs="Arial"/>
                              <w:b/>
                              <w:color w:val="000080"/>
                              <w:sz w:val="20"/>
                              <w:szCs w:val="20"/>
                            </w:rPr>
                            <w:t>Phone: (775) 684-</w:t>
                          </w:r>
                          <w:r w:rsidR="004D6565" w:rsidRPr="000542D3">
                            <w:rPr>
                              <w:rFonts w:ascii="Arial" w:hAnsi="Arial" w:cs="Arial"/>
                              <w:b/>
                              <w:color w:val="000080"/>
                              <w:sz w:val="20"/>
                              <w:szCs w:val="20"/>
                            </w:rPr>
                            <w:t>0222</w:t>
                          </w:r>
                          <w:r w:rsidR="004D6565">
                            <w:rPr>
                              <w:rFonts w:ascii="Arial" w:hAnsi="Arial" w:cs="Arial"/>
                              <w:b/>
                              <w:color w:val="000080"/>
                              <w:sz w:val="20"/>
                              <w:szCs w:val="20"/>
                            </w:rPr>
                            <w:t xml:space="preserve"> / Fax</w:t>
                          </w:r>
                          <w:r w:rsidRPr="000542D3">
                            <w:rPr>
                              <w:rFonts w:ascii="Arial" w:hAnsi="Arial" w:cs="Arial"/>
                              <w:b/>
                              <w:color w:val="000080"/>
                              <w:sz w:val="20"/>
                              <w:szCs w:val="20"/>
                            </w:rPr>
                            <w:t>: (775) 684-0260</w:t>
                          </w:r>
                        </w:p>
                        <w:p w14:paraId="426D7F77" w14:textId="77777777" w:rsidR="000542D3" w:rsidRPr="000542D3" w:rsidRDefault="000542D3" w:rsidP="003A42CD">
                          <w:pPr>
                            <w:pStyle w:val="Footer"/>
                            <w:jc w:val="center"/>
                            <w:rPr>
                              <w:rFonts w:ascii="Arial" w:hAnsi="Arial" w:cs="Arial"/>
                              <w:b/>
                              <w:color w:val="000080"/>
                              <w:sz w:val="20"/>
                              <w:szCs w:val="20"/>
                            </w:rPr>
                          </w:pPr>
                          <w:r w:rsidRPr="000542D3">
                            <w:rPr>
                              <w:rFonts w:ascii="Arial" w:hAnsi="Arial" w:cs="Arial"/>
                              <w:b/>
                              <w:color w:val="000080"/>
                              <w:sz w:val="20"/>
                              <w:szCs w:val="20"/>
                            </w:rPr>
                            <w:t>http://budget.nv.gov/Meetings</w:t>
                          </w:r>
                        </w:p>
                        <w:p w14:paraId="7DBFDE0F" w14:textId="77777777" w:rsidR="003A42CD" w:rsidRDefault="003A42CD" w:rsidP="003A42C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C89853" id="Text Box 28" o:spid="_x0000_s1032" type="#_x0000_t202" style="position:absolute;margin-left:19.2pt;margin-top:8.85pt;width:6in;height:50.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" filled="f" stroked="f">
              <v:textbox>
                <w:txbxContent>
                  <w:p w14:paraId="5AC2EDDB" w14:textId="33EC91E2" w:rsidR="003A42CD" w:rsidRPr="000542D3" w:rsidRDefault="003A42CD" w:rsidP="003A42CD">
                    <w:pPr>
                      <w:pStyle w:val="Footer"/>
                      <w:jc w:val="center"/>
                      <w:rPr>
                        <w:rFonts w:ascii="Arial" w:hAnsi="Arial" w:cs="Arial"/>
                        <w:b/>
                        <w:color w:val="000080"/>
                        <w:sz w:val="20"/>
                        <w:szCs w:val="20"/>
                      </w:rPr>
                    </w:pPr>
                    <w:r w:rsidRPr="000542D3">
                      <w:rPr>
                        <w:rFonts w:ascii="Arial" w:hAnsi="Arial" w:cs="Arial"/>
                        <w:b/>
                        <w:color w:val="000080"/>
                        <w:sz w:val="20"/>
                        <w:szCs w:val="20"/>
                      </w:rPr>
                      <w:t>209 E</w:t>
                    </w:r>
                    <w:r w:rsidR="00BF4F53">
                      <w:rPr>
                        <w:rFonts w:ascii="Arial" w:hAnsi="Arial" w:cs="Arial"/>
                        <w:b/>
                        <w:color w:val="000080"/>
                        <w:sz w:val="20"/>
                        <w:szCs w:val="20"/>
                      </w:rPr>
                      <w:t>ast</w:t>
                    </w:r>
                    <w:r w:rsidRPr="000542D3">
                      <w:rPr>
                        <w:rFonts w:ascii="Arial" w:hAnsi="Arial" w:cs="Arial"/>
                        <w:b/>
                        <w:color w:val="000080"/>
                        <w:sz w:val="20"/>
                        <w:szCs w:val="20"/>
                      </w:rPr>
                      <w:t xml:space="preserve"> </w:t>
                    </w:r>
                    <w:r w:rsidR="000542D3">
                      <w:rPr>
                        <w:rFonts w:ascii="Arial" w:hAnsi="Arial" w:cs="Arial"/>
                        <w:b/>
                        <w:color w:val="000080"/>
                        <w:sz w:val="20"/>
                        <w:szCs w:val="20"/>
                      </w:rPr>
                      <w:t xml:space="preserve">Musser Street, Room </w:t>
                    </w:r>
                    <w:r w:rsidR="004D6565">
                      <w:rPr>
                        <w:rFonts w:ascii="Arial" w:hAnsi="Arial" w:cs="Arial"/>
                        <w:b/>
                        <w:color w:val="000080"/>
                        <w:sz w:val="20"/>
                        <w:szCs w:val="20"/>
                      </w:rPr>
                      <w:t>200 / Carson</w:t>
                    </w:r>
                    <w:r w:rsidRPr="000542D3">
                      <w:rPr>
                        <w:rFonts w:ascii="Arial" w:hAnsi="Arial" w:cs="Arial"/>
                        <w:b/>
                        <w:color w:val="000080"/>
                        <w:sz w:val="20"/>
                        <w:szCs w:val="20"/>
                      </w:rPr>
                      <w:t xml:space="preserve"> City, N</w:t>
                    </w:r>
                    <w:r w:rsidR="004848A3">
                      <w:rPr>
                        <w:rFonts w:ascii="Arial" w:hAnsi="Arial" w:cs="Arial"/>
                        <w:b/>
                        <w:color w:val="000080"/>
                        <w:sz w:val="20"/>
                        <w:szCs w:val="20"/>
                      </w:rPr>
                      <w:t>evada</w:t>
                    </w:r>
                    <w:r w:rsidRPr="000542D3">
                      <w:rPr>
                        <w:rFonts w:ascii="Arial" w:hAnsi="Arial" w:cs="Arial"/>
                        <w:b/>
                        <w:color w:val="000080"/>
                        <w:sz w:val="20"/>
                        <w:szCs w:val="20"/>
                      </w:rPr>
                      <w:t xml:space="preserve"> 89701-4298</w:t>
                    </w:r>
                  </w:p>
                  <w:p w14:paraId="032BCD3E" w14:textId="77777777" w:rsidR="003A42CD" w:rsidRDefault="003A42CD" w:rsidP="003A42CD">
                    <w:pPr>
                      <w:pStyle w:val="Footer"/>
                      <w:jc w:val="center"/>
                      <w:rPr>
                        <w:rFonts w:ascii="Arial" w:hAnsi="Arial" w:cs="Arial"/>
                        <w:b/>
                        <w:color w:val="000080"/>
                        <w:sz w:val="20"/>
                        <w:szCs w:val="20"/>
                      </w:rPr>
                    </w:pPr>
                    <w:r w:rsidRPr="000542D3">
                      <w:rPr>
                        <w:rFonts w:ascii="Arial" w:hAnsi="Arial" w:cs="Arial"/>
                        <w:b/>
                        <w:color w:val="000080"/>
                        <w:sz w:val="20"/>
                        <w:szCs w:val="20"/>
                      </w:rPr>
                      <w:t>Phone: (775) 684-</w:t>
                    </w:r>
                    <w:r w:rsidR="004D6565" w:rsidRPr="000542D3">
                      <w:rPr>
                        <w:rFonts w:ascii="Arial" w:hAnsi="Arial" w:cs="Arial"/>
                        <w:b/>
                        <w:color w:val="000080"/>
                        <w:sz w:val="20"/>
                        <w:szCs w:val="20"/>
                      </w:rPr>
                      <w:t>0222</w:t>
                    </w:r>
                    <w:r w:rsidR="004D6565">
                      <w:rPr>
                        <w:rFonts w:ascii="Arial" w:hAnsi="Arial" w:cs="Arial"/>
                        <w:b/>
                        <w:color w:val="000080"/>
                        <w:sz w:val="20"/>
                        <w:szCs w:val="20"/>
                      </w:rPr>
                      <w:t xml:space="preserve"> / Fax</w:t>
                    </w:r>
                    <w:r w:rsidRPr="000542D3">
                      <w:rPr>
                        <w:rFonts w:ascii="Arial" w:hAnsi="Arial" w:cs="Arial"/>
                        <w:b/>
                        <w:color w:val="000080"/>
                        <w:sz w:val="20"/>
                        <w:szCs w:val="20"/>
                      </w:rPr>
                      <w:t>: (775) 684-0260</w:t>
                    </w:r>
                  </w:p>
                  <w:p w14:paraId="426D7F77" w14:textId="77777777" w:rsidR="000542D3" w:rsidRPr="000542D3" w:rsidRDefault="000542D3" w:rsidP="003A42CD">
                    <w:pPr>
                      <w:pStyle w:val="Footer"/>
                      <w:jc w:val="center"/>
                      <w:rPr>
                        <w:rFonts w:ascii="Arial" w:hAnsi="Arial" w:cs="Arial"/>
                        <w:b/>
                        <w:color w:val="000080"/>
                        <w:sz w:val="20"/>
                        <w:szCs w:val="20"/>
                      </w:rPr>
                    </w:pPr>
                    <w:r w:rsidRPr="000542D3">
                      <w:rPr>
                        <w:rFonts w:ascii="Arial" w:hAnsi="Arial" w:cs="Arial"/>
                        <w:b/>
                        <w:color w:val="000080"/>
                        <w:sz w:val="20"/>
                        <w:szCs w:val="20"/>
                      </w:rPr>
                      <w:t>http://budget.nv.gov/Meetings</w:t>
                    </w:r>
                  </w:p>
                  <w:p w14:paraId="7DBFDE0F" w14:textId="77777777" w:rsidR="003A42CD" w:rsidRDefault="003A42CD" w:rsidP="003A42CD"/>
                </w:txbxContent>
              </v:textbox>
            </v:shape>
          </w:pict>
        </mc:Fallback>
      </mc:AlternateContent>
    </w:r>
  </w:p>
  <w:p w14:paraId="1FD9D73A" w14:textId="77777777" w:rsidR="0058115D" w:rsidRDefault="0058115D">
    <w:pPr>
      <w:pStyle w:val="Header"/>
    </w:pPr>
  </w:p>
  <w:p w14:paraId="3B52A78A" w14:textId="77777777" w:rsidR="00875A46" w:rsidRDefault="00875A46">
    <w:pPr>
      <w:pStyle w:val="Header"/>
    </w:pPr>
  </w:p>
  <w:p w14:paraId="6CF23538" w14:textId="77777777" w:rsidR="00875A46" w:rsidRDefault="00875A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4A57"/>
    <w:multiLevelType w:val="hybridMultilevel"/>
    <w:tmpl w:val="86E4495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01986392"/>
    <w:multiLevelType w:val="hybridMultilevel"/>
    <w:tmpl w:val="757805E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CE7A24"/>
    <w:multiLevelType w:val="hybridMultilevel"/>
    <w:tmpl w:val="F210E512"/>
    <w:lvl w:ilvl="0" w:tplc="616CF0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191E"/>
    <w:multiLevelType w:val="hybridMultilevel"/>
    <w:tmpl w:val="8F6A4588"/>
    <w:lvl w:ilvl="0" w:tplc="FFFFFFFF">
      <w:start w:val="1"/>
      <w:numFmt w:val="decimal"/>
      <w:lvlText w:val="%1."/>
      <w:lvlJc w:val="left"/>
      <w:pPr>
        <w:tabs>
          <w:tab w:val="num" w:pos="2520"/>
        </w:tabs>
        <w:ind w:left="2520" w:hanging="360"/>
      </w:pPr>
    </w:lvl>
    <w:lvl w:ilvl="1" w:tplc="FFFFFFFF" w:tentative="1">
      <w:start w:val="1"/>
      <w:numFmt w:val="lowerLetter"/>
      <w:lvlText w:val="%2."/>
      <w:lvlJc w:val="left"/>
      <w:pPr>
        <w:tabs>
          <w:tab w:val="num" w:pos="3240"/>
        </w:tabs>
        <w:ind w:left="3240" w:hanging="360"/>
      </w:pPr>
    </w:lvl>
    <w:lvl w:ilvl="2" w:tplc="FFFFFFFF" w:tentative="1">
      <w:start w:val="1"/>
      <w:numFmt w:val="lowerRoman"/>
      <w:lvlText w:val="%3."/>
      <w:lvlJc w:val="right"/>
      <w:pPr>
        <w:tabs>
          <w:tab w:val="num" w:pos="3960"/>
        </w:tabs>
        <w:ind w:left="3960" w:hanging="180"/>
      </w:pPr>
    </w:lvl>
    <w:lvl w:ilvl="3" w:tplc="FFFFFFFF" w:tentative="1">
      <w:start w:val="1"/>
      <w:numFmt w:val="decimal"/>
      <w:lvlText w:val="%4."/>
      <w:lvlJc w:val="left"/>
      <w:pPr>
        <w:tabs>
          <w:tab w:val="num" w:pos="4680"/>
        </w:tabs>
        <w:ind w:left="4680" w:hanging="360"/>
      </w:pPr>
    </w:lvl>
    <w:lvl w:ilvl="4" w:tplc="FFFFFFFF" w:tentative="1">
      <w:start w:val="1"/>
      <w:numFmt w:val="lowerLetter"/>
      <w:lvlText w:val="%5."/>
      <w:lvlJc w:val="left"/>
      <w:pPr>
        <w:tabs>
          <w:tab w:val="num" w:pos="5400"/>
        </w:tabs>
        <w:ind w:left="5400" w:hanging="360"/>
      </w:pPr>
    </w:lvl>
    <w:lvl w:ilvl="5" w:tplc="FFFFFFFF" w:tentative="1">
      <w:start w:val="1"/>
      <w:numFmt w:val="lowerRoman"/>
      <w:lvlText w:val="%6."/>
      <w:lvlJc w:val="right"/>
      <w:pPr>
        <w:tabs>
          <w:tab w:val="num" w:pos="6120"/>
        </w:tabs>
        <w:ind w:left="6120" w:hanging="180"/>
      </w:pPr>
    </w:lvl>
    <w:lvl w:ilvl="6" w:tplc="FFFFFFFF" w:tentative="1">
      <w:start w:val="1"/>
      <w:numFmt w:val="decimal"/>
      <w:lvlText w:val="%7."/>
      <w:lvlJc w:val="left"/>
      <w:pPr>
        <w:tabs>
          <w:tab w:val="num" w:pos="6840"/>
        </w:tabs>
        <w:ind w:left="6840" w:hanging="360"/>
      </w:pPr>
    </w:lvl>
    <w:lvl w:ilvl="7" w:tplc="FFFFFFFF" w:tentative="1">
      <w:start w:val="1"/>
      <w:numFmt w:val="lowerLetter"/>
      <w:lvlText w:val="%8."/>
      <w:lvlJc w:val="left"/>
      <w:pPr>
        <w:tabs>
          <w:tab w:val="num" w:pos="7560"/>
        </w:tabs>
        <w:ind w:left="7560" w:hanging="360"/>
      </w:pPr>
    </w:lvl>
    <w:lvl w:ilvl="8" w:tplc="FFFFFFFF" w:tentative="1">
      <w:start w:val="1"/>
      <w:numFmt w:val="lowerRoman"/>
      <w:lvlText w:val="%9."/>
      <w:lvlJc w:val="right"/>
      <w:pPr>
        <w:tabs>
          <w:tab w:val="num" w:pos="8280"/>
        </w:tabs>
        <w:ind w:left="8280" w:hanging="180"/>
      </w:pPr>
    </w:lvl>
  </w:abstractNum>
  <w:abstractNum w:abstractNumId="4" w15:restartNumberingAfterBreak="0">
    <w:nsid w:val="0C8F6C88"/>
    <w:multiLevelType w:val="hybridMultilevel"/>
    <w:tmpl w:val="C818D4BA"/>
    <w:lvl w:ilvl="0" w:tplc="5D2E3A8A">
      <w:start w:val="1"/>
      <w:numFmt w:val="upperLetter"/>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E603BA0"/>
    <w:multiLevelType w:val="hybridMultilevel"/>
    <w:tmpl w:val="278EE750"/>
    <w:lvl w:ilvl="0" w:tplc="D92C1E3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22F486B"/>
    <w:multiLevelType w:val="hybridMultilevel"/>
    <w:tmpl w:val="86B2EF40"/>
    <w:lvl w:ilvl="0" w:tplc="96F60520">
      <w:start w:val="1"/>
      <w:numFmt w:val="decimal"/>
      <w:lvlText w:val="%1."/>
      <w:lvlJc w:val="left"/>
      <w:pPr>
        <w:ind w:left="720" w:hanging="360"/>
      </w:pPr>
      <w:rPr>
        <w:rFonts w:ascii="Arial" w:hAnsi="Arial" w:cs="Arial" w:hint="default"/>
        <w:b/>
        <w:bCs w:val="0"/>
        <w:color w:val="auto"/>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573B12"/>
    <w:multiLevelType w:val="hybridMultilevel"/>
    <w:tmpl w:val="45A63F6A"/>
    <w:lvl w:ilvl="0" w:tplc="96F60520">
      <w:start w:val="1"/>
      <w:numFmt w:val="decimal"/>
      <w:lvlText w:val="%1."/>
      <w:lvlJc w:val="left"/>
      <w:pPr>
        <w:ind w:left="720" w:hanging="360"/>
      </w:pPr>
      <w:rPr>
        <w:rFonts w:ascii="Arial" w:hAnsi="Arial" w:cs="Arial" w:hint="default"/>
        <w:b/>
        <w:bCs w:val="0"/>
        <w:color w:val="auto"/>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C7957"/>
    <w:multiLevelType w:val="hybridMultilevel"/>
    <w:tmpl w:val="0EA2AB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4C2AF2"/>
    <w:multiLevelType w:val="hybridMultilevel"/>
    <w:tmpl w:val="52F4E3C2"/>
    <w:lvl w:ilvl="0" w:tplc="12102E3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6596D58"/>
    <w:multiLevelType w:val="hybridMultilevel"/>
    <w:tmpl w:val="4C80596E"/>
    <w:lvl w:ilvl="0" w:tplc="6B4005E6">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F925A6"/>
    <w:multiLevelType w:val="hybridMultilevel"/>
    <w:tmpl w:val="B4EC51D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8D95770"/>
    <w:multiLevelType w:val="hybridMultilevel"/>
    <w:tmpl w:val="1D827430"/>
    <w:lvl w:ilvl="0" w:tplc="96F60520">
      <w:start w:val="1"/>
      <w:numFmt w:val="decimal"/>
      <w:lvlText w:val="%1."/>
      <w:lvlJc w:val="left"/>
      <w:pPr>
        <w:ind w:left="720" w:hanging="360"/>
      </w:pPr>
      <w:rPr>
        <w:rFonts w:ascii="Arial" w:hAnsi="Arial" w:cs="Arial" w:hint="default"/>
        <w:b/>
        <w:bCs w:val="0"/>
        <w:color w:val="auto"/>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EF72B9"/>
    <w:multiLevelType w:val="hybridMultilevel"/>
    <w:tmpl w:val="EC8AF55C"/>
    <w:lvl w:ilvl="0" w:tplc="6B98468E">
      <w:start w:val="1"/>
      <w:numFmt w:val="upperLetter"/>
      <w:lvlText w:val="%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EB0B5C"/>
    <w:multiLevelType w:val="hybridMultilevel"/>
    <w:tmpl w:val="1402DD1E"/>
    <w:lvl w:ilvl="0" w:tplc="616CF0A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BA44440"/>
    <w:multiLevelType w:val="hybridMultilevel"/>
    <w:tmpl w:val="907C8506"/>
    <w:lvl w:ilvl="0" w:tplc="8E0E22F6">
      <w:start w:val="1"/>
      <w:numFmt w:val="upperLetter"/>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BF15E95"/>
    <w:multiLevelType w:val="hybridMultilevel"/>
    <w:tmpl w:val="26BC7AC4"/>
    <w:lvl w:ilvl="0" w:tplc="8CBA38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D2E3E19"/>
    <w:multiLevelType w:val="hybridMultilevel"/>
    <w:tmpl w:val="0D5E114A"/>
    <w:lvl w:ilvl="0" w:tplc="FFFFFFFF">
      <w:start w:val="1"/>
      <w:numFmt w:val="decimal"/>
      <w:lvlText w:val="%1."/>
      <w:lvlJc w:val="left"/>
      <w:pPr>
        <w:ind w:left="720" w:hanging="360"/>
      </w:pPr>
      <w:rPr>
        <w:rFonts w:ascii="Arial" w:hAnsi="Arial" w:cs="Arial" w:hint="default"/>
        <w:b/>
        <w:bCs w:val="0"/>
        <w:color w:val="auto"/>
        <w:sz w:val="28"/>
        <w:szCs w:val="28"/>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2E74E43"/>
    <w:multiLevelType w:val="hybridMultilevel"/>
    <w:tmpl w:val="348AFD38"/>
    <w:lvl w:ilvl="0" w:tplc="73D06BF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4331445"/>
    <w:multiLevelType w:val="hybridMultilevel"/>
    <w:tmpl w:val="F51A6A06"/>
    <w:lvl w:ilvl="0" w:tplc="E4B226AE">
      <w:start w:val="1"/>
      <w:numFmt w:val="upperLetter"/>
      <w:lvlText w:val="%1."/>
      <w:lvlJc w:val="left"/>
      <w:pPr>
        <w:ind w:left="1080" w:hanging="360"/>
      </w:pPr>
      <w:rPr>
        <w:rFonts w:hint="default"/>
        <w:b/>
        <w:color w:val="auto"/>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6C5440F"/>
    <w:multiLevelType w:val="hybridMultilevel"/>
    <w:tmpl w:val="5F4C8408"/>
    <w:lvl w:ilvl="0" w:tplc="A72497F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85222F6"/>
    <w:multiLevelType w:val="hybridMultilevel"/>
    <w:tmpl w:val="DF265214"/>
    <w:lvl w:ilvl="0" w:tplc="96F60520">
      <w:start w:val="1"/>
      <w:numFmt w:val="decimal"/>
      <w:lvlText w:val="%1."/>
      <w:lvlJc w:val="left"/>
      <w:pPr>
        <w:ind w:left="720" w:hanging="360"/>
      </w:pPr>
      <w:rPr>
        <w:rFonts w:ascii="Arial" w:hAnsi="Arial" w:cs="Arial" w:hint="default"/>
        <w:b/>
        <w:bCs w:val="0"/>
        <w:color w:val="auto"/>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9E2F13"/>
    <w:multiLevelType w:val="hybridMultilevel"/>
    <w:tmpl w:val="5D7CB6C2"/>
    <w:lvl w:ilvl="0" w:tplc="2552124E">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314B06"/>
    <w:multiLevelType w:val="hybridMultilevel"/>
    <w:tmpl w:val="B2FE2BB6"/>
    <w:lvl w:ilvl="0" w:tplc="61E05C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DAE4404"/>
    <w:multiLevelType w:val="hybridMultilevel"/>
    <w:tmpl w:val="811A38D8"/>
    <w:lvl w:ilvl="0" w:tplc="0D26B8F4">
      <w:start w:val="1"/>
      <w:numFmt w:val="upp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1207E88"/>
    <w:multiLevelType w:val="hybridMultilevel"/>
    <w:tmpl w:val="13D0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E247CF"/>
    <w:multiLevelType w:val="hybridMultilevel"/>
    <w:tmpl w:val="33C8D912"/>
    <w:lvl w:ilvl="0" w:tplc="A692E34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7A4779"/>
    <w:multiLevelType w:val="hybridMultilevel"/>
    <w:tmpl w:val="0F6CF824"/>
    <w:lvl w:ilvl="0" w:tplc="26C0E5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9D4671E"/>
    <w:multiLevelType w:val="hybridMultilevel"/>
    <w:tmpl w:val="771608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C307053"/>
    <w:multiLevelType w:val="hybridMultilevel"/>
    <w:tmpl w:val="B4DCFF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541714"/>
    <w:multiLevelType w:val="hybridMultilevel"/>
    <w:tmpl w:val="9448193E"/>
    <w:lvl w:ilvl="0" w:tplc="34EE1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38E08A2"/>
    <w:multiLevelType w:val="hybridMultilevel"/>
    <w:tmpl w:val="C5189B70"/>
    <w:lvl w:ilvl="0" w:tplc="597427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A580B2E"/>
    <w:multiLevelType w:val="hybridMultilevel"/>
    <w:tmpl w:val="352063D0"/>
    <w:lvl w:ilvl="0" w:tplc="2AAC912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E34026E"/>
    <w:multiLevelType w:val="hybridMultilevel"/>
    <w:tmpl w:val="9CE2078C"/>
    <w:lvl w:ilvl="0" w:tplc="96F60520">
      <w:start w:val="1"/>
      <w:numFmt w:val="decimal"/>
      <w:lvlText w:val="%1."/>
      <w:lvlJc w:val="left"/>
      <w:pPr>
        <w:ind w:left="720" w:hanging="360"/>
      </w:pPr>
      <w:rPr>
        <w:rFonts w:ascii="Arial" w:hAnsi="Arial" w:cs="Arial" w:hint="default"/>
        <w:b/>
        <w:bCs w:val="0"/>
        <w:color w:val="auto"/>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0C71E7"/>
    <w:multiLevelType w:val="hybridMultilevel"/>
    <w:tmpl w:val="EF86ADE2"/>
    <w:lvl w:ilvl="0" w:tplc="FFFFFFFF">
      <w:start w:val="1"/>
      <w:numFmt w:val="decimal"/>
      <w:lvlText w:val="%1."/>
      <w:lvlJc w:val="left"/>
      <w:pPr>
        <w:ind w:left="720" w:hanging="360"/>
      </w:pPr>
      <w:rPr>
        <w:rFonts w:ascii="Arial" w:hAnsi="Arial" w:cs="Arial" w:hint="default"/>
        <w:b/>
        <w:bCs w:val="0"/>
        <w:color w:val="auto"/>
        <w:sz w:val="28"/>
        <w:szCs w:val="28"/>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F960B24"/>
    <w:multiLevelType w:val="hybridMultilevel"/>
    <w:tmpl w:val="FFF028DA"/>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890F6D"/>
    <w:multiLevelType w:val="hybridMultilevel"/>
    <w:tmpl w:val="56E64CEA"/>
    <w:lvl w:ilvl="0" w:tplc="A6801E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3CB03FB"/>
    <w:multiLevelType w:val="hybridMultilevel"/>
    <w:tmpl w:val="B4DCFF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434E17"/>
    <w:multiLevelType w:val="hybridMultilevel"/>
    <w:tmpl w:val="F9F018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6442BC"/>
    <w:multiLevelType w:val="hybridMultilevel"/>
    <w:tmpl w:val="4CEA24DE"/>
    <w:lvl w:ilvl="0" w:tplc="96F60520">
      <w:start w:val="1"/>
      <w:numFmt w:val="decimal"/>
      <w:lvlText w:val="%1."/>
      <w:lvlJc w:val="left"/>
      <w:pPr>
        <w:ind w:left="720" w:hanging="360"/>
      </w:pPr>
      <w:rPr>
        <w:rFonts w:ascii="Arial" w:hAnsi="Arial" w:cs="Arial" w:hint="default"/>
        <w:b/>
        <w:bCs w:val="0"/>
        <w:color w:val="auto"/>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686BD5"/>
    <w:multiLevelType w:val="hybridMultilevel"/>
    <w:tmpl w:val="2B4C89F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E73660B"/>
    <w:multiLevelType w:val="hybridMultilevel"/>
    <w:tmpl w:val="C32AA202"/>
    <w:lvl w:ilvl="0" w:tplc="BB149D4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EAE33AE"/>
    <w:multiLevelType w:val="hybridMultilevel"/>
    <w:tmpl w:val="4CEA24DE"/>
    <w:lvl w:ilvl="0" w:tplc="96F60520">
      <w:start w:val="1"/>
      <w:numFmt w:val="decimal"/>
      <w:lvlText w:val="%1."/>
      <w:lvlJc w:val="left"/>
      <w:pPr>
        <w:ind w:left="720" w:hanging="360"/>
      </w:pPr>
      <w:rPr>
        <w:rFonts w:ascii="Arial" w:hAnsi="Arial" w:cs="Arial" w:hint="default"/>
        <w:b/>
        <w:bCs w:val="0"/>
        <w:color w:val="auto"/>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7159001">
    <w:abstractNumId w:val="12"/>
  </w:num>
  <w:num w:numId="2" w16cid:durableId="1992176856">
    <w:abstractNumId w:val="40"/>
  </w:num>
  <w:num w:numId="3" w16cid:durableId="1181699916">
    <w:abstractNumId w:val="22"/>
  </w:num>
  <w:num w:numId="4" w16cid:durableId="28266038">
    <w:abstractNumId w:val="26"/>
  </w:num>
  <w:num w:numId="5" w16cid:durableId="1092093392">
    <w:abstractNumId w:val="24"/>
  </w:num>
  <w:num w:numId="6" w16cid:durableId="6516449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66155772">
    <w:abstractNumId w:val="2"/>
  </w:num>
  <w:num w:numId="8" w16cid:durableId="10077578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13748877">
    <w:abstractNumId w:val="42"/>
  </w:num>
  <w:num w:numId="10" w16cid:durableId="6099118">
    <w:abstractNumId w:val="9"/>
  </w:num>
  <w:num w:numId="11" w16cid:durableId="900792401">
    <w:abstractNumId w:val="39"/>
  </w:num>
  <w:num w:numId="12" w16cid:durableId="2001499691">
    <w:abstractNumId w:val="10"/>
  </w:num>
  <w:num w:numId="13" w16cid:durableId="168177447">
    <w:abstractNumId w:val="37"/>
  </w:num>
  <w:num w:numId="14" w16cid:durableId="1679118841">
    <w:abstractNumId w:val="29"/>
  </w:num>
  <w:num w:numId="15" w16cid:durableId="828862744">
    <w:abstractNumId w:val="27"/>
  </w:num>
  <w:num w:numId="16" w16cid:durableId="215746550">
    <w:abstractNumId w:val="7"/>
  </w:num>
  <w:num w:numId="17" w16cid:durableId="1076631289">
    <w:abstractNumId w:val="16"/>
  </w:num>
  <w:num w:numId="18" w16cid:durableId="375200802">
    <w:abstractNumId w:val="38"/>
  </w:num>
  <w:num w:numId="19" w16cid:durableId="1888179375">
    <w:abstractNumId w:val="21"/>
  </w:num>
  <w:num w:numId="20" w16cid:durableId="211892131">
    <w:abstractNumId w:val="5"/>
  </w:num>
  <w:num w:numId="21" w16cid:durableId="1674264403">
    <w:abstractNumId w:val="1"/>
  </w:num>
  <w:num w:numId="22" w16cid:durableId="1099450588">
    <w:abstractNumId w:val="35"/>
  </w:num>
  <w:num w:numId="23" w16cid:durableId="735589708">
    <w:abstractNumId w:val="31"/>
  </w:num>
  <w:num w:numId="24" w16cid:durableId="926303275">
    <w:abstractNumId w:val="6"/>
  </w:num>
  <w:num w:numId="25" w16cid:durableId="8605839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16190777">
    <w:abstractNumId w:val="15"/>
  </w:num>
  <w:num w:numId="27" w16cid:durableId="2131319335">
    <w:abstractNumId w:val="4"/>
  </w:num>
  <w:num w:numId="28" w16cid:durableId="1662925685">
    <w:abstractNumId w:val="0"/>
  </w:num>
  <w:num w:numId="29" w16cid:durableId="378212768">
    <w:abstractNumId w:val="14"/>
  </w:num>
  <w:num w:numId="30" w16cid:durableId="719014917">
    <w:abstractNumId w:val="19"/>
  </w:num>
  <w:num w:numId="31" w16cid:durableId="1670595302">
    <w:abstractNumId w:val="25"/>
  </w:num>
  <w:num w:numId="32" w16cid:durableId="195868310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94347714">
    <w:abstractNumId w:val="41"/>
  </w:num>
  <w:num w:numId="34" w16cid:durableId="1967005444">
    <w:abstractNumId w:val="23"/>
  </w:num>
  <w:num w:numId="35" w16cid:durableId="605887527">
    <w:abstractNumId w:val="33"/>
  </w:num>
  <w:num w:numId="36" w16cid:durableId="449518700">
    <w:abstractNumId w:val="30"/>
  </w:num>
  <w:num w:numId="37" w16cid:durableId="100414029">
    <w:abstractNumId w:val="36"/>
  </w:num>
  <w:num w:numId="38" w16cid:durableId="1579635230">
    <w:abstractNumId w:val="13"/>
  </w:num>
  <w:num w:numId="39" w16cid:durableId="1635719937">
    <w:abstractNumId w:val="20"/>
  </w:num>
  <w:num w:numId="40" w16cid:durableId="1345521835">
    <w:abstractNumId w:val="34"/>
  </w:num>
  <w:num w:numId="41" w16cid:durableId="417098772">
    <w:abstractNumId w:val="3"/>
  </w:num>
  <w:num w:numId="42" w16cid:durableId="826701001">
    <w:abstractNumId w:val="17"/>
  </w:num>
  <w:num w:numId="43" w16cid:durableId="1714108800">
    <w:abstractNumId w:val="8"/>
  </w:num>
  <w:num w:numId="44" w16cid:durableId="2099059366">
    <w:abstractNumId w:val="11"/>
  </w:num>
  <w:num w:numId="45" w16cid:durableId="223026022">
    <w:abstractNumId w:val="18"/>
  </w:num>
  <w:num w:numId="46" w16cid:durableId="1267691584">
    <w:abstractNumId w:val="3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0MDYxNTQxNjMwMDFW0lEKTi0uzszPAykwtbCsBQA1zEyoLgAAAA=="/>
  </w:docVars>
  <w:rsids>
    <w:rsidRoot w:val="000A6518"/>
    <w:rsid w:val="00001351"/>
    <w:rsid w:val="00001A07"/>
    <w:rsid w:val="00002560"/>
    <w:rsid w:val="00002712"/>
    <w:rsid w:val="00002967"/>
    <w:rsid w:val="00002B10"/>
    <w:rsid w:val="00003205"/>
    <w:rsid w:val="0000332B"/>
    <w:rsid w:val="00004196"/>
    <w:rsid w:val="000062EC"/>
    <w:rsid w:val="0000632D"/>
    <w:rsid w:val="00006F3B"/>
    <w:rsid w:val="0000732D"/>
    <w:rsid w:val="00010257"/>
    <w:rsid w:val="0001037E"/>
    <w:rsid w:val="000107ED"/>
    <w:rsid w:val="0001085E"/>
    <w:rsid w:val="00010C4F"/>
    <w:rsid w:val="00012020"/>
    <w:rsid w:val="00012C77"/>
    <w:rsid w:val="00013343"/>
    <w:rsid w:val="00013AB0"/>
    <w:rsid w:val="00013E6E"/>
    <w:rsid w:val="000147C7"/>
    <w:rsid w:val="00014DB9"/>
    <w:rsid w:val="00016129"/>
    <w:rsid w:val="00017072"/>
    <w:rsid w:val="0001750D"/>
    <w:rsid w:val="00020258"/>
    <w:rsid w:val="0002090E"/>
    <w:rsid w:val="00020DF9"/>
    <w:rsid w:val="00020E18"/>
    <w:rsid w:val="000215C7"/>
    <w:rsid w:val="0002259C"/>
    <w:rsid w:val="00022913"/>
    <w:rsid w:val="00023458"/>
    <w:rsid w:val="000235C7"/>
    <w:rsid w:val="00023BB3"/>
    <w:rsid w:val="000249C9"/>
    <w:rsid w:val="00024AE2"/>
    <w:rsid w:val="000253BB"/>
    <w:rsid w:val="000258B6"/>
    <w:rsid w:val="000258F0"/>
    <w:rsid w:val="00025FC2"/>
    <w:rsid w:val="0002650E"/>
    <w:rsid w:val="0002664F"/>
    <w:rsid w:val="00026A35"/>
    <w:rsid w:val="00027429"/>
    <w:rsid w:val="000301BE"/>
    <w:rsid w:val="00030BBF"/>
    <w:rsid w:val="00031506"/>
    <w:rsid w:val="00031791"/>
    <w:rsid w:val="00031847"/>
    <w:rsid w:val="00031C1B"/>
    <w:rsid w:val="00032C4E"/>
    <w:rsid w:val="00032CDA"/>
    <w:rsid w:val="00033074"/>
    <w:rsid w:val="00033577"/>
    <w:rsid w:val="00034CCE"/>
    <w:rsid w:val="00035462"/>
    <w:rsid w:val="00035FB0"/>
    <w:rsid w:val="000360C4"/>
    <w:rsid w:val="000360D1"/>
    <w:rsid w:val="00036351"/>
    <w:rsid w:val="0003659C"/>
    <w:rsid w:val="000367A6"/>
    <w:rsid w:val="00036F0C"/>
    <w:rsid w:val="0003754C"/>
    <w:rsid w:val="0004030B"/>
    <w:rsid w:val="0004042C"/>
    <w:rsid w:val="00040CC2"/>
    <w:rsid w:val="00040EC4"/>
    <w:rsid w:val="00041D37"/>
    <w:rsid w:val="0004371B"/>
    <w:rsid w:val="00043A58"/>
    <w:rsid w:val="00044023"/>
    <w:rsid w:val="00044D6C"/>
    <w:rsid w:val="00044D75"/>
    <w:rsid w:val="00045A0E"/>
    <w:rsid w:val="00046A47"/>
    <w:rsid w:val="00046C94"/>
    <w:rsid w:val="00047062"/>
    <w:rsid w:val="000474B3"/>
    <w:rsid w:val="00047665"/>
    <w:rsid w:val="0005058F"/>
    <w:rsid w:val="000512E1"/>
    <w:rsid w:val="00052729"/>
    <w:rsid w:val="00052FD4"/>
    <w:rsid w:val="000532B1"/>
    <w:rsid w:val="000536D4"/>
    <w:rsid w:val="00053933"/>
    <w:rsid w:val="00053E4E"/>
    <w:rsid w:val="00053FBF"/>
    <w:rsid w:val="000542D3"/>
    <w:rsid w:val="00054435"/>
    <w:rsid w:val="000545FD"/>
    <w:rsid w:val="000546EB"/>
    <w:rsid w:val="000549FA"/>
    <w:rsid w:val="0005521E"/>
    <w:rsid w:val="00055348"/>
    <w:rsid w:val="00055C67"/>
    <w:rsid w:val="00055C72"/>
    <w:rsid w:val="00055FE0"/>
    <w:rsid w:val="00056320"/>
    <w:rsid w:val="0005673A"/>
    <w:rsid w:val="00056905"/>
    <w:rsid w:val="0005691B"/>
    <w:rsid w:val="00056A04"/>
    <w:rsid w:val="00056A6D"/>
    <w:rsid w:val="00056AA5"/>
    <w:rsid w:val="00057C5F"/>
    <w:rsid w:val="0006075F"/>
    <w:rsid w:val="0006099D"/>
    <w:rsid w:val="00060A3D"/>
    <w:rsid w:val="00060E6D"/>
    <w:rsid w:val="00060EBD"/>
    <w:rsid w:val="00060FD0"/>
    <w:rsid w:val="00061886"/>
    <w:rsid w:val="00062489"/>
    <w:rsid w:val="000631AB"/>
    <w:rsid w:val="00063BB3"/>
    <w:rsid w:val="000656F5"/>
    <w:rsid w:val="00065DB3"/>
    <w:rsid w:val="00065FFE"/>
    <w:rsid w:val="000662AE"/>
    <w:rsid w:val="00066717"/>
    <w:rsid w:val="00067741"/>
    <w:rsid w:val="000704F7"/>
    <w:rsid w:val="0007065E"/>
    <w:rsid w:val="0007099A"/>
    <w:rsid w:val="00070A30"/>
    <w:rsid w:val="00071168"/>
    <w:rsid w:val="000728C2"/>
    <w:rsid w:val="0007298B"/>
    <w:rsid w:val="00072A79"/>
    <w:rsid w:val="00072DE3"/>
    <w:rsid w:val="00073B80"/>
    <w:rsid w:val="0007478C"/>
    <w:rsid w:val="00074E37"/>
    <w:rsid w:val="00076634"/>
    <w:rsid w:val="00076910"/>
    <w:rsid w:val="000805D9"/>
    <w:rsid w:val="00080ED1"/>
    <w:rsid w:val="00080F26"/>
    <w:rsid w:val="000811FE"/>
    <w:rsid w:val="000816D4"/>
    <w:rsid w:val="000817D9"/>
    <w:rsid w:val="00081E6B"/>
    <w:rsid w:val="0008430D"/>
    <w:rsid w:val="00084317"/>
    <w:rsid w:val="00084894"/>
    <w:rsid w:val="00084BB5"/>
    <w:rsid w:val="00084F75"/>
    <w:rsid w:val="0008508A"/>
    <w:rsid w:val="00087E3D"/>
    <w:rsid w:val="00087F3D"/>
    <w:rsid w:val="000900E8"/>
    <w:rsid w:val="00090244"/>
    <w:rsid w:val="00090690"/>
    <w:rsid w:val="00090BF5"/>
    <w:rsid w:val="00090F44"/>
    <w:rsid w:val="000910F5"/>
    <w:rsid w:val="00091459"/>
    <w:rsid w:val="00091D8D"/>
    <w:rsid w:val="00091FCC"/>
    <w:rsid w:val="00092FFC"/>
    <w:rsid w:val="00093656"/>
    <w:rsid w:val="00094972"/>
    <w:rsid w:val="00094C5B"/>
    <w:rsid w:val="00094EE9"/>
    <w:rsid w:val="000964A5"/>
    <w:rsid w:val="00096785"/>
    <w:rsid w:val="000967B8"/>
    <w:rsid w:val="000970B4"/>
    <w:rsid w:val="000972A5"/>
    <w:rsid w:val="00097456"/>
    <w:rsid w:val="000A0B36"/>
    <w:rsid w:val="000A10D2"/>
    <w:rsid w:val="000A13A0"/>
    <w:rsid w:val="000A1993"/>
    <w:rsid w:val="000A1B77"/>
    <w:rsid w:val="000A1BE9"/>
    <w:rsid w:val="000A282B"/>
    <w:rsid w:val="000A35CB"/>
    <w:rsid w:val="000A3746"/>
    <w:rsid w:val="000A3E72"/>
    <w:rsid w:val="000A6518"/>
    <w:rsid w:val="000A6B2B"/>
    <w:rsid w:val="000A6E53"/>
    <w:rsid w:val="000A7026"/>
    <w:rsid w:val="000A72DC"/>
    <w:rsid w:val="000A7524"/>
    <w:rsid w:val="000A756E"/>
    <w:rsid w:val="000A766B"/>
    <w:rsid w:val="000A7FF7"/>
    <w:rsid w:val="000B04A8"/>
    <w:rsid w:val="000B0A79"/>
    <w:rsid w:val="000B1862"/>
    <w:rsid w:val="000B2CDA"/>
    <w:rsid w:val="000B320F"/>
    <w:rsid w:val="000B3D13"/>
    <w:rsid w:val="000B4973"/>
    <w:rsid w:val="000B5AE1"/>
    <w:rsid w:val="000B5C18"/>
    <w:rsid w:val="000B7C17"/>
    <w:rsid w:val="000B7CDB"/>
    <w:rsid w:val="000C02D5"/>
    <w:rsid w:val="000C033F"/>
    <w:rsid w:val="000C0BDF"/>
    <w:rsid w:val="000C107A"/>
    <w:rsid w:val="000C15CC"/>
    <w:rsid w:val="000C1915"/>
    <w:rsid w:val="000C1E29"/>
    <w:rsid w:val="000C22DC"/>
    <w:rsid w:val="000C29EF"/>
    <w:rsid w:val="000C29FD"/>
    <w:rsid w:val="000C2A9B"/>
    <w:rsid w:val="000C2AE2"/>
    <w:rsid w:val="000C2E35"/>
    <w:rsid w:val="000C31A3"/>
    <w:rsid w:val="000C399D"/>
    <w:rsid w:val="000C3BC1"/>
    <w:rsid w:val="000C3EA5"/>
    <w:rsid w:val="000C408D"/>
    <w:rsid w:val="000C428F"/>
    <w:rsid w:val="000C429D"/>
    <w:rsid w:val="000C4BCD"/>
    <w:rsid w:val="000C4E6C"/>
    <w:rsid w:val="000C535F"/>
    <w:rsid w:val="000C614E"/>
    <w:rsid w:val="000D0520"/>
    <w:rsid w:val="000D0C74"/>
    <w:rsid w:val="000D183B"/>
    <w:rsid w:val="000D1868"/>
    <w:rsid w:val="000D1ECB"/>
    <w:rsid w:val="000D2573"/>
    <w:rsid w:val="000D2622"/>
    <w:rsid w:val="000D3BB1"/>
    <w:rsid w:val="000D4944"/>
    <w:rsid w:val="000D56E1"/>
    <w:rsid w:val="000D5D5C"/>
    <w:rsid w:val="000D6064"/>
    <w:rsid w:val="000D6E95"/>
    <w:rsid w:val="000E0C8B"/>
    <w:rsid w:val="000E13EF"/>
    <w:rsid w:val="000E1DF4"/>
    <w:rsid w:val="000E2159"/>
    <w:rsid w:val="000E2AF7"/>
    <w:rsid w:val="000E3443"/>
    <w:rsid w:val="000E391C"/>
    <w:rsid w:val="000E3AE8"/>
    <w:rsid w:val="000E42D1"/>
    <w:rsid w:val="000E56D9"/>
    <w:rsid w:val="000E58B9"/>
    <w:rsid w:val="000E5E25"/>
    <w:rsid w:val="000E658D"/>
    <w:rsid w:val="000E7646"/>
    <w:rsid w:val="000E7AA2"/>
    <w:rsid w:val="000E7CAE"/>
    <w:rsid w:val="000F13D2"/>
    <w:rsid w:val="000F19D8"/>
    <w:rsid w:val="000F20B6"/>
    <w:rsid w:val="000F3B17"/>
    <w:rsid w:val="000F4026"/>
    <w:rsid w:val="000F4F63"/>
    <w:rsid w:val="000F65A0"/>
    <w:rsid w:val="000F6A7C"/>
    <w:rsid w:val="000F7B51"/>
    <w:rsid w:val="00100EC9"/>
    <w:rsid w:val="00101111"/>
    <w:rsid w:val="001014EE"/>
    <w:rsid w:val="001019DA"/>
    <w:rsid w:val="00101CF3"/>
    <w:rsid w:val="00103751"/>
    <w:rsid w:val="00103ABB"/>
    <w:rsid w:val="0010628D"/>
    <w:rsid w:val="00110997"/>
    <w:rsid w:val="00112990"/>
    <w:rsid w:val="00112EEB"/>
    <w:rsid w:val="001131F6"/>
    <w:rsid w:val="001133B1"/>
    <w:rsid w:val="0011429E"/>
    <w:rsid w:val="0011534E"/>
    <w:rsid w:val="00115930"/>
    <w:rsid w:val="00116456"/>
    <w:rsid w:val="001170B6"/>
    <w:rsid w:val="001174C2"/>
    <w:rsid w:val="00121411"/>
    <w:rsid w:val="0012165B"/>
    <w:rsid w:val="00121F95"/>
    <w:rsid w:val="00122FC5"/>
    <w:rsid w:val="00123433"/>
    <w:rsid w:val="0012380F"/>
    <w:rsid w:val="00124980"/>
    <w:rsid w:val="001252D1"/>
    <w:rsid w:val="00125CE0"/>
    <w:rsid w:val="00125D26"/>
    <w:rsid w:val="00125EEB"/>
    <w:rsid w:val="00126412"/>
    <w:rsid w:val="001269D6"/>
    <w:rsid w:val="0012797B"/>
    <w:rsid w:val="00127D3C"/>
    <w:rsid w:val="001310B7"/>
    <w:rsid w:val="001313FF"/>
    <w:rsid w:val="00132308"/>
    <w:rsid w:val="00132911"/>
    <w:rsid w:val="00132A80"/>
    <w:rsid w:val="00132C4D"/>
    <w:rsid w:val="00133852"/>
    <w:rsid w:val="00134EBA"/>
    <w:rsid w:val="00135509"/>
    <w:rsid w:val="00135846"/>
    <w:rsid w:val="00136825"/>
    <w:rsid w:val="00136934"/>
    <w:rsid w:val="00136E5F"/>
    <w:rsid w:val="00137A58"/>
    <w:rsid w:val="00137E0A"/>
    <w:rsid w:val="001403BB"/>
    <w:rsid w:val="0014045E"/>
    <w:rsid w:val="00141047"/>
    <w:rsid w:val="00141472"/>
    <w:rsid w:val="00141791"/>
    <w:rsid w:val="00141B93"/>
    <w:rsid w:val="00141E47"/>
    <w:rsid w:val="00141F49"/>
    <w:rsid w:val="0014291B"/>
    <w:rsid w:val="00143906"/>
    <w:rsid w:val="00143A7D"/>
    <w:rsid w:val="00143CF4"/>
    <w:rsid w:val="00143F27"/>
    <w:rsid w:val="00144587"/>
    <w:rsid w:val="00144EF6"/>
    <w:rsid w:val="00144F3A"/>
    <w:rsid w:val="00144F8E"/>
    <w:rsid w:val="00146431"/>
    <w:rsid w:val="00146D25"/>
    <w:rsid w:val="00147185"/>
    <w:rsid w:val="00147942"/>
    <w:rsid w:val="00147DD7"/>
    <w:rsid w:val="00150127"/>
    <w:rsid w:val="00150282"/>
    <w:rsid w:val="001508F3"/>
    <w:rsid w:val="00150ED1"/>
    <w:rsid w:val="00151C48"/>
    <w:rsid w:val="001520BC"/>
    <w:rsid w:val="00153378"/>
    <w:rsid w:val="00154322"/>
    <w:rsid w:val="00154348"/>
    <w:rsid w:val="00154820"/>
    <w:rsid w:val="001551A3"/>
    <w:rsid w:val="001556AB"/>
    <w:rsid w:val="001557D8"/>
    <w:rsid w:val="00155B8C"/>
    <w:rsid w:val="00155EFA"/>
    <w:rsid w:val="00156823"/>
    <w:rsid w:val="001568F9"/>
    <w:rsid w:val="001574DB"/>
    <w:rsid w:val="00160CD0"/>
    <w:rsid w:val="00160D0F"/>
    <w:rsid w:val="00161487"/>
    <w:rsid w:val="00161BBA"/>
    <w:rsid w:val="00161DCC"/>
    <w:rsid w:val="001628F4"/>
    <w:rsid w:val="001629F4"/>
    <w:rsid w:val="00163291"/>
    <w:rsid w:val="00163A2F"/>
    <w:rsid w:val="00163F8E"/>
    <w:rsid w:val="001643D0"/>
    <w:rsid w:val="00164517"/>
    <w:rsid w:val="0016468F"/>
    <w:rsid w:val="00164B4D"/>
    <w:rsid w:val="00165CCA"/>
    <w:rsid w:val="00165EE4"/>
    <w:rsid w:val="00166542"/>
    <w:rsid w:val="001669DA"/>
    <w:rsid w:val="001673B5"/>
    <w:rsid w:val="00167960"/>
    <w:rsid w:val="00170178"/>
    <w:rsid w:val="00170A2F"/>
    <w:rsid w:val="00170B49"/>
    <w:rsid w:val="00171308"/>
    <w:rsid w:val="001720ED"/>
    <w:rsid w:val="00172124"/>
    <w:rsid w:val="00173C80"/>
    <w:rsid w:val="00173DCD"/>
    <w:rsid w:val="00173EA5"/>
    <w:rsid w:val="00173F26"/>
    <w:rsid w:val="00174910"/>
    <w:rsid w:val="00174AAE"/>
    <w:rsid w:val="00174E63"/>
    <w:rsid w:val="001757C3"/>
    <w:rsid w:val="00176B64"/>
    <w:rsid w:val="00176F22"/>
    <w:rsid w:val="001771DE"/>
    <w:rsid w:val="00177273"/>
    <w:rsid w:val="0017786B"/>
    <w:rsid w:val="001778B0"/>
    <w:rsid w:val="00177A51"/>
    <w:rsid w:val="00180C2C"/>
    <w:rsid w:val="00180CDC"/>
    <w:rsid w:val="00181299"/>
    <w:rsid w:val="001816C7"/>
    <w:rsid w:val="001827F7"/>
    <w:rsid w:val="0018342B"/>
    <w:rsid w:val="0018354F"/>
    <w:rsid w:val="0018356C"/>
    <w:rsid w:val="001844AA"/>
    <w:rsid w:val="00184F3D"/>
    <w:rsid w:val="00185311"/>
    <w:rsid w:val="0018561B"/>
    <w:rsid w:val="001864D0"/>
    <w:rsid w:val="00186571"/>
    <w:rsid w:val="001865C8"/>
    <w:rsid w:val="00186A9D"/>
    <w:rsid w:val="001872F4"/>
    <w:rsid w:val="00187B3C"/>
    <w:rsid w:val="00187E57"/>
    <w:rsid w:val="001908BF"/>
    <w:rsid w:val="001912F2"/>
    <w:rsid w:val="00191EAB"/>
    <w:rsid w:val="001926BC"/>
    <w:rsid w:val="00192DB5"/>
    <w:rsid w:val="00192F90"/>
    <w:rsid w:val="00193097"/>
    <w:rsid w:val="00193945"/>
    <w:rsid w:val="00194364"/>
    <w:rsid w:val="001947DE"/>
    <w:rsid w:val="00194FBF"/>
    <w:rsid w:val="00195DC1"/>
    <w:rsid w:val="00196A5D"/>
    <w:rsid w:val="001972EA"/>
    <w:rsid w:val="00197676"/>
    <w:rsid w:val="00197920"/>
    <w:rsid w:val="00197B19"/>
    <w:rsid w:val="00197DBA"/>
    <w:rsid w:val="001A0084"/>
    <w:rsid w:val="001A02B3"/>
    <w:rsid w:val="001A0393"/>
    <w:rsid w:val="001A0988"/>
    <w:rsid w:val="001A0D53"/>
    <w:rsid w:val="001A142E"/>
    <w:rsid w:val="001A169B"/>
    <w:rsid w:val="001A172A"/>
    <w:rsid w:val="001A1796"/>
    <w:rsid w:val="001A2828"/>
    <w:rsid w:val="001A29F3"/>
    <w:rsid w:val="001A2FFF"/>
    <w:rsid w:val="001A4909"/>
    <w:rsid w:val="001A4C02"/>
    <w:rsid w:val="001A4EA7"/>
    <w:rsid w:val="001A563C"/>
    <w:rsid w:val="001A6577"/>
    <w:rsid w:val="001A6BBF"/>
    <w:rsid w:val="001A76C5"/>
    <w:rsid w:val="001B0112"/>
    <w:rsid w:val="001B0765"/>
    <w:rsid w:val="001B141D"/>
    <w:rsid w:val="001B1457"/>
    <w:rsid w:val="001B239E"/>
    <w:rsid w:val="001B244A"/>
    <w:rsid w:val="001B3047"/>
    <w:rsid w:val="001B4651"/>
    <w:rsid w:val="001B6159"/>
    <w:rsid w:val="001B66CF"/>
    <w:rsid w:val="001B687E"/>
    <w:rsid w:val="001B6E85"/>
    <w:rsid w:val="001B7913"/>
    <w:rsid w:val="001C07BA"/>
    <w:rsid w:val="001C11EA"/>
    <w:rsid w:val="001C1705"/>
    <w:rsid w:val="001C1B8B"/>
    <w:rsid w:val="001C3255"/>
    <w:rsid w:val="001C39A5"/>
    <w:rsid w:val="001C4118"/>
    <w:rsid w:val="001C4ED2"/>
    <w:rsid w:val="001C519D"/>
    <w:rsid w:val="001C54B4"/>
    <w:rsid w:val="001C5686"/>
    <w:rsid w:val="001C56C4"/>
    <w:rsid w:val="001C5990"/>
    <w:rsid w:val="001C5A05"/>
    <w:rsid w:val="001C5ABA"/>
    <w:rsid w:val="001D05F1"/>
    <w:rsid w:val="001D0D8F"/>
    <w:rsid w:val="001D1CBE"/>
    <w:rsid w:val="001D2431"/>
    <w:rsid w:val="001D3776"/>
    <w:rsid w:val="001D3E98"/>
    <w:rsid w:val="001D3F0C"/>
    <w:rsid w:val="001D4361"/>
    <w:rsid w:val="001D44C6"/>
    <w:rsid w:val="001D4765"/>
    <w:rsid w:val="001D4A97"/>
    <w:rsid w:val="001D5E92"/>
    <w:rsid w:val="001D629B"/>
    <w:rsid w:val="001D68FF"/>
    <w:rsid w:val="001D6C4E"/>
    <w:rsid w:val="001D6C61"/>
    <w:rsid w:val="001D7498"/>
    <w:rsid w:val="001D7548"/>
    <w:rsid w:val="001E07AD"/>
    <w:rsid w:val="001E0C08"/>
    <w:rsid w:val="001E0DFC"/>
    <w:rsid w:val="001E11E5"/>
    <w:rsid w:val="001E174F"/>
    <w:rsid w:val="001E1AF4"/>
    <w:rsid w:val="001E1B15"/>
    <w:rsid w:val="001E3C16"/>
    <w:rsid w:val="001E434B"/>
    <w:rsid w:val="001E4824"/>
    <w:rsid w:val="001E50FE"/>
    <w:rsid w:val="001E5F7E"/>
    <w:rsid w:val="001E6233"/>
    <w:rsid w:val="001E62B4"/>
    <w:rsid w:val="001F0395"/>
    <w:rsid w:val="001F0503"/>
    <w:rsid w:val="001F0BA1"/>
    <w:rsid w:val="001F0BFB"/>
    <w:rsid w:val="001F1364"/>
    <w:rsid w:val="001F1680"/>
    <w:rsid w:val="001F18A5"/>
    <w:rsid w:val="001F1F8C"/>
    <w:rsid w:val="001F2872"/>
    <w:rsid w:val="001F3303"/>
    <w:rsid w:val="001F3798"/>
    <w:rsid w:val="001F3BF7"/>
    <w:rsid w:val="001F53D1"/>
    <w:rsid w:val="001F5512"/>
    <w:rsid w:val="001F6A07"/>
    <w:rsid w:val="001F770E"/>
    <w:rsid w:val="001F7E62"/>
    <w:rsid w:val="002007FE"/>
    <w:rsid w:val="00200B1E"/>
    <w:rsid w:val="00201A18"/>
    <w:rsid w:val="00201D48"/>
    <w:rsid w:val="002023F7"/>
    <w:rsid w:val="00202631"/>
    <w:rsid w:val="00202E20"/>
    <w:rsid w:val="00203C5D"/>
    <w:rsid w:val="002048E8"/>
    <w:rsid w:val="00205105"/>
    <w:rsid w:val="00205184"/>
    <w:rsid w:val="002051A4"/>
    <w:rsid w:val="00206C82"/>
    <w:rsid w:val="00206E21"/>
    <w:rsid w:val="00207652"/>
    <w:rsid w:val="00210389"/>
    <w:rsid w:val="00210B87"/>
    <w:rsid w:val="00210F34"/>
    <w:rsid w:val="00211370"/>
    <w:rsid w:val="0021178A"/>
    <w:rsid w:val="002125C0"/>
    <w:rsid w:val="002133B0"/>
    <w:rsid w:val="00213542"/>
    <w:rsid w:val="002138F2"/>
    <w:rsid w:val="00213F81"/>
    <w:rsid w:val="002149D4"/>
    <w:rsid w:val="002149E6"/>
    <w:rsid w:val="00214A55"/>
    <w:rsid w:val="00214CA0"/>
    <w:rsid w:val="0021511D"/>
    <w:rsid w:val="00215A4C"/>
    <w:rsid w:val="00216E79"/>
    <w:rsid w:val="00221472"/>
    <w:rsid w:val="00221B3A"/>
    <w:rsid w:val="0022208D"/>
    <w:rsid w:val="002221C5"/>
    <w:rsid w:val="00222EAA"/>
    <w:rsid w:val="00222F53"/>
    <w:rsid w:val="002236B7"/>
    <w:rsid w:val="00223EBF"/>
    <w:rsid w:val="002247BE"/>
    <w:rsid w:val="002250B9"/>
    <w:rsid w:val="002260C9"/>
    <w:rsid w:val="00226C39"/>
    <w:rsid w:val="00227413"/>
    <w:rsid w:val="0022744D"/>
    <w:rsid w:val="00230124"/>
    <w:rsid w:val="00230971"/>
    <w:rsid w:val="002310A6"/>
    <w:rsid w:val="00231320"/>
    <w:rsid w:val="002316FC"/>
    <w:rsid w:val="00231775"/>
    <w:rsid w:val="00231B45"/>
    <w:rsid w:val="0023234C"/>
    <w:rsid w:val="00232916"/>
    <w:rsid w:val="0023311D"/>
    <w:rsid w:val="0023322C"/>
    <w:rsid w:val="00234817"/>
    <w:rsid w:val="0023542E"/>
    <w:rsid w:val="00236422"/>
    <w:rsid w:val="0023793F"/>
    <w:rsid w:val="00240CFA"/>
    <w:rsid w:val="00240E9D"/>
    <w:rsid w:val="00241211"/>
    <w:rsid w:val="0024131D"/>
    <w:rsid w:val="0024134A"/>
    <w:rsid w:val="00241FF1"/>
    <w:rsid w:val="00242EB0"/>
    <w:rsid w:val="0024323E"/>
    <w:rsid w:val="00244AA9"/>
    <w:rsid w:val="00244DBB"/>
    <w:rsid w:val="00244E8A"/>
    <w:rsid w:val="00245A13"/>
    <w:rsid w:val="0024657F"/>
    <w:rsid w:val="00246EBD"/>
    <w:rsid w:val="002476D2"/>
    <w:rsid w:val="00250F43"/>
    <w:rsid w:val="00251276"/>
    <w:rsid w:val="00251833"/>
    <w:rsid w:val="0025193F"/>
    <w:rsid w:val="00251E0D"/>
    <w:rsid w:val="00251E5C"/>
    <w:rsid w:val="00251F8A"/>
    <w:rsid w:val="002527BA"/>
    <w:rsid w:val="00252878"/>
    <w:rsid w:val="00252D6F"/>
    <w:rsid w:val="00252FD8"/>
    <w:rsid w:val="00253454"/>
    <w:rsid w:val="002536CE"/>
    <w:rsid w:val="00253874"/>
    <w:rsid w:val="002545AF"/>
    <w:rsid w:val="00254EC9"/>
    <w:rsid w:val="0025595A"/>
    <w:rsid w:val="00255D14"/>
    <w:rsid w:val="00256197"/>
    <w:rsid w:val="00256509"/>
    <w:rsid w:val="00256A0A"/>
    <w:rsid w:val="00256A80"/>
    <w:rsid w:val="00257086"/>
    <w:rsid w:val="0025767A"/>
    <w:rsid w:val="00261B01"/>
    <w:rsid w:val="00262462"/>
    <w:rsid w:val="002629F3"/>
    <w:rsid w:val="002629FD"/>
    <w:rsid w:val="00262BBF"/>
    <w:rsid w:val="002630CE"/>
    <w:rsid w:val="00264C26"/>
    <w:rsid w:val="0026518D"/>
    <w:rsid w:val="00265224"/>
    <w:rsid w:val="002652A7"/>
    <w:rsid w:val="002660E1"/>
    <w:rsid w:val="00266EED"/>
    <w:rsid w:val="00267244"/>
    <w:rsid w:val="0026745F"/>
    <w:rsid w:val="00267516"/>
    <w:rsid w:val="0027144E"/>
    <w:rsid w:val="00272D26"/>
    <w:rsid w:val="002731EB"/>
    <w:rsid w:val="00273ED5"/>
    <w:rsid w:val="00274205"/>
    <w:rsid w:val="0027443A"/>
    <w:rsid w:val="002744A5"/>
    <w:rsid w:val="00274581"/>
    <w:rsid w:val="0027791B"/>
    <w:rsid w:val="00280D31"/>
    <w:rsid w:val="00281D40"/>
    <w:rsid w:val="00281E99"/>
    <w:rsid w:val="00283064"/>
    <w:rsid w:val="00283EAA"/>
    <w:rsid w:val="00284403"/>
    <w:rsid w:val="00284B67"/>
    <w:rsid w:val="00285659"/>
    <w:rsid w:val="00285864"/>
    <w:rsid w:val="00285B26"/>
    <w:rsid w:val="002868FA"/>
    <w:rsid w:val="0028713A"/>
    <w:rsid w:val="002877A4"/>
    <w:rsid w:val="00287CF0"/>
    <w:rsid w:val="002901E1"/>
    <w:rsid w:val="00290C2B"/>
    <w:rsid w:val="00290D53"/>
    <w:rsid w:val="002914DE"/>
    <w:rsid w:val="0029177F"/>
    <w:rsid w:val="00291A9D"/>
    <w:rsid w:val="002922A3"/>
    <w:rsid w:val="0029246D"/>
    <w:rsid w:val="00292516"/>
    <w:rsid w:val="002928FD"/>
    <w:rsid w:val="00292AEC"/>
    <w:rsid w:val="00292F0F"/>
    <w:rsid w:val="00294A01"/>
    <w:rsid w:val="00294C70"/>
    <w:rsid w:val="00294F7D"/>
    <w:rsid w:val="0029534C"/>
    <w:rsid w:val="00295471"/>
    <w:rsid w:val="00295C6F"/>
    <w:rsid w:val="00297691"/>
    <w:rsid w:val="002976F7"/>
    <w:rsid w:val="00297D66"/>
    <w:rsid w:val="00297DEC"/>
    <w:rsid w:val="002A0310"/>
    <w:rsid w:val="002A0404"/>
    <w:rsid w:val="002A046D"/>
    <w:rsid w:val="002A0A82"/>
    <w:rsid w:val="002A1844"/>
    <w:rsid w:val="002A193E"/>
    <w:rsid w:val="002A1B94"/>
    <w:rsid w:val="002A1CBD"/>
    <w:rsid w:val="002A1F12"/>
    <w:rsid w:val="002A207B"/>
    <w:rsid w:val="002A20B9"/>
    <w:rsid w:val="002A240A"/>
    <w:rsid w:val="002A248C"/>
    <w:rsid w:val="002A28AE"/>
    <w:rsid w:val="002A2C26"/>
    <w:rsid w:val="002A31C4"/>
    <w:rsid w:val="002A3660"/>
    <w:rsid w:val="002A3C3C"/>
    <w:rsid w:val="002A4D8C"/>
    <w:rsid w:val="002A550F"/>
    <w:rsid w:val="002A56CF"/>
    <w:rsid w:val="002A66C6"/>
    <w:rsid w:val="002A7828"/>
    <w:rsid w:val="002B0E74"/>
    <w:rsid w:val="002B106D"/>
    <w:rsid w:val="002B1331"/>
    <w:rsid w:val="002B167E"/>
    <w:rsid w:val="002B1B43"/>
    <w:rsid w:val="002B2264"/>
    <w:rsid w:val="002B326F"/>
    <w:rsid w:val="002B4C28"/>
    <w:rsid w:val="002B557B"/>
    <w:rsid w:val="002B5B96"/>
    <w:rsid w:val="002B5FE6"/>
    <w:rsid w:val="002B63F0"/>
    <w:rsid w:val="002B66B9"/>
    <w:rsid w:val="002B6F2E"/>
    <w:rsid w:val="002B6F9D"/>
    <w:rsid w:val="002B7C00"/>
    <w:rsid w:val="002C0010"/>
    <w:rsid w:val="002C0C44"/>
    <w:rsid w:val="002C1874"/>
    <w:rsid w:val="002C1C66"/>
    <w:rsid w:val="002C2740"/>
    <w:rsid w:val="002C2A02"/>
    <w:rsid w:val="002C2FBC"/>
    <w:rsid w:val="002C3110"/>
    <w:rsid w:val="002C3413"/>
    <w:rsid w:val="002C3555"/>
    <w:rsid w:val="002C37E8"/>
    <w:rsid w:val="002C3D36"/>
    <w:rsid w:val="002C4B1B"/>
    <w:rsid w:val="002C5FD5"/>
    <w:rsid w:val="002C6628"/>
    <w:rsid w:val="002C771B"/>
    <w:rsid w:val="002C7A5B"/>
    <w:rsid w:val="002D07D3"/>
    <w:rsid w:val="002D1788"/>
    <w:rsid w:val="002D1D41"/>
    <w:rsid w:val="002D2FD7"/>
    <w:rsid w:val="002D314E"/>
    <w:rsid w:val="002D3402"/>
    <w:rsid w:val="002D4081"/>
    <w:rsid w:val="002D40F0"/>
    <w:rsid w:val="002D428C"/>
    <w:rsid w:val="002D446D"/>
    <w:rsid w:val="002D4619"/>
    <w:rsid w:val="002D544E"/>
    <w:rsid w:val="002D5A97"/>
    <w:rsid w:val="002E0013"/>
    <w:rsid w:val="002E115A"/>
    <w:rsid w:val="002E16A5"/>
    <w:rsid w:val="002E2745"/>
    <w:rsid w:val="002E2C4E"/>
    <w:rsid w:val="002E316C"/>
    <w:rsid w:val="002E52A4"/>
    <w:rsid w:val="002E5977"/>
    <w:rsid w:val="002E6785"/>
    <w:rsid w:val="002F1282"/>
    <w:rsid w:val="002F1852"/>
    <w:rsid w:val="002F1FE3"/>
    <w:rsid w:val="002F212D"/>
    <w:rsid w:val="002F2FB3"/>
    <w:rsid w:val="002F3014"/>
    <w:rsid w:val="002F304A"/>
    <w:rsid w:val="002F31AB"/>
    <w:rsid w:val="002F3685"/>
    <w:rsid w:val="002F3FC0"/>
    <w:rsid w:val="002F48B7"/>
    <w:rsid w:val="002F56B0"/>
    <w:rsid w:val="002F5778"/>
    <w:rsid w:val="002F5A79"/>
    <w:rsid w:val="002F5CB1"/>
    <w:rsid w:val="002F61F5"/>
    <w:rsid w:val="002F6C6F"/>
    <w:rsid w:val="002F73D2"/>
    <w:rsid w:val="002F7A9A"/>
    <w:rsid w:val="002F7CE1"/>
    <w:rsid w:val="003002F9"/>
    <w:rsid w:val="00300958"/>
    <w:rsid w:val="00300AA4"/>
    <w:rsid w:val="0030177D"/>
    <w:rsid w:val="003018FD"/>
    <w:rsid w:val="00301B41"/>
    <w:rsid w:val="003033C3"/>
    <w:rsid w:val="00303A92"/>
    <w:rsid w:val="00303CDE"/>
    <w:rsid w:val="00303DDB"/>
    <w:rsid w:val="00304EC0"/>
    <w:rsid w:val="0030596A"/>
    <w:rsid w:val="00305E14"/>
    <w:rsid w:val="00306352"/>
    <w:rsid w:val="00306FC0"/>
    <w:rsid w:val="00307067"/>
    <w:rsid w:val="0030706F"/>
    <w:rsid w:val="003071FE"/>
    <w:rsid w:val="00307CCB"/>
    <w:rsid w:val="00307EBF"/>
    <w:rsid w:val="003102C5"/>
    <w:rsid w:val="0031219D"/>
    <w:rsid w:val="00312CC5"/>
    <w:rsid w:val="00313372"/>
    <w:rsid w:val="00314846"/>
    <w:rsid w:val="0031513B"/>
    <w:rsid w:val="003153DC"/>
    <w:rsid w:val="003155AA"/>
    <w:rsid w:val="00316166"/>
    <w:rsid w:val="00317784"/>
    <w:rsid w:val="00317942"/>
    <w:rsid w:val="00320545"/>
    <w:rsid w:val="00321583"/>
    <w:rsid w:val="00321AC4"/>
    <w:rsid w:val="00321FB6"/>
    <w:rsid w:val="0032222C"/>
    <w:rsid w:val="00322AB9"/>
    <w:rsid w:val="00322B11"/>
    <w:rsid w:val="00323220"/>
    <w:rsid w:val="0032322B"/>
    <w:rsid w:val="00323298"/>
    <w:rsid w:val="003232CD"/>
    <w:rsid w:val="0032431D"/>
    <w:rsid w:val="00324F5B"/>
    <w:rsid w:val="00325042"/>
    <w:rsid w:val="0032511C"/>
    <w:rsid w:val="0032605F"/>
    <w:rsid w:val="0032687F"/>
    <w:rsid w:val="0032698B"/>
    <w:rsid w:val="00326D86"/>
    <w:rsid w:val="0032740C"/>
    <w:rsid w:val="00327B8A"/>
    <w:rsid w:val="00330474"/>
    <w:rsid w:val="00331882"/>
    <w:rsid w:val="0033328D"/>
    <w:rsid w:val="0033387E"/>
    <w:rsid w:val="00334D8A"/>
    <w:rsid w:val="00335258"/>
    <w:rsid w:val="00335A19"/>
    <w:rsid w:val="003367A2"/>
    <w:rsid w:val="00336998"/>
    <w:rsid w:val="00336CA0"/>
    <w:rsid w:val="00336CDA"/>
    <w:rsid w:val="0033712C"/>
    <w:rsid w:val="003372EF"/>
    <w:rsid w:val="00337F7B"/>
    <w:rsid w:val="003407F8"/>
    <w:rsid w:val="003409F3"/>
    <w:rsid w:val="003418E1"/>
    <w:rsid w:val="0034237B"/>
    <w:rsid w:val="003425F6"/>
    <w:rsid w:val="00342A99"/>
    <w:rsid w:val="0034367D"/>
    <w:rsid w:val="00343D59"/>
    <w:rsid w:val="0034632A"/>
    <w:rsid w:val="00346485"/>
    <w:rsid w:val="00347018"/>
    <w:rsid w:val="00350F47"/>
    <w:rsid w:val="003518A5"/>
    <w:rsid w:val="00351968"/>
    <w:rsid w:val="00351983"/>
    <w:rsid w:val="00351AF7"/>
    <w:rsid w:val="003521ED"/>
    <w:rsid w:val="00352969"/>
    <w:rsid w:val="00352AEF"/>
    <w:rsid w:val="00352CD0"/>
    <w:rsid w:val="00352D70"/>
    <w:rsid w:val="00353320"/>
    <w:rsid w:val="003535DC"/>
    <w:rsid w:val="0035394F"/>
    <w:rsid w:val="00354C34"/>
    <w:rsid w:val="003550EA"/>
    <w:rsid w:val="00355705"/>
    <w:rsid w:val="0035588C"/>
    <w:rsid w:val="003563E1"/>
    <w:rsid w:val="00357481"/>
    <w:rsid w:val="00357ACB"/>
    <w:rsid w:val="00357CD2"/>
    <w:rsid w:val="003619B3"/>
    <w:rsid w:val="00361ADD"/>
    <w:rsid w:val="00362BB2"/>
    <w:rsid w:val="00362C64"/>
    <w:rsid w:val="00363D35"/>
    <w:rsid w:val="00364E16"/>
    <w:rsid w:val="003656CC"/>
    <w:rsid w:val="00365BD8"/>
    <w:rsid w:val="00365C60"/>
    <w:rsid w:val="00366456"/>
    <w:rsid w:val="00366F1D"/>
    <w:rsid w:val="00367281"/>
    <w:rsid w:val="003672E8"/>
    <w:rsid w:val="003700E3"/>
    <w:rsid w:val="003704DC"/>
    <w:rsid w:val="00372950"/>
    <w:rsid w:val="00373BF9"/>
    <w:rsid w:val="0037504E"/>
    <w:rsid w:val="00377106"/>
    <w:rsid w:val="00377791"/>
    <w:rsid w:val="003779A2"/>
    <w:rsid w:val="00377A6E"/>
    <w:rsid w:val="00377B7D"/>
    <w:rsid w:val="00380CFD"/>
    <w:rsid w:val="00380DA8"/>
    <w:rsid w:val="0038107A"/>
    <w:rsid w:val="00381D19"/>
    <w:rsid w:val="00381F2D"/>
    <w:rsid w:val="00382910"/>
    <w:rsid w:val="00382D05"/>
    <w:rsid w:val="00383901"/>
    <w:rsid w:val="00384A32"/>
    <w:rsid w:val="003860B1"/>
    <w:rsid w:val="003864DF"/>
    <w:rsid w:val="00386F22"/>
    <w:rsid w:val="00387993"/>
    <w:rsid w:val="0039033E"/>
    <w:rsid w:val="00390657"/>
    <w:rsid w:val="00391138"/>
    <w:rsid w:val="00391145"/>
    <w:rsid w:val="00391D1E"/>
    <w:rsid w:val="00392D18"/>
    <w:rsid w:val="003934DD"/>
    <w:rsid w:val="003953ED"/>
    <w:rsid w:val="003958EE"/>
    <w:rsid w:val="003963E0"/>
    <w:rsid w:val="00396444"/>
    <w:rsid w:val="00396F44"/>
    <w:rsid w:val="00397C72"/>
    <w:rsid w:val="003A12E4"/>
    <w:rsid w:val="003A1999"/>
    <w:rsid w:val="003A222C"/>
    <w:rsid w:val="003A2471"/>
    <w:rsid w:val="003A2793"/>
    <w:rsid w:val="003A2E24"/>
    <w:rsid w:val="003A359C"/>
    <w:rsid w:val="003A391C"/>
    <w:rsid w:val="003A406C"/>
    <w:rsid w:val="003A42CD"/>
    <w:rsid w:val="003A4558"/>
    <w:rsid w:val="003A4E20"/>
    <w:rsid w:val="003A4E4E"/>
    <w:rsid w:val="003A5E58"/>
    <w:rsid w:val="003A628F"/>
    <w:rsid w:val="003A6598"/>
    <w:rsid w:val="003A6B28"/>
    <w:rsid w:val="003A6C32"/>
    <w:rsid w:val="003A6D1A"/>
    <w:rsid w:val="003A760A"/>
    <w:rsid w:val="003A76B1"/>
    <w:rsid w:val="003A7F92"/>
    <w:rsid w:val="003B01D2"/>
    <w:rsid w:val="003B0796"/>
    <w:rsid w:val="003B08C0"/>
    <w:rsid w:val="003B15E7"/>
    <w:rsid w:val="003B2567"/>
    <w:rsid w:val="003B330F"/>
    <w:rsid w:val="003B432E"/>
    <w:rsid w:val="003B492F"/>
    <w:rsid w:val="003B54DA"/>
    <w:rsid w:val="003B628C"/>
    <w:rsid w:val="003B6DF7"/>
    <w:rsid w:val="003B70C8"/>
    <w:rsid w:val="003B72BF"/>
    <w:rsid w:val="003B7876"/>
    <w:rsid w:val="003B7E2A"/>
    <w:rsid w:val="003C1257"/>
    <w:rsid w:val="003C136E"/>
    <w:rsid w:val="003C2306"/>
    <w:rsid w:val="003C2E34"/>
    <w:rsid w:val="003C2EC8"/>
    <w:rsid w:val="003C37A3"/>
    <w:rsid w:val="003C3A99"/>
    <w:rsid w:val="003C3B7F"/>
    <w:rsid w:val="003C3C7D"/>
    <w:rsid w:val="003C3C8C"/>
    <w:rsid w:val="003C3D97"/>
    <w:rsid w:val="003C428D"/>
    <w:rsid w:val="003C4767"/>
    <w:rsid w:val="003C4E96"/>
    <w:rsid w:val="003C5196"/>
    <w:rsid w:val="003C5242"/>
    <w:rsid w:val="003C5445"/>
    <w:rsid w:val="003C59D2"/>
    <w:rsid w:val="003C59E3"/>
    <w:rsid w:val="003C5EB2"/>
    <w:rsid w:val="003C65F9"/>
    <w:rsid w:val="003D196C"/>
    <w:rsid w:val="003D26D4"/>
    <w:rsid w:val="003D2F39"/>
    <w:rsid w:val="003D33E5"/>
    <w:rsid w:val="003D3D3F"/>
    <w:rsid w:val="003D4DE9"/>
    <w:rsid w:val="003D5EAD"/>
    <w:rsid w:val="003D60D1"/>
    <w:rsid w:val="003D7280"/>
    <w:rsid w:val="003D7686"/>
    <w:rsid w:val="003E0686"/>
    <w:rsid w:val="003E0E13"/>
    <w:rsid w:val="003E10BE"/>
    <w:rsid w:val="003E128C"/>
    <w:rsid w:val="003E1428"/>
    <w:rsid w:val="003E1A30"/>
    <w:rsid w:val="003E1D0B"/>
    <w:rsid w:val="003E1D6C"/>
    <w:rsid w:val="003E25F0"/>
    <w:rsid w:val="003E2869"/>
    <w:rsid w:val="003E28FE"/>
    <w:rsid w:val="003E38AE"/>
    <w:rsid w:val="003E3D15"/>
    <w:rsid w:val="003E4015"/>
    <w:rsid w:val="003E54AB"/>
    <w:rsid w:val="003E5668"/>
    <w:rsid w:val="003E6006"/>
    <w:rsid w:val="003E6529"/>
    <w:rsid w:val="003E6E2D"/>
    <w:rsid w:val="003E7D1D"/>
    <w:rsid w:val="003F070E"/>
    <w:rsid w:val="003F0E61"/>
    <w:rsid w:val="003F0FAF"/>
    <w:rsid w:val="003F1149"/>
    <w:rsid w:val="003F114B"/>
    <w:rsid w:val="003F12D9"/>
    <w:rsid w:val="003F1535"/>
    <w:rsid w:val="003F1697"/>
    <w:rsid w:val="003F1B19"/>
    <w:rsid w:val="003F1B25"/>
    <w:rsid w:val="003F219D"/>
    <w:rsid w:val="003F2E13"/>
    <w:rsid w:val="003F30FA"/>
    <w:rsid w:val="003F314E"/>
    <w:rsid w:val="003F3364"/>
    <w:rsid w:val="003F36F4"/>
    <w:rsid w:val="003F3945"/>
    <w:rsid w:val="003F401A"/>
    <w:rsid w:val="003F42B0"/>
    <w:rsid w:val="003F4FA9"/>
    <w:rsid w:val="003F5F4A"/>
    <w:rsid w:val="003F70B7"/>
    <w:rsid w:val="003F726F"/>
    <w:rsid w:val="003F7568"/>
    <w:rsid w:val="003F7A3D"/>
    <w:rsid w:val="003F7BBE"/>
    <w:rsid w:val="0040073B"/>
    <w:rsid w:val="00401F4C"/>
    <w:rsid w:val="0040202F"/>
    <w:rsid w:val="004026D4"/>
    <w:rsid w:val="004038B1"/>
    <w:rsid w:val="00404B8E"/>
    <w:rsid w:val="00404FB0"/>
    <w:rsid w:val="00405310"/>
    <w:rsid w:val="00405CD9"/>
    <w:rsid w:val="00406D7A"/>
    <w:rsid w:val="00407018"/>
    <w:rsid w:val="004071AD"/>
    <w:rsid w:val="00407F6C"/>
    <w:rsid w:val="00410055"/>
    <w:rsid w:val="0041007C"/>
    <w:rsid w:val="00411116"/>
    <w:rsid w:val="00411E71"/>
    <w:rsid w:val="004137E9"/>
    <w:rsid w:val="00413870"/>
    <w:rsid w:val="00413970"/>
    <w:rsid w:val="004145CB"/>
    <w:rsid w:val="004146EE"/>
    <w:rsid w:val="00414E0E"/>
    <w:rsid w:val="00415982"/>
    <w:rsid w:val="00416289"/>
    <w:rsid w:val="00416A5A"/>
    <w:rsid w:val="004174D0"/>
    <w:rsid w:val="00417712"/>
    <w:rsid w:val="004179B1"/>
    <w:rsid w:val="00417B43"/>
    <w:rsid w:val="0042062D"/>
    <w:rsid w:val="00420B10"/>
    <w:rsid w:val="004213C1"/>
    <w:rsid w:val="00422385"/>
    <w:rsid w:val="00422CE0"/>
    <w:rsid w:val="00423138"/>
    <w:rsid w:val="00423560"/>
    <w:rsid w:val="00423A50"/>
    <w:rsid w:val="00423C40"/>
    <w:rsid w:val="00423F27"/>
    <w:rsid w:val="0042462E"/>
    <w:rsid w:val="0042521B"/>
    <w:rsid w:val="00425791"/>
    <w:rsid w:val="00426040"/>
    <w:rsid w:val="00427279"/>
    <w:rsid w:val="004272C5"/>
    <w:rsid w:val="004301E1"/>
    <w:rsid w:val="004308F5"/>
    <w:rsid w:val="00430B2A"/>
    <w:rsid w:val="00431437"/>
    <w:rsid w:val="004320ED"/>
    <w:rsid w:val="00432280"/>
    <w:rsid w:val="00432BCB"/>
    <w:rsid w:val="00432C3B"/>
    <w:rsid w:val="00433395"/>
    <w:rsid w:val="00433404"/>
    <w:rsid w:val="00433689"/>
    <w:rsid w:val="00434581"/>
    <w:rsid w:val="0043486C"/>
    <w:rsid w:val="00434B2B"/>
    <w:rsid w:val="004360D9"/>
    <w:rsid w:val="00436453"/>
    <w:rsid w:val="004370BA"/>
    <w:rsid w:val="00437B7D"/>
    <w:rsid w:val="00440470"/>
    <w:rsid w:val="004406C7"/>
    <w:rsid w:val="00440CD1"/>
    <w:rsid w:val="00440FA7"/>
    <w:rsid w:val="00441234"/>
    <w:rsid w:val="004414B6"/>
    <w:rsid w:val="00441BFF"/>
    <w:rsid w:val="00442844"/>
    <w:rsid w:val="0044338B"/>
    <w:rsid w:val="00443441"/>
    <w:rsid w:val="00443FF0"/>
    <w:rsid w:val="0044414B"/>
    <w:rsid w:val="0044430E"/>
    <w:rsid w:val="004446EC"/>
    <w:rsid w:val="0044496F"/>
    <w:rsid w:val="00444A90"/>
    <w:rsid w:val="00446276"/>
    <w:rsid w:val="004462C1"/>
    <w:rsid w:val="00446565"/>
    <w:rsid w:val="004467F1"/>
    <w:rsid w:val="00446A31"/>
    <w:rsid w:val="004475AA"/>
    <w:rsid w:val="004478DE"/>
    <w:rsid w:val="00450951"/>
    <w:rsid w:val="00450BC3"/>
    <w:rsid w:val="00450CD2"/>
    <w:rsid w:val="00450E11"/>
    <w:rsid w:val="004523FB"/>
    <w:rsid w:val="00452A3E"/>
    <w:rsid w:val="00452BAA"/>
    <w:rsid w:val="004545F7"/>
    <w:rsid w:val="004547BE"/>
    <w:rsid w:val="00455A48"/>
    <w:rsid w:val="00456361"/>
    <w:rsid w:val="00456A22"/>
    <w:rsid w:val="00456D37"/>
    <w:rsid w:val="00457594"/>
    <w:rsid w:val="00457B4B"/>
    <w:rsid w:val="00457E17"/>
    <w:rsid w:val="004604A1"/>
    <w:rsid w:val="00460997"/>
    <w:rsid w:val="00461035"/>
    <w:rsid w:val="004614E9"/>
    <w:rsid w:val="00461A28"/>
    <w:rsid w:val="00462434"/>
    <w:rsid w:val="00463FEE"/>
    <w:rsid w:val="00464AE0"/>
    <w:rsid w:val="00466702"/>
    <w:rsid w:val="00466E78"/>
    <w:rsid w:val="00470206"/>
    <w:rsid w:val="00470CCC"/>
    <w:rsid w:val="004712EC"/>
    <w:rsid w:val="00471762"/>
    <w:rsid w:val="00471823"/>
    <w:rsid w:val="004719BB"/>
    <w:rsid w:val="00471A29"/>
    <w:rsid w:val="00471EF4"/>
    <w:rsid w:val="00472285"/>
    <w:rsid w:val="00472BDC"/>
    <w:rsid w:val="00473434"/>
    <w:rsid w:val="004738C4"/>
    <w:rsid w:val="004739F5"/>
    <w:rsid w:val="00474245"/>
    <w:rsid w:val="00474746"/>
    <w:rsid w:val="00474A75"/>
    <w:rsid w:val="00474FA5"/>
    <w:rsid w:val="004752D3"/>
    <w:rsid w:val="004755C8"/>
    <w:rsid w:val="00476752"/>
    <w:rsid w:val="0047697F"/>
    <w:rsid w:val="00477238"/>
    <w:rsid w:val="004802B3"/>
    <w:rsid w:val="0048063B"/>
    <w:rsid w:val="00481917"/>
    <w:rsid w:val="00481FF8"/>
    <w:rsid w:val="0048242F"/>
    <w:rsid w:val="004838CF"/>
    <w:rsid w:val="0048476F"/>
    <w:rsid w:val="004848A3"/>
    <w:rsid w:val="00485FEE"/>
    <w:rsid w:val="0048792E"/>
    <w:rsid w:val="00490C81"/>
    <w:rsid w:val="004911C0"/>
    <w:rsid w:val="00491212"/>
    <w:rsid w:val="004913B0"/>
    <w:rsid w:val="0049198E"/>
    <w:rsid w:val="00492B67"/>
    <w:rsid w:val="004931BF"/>
    <w:rsid w:val="004933CA"/>
    <w:rsid w:val="00493979"/>
    <w:rsid w:val="00493ADE"/>
    <w:rsid w:val="00494C34"/>
    <w:rsid w:val="00495666"/>
    <w:rsid w:val="00496874"/>
    <w:rsid w:val="00497E0B"/>
    <w:rsid w:val="004A0EB5"/>
    <w:rsid w:val="004A0F91"/>
    <w:rsid w:val="004A0FDE"/>
    <w:rsid w:val="004A0FE3"/>
    <w:rsid w:val="004A1F5B"/>
    <w:rsid w:val="004A26D8"/>
    <w:rsid w:val="004A27C1"/>
    <w:rsid w:val="004A33E5"/>
    <w:rsid w:val="004A36B3"/>
    <w:rsid w:val="004A44F2"/>
    <w:rsid w:val="004A5288"/>
    <w:rsid w:val="004A5984"/>
    <w:rsid w:val="004A626F"/>
    <w:rsid w:val="004A6A48"/>
    <w:rsid w:val="004A70B5"/>
    <w:rsid w:val="004A7775"/>
    <w:rsid w:val="004B118F"/>
    <w:rsid w:val="004B1420"/>
    <w:rsid w:val="004B232B"/>
    <w:rsid w:val="004B2353"/>
    <w:rsid w:val="004B2953"/>
    <w:rsid w:val="004B319B"/>
    <w:rsid w:val="004B3294"/>
    <w:rsid w:val="004B3930"/>
    <w:rsid w:val="004B6557"/>
    <w:rsid w:val="004B670E"/>
    <w:rsid w:val="004B6AD9"/>
    <w:rsid w:val="004B6B76"/>
    <w:rsid w:val="004B715F"/>
    <w:rsid w:val="004B7577"/>
    <w:rsid w:val="004B779E"/>
    <w:rsid w:val="004B798D"/>
    <w:rsid w:val="004C00CD"/>
    <w:rsid w:val="004C0F0D"/>
    <w:rsid w:val="004C11D7"/>
    <w:rsid w:val="004C1302"/>
    <w:rsid w:val="004C20DE"/>
    <w:rsid w:val="004C27BA"/>
    <w:rsid w:val="004C2AD9"/>
    <w:rsid w:val="004C2B02"/>
    <w:rsid w:val="004C2FA9"/>
    <w:rsid w:val="004C307C"/>
    <w:rsid w:val="004C3418"/>
    <w:rsid w:val="004C3C72"/>
    <w:rsid w:val="004C45FE"/>
    <w:rsid w:val="004C4F45"/>
    <w:rsid w:val="004C5636"/>
    <w:rsid w:val="004C60A2"/>
    <w:rsid w:val="004C6287"/>
    <w:rsid w:val="004C6EF4"/>
    <w:rsid w:val="004C6EF6"/>
    <w:rsid w:val="004C7237"/>
    <w:rsid w:val="004D01B1"/>
    <w:rsid w:val="004D046B"/>
    <w:rsid w:val="004D0D72"/>
    <w:rsid w:val="004D13B9"/>
    <w:rsid w:val="004D1EFE"/>
    <w:rsid w:val="004D24E4"/>
    <w:rsid w:val="004D2975"/>
    <w:rsid w:val="004D3549"/>
    <w:rsid w:val="004D4472"/>
    <w:rsid w:val="004D4C11"/>
    <w:rsid w:val="004D4CC0"/>
    <w:rsid w:val="004D5084"/>
    <w:rsid w:val="004D51C5"/>
    <w:rsid w:val="004D52C3"/>
    <w:rsid w:val="004D5319"/>
    <w:rsid w:val="004D5E94"/>
    <w:rsid w:val="004D6565"/>
    <w:rsid w:val="004D6C8A"/>
    <w:rsid w:val="004D6E94"/>
    <w:rsid w:val="004D71F5"/>
    <w:rsid w:val="004E0118"/>
    <w:rsid w:val="004E018A"/>
    <w:rsid w:val="004E0242"/>
    <w:rsid w:val="004E06B2"/>
    <w:rsid w:val="004E0C45"/>
    <w:rsid w:val="004E0EAD"/>
    <w:rsid w:val="004E1869"/>
    <w:rsid w:val="004E2C09"/>
    <w:rsid w:val="004E2DB8"/>
    <w:rsid w:val="004E49E6"/>
    <w:rsid w:val="004E56F5"/>
    <w:rsid w:val="004E59DB"/>
    <w:rsid w:val="004E5AE4"/>
    <w:rsid w:val="004E5DEA"/>
    <w:rsid w:val="004E62A2"/>
    <w:rsid w:val="004E6BE6"/>
    <w:rsid w:val="004E7539"/>
    <w:rsid w:val="004F05DF"/>
    <w:rsid w:val="004F0E4D"/>
    <w:rsid w:val="004F0FE3"/>
    <w:rsid w:val="004F0FE9"/>
    <w:rsid w:val="004F1561"/>
    <w:rsid w:val="004F1A69"/>
    <w:rsid w:val="004F1BE9"/>
    <w:rsid w:val="004F295B"/>
    <w:rsid w:val="004F2BF5"/>
    <w:rsid w:val="004F2CA8"/>
    <w:rsid w:val="004F3557"/>
    <w:rsid w:val="004F3B73"/>
    <w:rsid w:val="004F4B1B"/>
    <w:rsid w:val="004F4CB7"/>
    <w:rsid w:val="004F4D6F"/>
    <w:rsid w:val="004F51FE"/>
    <w:rsid w:val="004F5F9E"/>
    <w:rsid w:val="004F639B"/>
    <w:rsid w:val="004F63CE"/>
    <w:rsid w:val="004F6D0B"/>
    <w:rsid w:val="004F7514"/>
    <w:rsid w:val="004F77BC"/>
    <w:rsid w:val="004F77C2"/>
    <w:rsid w:val="004F7ABF"/>
    <w:rsid w:val="005002A2"/>
    <w:rsid w:val="00500A77"/>
    <w:rsid w:val="00500BFD"/>
    <w:rsid w:val="005017F2"/>
    <w:rsid w:val="00502106"/>
    <w:rsid w:val="00503BDD"/>
    <w:rsid w:val="0050418F"/>
    <w:rsid w:val="00504BCF"/>
    <w:rsid w:val="00504DD2"/>
    <w:rsid w:val="00505567"/>
    <w:rsid w:val="00506375"/>
    <w:rsid w:val="0050709A"/>
    <w:rsid w:val="00507468"/>
    <w:rsid w:val="00510160"/>
    <w:rsid w:val="0051034D"/>
    <w:rsid w:val="00510455"/>
    <w:rsid w:val="00510DA7"/>
    <w:rsid w:val="00510ED0"/>
    <w:rsid w:val="00510EFF"/>
    <w:rsid w:val="005119B6"/>
    <w:rsid w:val="005121AE"/>
    <w:rsid w:val="005122E7"/>
    <w:rsid w:val="005138DD"/>
    <w:rsid w:val="0051421B"/>
    <w:rsid w:val="00515C92"/>
    <w:rsid w:val="00516798"/>
    <w:rsid w:val="00516C09"/>
    <w:rsid w:val="00517151"/>
    <w:rsid w:val="005172CD"/>
    <w:rsid w:val="005207E9"/>
    <w:rsid w:val="00521ADD"/>
    <w:rsid w:val="0052205B"/>
    <w:rsid w:val="00523579"/>
    <w:rsid w:val="0052502B"/>
    <w:rsid w:val="005254F0"/>
    <w:rsid w:val="005258AC"/>
    <w:rsid w:val="00525F9E"/>
    <w:rsid w:val="00526C6E"/>
    <w:rsid w:val="00527AD2"/>
    <w:rsid w:val="0053059E"/>
    <w:rsid w:val="00530D3A"/>
    <w:rsid w:val="00531BF5"/>
    <w:rsid w:val="00531E23"/>
    <w:rsid w:val="00532A2F"/>
    <w:rsid w:val="00532ABC"/>
    <w:rsid w:val="00533770"/>
    <w:rsid w:val="00533DD8"/>
    <w:rsid w:val="00533DE4"/>
    <w:rsid w:val="00534D17"/>
    <w:rsid w:val="005352FE"/>
    <w:rsid w:val="00535A93"/>
    <w:rsid w:val="00536680"/>
    <w:rsid w:val="00536B4D"/>
    <w:rsid w:val="00536D4E"/>
    <w:rsid w:val="00537263"/>
    <w:rsid w:val="005373C4"/>
    <w:rsid w:val="00537549"/>
    <w:rsid w:val="00537658"/>
    <w:rsid w:val="00540301"/>
    <w:rsid w:val="00540F1C"/>
    <w:rsid w:val="00542FA7"/>
    <w:rsid w:val="005435EB"/>
    <w:rsid w:val="00544FBD"/>
    <w:rsid w:val="005450CE"/>
    <w:rsid w:val="0054536F"/>
    <w:rsid w:val="005457B2"/>
    <w:rsid w:val="00546169"/>
    <w:rsid w:val="00546187"/>
    <w:rsid w:val="0054620D"/>
    <w:rsid w:val="005462D1"/>
    <w:rsid w:val="005463F7"/>
    <w:rsid w:val="00546688"/>
    <w:rsid w:val="00546D8F"/>
    <w:rsid w:val="00546F4A"/>
    <w:rsid w:val="005474D4"/>
    <w:rsid w:val="00550198"/>
    <w:rsid w:val="00550432"/>
    <w:rsid w:val="0055078B"/>
    <w:rsid w:val="00551BA5"/>
    <w:rsid w:val="00551C29"/>
    <w:rsid w:val="00551C9B"/>
    <w:rsid w:val="00552520"/>
    <w:rsid w:val="00552845"/>
    <w:rsid w:val="00552B11"/>
    <w:rsid w:val="00553619"/>
    <w:rsid w:val="00554376"/>
    <w:rsid w:val="005548C6"/>
    <w:rsid w:val="00555FB8"/>
    <w:rsid w:val="00556FB3"/>
    <w:rsid w:val="00557DAE"/>
    <w:rsid w:val="0056008D"/>
    <w:rsid w:val="005601E9"/>
    <w:rsid w:val="0056063E"/>
    <w:rsid w:val="00560D74"/>
    <w:rsid w:val="00561727"/>
    <w:rsid w:val="005617A4"/>
    <w:rsid w:val="00561B84"/>
    <w:rsid w:val="005632AB"/>
    <w:rsid w:val="00564454"/>
    <w:rsid w:val="00565589"/>
    <w:rsid w:val="00565D6B"/>
    <w:rsid w:val="00565F7D"/>
    <w:rsid w:val="005664A8"/>
    <w:rsid w:val="00566B0D"/>
    <w:rsid w:val="005679AF"/>
    <w:rsid w:val="00570418"/>
    <w:rsid w:val="005705BF"/>
    <w:rsid w:val="005715D9"/>
    <w:rsid w:val="0057265A"/>
    <w:rsid w:val="00572A43"/>
    <w:rsid w:val="00574BE1"/>
    <w:rsid w:val="0057590B"/>
    <w:rsid w:val="00576913"/>
    <w:rsid w:val="00576EB2"/>
    <w:rsid w:val="0058065D"/>
    <w:rsid w:val="0058115D"/>
    <w:rsid w:val="005811C3"/>
    <w:rsid w:val="005811F1"/>
    <w:rsid w:val="0058177E"/>
    <w:rsid w:val="00582213"/>
    <w:rsid w:val="00582294"/>
    <w:rsid w:val="005822F2"/>
    <w:rsid w:val="005824CB"/>
    <w:rsid w:val="00582ACC"/>
    <w:rsid w:val="0058304A"/>
    <w:rsid w:val="005830FA"/>
    <w:rsid w:val="0058419C"/>
    <w:rsid w:val="00585595"/>
    <w:rsid w:val="00585760"/>
    <w:rsid w:val="005858F8"/>
    <w:rsid w:val="00585A76"/>
    <w:rsid w:val="00585FFD"/>
    <w:rsid w:val="00586FEB"/>
    <w:rsid w:val="005875BC"/>
    <w:rsid w:val="00587847"/>
    <w:rsid w:val="0059033E"/>
    <w:rsid w:val="005913C3"/>
    <w:rsid w:val="00591D34"/>
    <w:rsid w:val="005920A1"/>
    <w:rsid w:val="00592896"/>
    <w:rsid w:val="00593E50"/>
    <w:rsid w:val="005946B0"/>
    <w:rsid w:val="00595243"/>
    <w:rsid w:val="005957A6"/>
    <w:rsid w:val="00595ADC"/>
    <w:rsid w:val="00595BDB"/>
    <w:rsid w:val="00596600"/>
    <w:rsid w:val="0059672B"/>
    <w:rsid w:val="00596CD0"/>
    <w:rsid w:val="00597090"/>
    <w:rsid w:val="005A04FB"/>
    <w:rsid w:val="005A081B"/>
    <w:rsid w:val="005A0F13"/>
    <w:rsid w:val="005A1A92"/>
    <w:rsid w:val="005A1E11"/>
    <w:rsid w:val="005A2E72"/>
    <w:rsid w:val="005A39E4"/>
    <w:rsid w:val="005A4240"/>
    <w:rsid w:val="005A6306"/>
    <w:rsid w:val="005A715A"/>
    <w:rsid w:val="005A7357"/>
    <w:rsid w:val="005A776B"/>
    <w:rsid w:val="005A7A12"/>
    <w:rsid w:val="005B133B"/>
    <w:rsid w:val="005B1D98"/>
    <w:rsid w:val="005B267F"/>
    <w:rsid w:val="005B276B"/>
    <w:rsid w:val="005B2FEA"/>
    <w:rsid w:val="005B3189"/>
    <w:rsid w:val="005B3342"/>
    <w:rsid w:val="005B414C"/>
    <w:rsid w:val="005B414E"/>
    <w:rsid w:val="005B440F"/>
    <w:rsid w:val="005B4F4B"/>
    <w:rsid w:val="005B5541"/>
    <w:rsid w:val="005B6068"/>
    <w:rsid w:val="005B71DF"/>
    <w:rsid w:val="005B78B8"/>
    <w:rsid w:val="005B7ACE"/>
    <w:rsid w:val="005C04BE"/>
    <w:rsid w:val="005C071E"/>
    <w:rsid w:val="005C0A08"/>
    <w:rsid w:val="005C0C1A"/>
    <w:rsid w:val="005C0D50"/>
    <w:rsid w:val="005C1F37"/>
    <w:rsid w:val="005C21DF"/>
    <w:rsid w:val="005C2919"/>
    <w:rsid w:val="005C3035"/>
    <w:rsid w:val="005C3462"/>
    <w:rsid w:val="005C36E7"/>
    <w:rsid w:val="005C370D"/>
    <w:rsid w:val="005C3932"/>
    <w:rsid w:val="005C3FDF"/>
    <w:rsid w:val="005C4164"/>
    <w:rsid w:val="005C4875"/>
    <w:rsid w:val="005C50AE"/>
    <w:rsid w:val="005C51B4"/>
    <w:rsid w:val="005C6485"/>
    <w:rsid w:val="005C6503"/>
    <w:rsid w:val="005C68E6"/>
    <w:rsid w:val="005D14E6"/>
    <w:rsid w:val="005D1A8E"/>
    <w:rsid w:val="005D1BC8"/>
    <w:rsid w:val="005D1CD5"/>
    <w:rsid w:val="005D2D86"/>
    <w:rsid w:val="005D450F"/>
    <w:rsid w:val="005D536F"/>
    <w:rsid w:val="005D5CAA"/>
    <w:rsid w:val="005D6028"/>
    <w:rsid w:val="005D6B31"/>
    <w:rsid w:val="005D6C18"/>
    <w:rsid w:val="005D6CF7"/>
    <w:rsid w:val="005E177A"/>
    <w:rsid w:val="005E1B74"/>
    <w:rsid w:val="005E1BA9"/>
    <w:rsid w:val="005E1C62"/>
    <w:rsid w:val="005E213D"/>
    <w:rsid w:val="005E2690"/>
    <w:rsid w:val="005E271D"/>
    <w:rsid w:val="005E27A6"/>
    <w:rsid w:val="005E29E2"/>
    <w:rsid w:val="005E345F"/>
    <w:rsid w:val="005E4315"/>
    <w:rsid w:val="005E4E37"/>
    <w:rsid w:val="005E5261"/>
    <w:rsid w:val="005E5807"/>
    <w:rsid w:val="005E5A9C"/>
    <w:rsid w:val="005E7F45"/>
    <w:rsid w:val="005F099F"/>
    <w:rsid w:val="005F0B1B"/>
    <w:rsid w:val="005F1B5F"/>
    <w:rsid w:val="005F1DA9"/>
    <w:rsid w:val="005F2260"/>
    <w:rsid w:val="005F2504"/>
    <w:rsid w:val="005F2AAD"/>
    <w:rsid w:val="005F364E"/>
    <w:rsid w:val="005F37C0"/>
    <w:rsid w:val="005F3E57"/>
    <w:rsid w:val="005F42A1"/>
    <w:rsid w:val="005F4C6A"/>
    <w:rsid w:val="005F63A7"/>
    <w:rsid w:val="005F6899"/>
    <w:rsid w:val="005F68B3"/>
    <w:rsid w:val="005F68BD"/>
    <w:rsid w:val="005F7453"/>
    <w:rsid w:val="00600284"/>
    <w:rsid w:val="00600C3F"/>
    <w:rsid w:val="006013D8"/>
    <w:rsid w:val="00601769"/>
    <w:rsid w:val="00601A2E"/>
    <w:rsid w:val="00601B4A"/>
    <w:rsid w:val="00602672"/>
    <w:rsid w:val="006028AB"/>
    <w:rsid w:val="006029E6"/>
    <w:rsid w:val="00603DDD"/>
    <w:rsid w:val="00604B0B"/>
    <w:rsid w:val="00604DF8"/>
    <w:rsid w:val="00604F52"/>
    <w:rsid w:val="00605865"/>
    <w:rsid w:val="006060CC"/>
    <w:rsid w:val="00606360"/>
    <w:rsid w:val="0060721F"/>
    <w:rsid w:val="00607F50"/>
    <w:rsid w:val="006105D9"/>
    <w:rsid w:val="006110B8"/>
    <w:rsid w:val="00611EB3"/>
    <w:rsid w:val="0061321D"/>
    <w:rsid w:val="00613971"/>
    <w:rsid w:val="00613A4E"/>
    <w:rsid w:val="006140C2"/>
    <w:rsid w:val="006145FF"/>
    <w:rsid w:val="00614E45"/>
    <w:rsid w:val="00615A50"/>
    <w:rsid w:val="00616658"/>
    <w:rsid w:val="00616A06"/>
    <w:rsid w:val="00617668"/>
    <w:rsid w:val="00617AB4"/>
    <w:rsid w:val="00617B83"/>
    <w:rsid w:val="00617CF1"/>
    <w:rsid w:val="00617DB0"/>
    <w:rsid w:val="006208A6"/>
    <w:rsid w:val="006209C7"/>
    <w:rsid w:val="00621518"/>
    <w:rsid w:val="006215A9"/>
    <w:rsid w:val="00621D11"/>
    <w:rsid w:val="00622564"/>
    <w:rsid w:val="00622ADC"/>
    <w:rsid w:val="00622E97"/>
    <w:rsid w:val="006231AD"/>
    <w:rsid w:val="006238F9"/>
    <w:rsid w:val="00623B2F"/>
    <w:rsid w:val="00626948"/>
    <w:rsid w:val="006274F6"/>
    <w:rsid w:val="006275B3"/>
    <w:rsid w:val="006277E8"/>
    <w:rsid w:val="00627B5B"/>
    <w:rsid w:val="00627DAA"/>
    <w:rsid w:val="00627FEE"/>
    <w:rsid w:val="00630231"/>
    <w:rsid w:val="00630C2B"/>
    <w:rsid w:val="0063189B"/>
    <w:rsid w:val="00631B30"/>
    <w:rsid w:val="00631C6F"/>
    <w:rsid w:val="00632634"/>
    <w:rsid w:val="006326DF"/>
    <w:rsid w:val="00632B63"/>
    <w:rsid w:val="00632C10"/>
    <w:rsid w:val="00632C59"/>
    <w:rsid w:val="00632F11"/>
    <w:rsid w:val="00633562"/>
    <w:rsid w:val="00633684"/>
    <w:rsid w:val="00633A6A"/>
    <w:rsid w:val="00633D80"/>
    <w:rsid w:val="00634758"/>
    <w:rsid w:val="006358B9"/>
    <w:rsid w:val="00636ED9"/>
    <w:rsid w:val="0063708D"/>
    <w:rsid w:val="00637B64"/>
    <w:rsid w:val="00640208"/>
    <w:rsid w:val="00640845"/>
    <w:rsid w:val="006408CE"/>
    <w:rsid w:val="00640C7C"/>
    <w:rsid w:val="0064135D"/>
    <w:rsid w:val="006419EB"/>
    <w:rsid w:val="00641A8B"/>
    <w:rsid w:val="0064255E"/>
    <w:rsid w:val="00642BAD"/>
    <w:rsid w:val="00644D32"/>
    <w:rsid w:val="0064507E"/>
    <w:rsid w:val="00645B4D"/>
    <w:rsid w:val="0064629D"/>
    <w:rsid w:val="006472F4"/>
    <w:rsid w:val="00647F59"/>
    <w:rsid w:val="00647FB2"/>
    <w:rsid w:val="00650D2B"/>
    <w:rsid w:val="006515DA"/>
    <w:rsid w:val="0065289A"/>
    <w:rsid w:val="00652BB3"/>
    <w:rsid w:val="00653228"/>
    <w:rsid w:val="0065364F"/>
    <w:rsid w:val="006544EB"/>
    <w:rsid w:val="00655755"/>
    <w:rsid w:val="00655FB1"/>
    <w:rsid w:val="00656047"/>
    <w:rsid w:val="00656915"/>
    <w:rsid w:val="006569A4"/>
    <w:rsid w:val="00656A0C"/>
    <w:rsid w:val="00656DC9"/>
    <w:rsid w:val="0065736A"/>
    <w:rsid w:val="00657652"/>
    <w:rsid w:val="00657B32"/>
    <w:rsid w:val="00660054"/>
    <w:rsid w:val="006600EB"/>
    <w:rsid w:val="00660504"/>
    <w:rsid w:val="00660897"/>
    <w:rsid w:val="00660BEE"/>
    <w:rsid w:val="00660FEB"/>
    <w:rsid w:val="006612BC"/>
    <w:rsid w:val="00661C4A"/>
    <w:rsid w:val="00662576"/>
    <w:rsid w:val="00662BB1"/>
    <w:rsid w:val="00662EF3"/>
    <w:rsid w:val="006639D7"/>
    <w:rsid w:val="006646E1"/>
    <w:rsid w:val="006647C2"/>
    <w:rsid w:val="0066491F"/>
    <w:rsid w:val="0066493D"/>
    <w:rsid w:val="0066557E"/>
    <w:rsid w:val="00665AB2"/>
    <w:rsid w:val="00665D73"/>
    <w:rsid w:val="006665C3"/>
    <w:rsid w:val="00666C33"/>
    <w:rsid w:val="00667BB5"/>
    <w:rsid w:val="00670164"/>
    <w:rsid w:val="0067082E"/>
    <w:rsid w:val="00670931"/>
    <w:rsid w:val="00670AAC"/>
    <w:rsid w:val="00671D65"/>
    <w:rsid w:val="00672071"/>
    <w:rsid w:val="00672771"/>
    <w:rsid w:val="00672A0E"/>
    <w:rsid w:val="00672A24"/>
    <w:rsid w:val="00673FFF"/>
    <w:rsid w:val="0067454B"/>
    <w:rsid w:val="00675F8F"/>
    <w:rsid w:val="00676DFE"/>
    <w:rsid w:val="006773C0"/>
    <w:rsid w:val="00677592"/>
    <w:rsid w:val="00677B98"/>
    <w:rsid w:val="006806EE"/>
    <w:rsid w:val="0068079E"/>
    <w:rsid w:val="006809A4"/>
    <w:rsid w:val="00680B5C"/>
    <w:rsid w:val="00681A69"/>
    <w:rsid w:val="006827B8"/>
    <w:rsid w:val="0068431C"/>
    <w:rsid w:val="00684D16"/>
    <w:rsid w:val="00684E4A"/>
    <w:rsid w:val="006852E1"/>
    <w:rsid w:val="006862FD"/>
    <w:rsid w:val="006863E8"/>
    <w:rsid w:val="00686FB2"/>
    <w:rsid w:val="0068721E"/>
    <w:rsid w:val="00687563"/>
    <w:rsid w:val="00687970"/>
    <w:rsid w:val="00690BCD"/>
    <w:rsid w:val="00691128"/>
    <w:rsid w:val="0069114F"/>
    <w:rsid w:val="0069163B"/>
    <w:rsid w:val="006920AB"/>
    <w:rsid w:val="00692143"/>
    <w:rsid w:val="006921A8"/>
    <w:rsid w:val="00692795"/>
    <w:rsid w:val="006929D5"/>
    <w:rsid w:val="00692BC4"/>
    <w:rsid w:val="00692E63"/>
    <w:rsid w:val="00693546"/>
    <w:rsid w:val="00693A12"/>
    <w:rsid w:val="00693A17"/>
    <w:rsid w:val="00693A86"/>
    <w:rsid w:val="006945BE"/>
    <w:rsid w:val="00694892"/>
    <w:rsid w:val="00694B32"/>
    <w:rsid w:val="00694B6D"/>
    <w:rsid w:val="00694C71"/>
    <w:rsid w:val="00694DAC"/>
    <w:rsid w:val="00694F4A"/>
    <w:rsid w:val="00694FF0"/>
    <w:rsid w:val="00695ADB"/>
    <w:rsid w:val="00696EB5"/>
    <w:rsid w:val="0069778F"/>
    <w:rsid w:val="00697B75"/>
    <w:rsid w:val="006A01AC"/>
    <w:rsid w:val="006A1402"/>
    <w:rsid w:val="006A2106"/>
    <w:rsid w:val="006A22E8"/>
    <w:rsid w:val="006A2848"/>
    <w:rsid w:val="006A2983"/>
    <w:rsid w:val="006A36BF"/>
    <w:rsid w:val="006A379A"/>
    <w:rsid w:val="006A45FF"/>
    <w:rsid w:val="006A4937"/>
    <w:rsid w:val="006A5EFB"/>
    <w:rsid w:val="006A620C"/>
    <w:rsid w:val="006A6AE5"/>
    <w:rsid w:val="006A6FD3"/>
    <w:rsid w:val="006A7475"/>
    <w:rsid w:val="006A7F22"/>
    <w:rsid w:val="006B05A0"/>
    <w:rsid w:val="006B05EF"/>
    <w:rsid w:val="006B0B8D"/>
    <w:rsid w:val="006B1618"/>
    <w:rsid w:val="006B175B"/>
    <w:rsid w:val="006B190F"/>
    <w:rsid w:val="006B210D"/>
    <w:rsid w:val="006B24E8"/>
    <w:rsid w:val="006B26CD"/>
    <w:rsid w:val="006B279A"/>
    <w:rsid w:val="006B40B9"/>
    <w:rsid w:val="006B555A"/>
    <w:rsid w:val="006B6788"/>
    <w:rsid w:val="006B778E"/>
    <w:rsid w:val="006B78E7"/>
    <w:rsid w:val="006B7E8C"/>
    <w:rsid w:val="006C001C"/>
    <w:rsid w:val="006C0275"/>
    <w:rsid w:val="006C06F0"/>
    <w:rsid w:val="006C0A70"/>
    <w:rsid w:val="006C2F8E"/>
    <w:rsid w:val="006C378F"/>
    <w:rsid w:val="006C3E04"/>
    <w:rsid w:val="006C3FF7"/>
    <w:rsid w:val="006C4E56"/>
    <w:rsid w:val="006C534D"/>
    <w:rsid w:val="006C6872"/>
    <w:rsid w:val="006C6AE2"/>
    <w:rsid w:val="006C6F5F"/>
    <w:rsid w:val="006C72F3"/>
    <w:rsid w:val="006C7789"/>
    <w:rsid w:val="006C7A31"/>
    <w:rsid w:val="006D01B6"/>
    <w:rsid w:val="006D29CA"/>
    <w:rsid w:val="006D2A6C"/>
    <w:rsid w:val="006D402A"/>
    <w:rsid w:val="006D4908"/>
    <w:rsid w:val="006D4E15"/>
    <w:rsid w:val="006D5829"/>
    <w:rsid w:val="006D5D1C"/>
    <w:rsid w:val="006D6D01"/>
    <w:rsid w:val="006D7A22"/>
    <w:rsid w:val="006D7EAE"/>
    <w:rsid w:val="006E17FC"/>
    <w:rsid w:val="006E1DD1"/>
    <w:rsid w:val="006E2048"/>
    <w:rsid w:val="006E20EC"/>
    <w:rsid w:val="006E3192"/>
    <w:rsid w:val="006E3567"/>
    <w:rsid w:val="006E405B"/>
    <w:rsid w:val="006E42FF"/>
    <w:rsid w:val="006E4338"/>
    <w:rsid w:val="006E541D"/>
    <w:rsid w:val="006E630A"/>
    <w:rsid w:val="006E6423"/>
    <w:rsid w:val="006E6446"/>
    <w:rsid w:val="006E66A6"/>
    <w:rsid w:val="006E683F"/>
    <w:rsid w:val="006E731A"/>
    <w:rsid w:val="006E76E1"/>
    <w:rsid w:val="006F084D"/>
    <w:rsid w:val="006F09BA"/>
    <w:rsid w:val="006F0DE6"/>
    <w:rsid w:val="006F1659"/>
    <w:rsid w:val="006F2820"/>
    <w:rsid w:val="006F46A6"/>
    <w:rsid w:val="006F4841"/>
    <w:rsid w:val="006F5020"/>
    <w:rsid w:val="006F5491"/>
    <w:rsid w:val="006F621D"/>
    <w:rsid w:val="006F65A7"/>
    <w:rsid w:val="006F6873"/>
    <w:rsid w:val="006F6A95"/>
    <w:rsid w:val="006F6F04"/>
    <w:rsid w:val="006F6F34"/>
    <w:rsid w:val="006F7A94"/>
    <w:rsid w:val="006F7BD2"/>
    <w:rsid w:val="00700507"/>
    <w:rsid w:val="0070119B"/>
    <w:rsid w:val="0070149B"/>
    <w:rsid w:val="00701C2C"/>
    <w:rsid w:val="00703431"/>
    <w:rsid w:val="007036F0"/>
    <w:rsid w:val="0070375E"/>
    <w:rsid w:val="007038C4"/>
    <w:rsid w:val="0070416C"/>
    <w:rsid w:val="007044E8"/>
    <w:rsid w:val="0070454F"/>
    <w:rsid w:val="00704571"/>
    <w:rsid w:val="007048EA"/>
    <w:rsid w:val="00704973"/>
    <w:rsid w:val="00704F4E"/>
    <w:rsid w:val="0070561F"/>
    <w:rsid w:val="007058DA"/>
    <w:rsid w:val="00705D66"/>
    <w:rsid w:val="00705FAA"/>
    <w:rsid w:val="00705FBE"/>
    <w:rsid w:val="0070606A"/>
    <w:rsid w:val="007060B2"/>
    <w:rsid w:val="007061AF"/>
    <w:rsid w:val="007062F6"/>
    <w:rsid w:val="007064AF"/>
    <w:rsid w:val="00706E8D"/>
    <w:rsid w:val="00707CBF"/>
    <w:rsid w:val="00707D40"/>
    <w:rsid w:val="007106AD"/>
    <w:rsid w:val="00710F3A"/>
    <w:rsid w:val="00711C47"/>
    <w:rsid w:val="00712645"/>
    <w:rsid w:val="00712CD1"/>
    <w:rsid w:val="00713811"/>
    <w:rsid w:val="0071388F"/>
    <w:rsid w:val="00713C2E"/>
    <w:rsid w:val="00713DC3"/>
    <w:rsid w:val="00713E2D"/>
    <w:rsid w:val="00714269"/>
    <w:rsid w:val="007143E3"/>
    <w:rsid w:val="0071450C"/>
    <w:rsid w:val="007152AC"/>
    <w:rsid w:val="007159B1"/>
    <w:rsid w:val="007159E0"/>
    <w:rsid w:val="00715C08"/>
    <w:rsid w:val="0071686B"/>
    <w:rsid w:val="00716A0C"/>
    <w:rsid w:val="00717A1A"/>
    <w:rsid w:val="00720423"/>
    <w:rsid w:val="00720F97"/>
    <w:rsid w:val="00721042"/>
    <w:rsid w:val="007212DB"/>
    <w:rsid w:val="00721B79"/>
    <w:rsid w:val="00721D12"/>
    <w:rsid w:val="00721FCC"/>
    <w:rsid w:val="00722589"/>
    <w:rsid w:val="00722604"/>
    <w:rsid w:val="007229A9"/>
    <w:rsid w:val="00722FDC"/>
    <w:rsid w:val="007236CA"/>
    <w:rsid w:val="00723791"/>
    <w:rsid w:val="0072388D"/>
    <w:rsid w:val="007247DB"/>
    <w:rsid w:val="007249EF"/>
    <w:rsid w:val="00724D59"/>
    <w:rsid w:val="007252C5"/>
    <w:rsid w:val="00725564"/>
    <w:rsid w:val="00725FA2"/>
    <w:rsid w:val="00726567"/>
    <w:rsid w:val="007265A5"/>
    <w:rsid w:val="00726A6E"/>
    <w:rsid w:val="00726C43"/>
    <w:rsid w:val="00730155"/>
    <w:rsid w:val="00730239"/>
    <w:rsid w:val="00730304"/>
    <w:rsid w:val="00730791"/>
    <w:rsid w:val="00730973"/>
    <w:rsid w:val="00731062"/>
    <w:rsid w:val="0073166C"/>
    <w:rsid w:val="00731C02"/>
    <w:rsid w:val="00731FBC"/>
    <w:rsid w:val="007328F8"/>
    <w:rsid w:val="007331BF"/>
    <w:rsid w:val="00733E5E"/>
    <w:rsid w:val="00733F8A"/>
    <w:rsid w:val="0073492E"/>
    <w:rsid w:val="00735840"/>
    <w:rsid w:val="00735AC7"/>
    <w:rsid w:val="00735C5D"/>
    <w:rsid w:val="00736AB7"/>
    <w:rsid w:val="007377BE"/>
    <w:rsid w:val="00737C21"/>
    <w:rsid w:val="00740434"/>
    <w:rsid w:val="00740FFD"/>
    <w:rsid w:val="00741227"/>
    <w:rsid w:val="0074150D"/>
    <w:rsid w:val="007417FE"/>
    <w:rsid w:val="0074204F"/>
    <w:rsid w:val="00742631"/>
    <w:rsid w:val="00742EE0"/>
    <w:rsid w:val="007435E8"/>
    <w:rsid w:val="00743CD9"/>
    <w:rsid w:val="00744311"/>
    <w:rsid w:val="00744E52"/>
    <w:rsid w:val="00745686"/>
    <w:rsid w:val="00745E4C"/>
    <w:rsid w:val="007468D8"/>
    <w:rsid w:val="007470DA"/>
    <w:rsid w:val="007472B9"/>
    <w:rsid w:val="00747458"/>
    <w:rsid w:val="00747E7F"/>
    <w:rsid w:val="00747FE0"/>
    <w:rsid w:val="00751A07"/>
    <w:rsid w:val="00751C4E"/>
    <w:rsid w:val="00752895"/>
    <w:rsid w:val="00752B00"/>
    <w:rsid w:val="00752BD3"/>
    <w:rsid w:val="00752FDC"/>
    <w:rsid w:val="00753B3D"/>
    <w:rsid w:val="00753FF9"/>
    <w:rsid w:val="00754E86"/>
    <w:rsid w:val="00754FFB"/>
    <w:rsid w:val="0075526D"/>
    <w:rsid w:val="007554C1"/>
    <w:rsid w:val="0075657A"/>
    <w:rsid w:val="00756B19"/>
    <w:rsid w:val="00756B38"/>
    <w:rsid w:val="00757077"/>
    <w:rsid w:val="00757125"/>
    <w:rsid w:val="007576EA"/>
    <w:rsid w:val="00760EBA"/>
    <w:rsid w:val="0076191F"/>
    <w:rsid w:val="00761D79"/>
    <w:rsid w:val="00762166"/>
    <w:rsid w:val="00762405"/>
    <w:rsid w:val="007626C1"/>
    <w:rsid w:val="00762B7D"/>
    <w:rsid w:val="00762D27"/>
    <w:rsid w:val="007633E5"/>
    <w:rsid w:val="00763C01"/>
    <w:rsid w:val="0076433C"/>
    <w:rsid w:val="0076450B"/>
    <w:rsid w:val="007646D3"/>
    <w:rsid w:val="00764C04"/>
    <w:rsid w:val="00765E7D"/>
    <w:rsid w:val="00765F4D"/>
    <w:rsid w:val="0076636B"/>
    <w:rsid w:val="00766E4A"/>
    <w:rsid w:val="00767186"/>
    <w:rsid w:val="00767BA5"/>
    <w:rsid w:val="0077015D"/>
    <w:rsid w:val="00770223"/>
    <w:rsid w:val="007707C1"/>
    <w:rsid w:val="00771D20"/>
    <w:rsid w:val="00772582"/>
    <w:rsid w:val="007729A9"/>
    <w:rsid w:val="00772CF4"/>
    <w:rsid w:val="00773CF3"/>
    <w:rsid w:val="0077490D"/>
    <w:rsid w:val="00774D10"/>
    <w:rsid w:val="00775326"/>
    <w:rsid w:val="00775A3A"/>
    <w:rsid w:val="00775A9D"/>
    <w:rsid w:val="00775BF6"/>
    <w:rsid w:val="00775EE6"/>
    <w:rsid w:val="00780615"/>
    <w:rsid w:val="007809B8"/>
    <w:rsid w:val="0078127A"/>
    <w:rsid w:val="00781362"/>
    <w:rsid w:val="0078177B"/>
    <w:rsid w:val="00781FD5"/>
    <w:rsid w:val="0078309C"/>
    <w:rsid w:val="00783F9C"/>
    <w:rsid w:val="0078451D"/>
    <w:rsid w:val="00784DA2"/>
    <w:rsid w:val="00785D8C"/>
    <w:rsid w:val="00785E2A"/>
    <w:rsid w:val="00785F1F"/>
    <w:rsid w:val="00787543"/>
    <w:rsid w:val="00787A1A"/>
    <w:rsid w:val="00787D08"/>
    <w:rsid w:val="00790057"/>
    <w:rsid w:val="007922E4"/>
    <w:rsid w:val="00792A1B"/>
    <w:rsid w:val="00793D82"/>
    <w:rsid w:val="00793E7C"/>
    <w:rsid w:val="00794800"/>
    <w:rsid w:val="00794846"/>
    <w:rsid w:val="00794CA5"/>
    <w:rsid w:val="00795579"/>
    <w:rsid w:val="00795AFF"/>
    <w:rsid w:val="00795C32"/>
    <w:rsid w:val="00797013"/>
    <w:rsid w:val="00797DB4"/>
    <w:rsid w:val="00797E4F"/>
    <w:rsid w:val="007A18E9"/>
    <w:rsid w:val="007A1C20"/>
    <w:rsid w:val="007A2144"/>
    <w:rsid w:val="007A27CD"/>
    <w:rsid w:val="007A2981"/>
    <w:rsid w:val="007A2E5F"/>
    <w:rsid w:val="007A4188"/>
    <w:rsid w:val="007A43D3"/>
    <w:rsid w:val="007A45B0"/>
    <w:rsid w:val="007A4F3E"/>
    <w:rsid w:val="007A5B36"/>
    <w:rsid w:val="007A5BFC"/>
    <w:rsid w:val="007A5C08"/>
    <w:rsid w:val="007A6906"/>
    <w:rsid w:val="007A72D1"/>
    <w:rsid w:val="007A7410"/>
    <w:rsid w:val="007A77C4"/>
    <w:rsid w:val="007B0B20"/>
    <w:rsid w:val="007B1DEE"/>
    <w:rsid w:val="007B212D"/>
    <w:rsid w:val="007B2547"/>
    <w:rsid w:val="007B2E3E"/>
    <w:rsid w:val="007B2F0C"/>
    <w:rsid w:val="007B4378"/>
    <w:rsid w:val="007B52BC"/>
    <w:rsid w:val="007B5BD4"/>
    <w:rsid w:val="007B5FC5"/>
    <w:rsid w:val="007B6E60"/>
    <w:rsid w:val="007B790A"/>
    <w:rsid w:val="007C07E7"/>
    <w:rsid w:val="007C089D"/>
    <w:rsid w:val="007C175D"/>
    <w:rsid w:val="007C23F1"/>
    <w:rsid w:val="007C29E8"/>
    <w:rsid w:val="007C2D12"/>
    <w:rsid w:val="007C2EBC"/>
    <w:rsid w:val="007C30C7"/>
    <w:rsid w:val="007C317B"/>
    <w:rsid w:val="007C32BC"/>
    <w:rsid w:val="007C36D8"/>
    <w:rsid w:val="007C3836"/>
    <w:rsid w:val="007C3C93"/>
    <w:rsid w:val="007C3DA8"/>
    <w:rsid w:val="007C4131"/>
    <w:rsid w:val="007C441E"/>
    <w:rsid w:val="007C4C02"/>
    <w:rsid w:val="007C4CFD"/>
    <w:rsid w:val="007C5A9F"/>
    <w:rsid w:val="007C60F0"/>
    <w:rsid w:val="007C6382"/>
    <w:rsid w:val="007C7AAF"/>
    <w:rsid w:val="007C7BA9"/>
    <w:rsid w:val="007D10FF"/>
    <w:rsid w:val="007D1125"/>
    <w:rsid w:val="007D1A47"/>
    <w:rsid w:val="007D2162"/>
    <w:rsid w:val="007D34CD"/>
    <w:rsid w:val="007D3DDC"/>
    <w:rsid w:val="007D3FF3"/>
    <w:rsid w:val="007D46F8"/>
    <w:rsid w:val="007D49D9"/>
    <w:rsid w:val="007D4A38"/>
    <w:rsid w:val="007D4EA8"/>
    <w:rsid w:val="007D53B5"/>
    <w:rsid w:val="007D5E59"/>
    <w:rsid w:val="007D5F52"/>
    <w:rsid w:val="007D60ED"/>
    <w:rsid w:val="007D61D2"/>
    <w:rsid w:val="007D67DD"/>
    <w:rsid w:val="007D681C"/>
    <w:rsid w:val="007D6992"/>
    <w:rsid w:val="007D6B08"/>
    <w:rsid w:val="007E05C8"/>
    <w:rsid w:val="007E0D98"/>
    <w:rsid w:val="007E146D"/>
    <w:rsid w:val="007E1497"/>
    <w:rsid w:val="007E1BA1"/>
    <w:rsid w:val="007E1E8D"/>
    <w:rsid w:val="007E2391"/>
    <w:rsid w:val="007E280A"/>
    <w:rsid w:val="007E3386"/>
    <w:rsid w:val="007E3714"/>
    <w:rsid w:val="007E47D0"/>
    <w:rsid w:val="007E4BE3"/>
    <w:rsid w:val="007E4F71"/>
    <w:rsid w:val="007E509D"/>
    <w:rsid w:val="007E52EB"/>
    <w:rsid w:val="007E57EE"/>
    <w:rsid w:val="007E5CD7"/>
    <w:rsid w:val="007E5DF5"/>
    <w:rsid w:val="007E6253"/>
    <w:rsid w:val="007E6357"/>
    <w:rsid w:val="007E652F"/>
    <w:rsid w:val="007E6697"/>
    <w:rsid w:val="007E6DEC"/>
    <w:rsid w:val="007E7E45"/>
    <w:rsid w:val="007F034A"/>
    <w:rsid w:val="007F0A6F"/>
    <w:rsid w:val="007F2FCD"/>
    <w:rsid w:val="007F37DC"/>
    <w:rsid w:val="007F3AEF"/>
    <w:rsid w:val="007F3C87"/>
    <w:rsid w:val="007F47A2"/>
    <w:rsid w:val="007F4DA8"/>
    <w:rsid w:val="007F5119"/>
    <w:rsid w:val="007F5B7A"/>
    <w:rsid w:val="007F5EFB"/>
    <w:rsid w:val="007F60E5"/>
    <w:rsid w:val="007F6664"/>
    <w:rsid w:val="007F6E4E"/>
    <w:rsid w:val="007F73A2"/>
    <w:rsid w:val="007F76D4"/>
    <w:rsid w:val="007F7C1D"/>
    <w:rsid w:val="007F7F77"/>
    <w:rsid w:val="007F7FEC"/>
    <w:rsid w:val="008005DB"/>
    <w:rsid w:val="00800E0F"/>
    <w:rsid w:val="00800ECB"/>
    <w:rsid w:val="00801A6C"/>
    <w:rsid w:val="00801B6A"/>
    <w:rsid w:val="00801F72"/>
    <w:rsid w:val="00801F8A"/>
    <w:rsid w:val="00802BE9"/>
    <w:rsid w:val="00803C5B"/>
    <w:rsid w:val="008040C5"/>
    <w:rsid w:val="0080437A"/>
    <w:rsid w:val="008043EA"/>
    <w:rsid w:val="0080451B"/>
    <w:rsid w:val="008061AB"/>
    <w:rsid w:val="00806D8B"/>
    <w:rsid w:val="00807F31"/>
    <w:rsid w:val="00810B27"/>
    <w:rsid w:val="00811907"/>
    <w:rsid w:val="00811DA7"/>
    <w:rsid w:val="00811DE8"/>
    <w:rsid w:val="0081279C"/>
    <w:rsid w:val="00812801"/>
    <w:rsid w:val="00812C3F"/>
    <w:rsid w:val="0081365F"/>
    <w:rsid w:val="008138A7"/>
    <w:rsid w:val="0081440C"/>
    <w:rsid w:val="00814ADB"/>
    <w:rsid w:val="00814AF6"/>
    <w:rsid w:val="00814DBA"/>
    <w:rsid w:val="0081547B"/>
    <w:rsid w:val="0081567A"/>
    <w:rsid w:val="0081576C"/>
    <w:rsid w:val="0081764E"/>
    <w:rsid w:val="008216E8"/>
    <w:rsid w:val="00821848"/>
    <w:rsid w:val="00822480"/>
    <w:rsid w:val="00823014"/>
    <w:rsid w:val="00823885"/>
    <w:rsid w:val="0082388C"/>
    <w:rsid w:val="008248ED"/>
    <w:rsid w:val="00824B0C"/>
    <w:rsid w:val="008253EE"/>
    <w:rsid w:val="0082579A"/>
    <w:rsid w:val="00825F77"/>
    <w:rsid w:val="0082653F"/>
    <w:rsid w:val="00826712"/>
    <w:rsid w:val="00826BAE"/>
    <w:rsid w:val="00826CB2"/>
    <w:rsid w:val="008278E7"/>
    <w:rsid w:val="00827A72"/>
    <w:rsid w:val="0083006B"/>
    <w:rsid w:val="008313C6"/>
    <w:rsid w:val="00831508"/>
    <w:rsid w:val="00831538"/>
    <w:rsid w:val="00832E64"/>
    <w:rsid w:val="00832EDE"/>
    <w:rsid w:val="0083337A"/>
    <w:rsid w:val="00833AB3"/>
    <w:rsid w:val="00833CB7"/>
    <w:rsid w:val="00834308"/>
    <w:rsid w:val="0083455E"/>
    <w:rsid w:val="0083472A"/>
    <w:rsid w:val="00834F93"/>
    <w:rsid w:val="00835445"/>
    <w:rsid w:val="008355FD"/>
    <w:rsid w:val="00835C09"/>
    <w:rsid w:val="00836565"/>
    <w:rsid w:val="0083672E"/>
    <w:rsid w:val="00836AB8"/>
    <w:rsid w:val="00837386"/>
    <w:rsid w:val="00837558"/>
    <w:rsid w:val="008375F1"/>
    <w:rsid w:val="008378F2"/>
    <w:rsid w:val="00837C05"/>
    <w:rsid w:val="00841346"/>
    <w:rsid w:val="00842AF0"/>
    <w:rsid w:val="00842D01"/>
    <w:rsid w:val="00844327"/>
    <w:rsid w:val="00844AF1"/>
    <w:rsid w:val="0084663F"/>
    <w:rsid w:val="00847FC2"/>
    <w:rsid w:val="00850059"/>
    <w:rsid w:val="0085053E"/>
    <w:rsid w:val="00850DB7"/>
    <w:rsid w:val="00851088"/>
    <w:rsid w:val="00852FE7"/>
    <w:rsid w:val="0085318F"/>
    <w:rsid w:val="0085320B"/>
    <w:rsid w:val="00853BE6"/>
    <w:rsid w:val="008546E3"/>
    <w:rsid w:val="008548F6"/>
    <w:rsid w:val="008549F1"/>
    <w:rsid w:val="00854F9D"/>
    <w:rsid w:val="00855E1A"/>
    <w:rsid w:val="00856662"/>
    <w:rsid w:val="008572B0"/>
    <w:rsid w:val="00857FB8"/>
    <w:rsid w:val="00857FE8"/>
    <w:rsid w:val="0086035E"/>
    <w:rsid w:val="00860539"/>
    <w:rsid w:val="00860A1D"/>
    <w:rsid w:val="008614A7"/>
    <w:rsid w:val="00863521"/>
    <w:rsid w:val="00863753"/>
    <w:rsid w:val="00863F12"/>
    <w:rsid w:val="00864969"/>
    <w:rsid w:val="00866257"/>
    <w:rsid w:val="00866DE8"/>
    <w:rsid w:val="00867A49"/>
    <w:rsid w:val="00867C84"/>
    <w:rsid w:val="00867F05"/>
    <w:rsid w:val="0087000C"/>
    <w:rsid w:val="00870970"/>
    <w:rsid w:val="00870B52"/>
    <w:rsid w:val="00870C8E"/>
    <w:rsid w:val="00870F36"/>
    <w:rsid w:val="00871944"/>
    <w:rsid w:val="0087210C"/>
    <w:rsid w:val="00872528"/>
    <w:rsid w:val="008729F5"/>
    <w:rsid w:val="00872B20"/>
    <w:rsid w:val="00873775"/>
    <w:rsid w:val="00874D4B"/>
    <w:rsid w:val="0087509F"/>
    <w:rsid w:val="0087536C"/>
    <w:rsid w:val="0087586E"/>
    <w:rsid w:val="00875871"/>
    <w:rsid w:val="00875A46"/>
    <w:rsid w:val="00875E86"/>
    <w:rsid w:val="0087641E"/>
    <w:rsid w:val="008766C3"/>
    <w:rsid w:val="008776A2"/>
    <w:rsid w:val="00877BF2"/>
    <w:rsid w:val="0088081C"/>
    <w:rsid w:val="008817D9"/>
    <w:rsid w:val="00881B50"/>
    <w:rsid w:val="0088206C"/>
    <w:rsid w:val="00882D46"/>
    <w:rsid w:val="00882FDC"/>
    <w:rsid w:val="00883293"/>
    <w:rsid w:val="008833C0"/>
    <w:rsid w:val="008833E9"/>
    <w:rsid w:val="00883969"/>
    <w:rsid w:val="00883EB5"/>
    <w:rsid w:val="00884039"/>
    <w:rsid w:val="0088484D"/>
    <w:rsid w:val="00884CC5"/>
    <w:rsid w:val="0088547B"/>
    <w:rsid w:val="00885BB1"/>
    <w:rsid w:val="00886183"/>
    <w:rsid w:val="008863E3"/>
    <w:rsid w:val="00886F3D"/>
    <w:rsid w:val="00887651"/>
    <w:rsid w:val="00890054"/>
    <w:rsid w:val="00890426"/>
    <w:rsid w:val="008906B6"/>
    <w:rsid w:val="00890D74"/>
    <w:rsid w:val="00891BB5"/>
    <w:rsid w:val="00891FD3"/>
    <w:rsid w:val="00893E14"/>
    <w:rsid w:val="00894B30"/>
    <w:rsid w:val="00895829"/>
    <w:rsid w:val="00895C9E"/>
    <w:rsid w:val="008962AF"/>
    <w:rsid w:val="00896631"/>
    <w:rsid w:val="00896D68"/>
    <w:rsid w:val="00896F40"/>
    <w:rsid w:val="008A006F"/>
    <w:rsid w:val="008A1CBC"/>
    <w:rsid w:val="008A20AF"/>
    <w:rsid w:val="008A21C2"/>
    <w:rsid w:val="008A2CD2"/>
    <w:rsid w:val="008A2CE5"/>
    <w:rsid w:val="008A32B0"/>
    <w:rsid w:val="008A3B1C"/>
    <w:rsid w:val="008A4565"/>
    <w:rsid w:val="008A4AED"/>
    <w:rsid w:val="008A506C"/>
    <w:rsid w:val="008A5389"/>
    <w:rsid w:val="008A5454"/>
    <w:rsid w:val="008A5541"/>
    <w:rsid w:val="008A562D"/>
    <w:rsid w:val="008A58F3"/>
    <w:rsid w:val="008A58F6"/>
    <w:rsid w:val="008A5E34"/>
    <w:rsid w:val="008A646F"/>
    <w:rsid w:val="008A68CF"/>
    <w:rsid w:val="008A6A04"/>
    <w:rsid w:val="008A7199"/>
    <w:rsid w:val="008A7892"/>
    <w:rsid w:val="008A7F13"/>
    <w:rsid w:val="008B04B8"/>
    <w:rsid w:val="008B0A78"/>
    <w:rsid w:val="008B0CC8"/>
    <w:rsid w:val="008B0D97"/>
    <w:rsid w:val="008B1358"/>
    <w:rsid w:val="008B15C5"/>
    <w:rsid w:val="008B31D2"/>
    <w:rsid w:val="008B3563"/>
    <w:rsid w:val="008B3898"/>
    <w:rsid w:val="008B3E24"/>
    <w:rsid w:val="008B420B"/>
    <w:rsid w:val="008B4EEE"/>
    <w:rsid w:val="008B5B88"/>
    <w:rsid w:val="008B7328"/>
    <w:rsid w:val="008B78BD"/>
    <w:rsid w:val="008B7D37"/>
    <w:rsid w:val="008B7E7A"/>
    <w:rsid w:val="008B7FB2"/>
    <w:rsid w:val="008C0CBD"/>
    <w:rsid w:val="008C0EC9"/>
    <w:rsid w:val="008C11D8"/>
    <w:rsid w:val="008C1AA5"/>
    <w:rsid w:val="008C1EC1"/>
    <w:rsid w:val="008C2420"/>
    <w:rsid w:val="008C484C"/>
    <w:rsid w:val="008C4AA6"/>
    <w:rsid w:val="008C4D68"/>
    <w:rsid w:val="008C4F4C"/>
    <w:rsid w:val="008C61E2"/>
    <w:rsid w:val="008C6BAE"/>
    <w:rsid w:val="008D093B"/>
    <w:rsid w:val="008D11FC"/>
    <w:rsid w:val="008D1A52"/>
    <w:rsid w:val="008D1CB8"/>
    <w:rsid w:val="008D2738"/>
    <w:rsid w:val="008D2B24"/>
    <w:rsid w:val="008D2E49"/>
    <w:rsid w:val="008D2E90"/>
    <w:rsid w:val="008D2F40"/>
    <w:rsid w:val="008D2F6A"/>
    <w:rsid w:val="008D365C"/>
    <w:rsid w:val="008D3D35"/>
    <w:rsid w:val="008D4EB8"/>
    <w:rsid w:val="008D57CA"/>
    <w:rsid w:val="008D5968"/>
    <w:rsid w:val="008D5A08"/>
    <w:rsid w:val="008D5C85"/>
    <w:rsid w:val="008D6A85"/>
    <w:rsid w:val="008D6BA6"/>
    <w:rsid w:val="008D7309"/>
    <w:rsid w:val="008D7B2B"/>
    <w:rsid w:val="008D7F7E"/>
    <w:rsid w:val="008E0C8F"/>
    <w:rsid w:val="008E1167"/>
    <w:rsid w:val="008E1444"/>
    <w:rsid w:val="008E15D9"/>
    <w:rsid w:val="008E1C2C"/>
    <w:rsid w:val="008E1D95"/>
    <w:rsid w:val="008E1F02"/>
    <w:rsid w:val="008E232A"/>
    <w:rsid w:val="008E2344"/>
    <w:rsid w:val="008E2824"/>
    <w:rsid w:val="008E305D"/>
    <w:rsid w:val="008E3B1E"/>
    <w:rsid w:val="008E3C50"/>
    <w:rsid w:val="008E48D5"/>
    <w:rsid w:val="008E539B"/>
    <w:rsid w:val="008E5C03"/>
    <w:rsid w:val="008E5F9C"/>
    <w:rsid w:val="008E60F9"/>
    <w:rsid w:val="008E612E"/>
    <w:rsid w:val="008E631A"/>
    <w:rsid w:val="008E69A2"/>
    <w:rsid w:val="008E70B2"/>
    <w:rsid w:val="008E7242"/>
    <w:rsid w:val="008E7431"/>
    <w:rsid w:val="008E779A"/>
    <w:rsid w:val="008E78BE"/>
    <w:rsid w:val="008E7FE0"/>
    <w:rsid w:val="008F0E0E"/>
    <w:rsid w:val="008F2129"/>
    <w:rsid w:val="008F297E"/>
    <w:rsid w:val="008F2B52"/>
    <w:rsid w:val="008F4146"/>
    <w:rsid w:val="008F4938"/>
    <w:rsid w:val="008F53CB"/>
    <w:rsid w:val="008F5582"/>
    <w:rsid w:val="008F5E56"/>
    <w:rsid w:val="008F67E1"/>
    <w:rsid w:val="008F6E38"/>
    <w:rsid w:val="008F7494"/>
    <w:rsid w:val="008F75BA"/>
    <w:rsid w:val="008F7CEF"/>
    <w:rsid w:val="0090023E"/>
    <w:rsid w:val="009014A6"/>
    <w:rsid w:val="00901A71"/>
    <w:rsid w:val="00901B72"/>
    <w:rsid w:val="00902CC7"/>
    <w:rsid w:val="009044CA"/>
    <w:rsid w:val="00904717"/>
    <w:rsid w:val="0090552F"/>
    <w:rsid w:val="00905D06"/>
    <w:rsid w:val="00906831"/>
    <w:rsid w:val="00907741"/>
    <w:rsid w:val="009106AE"/>
    <w:rsid w:val="00911151"/>
    <w:rsid w:val="00911915"/>
    <w:rsid w:val="00911A05"/>
    <w:rsid w:val="00911DE3"/>
    <w:rsid w:val="0091247E"/>
    <w:rsid w:val="009127E5"/>
    <w:rsid w:val="00912A4F"/>
    <w:rsid w:val="00912AAB"/>
    <w:rsid w:val="00912BC6"/>
    <w:rsid w:val="00912E84"/>
    <w:rsid w:val="009130EA"/>
    <w:rsid w:val="0091410D"/>
    <w:rsid w:val="00914687"/>
    <w:rsid w:val="00914C7E"/>
    <w:rsid w:val="009152E8"/>
    <w:rsid w:val="00915712"/>
    <w:rsid w:val="0091602E"/>
    <w:rsid w:val="009162DD"/>
    <w:rsid w:val="00916925"/>
    <w:rsid w:val="00916F52"/>
    <w:rsid w:val="00917113"/>
    <w:rsid w:val="00917CA4"/>
    <w:rsid w:val="00920985"/>
    <w:rsid w:val="00920C7B"/>
    <w:rsid w:val="0092158C"/>
    <w:rsid w:val="0092186C"/>
    <w:rsid w:val="00921FC8"/>
    <w:rsid w:val="00922EDB"/>
    <w:rsid w:val="00923D4D"/>
    <w:rsid w:val="0092445B"/>
    <w:rsid w:val="00924830"/>
    <w:rsid w:val="00924F62"/>
    <w:rsid w:val="009251AF"/>
    <w:rsid w:val="00925C8C"/>
    <w:rsid w:val="00926D15"/>
    <w:rsid w:val="00926FA6"/>
    <w:rsid w:val="009270D3"/>
    <w:rsid w:val="009302DF"/>
    <w:rsid w:val="00930483"/>
    <w:rsid w:val="00930B39"/>
    <w:rsid w:val="0093148B"/>
    <w:rsid w:val="009324A0"/>
    <w:rsid w:val="009327A8"/>
    <w:rsid w:val="00932848"/>
    <w:rsid w:val="0093284B"/>
    <w:rsid w:val="00932A52"/>
    <w:rsid w:val="009335F4"/>
    <w:rsid w:val="009337C5"/>
    <w:rsid w:val="00933DA2"/>
    <w:rsid w:val="00934C80"/>
    <w:rsid w:val="0093529B"/>
    <w:rsid w:val="00935511"/>
    <w:rsid w:val="00936112"/>
    <w:rsid w:val="0093671C"/>
    <w:rsid w:val="00937B7C"/>
    <w:rsid w:val="0094151F"/>
    <w:rsid w:val="00941878"/>
    <w:rsid w:val="00941EFC"/>
    <w:rsid w:val="009422EF"/>
    <w:rsid w:val="00942E77"/>
    <w:rsid w:val="009438FC"/>
    <w:rsid w:val="0094401A"/>
    <w:rsid w:val="00944C9E"/>
    <w:rsid w:val="00946B1D"/>
    <w:rsid w:val="009472AB"/>
    <w:rsid w:val="0094758F"/>
    <w:rsid w:val="00947BB8"/>
    <w:rsid w:val="009500EE"/>
    <w:rsid w:val="0095025E"/>
    <w:rsid w:val="009504FC"/>
    <w:rsid w:val="00950981"/>
    <w:rsid w:val="0095129D"/>
    <w:rsid w:val="009521C9"/>
    <w:rsid w:val="009529F6"/>
    <w:rsid w:val="00953DAB"/>
    <w:rsid w:val="0095445A"/>
    <w:rsid w:val="009547F6"/>
    <w:rsid w:val="00954C00"/>
    <w:rsid w:val="00954E19"/>
    <w:rsid w:val="009550A3"/>
    <w:rsid w:val="00955255"/>
    <w:rsid w:val="00955363"/>
    <w:rsid w:val="009560FC"/>
    <w:rsid w:val="009564A8"/>
    <w:rsid w:val="009565AF"/>
    <w:rsid w:val="00957019"/>
    <w:rsid w:val="00957169"/>
    <w:rsid w:val="00957288"/>
    <w:rsid w:val="009578DF"/>
    <w:rsid w:val="00957A61"/>
    <w:rsid w:val="009602AA"/>
    <w:rsid w:val="00960BE6"/>
    <w:rsid w:val="00961310"/>
    <w:rsid w:val="00961331"/>
    <w:rsid w:val="00961695"/>
    <w:rsid w:val="00961760"/>
    <w:rsid w:val="00961AD7"/>
    <w:rsid w:val="009621B4"/>
    <w:rsid w:val="0096241A"/>
    <w:rsid w:val="009627D3"/>
    <w:rsid w:val="00962FE5"/>
    <w:rsid w:val="009637AB"/>
    <w:rsid w:val="0096424D"/>
    <w:rsid w:val="00964796"/>
    <w:rsid w:val="0096527A"/>
    <w:rsid w:val="0096574D"/>
    <w:rsid w:val="009660C7"/>
    <w:rsid w:val="00966445"/>
    <w:rsid w:val="00966785"/>
    <w:rsid w:val="00966DD4"/>
    <w:rsid w:val="00966F15"/>
    <w:rsid w:val="0096717E"/>
    <w:rsid w:val="00967712"/>
    <w:rsid w:val="009678A4"/>
    <w:rsid w:val="00967977"/>
    <w:rsid w:val="009679B4"/>
    <w:rsid w:val="009700B3"/>
    <w:rsid w:val="009709EC"/>
    <w:rsid w:val="00970E1E"/>
    <w:rsid w:val="00971367"/>
    <w:rsid w:val="00971B87"/>
    <w:rsid w:val="009724F6"/>
    <w:rsid w:val="00973080"/>
    <w:rsid w:val="00973148"/>
    <w:rsid w:val="009734ED"/>
    <w:rsid w:val="00973B81"/>
    <w:rsid w:val="009750F5"/>
    <w:rsid w:val="00975CFF"/>
    <w:rsid w:val="0097625D"/>
    <w:rsid w:val="00976E86"/>
    <w:rsid w:val="00977025"/>
    <w:rsid w:val="00977046"/>
    <w:rsid w:val="00977C1A"/>
    <w:rsid w:val="00977D89"/>
    <w:rsid w:val="0098116A"/>
    <w:rsid w:val="009815A4"/>
    <w:rsid w:val="00981B5C"/>
    <w:rsid w:val="00981C9E"/>
    <w:rsid w:val="00982337"/>
    <w:rsid w:val="00982412"/>
    <w:rsid w:val="00982A82"/>
    <w:rsid w:val="00982B2D"/>
    <w:rsid w:val="009844CB"/>
    <w:rsid w:val="009844F5"/>
    <w:rsid w:val="00984721"/>
    <w:rsid w:val="00984C3B"/>
    <w:rsid w:val="00985219"/>
    <w:rsid w:val="0098603F"/>
    <w:rsid w:val="009863CF"/>
    <w:rsid w:val="00986E2A"/>
    <w:rsid w:val="00986F61"/>
    <w:rsid w:val="009871A8"/>
    <w:rsid w:val="00991746"/>
    <w:rsid w:val="00991968"/>
    <w:rsid w:val="00991F28"/>
    <w:rsid w:val="0099233B"/>
    <w:rsid w:val="00992964"/>
    <w:rsid w:val="00993F18"/>
    <w:rsid w:val="00994CE0"/>
    <w:rsid w:val="00995B51"/>
    <w:rsid w:val="00995D2F"/>
    <w:rsid w:val="00995ECB"/>
    <w:rsid w:val="00995F46"/>
    <w:rsid w:val="00996BE4"/>
    <w:rsid w:val="009A0D9F"/>
    <w:rsid w:val="009A1DA6"/>
    <w:rsid w:val="009A1EAF"/>
    <w:rsid w:val="009A1F19"/>
    <w:rsid w:val="009A252A"/>
    <w:rsid w:val="009A276C"/>
    <w:rsid w:val="009A2B75"/>
    <w:rsid w:val="009A35BF"/>
    <w:rsid w:val="009A4D33"/>
    <w:rsid w:val="009A4EF9"/>
    <w:rsid w:val="009A5D99"/>
    <w:rsid w:val="009A6300"/>
    <w:rsid w:val="009A6618"/>
    <w:rsid w:val="009A6676"/>
    <w:rsid w:val="009A6FE8"/>
    <w:rsid w:val="009A7026"/>
    <w:rsid w:val="009A79AB"/>
    <w:rsid w:val="009A7DB7"/>
    <w:rsid w:val="009B02BC"/>
    <w:rsid w:val="009B1D2A"/>
    <w:rsid w:val="009B2708"/>
    <w:rsid w:val="009B3259"/>
    <w:rsid w:val="009B3C41"/>
    <w:rsid w:val="009B3D27"/>
    <w:rsid w:val="009B51C4"/>
    <w:rsid w:val="009B6334"/>
    <w:rsid w:val="009B6F14"/>
    <w:rsid w:val="009B73CC"/>
    <w:rsid w:val="009C07F6"/>
    <w:rsid w:val="009C15D5"/>
    <w:rsid w:val="009C174D"/>
    <w:rsid w:val="009C2154"/>
    <w:rsid w:val="009C246E"/>
    <w:rsid w:val="009C2AD8"/>
    <w:rsid w:val="009C33A3"/>
    <w:rsid w:val="009C4A8C"/>
    <w:rsid w:val="009C4BB7"/>
    <w:rsid w:val="009C4CFF"/>
    <w:rsid w:val="009C533B"/>
    <w:rsid w:val="009C569A"/>
    <w:rsid w:val="009C5FF8"/>
    <w:rsid w:val="009C613A"/>
    <w:rsid w:val="009C64FB"/>
    <w:rsid w:val="009C6FF0"/>
    <w:rsid w:val="009C777B"/>
    <w:rsid w:val="009D0484"/>
    <w:rsid w:val="009D09BC"/>
    <w:rsid w:val="009D18A2"/>
    <w:rsid w:val="009D2151"/>
    <w:rsid w:val="009D35EB"/>
    <w:rsid w:val="009D3603"/>
    <w:rsid w:val="009D3769"/>
    <w:rsid w:val="009D3D65"/>
    <w:rsid w:val="009D4114"/>
    <w:rsid w:val="009D4605"/>
    <w:rsid w:val="009D46EB"/>
    <w:rsid w:val="009D6E11"/>
    <w:rsid w:val="009D7161"/>
    <w:rsid w:val="009D7252"/>
    <w:rsid w:val="009D748D"/>
    <w:rsid w:val="009D7832"/>
    <w:rsid w:val="009D7DFD"/>
    <w:rsid w:val="009D7EDB"/>
    <w:rsid w:val="009E0083"/>
    <w:rsid w:val="009E07D0"/>
    <w:rsid w:val="009E0D0F"/>
    <w:rsid w:val="009E12DA"/>
    <w:rsid w:val="009E1683"/>
    <w:rsid w:val="009E170E"/>
    <w:rsid w:val="009E1C6D"/>
    <w:rsid w:val="009E23F4"/>
    <w:rsid w:val="009E28B6"/>
    <w:rsid w:val="009E305C"/>
    <w:rsid w:val="009E32B6"/>
    <w:rsid w:val="009E4FCB"/>
    <w:rsid w:val="009E550A"/>
    <w:rsid w:val="009E596C"/>
    <w:rsid w:val="009E5D31"/>
    <w:rsid w:val="009E5E3B"/>
    <w:rsid w:val="009E702D"/>
    <w:rsid w:val="009F0117"/>
    <w:rsid w:val="009F05C8"/>
    <w:rsid w:val="009F1C9A"/>
    <w:rsid w:val="009F1E3E"/>
    <w:rsid w:val="009F25AE"/>
    <w:rsid w:val="009F2A50"/>
    <w:rsid w:val="009F30A4"/>
    <w:rsid w:val="009F3C84"/>
    <w:rsid w:val="009F3FAC"/>
    <w:rsid w:val="009F3FF5"/>
    <w:rsid w:val="009F4273"/>
    <w:rsid w:val="009F48ED"/>
    <w:rsid w:val="009F4A2F"/>
    <w:rsid w:val="009F4A8C"/>
    <w:rsid w:val="009F5A37"/>
    <w:rsid w:val="009F64F5"/>
    <w:rsid w:val="009F6641"/>
    <w:rsid w:val="009F6BDE"/>
    <w:rsid w:val="009F75AC"/>
    <w:rsid w:val="009F781B"/>
    <w:rsid w:val="00A0012E"/>
    <w:rsid w:val="00A007B7"/>
    <w:rsid w:val="00A00860"/>
    <w:rsid w:val="00A03BD2"/>
    <w:rsid w:val="00A03F77"/>
    <w:rsid w:val="00A046F8"/>
    <w:rsid w:val="00A0640E"/>
    <w:rsid w:val="00A064B2"/>
    <w:rsid w:val="00A06F64"/>
    <w:rsid w:val="00A07E60"/>
    <w:rsid w:val="00A10193"/>
    <w:rsid w:val="00A106F7"/>
    <w:rsid w:val="00A10F07"/>
    <w:rsid w:val="00A111DD"/>
    <w:rsid w:val="00A1136A"/>
    <w:rsid w:val="00A1159A"/>
    <w:rsid w:val="00A115D3"/>
    <w:rsid w:val="00A12B58"/>
    <w:rsid w:val="00A12EB9"/>
    <w:rsid w:val="00A132A1"/>
    <w:rsid w:val="00A13600"/>
    <w:rsid w:val="00A136B8"/>
    <w:rsid w:val="00A13B1A"/>
    <w:rsid w:val="00A141A1"/>
    <w:rsid w:val="00A14F0E"/>
    <w:rsid w:val="00A15B32"/>
    <w:rsid w:val="00A16111"/>
    <w:rsid w:val="00A17063"/>
    <w:rsid w:val="00A171BB"/>
    <w:rsid w:val="00A17D0C"/>
    <w:rsid w:val="00A17E88"/>
    <w:rsid w:val="00A203DC"/>
    <w:rsid w:val="00A2051E"/>
    <w:rsid w:val="00A20D4E"/>
    <w:rsid w:val="00A20F02"/>
    <w:rsid w:val="00A22CF1"/>
    <w:rsid w:val="00A23220"/>
    <w:rsid w:val="00A2349A"/>
    <w:rsid w:val="00A23ACA"/>
    <w:rsid w:val="00A244C5"/>
    <w:rsid w:val="00A25B64"/>
    <w:rsid w:val="00A25C26"/>
    <w:rsid w:val="00A268EA"/>
    <w:rsid w:val="00A26FB4"/>
    <w:rsid w:val="00A27545"/>
    <w:rsid w:val="00A27732"/>
    <w:rsid w:val="00A27C5B"/>
    <w:rsid w:val="00A27FDF"/>
    <w:rsid w:val="00A30996"/>
    <w:rsid w:val="00A30F75"/>
    <w:rsid w:val="00A3149D"/>
    <w:rsid w:val="00A3261F"/>
    <w:rsid w:val="00A3283A"/>
    <w:rsid w:val="00A32AF1"/>
    <w:rsid w:val="00A32BFB"/>
    <w:rsid w:val="00A32FE3"/>
    <w:rsid w:val="00A338ED"/>
    <w:rsid w:val="00A345A8"/>
    <w:rsid w:val="00A345C0"/>
    <w:rsid w:val="00A349C4"/>
    <w:rsid w:val="00A3571E"/>
    <w:rsid w:val="00A35A25"/>
    <w:rsid w:val="00A35DA0"/>
    <w:rsid w:val="00A361D3"/>
    <w:rsid w:val="00A36381"/>
    <w:rsid w:val="00A36ABC"/>
    <w:rsid w:val="00A36BB3"/>
    <w:rsid w:val="00A3723A"/>
    <w:rsid w:val="00A40702"/>
    <w:rsid w:val="00A40AD8"/>
    <w:rsid w:val="00A40F2B"/>
    <w:rsid w:val="00A41181"/>
    <w:rsid w:val="00A42B01"/>
    <w:rsid w:val="00A433C4"/>
    <w:rsid w:val="00A43406"/>
    <w:rsid w:val="00A43726"/>
    <w:rsid w:val="00A43A8A"/>
    <w:rsid w:val="00A4497C"/>
    <w:rsid w:val="00A44DC5"/>
    <w:rsid w:val="00A455AB"/>
    <w:rsid w:val="00A457A4"/>
    <w:rsid w:val="00A45EA0"/>
    <w:rsid w:val="00A46446"/>
    <w:rsid w:val="00A46581"/>
    <w:rsid w:val="00A47187"/>
    <w:rsid w:val="00A473E1"/>
    <w:rsid w:val="00A47405"/>
    <w:rsid w:val="00A4759D"/>
    <w:rsid w:val="00A47C15"/>
    <w:rsid w:val="00A47CD9"/>
    <w:rsid w:val="00A506D1"/>
    <w:rsid w:val="00A50B5A"/>
    <w:rsid w:val="00A510E1"/>
    <w:rsid w:val="00A5114D"/>
    <w:rsid w:val="00A51338"/>
    <w:rsid w:val="00A516A2"/>
    <w:rsid w:val="00A51720"/>
    <w:rsid w:val="00A51ECF"/>
    <w:rsid w:val="00A52A36"/>
    <w:rsid w:val="00A52E47"/>
    <w:rsid w:val="00A52EC3"/>
    <w:rsid w:val="00A53378"/>
    <w:rsid w:val="00A53DB8"/>
    <w:rsid w:val="00A5441F"/>
    <w:rsid w:val="00A54D7F"/>
    <w:rsid w:val="00A55D49"/>
    <w:rsid w:val="00A56671"/>
    <w:rsid w:val="00A567EB"/>
    <w:rsid w:val="00A56AFD"/>
    <w:rsid w:val="00A56B7D"/>
    <w:rsid w:val="00A56CB1"/>
    <w:rsid w:val="00A574D6"/>
    <w:rsid w:val="00A57664"/>
    <w:rsid w:val="00A57790"/>
    <w:rsid w:val="00A577F3"/>
    <w:rsid w:val="00A57C5B"/>
    <w:rsid w:val="00A57D4F"/>
    <w:rsid w:val="00A603DD"/>
    <w:rsid w:val="00A6072E"/>
    <w:rsid w:val="00A6079D"/>
    <w:rsid w:val="00A60875"/>
    <w:rsid w:val="00A60B40"/>
    <w:rsid w:val="00A60BD1"/>
    <w:rsid w:val="00A61509"/>
    <w:rsid w:val="00A62017"/>
    <w:rsid w:val="00A62611"/>
    <w:rsid w:val="00A630AD"/>
    <w:rsid w:val="00A63183"/>
    <w:rsid w:val="00A631D2"/>
    <w:rsid w:val="00A6344B"/>
    <w:rsid w:val="00A637A8"/>
    <w:rsid w:val="00A64F65"/>
    <w:rsid w:val="00A65106"/>
    <w:rsid w:val="00A65324"/>
    <w:rsid w:val="00A6593F"/>
    <w:rsid w:val="00A66265"/>
    <w:rsid w:val="00A669AE"/>
    <w:rsid w:val="00A675B2"/>
    <w:rsid w:val="00A70648"/>
    <w:rsid w:val="00A70F54"/>
    <w:rsid w:val="00A71A30"/>
    <w:rsid w:val="00A71C7D"/>
    <w:rsid w:val="00A72048"/>
    <w:rsid w:val="00A72513"/>
    <w:rsid w:val="00A726FA"/>
    <w:rsid w:val="00A729E1"/>
    <w:rsid w:val="00A72AB4"/>
    <w:rsid w:val="00A72EDC"/>
    <w:rsid w:val="00A742E7"/>
    <w:rsid w:val="00A7506C"/>
    <w:rsid w:val="00A76074"/>
    <w:rsid w:val="00A76571"/>
    <w:rsid w:val="00A767D1"/>
    <w:rsid w:val="00A7757A"/>
    <w:rsid w:val="00A831A7"/>
    <w:rsid w:val="00A833E2"/>
    <w:rsid w:val="00A83536"/>
    <w:rsid w:val="00A85CE5"/>
    <w:rsid w:val="00A865D4"/>
    <w:rsid w:val="00A875C4"/>
    <w:rsid w:val="00A87711"/>
    <w:rsid w:val="00A877D4"/>
    <w:rsid w:val="00A9042A"/>
    <w:rsid w:val="00A90A1F"/>
    <w:rsid w:val="00A90BEC"/>
    <w:rsid w:val="00A90D7F"/>
    <w:rsid w:val="00A90F78"/>
    <w:rsid w:val="00A91153"/>
    <w:rsid w:val="00A9258E"/>
    <w:rsid w:val="00A937DA"/>
    <w:rsid w:val="00A93EC3"/>
    <w:rsid w:val="00A94253"/>
    <w:rsid w:val="00A94ECF"/>
    <w:rsid w:val="00A9562F"/>
    <w:rsid w:val="00A95F5B"/>
    <w:rsid w:val="00A96339"/>
    <w:rsid w:val="00A96891"/>
    <w:rsid w:val="00A96FAC"/>
    <w:rsid w:val="00A97326"/>
    <w:rsid w:val="00A9738A"/>
    <w:rsid w:val="00A9739A"/>
    <w:rsid w:val="00A97402"/>
    <w:rsid w:val="00A97D7C"/>
    <w:rsid w:val="00A97D86"/>
    <w:rsid w:val="00AA033D"/>
    <w:rsid w:val="00AA0772"/>
    <w:rsid w:val="00AA1AA5"/>
    <w:rsid w:val="00AA266E"/>
    <w:rsid w:val="00AA2BEE"/>
    <w:rsid w:val="00AA33CA"/>
    <w:rsid w:val="00AA3AFE"/>
    <w:rsid w:val="00AA4033"/>
    <w:rsid w:val="00AA47CC"/>
    <w:rsid w:val="00AA4B6A"/>
    <w:rsid w:val="00AA584A"/>
    <w:rsid w:val="00AA59A1"/>
    <w:rsid w:val="00AA6556"/>
    <w:rsid w:val="00AA6AC7"/>
    <w:rsid w:val="00AA6C05"/>
    <w:rsid w:val="00AA6C45"/>
    <w:rsid w:val="00AA71C0"/>
    <w:rsid w:val="00AB1915"/>
    <w:rsid w:val="00AB1AB2"/>
    <w:rsid w:val="00AB1B46"/>
    <w:rsid w:val="00AB1C54"/>
    <w:rsid w:val="00AB1CB5"/>
    <w:rsid w:val="00AB2304"/>
    <w:rsid w:val="00AB23F8"/>
    <w:rsid w:val="00AB24E2"/>
    <w:rsid w:val="00AB2C6F"/>
    <w:rsid w:val="00AB32F7"/>
    <w:rsid w:val="00AB3CCF"/>
    <w:rsid w:val="00AB3EC2"/>
    <w:rsid w:val="00AB415B"/>
    <w:rsid w:val="00AB4EAE"/>
    <w:rsid w:val="00AB5264"/>
    <w:rsid w:val="00AB5580"/>
    <w:rsid w:val="00AB5E24"/>
    <w:rsid w:val="00AC06CD"/>
    <w:rsid w:val="00AC1818"/>
    <w:rsid w:val="00AC1B62"/>
    <w:rsid w:val="00AC1EBE"/>
    <w:rsid w:val="00AC25E5"/>
    <w:rsid w:val="00AC2757"/>
    <w:rsid w:val="00AC3688"/>
    <w:rsid w:val="00AC39DF"/>
    <w:rsid w:val="00AC423A"/>
    <w:rsid w:val="00AC4C43"/>
    <w:rsid w:val="00AC5118"/>
    <w:rsid w:val="00AC51A1"/>
    <w:rsid w:val="00AC51FC"/>
    <w:rsid w:val="00AC5D10"/>
    <w:rsid w:val="00AC68BB"/>
    <w:rsid w:val="00AD0B48"/>
    <w:rsid w:val="00AD0C97"/>
    <w:rsid w:val="00AD0EC6"/>
    <w:rsid w:val="00AD0FA1"/>
    <w:rsid w:val="00AD11CE"/>
    <w:rsid w:val="00AD17D5"/>
    <w:rsid w:val="00AD21A7"/>
    <w:rsid w:val="00AD23EC"/>
    <w:rsid w:val="00AD36D6"/>
    <w:rsid w:val="00AD3909"/>
    <w:rsid w:val="00AD3E7B"/>
    <w:rsid w:val="00AD48D4"/>
    <w:rsid w:val="00AD4BA9"/>
    <w:rsid w:val="00AD4F10"/>
    <w:rsid w:val="00AD54F7"/>
    <w:rsid w:val="00AD5B49"/>
    <w:rsid w:val="00AD6AAC"/>
    <w:rsid w:val="00AD7691"/>
    <w:rsid w:val="00AD76F8"/>
    <w:rsid w:val="00AE08AC"/>
    <w:rsid w:val="00AE0C85"/>
    <w:rsid w:val="00AE0F3D"/>
    <w:rsid w:val="00AE1126"/>
    <w:rsid w:val="00AE1518"/>
    <w:rsid w:val="00AE1768"/>
    <w:rsid w:val="00AE1F5B"/>
    <w:rsid w:val="00AE2015"/>
    <w:rsid w:val="00AE2329"/>
    <w:rsid w:val="00AE23CC"/>
    <w:rsid w:val="00AE2999"/>
    <w:rsid w:val="00AE2E93"/>
    <w:rsid w:val="00AE33E4"/>
    <w:rsid w:val="00AE373B"/>
    <w:rsid w:val="00AE3A52"/>
    <w:rsid w:val="00AE3D76"/>
    <w:rsid w:val="00AE446E"/>
    <w:rsid w:val="00AE449B"/>
    <w:rsid w:val="00AE4A9D"/>
    <w:rsid w:val="00AE4C31"/>
    <w:rsid w:val="00AE7166"/>
    <w:rsid w:val="00AE7361"/>
    <w:rsid w:val="00AE76BB"/>
    <w:rsid w:val="00AE7934"/>
    <w:rsid w:val="00AE7A13"/>
    <w:rsid w:val="00AE7F9D"/>
    <w:rsid w:val="00AF0126"/>
    <w:rsid w:val="00AF08F9"/>
    <w:rsid w:val="00AF1CEA"/>
    <w:rsid w:val="00AF201F"/>
    <w:rsid w:val="00AF310C"/>
    <w:rsid w:val="00AF363A"/>
    <w:rsid w:val="00AF4601"/>
    <w:rsid w:val="00AF46BC"/>
    <w:rsid w:val="00AF4C8A"/>
    <w:rsid w:val="00AF5D53"/>
    <w:rsid w:val="00AF6473"/>
    <w:rsid w:val="00AF6510"/>
    <w:rsid w:val="00AF67CB"/>
    <w:rsid w:val="00B00ADD"/>
    <w:rsid w:val="00B016C5"/>
    <w:rsid w:val="00B021FA"/>
    <w:rsid w:val="00B026BD"/>
    <w:rsid w:val="00B03245"/>
    <w:rsid w:val="00B03719"/>
    <w:rsid w:val="00B041D0"/>
    <w:rsid w:val="00B04736"/>
    <w:rsid w:val="00B05DE4"/>
    <w:rsid w:val="00B0720E"/>
    <w:rsid w:val="00B07313"/>
    <w:rsid w:val="00B10011"/>
    <w:rsid w:val="00B10369"/>
    <w:rsid w:val="00B105F5"/>
    <w:rsid w:val="00B10E54"/>
    <w:rsid w:val="00B10EF4"/>
    <w:rsid w:val="00B11100"/>
    <w:rsid w:val="00B12514"/>
    <w:rsid w:val="00B12C18"/>
    <w:rsid w:val="00B13AD9"/>
    <w:rsid w:val="00B13F22"/>
    <w:rsid w:val="00B14100"/>
    <w:rsid w:val="00B1498E"/>
    <w:rsid w:val="00B14A26"/>
    <w:rsid w:val="00B152B2"/>
    <w:rsid w:val="00B152B3"/>
    <w:rsid w:val="00B1547F"/>
    <w:rsid w:val="00B17066"/>
    <w:rsid w:val="00B174FD"/>
    <w:rsid w:val="00B17682"/>
    <w:rsid w:val="00B17F05"/>
    <w:rsid w:val="00B21076"/>
    <w:rsid w:val="00B21358"/>
    <w:rsid w:val="00B2136A"/>
    <w:rsid w:val="00B23183"/>
    <w:rsid w:val="00B2358D"/>
    <w:rsid w:val="00B235BC"/>
    <w:rsid w:val="00B24E7E"/>
    <w:rsid w:val="00B25023"/>
    <w:rsid w:val="00B26515"/>
    <w:rsid w:val="00B26F19"/>
    <w:rsid w:val="00B2701D"/>
    <w:rsid w:val="00B27D50"/>
    <w:rsid w:val="00B3084B"/>
    <w:rsid w:val="00B30BFA"/>
    <w:rsid w:val="00B31018"/>
    <w:rsid w:val="00B3142B"/>
    <w:rsid w:val="00B3209E"/>
    <w:rsid w:val="00B32A33"/>
    <w:rsid w:val="00B32DDC"/>
    <w:rsid w:val="00B33163"/>
    <w:rsid w:val="00B33E97"/>
    <w:rsid w:val="00B34893"/>
    <w:rsid w:val="00B34D4E"/>
    <w:rsid w:val="00B34E22"/>
    <w:rsid w:val="00B34E7F"/>
    <w:rsid w:val="00B36128"/>
    <w:rsid w:val="00B364E1"/>
    <w:rsid w:val="00B36D7E"/>
    <w:rsid w:val="00B37830"/>
    <w:rsid w:val="00B408E0"/>
    <w:rsid w:val="00B41370"/>
    <w:rsid w:val="00B42536"/>
    <w:rsid w:val="00B425C6"/>
    <w:rsid w:val="00B4272D"/>
    <w:rsid w:val="00B428A9"/>
    <w:rsid w:val="00B43440"/>
    <w:rsid w:val="00B43B7F"/>
    <w:rsid w:val="00B44A2B"/>
    <w:rsid w:val="00B45209"/>
    <w:rsid w:val="00B45763"/>
    <w:rsid w:val="00B45F1B"/>
    <w:rsid w:val="00B46536"/>
    <w:rsid w:val="00B46796"/>
    <w:rsid w:val="00B46F1F"/>
    <w:rsid w:val="00B47203"/>
    <w:rsid w:val="00B475A8"/>
    <w:rsid w:val="00B47743"/>
    <w:rsid w:val="00B47CE6"/>
    <w:rsid w:val="00B47D5F"/>
    <w:rsid w:val="00B51166"/>
    <w:rsid w:val="00B51E99"/>
    <w:rsid w:val="00B51F2B"/>
    <w:rsid w:val="00B52536"/>
    <w:rsid w:val="00B52CDA"/>
    <w:rsid w:val="00B53007"/>
    <w:rsid w:val="00B531B5"/>
    <w:rsid w:val="00B54451"/>
    <w:rsid w:val="00B544B7"/>
    <w:rsid w:val="00B545B9"/>
    <w:rsid w:val="00B555F5"/>
    <w:rsid w:val="00B57179"/>
    <w:rsid w:val="00B571D2"/>
    <w:rsid w:val="00B60250"/>
    <w:rsid w:val="00B6038F"/>
    <w:rsid w:val="00B606FB"/>
    <w:rsid w:val="00B60C9E"/>
    <w:rsid w:val="00B61802"/>
    <w:rsid w:val="00B621A6"/>
    <w:rsid w:val="00B62361"/>
    <w:rsid w:val="00B626D9"/>
    <w:rsid w:val="00B62AEC"/>
    <w:rsid w:val="00B63627"/>
    <w:rsid w:val="00B6434F"/>
    <w:rsid w:val="00B64432"/>
    <w:rsid w:val="00B647E3"/>
    <w:rsid w:val="00B64BBA"/>
    <w:rsid w:val="00B6512D"/>
    <w:rsid w:val="00B65171"/>
    <w:rsid w:val="00B65929"/>
    <w:rsid w:val="00B65AB8"/>
    <w:rsid w:val="00B65F3D"/>
    <w:rsid w:val="00B663A1"/>
    <w:rsid w:val="00B66AE5"/>
    <w:rsid w:val="00B66B05"/>
    <w:rsid w:val="00B67100"/>
    <w:rsid w:val="00B673DC"/>
    <w:rsid w:val="00B70BE6"/>
    <w:rsid w:val="00B712DE"/>
    <w:rsid w:val="00B716C5"/>
    <w:rsid w:val="00B718C7"/>
    <w:rsid w:val="00B72859"/>
    <w:rsid w:val="00B72AFA"/>
    <w:rsid w:val="00B72F2D"/>
    <w:rsid w:val="00B736E2"/>
    <w:rsid w:val="00B73702"/>
    <w:rsid w:val="00B73F90"/>
    <w:rsid w:val="00B74169"/>
    <w:rsid w:val="00B74DE7"/>
    <w:rsid w:val="00B75997"/>
    <w:rsid w:val="00B75DF1"/>
    <w:rsid w:val="00B76A46"/>
    <w:rsid w:val="00B77051"/>
    <w:rsid w:val="00B77CE9"/>
    <w:rsid w:val="00B80240"/>
    <w:rsid w:val="00B80849"/>
    <w:rsid w:val="00B80CD3"/>
    <w:rsid w:val="00B83059"/>
    <w:rsid w:val="00B839BD"/>
    <w:rsid w:val="00B83B93"/>
    <w:rsid w:val="00B85420"/>
    <w:rsid w:val="00B85616"/>
    <w:rsid w:val="00B858DB"/>
    <w:rsid w:val="00B8718B"/>
    <w:rsid w:val="00B87930"/>
    <w:rsid w:val="00B90748"/>
    <w:rsid w:val="00B9134B"/>
    <w:rsid w:val="00B9171A"/>
    <w:rsid w:val="00B92832"/>
    <w:rsid w:val="00B93149"/>
    <w:rsid w:val="00B93ACD"/>
    <w:rsid w:val="00B94076"/>
    <w:rsid w:val="00B9455B"/>
    <w:rsid w:val="00B95108"/>
    <w:rsid w:val="00B95423"/>
    <w:rsid w:val="00B95C07"/>
    <w:rsid w:val="00B960FB"/>
    <w:rsid w:val="00B96E75"/>
    <w:rsid w:val="00B9715F"/>
    <w:rsid w:val="00B97514"/>
    <w:rsid w:val="00B97760"/>
    <w:rsid w:val="00BA0733"/>
    <w:rsid w:val="00BA0DA0"/>
    <w:rsid w:val="00BA0F6A"/>
    <w:rsid w:val="00BA1D96"/>
    <w:rsid w:val="00BA27B6"/>
    <w:rsid w:val="00BA27FF"/>
    <w:rsid w:val="00BA314C"/>
    <w:rsid w:val="00BA403C"/>
    <w:rsid w:val="00BA4559"/>
    <w:rsid w:val="00BA4B77"/>
    <w:rsid w:val="00BA56CF"/>
    <w:rsid w:val="00BA5984"/>
    <w:rsid w:val="00BA5C13"/>
    <w:rsid w:val="00BA5F05"/>
    <w:rsid w:val="00BA60C0"/>
    <w:rsid w:val="00BA631C"/>
    <w:rsid w:val="00BA640A"/>
    <w:rsid w:val="00BA73C1"/>
    <w:rsid w:val="00BA77F8"/>
    <w:rsid w:val="00BA7CC0"/>
    <w:rsid w:val="00BB0813"/>
    <w:rsid w:val="00BB0B28"/>
    <w:rsid w:val="00BB0ECC"/>
    <w:rsid w:val="00BB1336"/>
    <w:rsid w:val="00BB1D71"/>
    <w:rsid w:val="00BB233F"/>
    <w:rsid w:val="00BB3039"/>
    <w:rsid w:val="00BB3717"/>
    <w:rsid w:val="00BB44DB"/>
    <w:rsid w:val="00BB48C6"/>
    <w:rsid w:val="00BB4E7F"/>
    <w:rsid w:val="00BB5518"/>
    <w:rsid w:val="00BB5994"/>
    <w:rsid w:val="00BB6096"/>
    <w:rsid w:val="00BB615E"/>
    <w:rsid w:val="00BB6AD6"/>
    <w:rsid w:val="00BB75B0"/>
    <w:rsid w:val="00BB776E"/>
    <w:rsid w:val="00BB7FD3"/>
    <w:rsid w:val="00BC0408"/>
    <w:rsid w:val="00BC0960"/>
    <w:rsid w:val="00BC1557"/>
    <w:rsid w:val="00BC183B"/>
    <w:rsid w:val="00BC1B15"/>
    <w:rsid w:val="00BC1E33"/>
    <w:rsid w:val="00BC1F41"/>
    <w:rsid w:val="00BC23A8"/>
    <w:rsid w:val="00BC3595"/>
    <w:rsid w:val="00BC3885"/>
    <w:rsid w:val="00BC3C64"/>
    <w:rsid w:val="00BC4547"/>
    <w:rsid w:val="00BC467C"/>
    <w:rsid w:val="00BC69A9"/>
    <w:rsid w:val="00BC7A6D"/>
    <w:rsid w:val="00BC7E16"/>
    <w:rsid w:val="00BD04EE"/>
    <w:rsid w:val="00BD145E"/>
    <w:rsid w:val="00BD1DCF"/>
    <w:rsid w:val="00BD22C5"/>
    <w:rsid w:val="00BD3265"/>
    <w:rsid w:val="00BD36B7"/>
    <w:rsid w:val="00BD392D"/>
    <w:rsid w:val="00BD4740"/>
    <w:rsid w:val="00BD4FD0"/>
    <w:rsid w:val="00BD5210"/>
    <w:rsid w:val="00BD5236"/>
    <w:rsid w:val="00BD5BF6"/>
    <w:rsid w:val="00BD658B"/>
    <w:rsid w:val="00BD6B2C"/>
    <w:rsid w:val="00BD6D92"/>
    <w:rsid w:val="00BD6E61"/>
    <w:rsid w:val="00BD70B0"/>
    <w:rsid w:val="00BD71DB"/>
    <w:rsid w:val="00BD733C"/>
    <w:rsid w:val="00BD7554"/>
    <w:rsid w:val="00BE0019"/>
    <w:rsid w:val="00BE0343"/>
    <w:rsid w:val="00BE0C81"/>
    <w:rsid w:val="00BE0E59"/>
    <w:rsid w:val="00BE1244"/>
    <w:rsid w:val="00BE129F"/>
    <w:rsid w:val="00BE1ECE"/>
    <w:rsid w:val="00BE225A"/>
    <w:rsid w:val="00BE23DF"/>
    <w:rsid w:val="00BE2409"/>
    <w:rsid w:val="00BE2E7A"/>
    <w:rsid w:val="00BE30B8"/>
    <w:rsid w:val="00BE3D2F"/>
    <w:rsid w:val="00BE3E2F"/>
    <w:rsid w:val="00BE40C3"/>
    <w:rsid w:val="00BE46C3"/>
    <w:rsid w:val="00BE4C5C"/>
    <w:rsid w:val="00BE56D9"/>
    <w:rsid w:val="00BE5C71"/>
    <w:rsid w:val="00BE5D72"/>
    <w:rsid w:val="00BE5F39"/>
    <w:rsid w:val="00BE71E2"/>
    <w:rsid w:val="00BE7517"/>
    <w:rsid w:val="00BF021A"/>
    <w:rsid w:val="00BF0681"/>
    <w:rsid w:val="00BF07A9"/>
    <w:rsid w:val="00BF1CC7"/>
    <w:rsid w:val="00BF2A3D"/>
    <w:rsid w:val="00BF2B69"/>
    <w:rsid w:val="00BF3346"/>
    <w:rsid w:val="00BF34EE"/>
    <w:rsid w:val="00BF39CB"/>
    <w:rsid w:val="00BF3B6B"/>
    <w:rsid w:val="00BF404F"/>
    <w:rsid w:val="00BF4641"/>
    <w:rsid w:val="00BF4F53"/>
    <w:rsid w:val="00BF5244"/>
    <w:rsid w:val="00BF5B51"/>
    <w:rsid w:val="00BF5EFD"/>
    <w:rsid w:val="00BF61AE"/>
    <w:rsid w:val="00BF778D"/>
    <w:rsid w:val="00C000DE"/>
    <w:rsid w:val="00C00CFB"/>
    <w:rsid w:val="00C01184"/>
    <w:rsid w:val="00C01337"/>
    <w:rsid w:val="00C01A55"/>
    <w:rsid w:val="00C01B21"/>
    <w:rsid w:val="00C01C4A"/>
    <w:rsid w:val="00C03149"/>
    <w:rsid w:val="00C04006"/>
    <w:rsid w:val="00C04387"/>
    <w:rsid w:val="00C05042"/>
    <w:rsid w:val="00C05B2B"/>
    <w:rsid w:val="00C05D22"/>
    <w:rsid w:val="00C05D39"/>
    <w:rsid w:val="00C060DF"/>
    <w:rsid w:val="00C06EC6"/>
    <w:rsid w:val="00C0776E"/>
    <w:rsid w:val="00C0779C"/>
    <w:rsid w:val="00C07F5F"/>
    <w:rsid w:val="00C10161"/>
    <w:rsid w:val="00C10E36"/>
    <w:rsid w:val="00C1141F"/>
    <w:rsid w:val="00C1150A"/>
    <w:rsid w:val="00C11923"/>
    <w:rsid w:val="00C120BC"/>
    <w:rsid w:val="00C13289"/>
    <w:rsid w:val="00C1361B"/>
    <w:rsid w:val="00C13869"/>
    <w:rsid w:val="00C140B0"/>
    <w:rsid w:val="00C14928"/>
    <w:rsid w:val="00C15227"/>
    <w:rsid w:val="00C152BA"/>
    <w:rsid w:val="00C15D09"/>
    <w:rsid w:val="00C15F8F"/>
    <w:rsid w:val="00C164FC"/>
    <w:rsid w:val="00C173EC"/>
    <w:rsid w:val="00C17B90"/>
    <w:rsid w:val="00C17BF3"/>
    <w:rsid w:val="00C203D9"/>
    <w:rsid w:val="00C20C1B"/>
    <w:rsid w:val="00C20C41"/>
    <w:rsid w:val="00C20D51"/>
    <w:rsid w:val="00C21C4F"/>
    <w:rsid w:val="00C22512"/>
    <w:rsid w:val="00C2268B"/>
    <w:rsid w:val="00C23108"/>
    <w:rsid w:val="00C23787"/>
    <w:rsid w:val="00C2396C"/>
    <w:rsid w:val="00C246C5"/>
    <w:rsid w:val="00C25D24"/>
    <w:rsid w:val="00C26CA9"/>
    <w:rsid w:val="00C27B68"/>
    <w:rsid w:val="00C27CD0"/>
    <w:rsid w:val="00C30DB2"/>
    <w:rsid w:val="00C31E40"/>
    <w:rsid w:val="00C32C80"/>
    <w:rsid w:val="00C33407"/>
    <w:rsid w:val="00C33569"/>
    <w:rsid w:val="00C34018"/>
    <w:rsid w:val="00C3474C"/>
    <w:rsid w:val="00C35103"/>
    <w:rsid w:val="00C35871"/>
    <w:rsid w:val="00C36349"/>
    <w:rsid w:val="00C36EC5"/>
    <w:rsid w:val="00C37BF3"/>
    <w:rsid w:val="00C37E26"/>
    <w:rsid w:val="00C400AD"/>
    <w:rsid w:val="00C41EF4"/>
    <w:rsid w:val="00C43D4E"/>
    <w:rsid w:val="00C440D9"/>
    <w:rsid w:val="00C444CD"/>
    <w:rsid w:val="00C44753"/>
    <w:rsid w:val="00C44A78"/>
    <w:rsid w:val="00C4501D"/>
    <w:rsid w:val="00C450A9"/>
    <w:rsid w:val="00C45AE4"/>
    <w:rsid w:val="00C46856"/>
    <w:rsid w:val="00C469F1"/>
    <w:rsid w:val="00C46FF5"/>
    <w:rsid w:val="00C477D9"/>
    <w:rsid w:val="00C50049"/>
    <w:rsid w:val="00C50064"/>
    <w:rsid w:val="00C505E2"/>
    <w:rsid w:val="00C5067C"/>
    <w:rsid w:val="00C50A89"/>
    <w:rsid w:val="00C50BC1"/>
    <w:rsid w:val="00C51195"/>
    <w:rsid w:val="00C51C73"/>
    <w:rsid w:val="00C528D3"/>
    <w:rsid w:val="00C52927"/>
    <w:rsid w:val="00C543E3"/>
    <w:rsid w:val="00C54508"/>
    <w:rsid w:val="00C5576D"/>
    <w:rsid w:val="00C55E16"/>
    <w:rsid w:val="00C56032"/>
    <w:rsid w:val="00C5616D"/>
    <w:rsid w:val="00C56A7B"/>
    <w:rsid w:val="00C57536"/>
    <w:rsid w:val="00C60401"/>
    <w:rsid w:val="00C6055C"/>
    <w:rsid w:val="00C6090B"/>
    <w:rsid w:val="00C62249"/>
    <w:rsid w:val="00C6252A"/>
    <w:rsid w:val="00C62A09"/>
    <w:rsid w:val="00C62BA3"/>
    <w:rsid w:val="00C62E23"/>
    <w:rsid w:val="00C630C1"/>
    <w:rsid w:val="00C63112"/>
    <w:rsid w:val="00C634AE"/>
    <w:rsid w:val="00C63AAD"/>
    <w:rsid w:val="00C6425F"/>
    <w:rsid w:val="00C64D82"/>
    <w:rsid w:val="00C64FA8"/>
    <w:rsid w:val="00C66054"/>
    <w:rsid w:val="00C66EF9"/>
    <w:rsid w:val="00C677BC"/>
    <w:rsid w:val="00C7169A"/>
    <w:rsid w:val="00C71A33"/>
    <w:rsid w:val="00C71ACF"/>
    <w:rsid w:val="00C71D41"/>
    <w:rsid w:val="00C72B23"/>
    <w:rsid w:val="00C730C7"/>
    <w:rsid w:val="00C733B7"/>
    <w:rsid w:val="00C735AA"/>
    <w:rsid w:val="00C73717"/>
    <w:rsid w:val="00C73D13"/>
    <w:rsid w:val="00C743D9"/>
    <w:rsid w:val="00C743E9"/>
    <w:rsid w:val="00C75939"/>
    <w:rsid w:val="00C76326"/>
    <w:rsid w:val="00C77306"/>
    <w:rsid w:val="00C77CCC"/>
    <w:rsid w:val="00C80100"/>
    <w:rsid w:val="00C804CB"/>
    <w:rsid w:val="00C80B4A"/>
    <w:rsid w:val="00C816A8"/>
    <w:rsid w:val="00C81B0E"/>
    <w:rsid w:val="00C81E7F"/>
    <w:rsid w:val="00C83397"/>
    <w:rsid w:val="00C83BC9"/>
    <w:rsid w:val="00C8403D"/>
    <w:rsid w:val="00C866EC"/>
    <w:rsid w:val="00C86BC7"/>
    <w:rsid w:val="00C90EE0"/>
    <w:rsid w:val="00C91D9F"/>
    <w:rsid w:val="00C92206"/>
    <w:rsid w:val="00C923BE"/>
    <w:rsid w:val="00C92F5B"/>
    <w:rsid w:val="00C92F77"/>
    <w:rsid w:val="00C92FF2"/>
    <w:rsid w:val="00C95927"/>
    <w:rsid w:val="00C95C30"/>
    <w:rsid w:val="00C96000"/>
    <w:rsid w:val="00C960E3"/>
    <w:rsid w:val="00C963DC"/>
    <w:rsid w:val="00C96B78"/>
    <w:rsid w:val="00C9708E"/>
    <w:rsid w:val="00C97590"/>
    <w:rsid w:val="00C97F7C"/>
    <w:rsid w:val="00CA1A3A"/>
    <w:rsid w:val="00CA1CBD"/>
    <w:rsid w:val="00CA20B7"/>
    <w:rsid w:val="00CA262E"/>
    <w:rsid w:val="00CA2A55"/>
    <w:rsid w:val="00CA2C0A"/>
    <w:rsid w:val="00CA30F2"/>
    <w:rsid w:val="00CA432B"/>
    <w:rsid w:val="00CA52C6"/>
    <w:rsid w:val="00CA60EC"/>
    <w:rsid w:val="00CA7CA7"/>
    <w:rsid w:val="00CA7D3E"/>
    <w:rsid w:val="00CB1422"/>
    <w:rsid w:val="00CB15D6"/>
    <w:rsid w:val="00CB2329"/>
    <w:rsid w:val="00CB2E0F"/>
    <w:rsid w:val="00CB37DF"/>
    <w:rsid w:val="00CB3BED"/>
    <w:rsid w:val="00CB4203"/>
    <w:rsid w:val="00CB4866"/>
    <w:rsid w:val="00CB5BC0"/>
    <w:rsid w:val="00CB6C13"/>
    <w:rsid w:val="00CB6C69"/>
    <w:rsid w:val="00CB6F29"/>
    <w:rsid w:val="00CB7902"/>
    <w:rsid w:val="00CB7960"/>
    <w:rsid w:val="00CB7961"/>
    <w:rsid w:val="00CB7C1D"/>
    <w:rsid w:val="00CB7D06"/>
    <w:rsid w:val="00CC00AD"/>
    <w:rsid w:val="00CC01AC"/>
    <w:rsid w:val="00CC0861"/>
    <w:rsid w:val="00CC0A9A"/>
    <w:rsid w:val="00CC10C8"/>
    <w:rsid w:val="00CC1132"/>
    <w:rsid w:val="00CC1316"/>
    <w:rsid w:val="00CC158E"/>
    <w:rsid w:val="00CC2736"/>
    <w:rsid w:val="00CC2EDF"/>
    <w:rsid w:val="00CC35AF"/>
    <w:rsid w:val="00CC3A4B"/>
    <w:rsid w:val="00CC3CB9"/>
    <w:rsid w:val="00CC3E41"/>
    <w:rsid w:val="00CC3FA5"/>
    <w:rsid w:val="00CC422B"/>
    <w:rsid w:val="00CC4238"/>
    <w:rsid w:val="00CC48D9"/>
    <w:rsid w:val="00CC4F29"/>
    <w:rsid w:val="00CC5A4C"/>
    <w:rsid w:val="00CC6296"/>
    <w:rsid w:val="00CC65DE"/>
    <w:rsid w:val="00CC687C"/>
    <w:rsid w:val="00CC68C5"/>
    <w:rsid w:val="00CC6E19"/>
    <w:rsid w:val="00CC739A"/>
    <w:rsid w:val="00CD0202"/>
    <w:rsid w:val="00CD072D"/>
    <w:rsid w:val="00CD09DC"/>
    <w:rsid w:val="00CD0A9E"/>
    <w:rsid w:val="00CD0BF5"/>
    <w:rsid w:val="00CD23B9"/>
    <w:rsid w:val="00CD31D0"/>
    <w:rsid w:val="00CD332B"/>
    <w:rsid w:val="00CD3B73"/>
    <w:rsid w:val="00CD3E80"/>
    <w:rsid w:val="00CD441C"/>
    <w:rsid w:val="00CD46F5"/>
    <w:rsid w:val="00CD483F"/>
    <w:rsid w:val="00CD48CA"/>
    <w:rsid w:val="00CD48F8"/>
    <w:rsid w:val="00CD4E43"/>
    <w:rsid w:val="00CD4FC7"/>
    <w:rsid w:val="00CD512A"/>
    <w:rsid w:val="00CD58DC"/>
    <w:rsid w:val="00CD5A4A"/>
    <w:rsid w:val="00CD60BB"/>
    <w:rsid w:val="00CD70E1"/>
    <w:rsid w:val="00CD71F0"/>
    <w:rsid w:val="00CD7741"/>
    <w:rsid w:val="00CE13D8"/>
    <w:rsid w:val="00CE1BAF"/>
    <w:rsid w:val="00CE218F"/>
    <w:rsid w:val="00CE2637"/>
    <w:rsid w:val="00CE2F94"/>
    <w:rsid w:val="00CE302F"/>
    <w:rsid w:val="00CE33B3"/>
    <w:rsid w:val="00CE399C"/>
    <w:rsid w:val="00CE3BE0"/>
    <w:rsid w:val="00CE54C1"/>
    <w:rsid w:val="00CE5653"/>
    <w:rsid w:val="00CE5986"/>
    <w:rsid w:val="00CE61F2"/>
    <w:rsid w:val="00CE659F"/>
    <w:rsid w:val="00CE672E"/>
    <w:rsid w:val="00CE6AB4"/>
    <w:rsid w:val="00CE71BE"/>
    <w:rsid w:val="00CE741B"/>
    <w:rsid w:val="00CE7594"/>
    <w:rsid w:val="00CE7A39"/>
    <w:rsid w:val="00CE7D04"/>
    <w:rsid w:val="00CF026D"/>
    <w:rsid w:val="00CF05FA"/>
    <w:rsid w:val="00CF1265"/>
    <w:rsid w:val="00CF2831"/>
    <w:rsid w:val="00CF3A76"/>
    <w:rsid w:val="00CF3D9D"/>
    <w:rsid w:val="00CF3FBF"/>
    <w:rsid w:val="00CF434E"/>
    <w:rsid w:val="00CF54C6"/>
    <w:rsid w:val="00CF5A3B"/>
    <w:rsid w:val="00CF5A46"/>
    <w:rsid w:val="00CF5E81"/>
    <w:rsid w:val="00CF5FCB"/>
    <w:rsid w:val="00CF6CE9"/>
    <w:rsid w:val="00CF70C6"/>
    <w:rsid w:val="00CF75D8"/>
    <w:rsid w:val="00CF7E43"/>
    <w:rsid w:val="00D000A0"/>
    <w:rsid w:val="00D00243"/>
    <w:rsid w:val="00D00430"/>
    <w:rsid w:val="00D009AB"/>
    <w:rsid w:val="00D01743"/>
    <w:rsid w:val="00D02071"/>
    <w:rsid w:val="00D023E3"/>
    <w:rsid w:val="00D029F8"/>
    <w:rsid w:val="00D046CD"/>
    <w:rsid w:val="00D047D6"/>
    <w:rsid w:val="00D04A93"/>
    <w:rsid w:val="00D0543A"/>
    <w:rsid w:val="00D0645C"/>
    <w:rsid w:val="00D06D7A"/>
    <w:rsid w:val="00D10B4D"/>
    <w:rsid w:val="00D10DB5"/>
    <w:rsid w:val="00D12B33"/>
    <w:rsid w:val="00D12FAD"/>
    <w:rsid w:val="00D13250"/>
    <w:rsid w:val="00D134D6"/>
    <w:rsid w:val="00D135B3"/>
    <w:rsid w:val="00D1496D"/>
    <w:rsid w:val="00D15BF6"/>
    <w:rsid w:val="00D15FBC"/>
    <w:rsid w:val="00D16D9C"/>
    <w:rsid w:val="00D17432"/>
    <w:rsid w:val="00D17563"/>
    <w:rsid w:val="00D17B3B"/>
    <w:rsid w:val="00D201EC"/>
    <w:rsid w:val="00D20448"/>
    <w:rsid w:val="00D20EDB"/>
    <w:rsid w:val="00D21CE5"/>
    <w:rsid w:val="00D220E2"/>
    <w:rsid w:val="00D22EDE"/>
    <w:rsid w:val="00D23F0C"/>
    <w:rsid w:val="00D24494"/>
    <w:rsid w:val="00D250CC"/>
    <w:rsid w:val="00D25A03"/>
    <w:rsid w:val="00D25EB7"/>
    <w:rsid w:val="00D27060"/>
    <w:rsid w:val="00D27615"/>
    <w:rsid w:val="00D2788C"/>
    <w:rsid w:val="00D27AE4"/>
    <w:rsid w:val="00D301FD"/>
    <w:rsid w:val="00D303D6"/>
    <w:rsid w:val="00D30660"/>
    <w:rsid w:val="00D3078F"/>
    <w:rsid w:val="00D30E5C"/>
    <w:rsid w:val="00D31349"/>
    <w:rsid w:val="00D317DF"/>
    <w:rsid w:val="00D31B7F"/>
    <w:rsid w:val="00D32295"/>
    <w:rsid w:val="00D327D9"/>
    <w:rsid w:val="00D32DD9"/>
    <w:rsid w:val="00D33239"/>
    <w:rsid w:val="00D334D7"/>
    <w:rsid w:val="00D3467D"/>
    <w:rsid w:val="00D3493A"/>
    <w:rsid w:val="00D3493D"/>
    <w:rsid w:val="00D34F32"/>
    <w:rsid w:val="00D34FB0"/>
    <w:rsid w:val="00D35215"/>
    <w:rsid w:val="00D35357"/>
    <w:rsid w:val="00D353E9"/>
    <w:rsid w:val="00D357A4"/>
    <w:rsid w:val="00D36260"/>
    <w:rsid w:val="00D4154C"/>
    <w:rsid w:val="00D41A89"/>
    <w:rsid w:val="00D4215B"/>
    <w:rsid w:val="00D42A09"/>
    <w:rsid w:val="00D42A86"/>
    <w:rsid w:val="00D42A89"/>
    <w:rsid w:val="00D43161"/>
    <w:rsid w:val="00D43B9B"/>
    <w:rsid w:val="00D43D31"/>
    <w:rsid w:val="00D43DEA"/>
    <w:rsid w:val="00D44585"/>
    <w:rsid w:val="00D44766"/>
    <w:rsid w:val="00D453B5"/>
    <w:rsid w:val="00D469A2"/>
    <w:rsid w:val="00D46A25"/>
    <w:rsid w:val="00D472D2"/>
    <w:rsid w:val="00D4796C"/>
    <w:rsid w:val="00D47CE0"/>
    <w:rsid w:val="00D50A9E"/>
    <w:rsid w:val="00D50D85"/>
    <w:rsid w:val="00D51BAD"/>
    <w:rsid w:val="00D5223F"/>
    <w:rsid w:val="00D525EE"/>
    <w:rsid w:val="00D5285D"/>
    <w:rsid w:val="00D52F8A"/>
    <w:rsid w:val="00D52FD9"/>
    <w:rsid w:val="00D536D9"/>
    <w:rsid w:val="00D5577E"/>
    <w:rsid w:val="00D55B4A"/>
    <w:rsid w:val="00D55D31"/>
    <w:rsid w:val="00D56C44"/>
    <w:rsid w:val="00D62180"/>
    <w:rsid w:val="00D62403"/>
    <w:rsid w:val="00D6252D"/>
    <w:rsid w:val="00D62937"/>
    <w:rsid w:val="00D62A40"/>
    <w:rsid w:val="00D632E5"/>
    <w:rsid w:val="00D634A2"/>
    <w:rsid w:val="00D638CA"/>
    <w:rsid w:val="00D63EB8"/>
    <w:rsid w:val="00D63F3F"/>
    <w:rsid w:val="00D641D2"/>
    <w:rsid w:val="00D64394"/>
    <w:rsid w:val="00D65958"/>
    <w:rsid w:val="00D666AC"/>
    <w:rsid w:val="00D66E78"/>
    <w:rsid w:val="00D675BD"/>
    <w:rsid w:val="00D67ADF"/>
    <w:rsid w:val="00D70958"/>
    <w:rsid w:val="00D7100F"/>
    <w:rsid w:val="00D7114A"/>
    <w:rsid w:val="00D71E2E"/>
    <w:rsid w:val="00D727E8"/>
    <w:rsid w:val="00D72A65"/>
    <w:rsid w:val="00D72BC7"/>
    <w:rsid w:val="00D73123"/>
    <w:rsid w:val="00D7419A"/>
    <w:rsid w:val="00D744E0"/>
    <w:rsid w:val="00D744FD"/>
    <w:rsid w:val="00D75765"/>
    <w:rsid w:val="00D76C58"/>
    <w:rsid w:val="00D775D1"/>
    <w:rsid w:val="00D777AF"/>
    <w:rsid w:val="00D77AF9"/>
    <w:rsid w:val="00D77DC5"/>
    <w:rsid w:val="00D81093"/>
    <w:rsid w:val="00D81C52"/>
    <w:rsid w:val="00D82D73"/>
    <w:rsid w:val="00D83C2F"/>
    <w:rsid w:val="00D83C43"/>
    <w:rsid w:val="00D853B8"/>
    <w:rsid w:val="00D858F0"/>
    <w:rsid w:val="00D85E33"/>
    <w:rsid w:val="00D85F2A"/>
    <w:rsid w:val="00D8682A"/>
    <w:rsid w:val="00D86CDC"/>
    <w:rsid w:val="00D86E53"/>
    <w:rsid w:val="00D8736F"/>
    <w:rsid w:val="00D87780"/>
    <w:rsid w:val="00D87D66"/>
    <w:rsid w:val="00D900AD"/>
    <w:rsid w:val="00D910A0"/>
    <w:rsid w:val="00D91178"/>
    <w:rsid w:val="00D91485"/>
    <w:rsid w:val="00D91815"/>
    <w:rsid w:val="00D92A43"/>
    <w:rsid w:val="00D93725"/>
    <w:rsid w:val="00D94569"/>
    <w:rsid w:val="00D9557D"/>
    <w:rsid w:val="00D96D75"/>
    <w:rsid w:val="00D972F1"/>
    <w:rsid w:val="00D97793"/>
    <w:rsid w:val="00D9798E"/>
    <w:rsid w:val="00D97CB4"/>
    <w:rsid w:val="00D97CBF"/>
    <w:rsid w:val="00DA00E0"/>
    <w:rsid w:val="00DA09CF"/>
    <w:rsid w:val="00DA169D"/>
    <w:rsid w:val="00DA1BA0"/>
    <w:rsid w:val="00DA24DC"/>
    <w:rsid w:val="00DA2EFF"/>
    <w:rsid w:val="00DA3A9B"/>
    <w:rsid w:val="00DA50DD"/>
    <w:rsid w:val="00DA5BF2"/>
    <w:rsid w:val="00DA6EFA"/>
    <w:rsid w:val="00DA7146"/>
    <w:rsid w:val="00DA7597"/>
    <w:rsid w:val="00DA7C63"/>
    <w:rsid w:val="00DB0D46"/>
    <w:rsid w:val="00DB15C2"/>
    <w:rsid w:val="00DB16CF"/>
    <w:rsid w:val="00DB1F7F"/>
    <w:rsid w:val="00DB2408"/>
    <w:rsid w:val="00DB2D51"/>
    <w:rsid w:val="00DB349D"/>
    <w:rsid w:val="00DB37B9"/>
    <w:rsid w:val="00DB3D18"/>
    <w:rsid w:val="00DB42C3"/>
    <w:rsid w:val="00DB4C4B"/>
    <w:rsid w:val="00DB594B"/>
    <w:rsid w:val="00DB5F6A"/>
    <w:rsid w:val="00DB66F8"/>
    <w:rsid w:val="00DB68DF"/>
    <w:rsid w:val="00DB73FA"/>
    <w:rsid w:val="00DB7519"/>
    <w:rsid w:val="00DB75DA"/>
    <w:rsid w:val="00DB7C67"/>
    <w:rsid w:val="00DB7D16"/>
    <w:rsid w:val="00DC0927"/>
    <w:rsid w:val="00DC0BFC"/>
    <w:rsid w:val="00DC1FF5"/>
    <w:rsid w:val="00DC1FF7"/>
    <w:rsid w:val="00DC2551"/>
    <w:rsid w:val="00DC2D2D"/>
    <w:rsid w:val="00DC33C3"/>
    <w:rsid w:val="00DC38F5"/>
    <w:rsid w:val="00DC3BBA"/>
    <w:rsid w:val="00DC3BBD"/>
    <w:rsid w:val="00DC44F5"/>
    <w:rsid w:val="00DC4B1A"/>
    <w:rsid w:val="00DC506D"/>
    <w:rsid w:val="00DC5305"/>
    <w:rsid w:val="00DC5793"/>
    <w:rsid w:val="00DC603C"/>
    <w:rsid w:val="00DC61F7"/>
    <w:rsid w:val="00DC7397"/>
    <w:rsid w:val="00DC77F6"/>
    <w:rsid w:val="00DD09FB"/>
    <w:rsid w:val="00DD125E"/>
    <w:rsid w:val="00DD1678"/>
    <w:rsid w:val="00DD1B97"/>
    <w:rsid w:val="00DD2B2B"/>
    <w:rsid w:val="00DD2B4D"/>
    <w:rsid w:val="00DD3C73"/>
    <w:rsid w:val="00DD4433"/>
    <w:rsid w:val="00DD5355"/>
    <w:rsid w:val="00DD54B8"/>
    <w:rsid w:val="00DD5C51"/>
    <w:rsid w:val="00DD6276"/>
    <w:rsid w:val="00DD664A"/>
    <w:rsid w:val="00DD690E"/>
    <w:rsid w:val="00DD7F64"/>
    <w:rsid w:val="00DE00D8"/>
    <w:rsid w:val="00DE045A"/>
    <w:rsid w:val="00DE06E2"/>
    <w:rsid w:val="00DE079E"/>
    <w:rsid w:val="00DE0A7F"/>
    <w:rsid w:val="00DE0E32"/>
    <w:rsid w:val="00DE17F8"/>
    <w:rsid w:val="00DE2796"/>
    <w:rsid w:val="00DE27EB"/>
    <w:rsid w:val="00DE34A3"/>
    <w:rsid w:val="00DE3544"/>
    <w:rsid w:val="00DE3639"/>
    <w:rsid w:val="00DE3AB8"/>
    <w:rsid w:val="00DE4A29"/>
    <w:rsid w:val="00DE4EC1"/>
    <w:rsid w:val="00DE700F"/>
    <w:rsid w:val="00DE7DAA"/>
    <w:rsid w:val="00DF0D9C"/>
    <w:rsid w:val="00DF16B6"/>
    <w:rsid w:val="00DF1B60"/>
    <w:rsid w:val="00DF22CF"/>
    <w:rsid w:val="00DF267D"/>
    <w:rsid w:val="00DF3005"/>
    <w:rsid w:val="00DF36E2"/>
    <w:rsid w:val="00DF39A0"/>
    <w:rsid w:val="00DF474C"/>
    <w:rsid w:val="00DF5485"/>
    <w:rsid w:val="00DF7041"/>
    <w:rsid w:val="00DF77C4"/>
    <w:rsid w:val="00DF77FF"/>
    <w:rsid w:val="00DF7D14"/>
    <w:rsid w:val="00E01A2A"/>
    <w:rsid w:val="00E02433"/>
    <w:rsid w:val="00E029AE"/>
    <w:rsid w:val="00E03802"/>
    <w:rsid w:val="00E03A8F"/>
    <w:rsid w:val="00E050BD"/>
    <w:rsid w:val="00E059D5"/>
    <w:rsid w:val="00E06E87"/>
    <w:rsid w:val="00E0700C"/>
    <w:rsid w:val="00E0741F"/>
    <w:rsid w:val="00E07440"/>
    <w:rsid w:val="00E10019"/>
    <w:rsid w:val="00E10DD6"/>
    <w:rsid w:val="00E10DE0"/>
    <w:rsid w:val="00E11019"/>
    <w:rsid w:val="00E12DF6"/>
    <w:rsid w:val="00E13555"/>
    <w:rsid w:val="00E141D4"/>
    <w:rsid w:val="00E142BC"/>
    <w:rsid w:val="00E14749"/>
    <w:rsid w:val="00E14E63"/>
    <w:rsid w:val="00E163C6"/>
    <w:rsid w:val="00E16E1E"/>
    <w:rsid w:val="00E16FC3"/>
    <w:rsid w:val="00E173B9"/>
    <w:rsid w:val="00E1746B"/>
    <w:rsid w:val="00E177AA"/>
    <w:rsid w:val="00E1780D"/>
    <w:rsid w:val="00E20101"/>
    <w:rsid w:val="00E20340"/>
    <w:rsid w:val="00E20D0C"/>
    <w:rsid w:val="00E21B89"/>
    <w:rsid w:val="00E227AF"/>
    <w:rsid w:val="00E22871"/>
    <w:rsid w:val="00E2292D"/>
    <w:rsid w:val="00E229D8"/>
    <w:rsid w:val="00E231B4"/>
    <w:rsid w:val="00E233B2"/>
    <w:rsid w:val="00E2343B"/>
    <w:rsid w:val="00E23989"/>
    <w:rsid w:val="00E23C9D"/>
    <w:rsid w:val="00E25341"/>
    <w:rsid w:val="00E25739"/>
    <w:rsid w:val="00E2573A"/>
    <w:rsid w:val="00E25AB8"/>
    <w:rsid w:val="00E26322"/>
    <w:rsid w:val="00E265A6"/>
    <w:rsid w:val="00E26CA4"/>
    <w:rsid w:val="00E26D50"/>
    <w:rsid w:val="00E27B35"/>
    <w:rsid w:val="00E27BC5"/>
    <w:rsid w:val="00E27CD3"/>
    <w:rsid w:val="00E27E35"/>
    <w:rsid w:val="00E27EDD"/>
    <w:rsid w:val="00E314C6"/>
    <w:rsid w:val="00E321B4"/>
    <w:rsid w:val="00E32A99"/>
    <w:rsid w:val="00E32DCD"/>
    <w:rsid w:val="00E32EAB"/>
    <w:rsid w:val="00E333DB"/>
    <w:rsid w:val="00E33AAF"/>
    <w:rsid w:val="00E33F1A"/>
    <w:rsid w:val="00E34618"/>
    <w:rsid w:val="00E34F04"/>
    <w:rsid w:val="00E35393"/>
    <w:rsid w:val="00E355C5"/>
    <w:rsid w:val="00E362C2"/>
    <w:rsid w:val="00E37322"/>
    <w:rsid w:val="00E37A59"/>
    <w:rsid w:val="00E37A70"/>
    <w:rsid w:val="00E40925"/>
    <w:rsid w:val="00E41DFC"/>
    <w:rsid w:val="00E41E32"/>
    <w:rsid w:val="00E4274C"/>
    <w:rsid w:val="00E42D83"/>
    <w:rsid w:val="00E42FD3"/>
    <w:rsid w:val="00E43422"/>
    <w:rsid w:val="00E4345A"/>
    <w:rsid w:val="00E439D1"/>
    <w:rsid w:val="00E4453F"/>
    <w:rsid w:val="00E445BB"/>
    <w:rsid w:val="00E44DFF"/>
    <w:rsid w:val="00E454C9"/>
    <w:rsid w:val="00E4643A"/>
    <w:rsid w:val="00E471C0"/>
    <w:rsid w:val="00E47B9B"/>
    <w:rsid w:val="00E47D96"/>
    <w:rsid w:val="00E47E2B"/>
    <w:rsid w:val="00E51535"/>
    <w:rsid w:val="00E51EA7"/>
    <w:rsid w:val="00E52314"/>
    <w:rsid w:val="00E52359"/>
    <w:rsid w:val="00E523AE"/>
    <w:rsid w:val="00E52A7D"/>
    <w:rsid w:val="00E52BFE"/>
    <w:rsid w:val="00E52FB5"/>
    <w:rsid w:val="00E53279"/>
    <w:rsid w:val="00E5338C"/>
    <w:rsid w:val="00E54222"/>
    <w:rsid w:val="00E553C9"/>
    <w:rsid w:val="00E557E4"/>
    <w:rsid w:val="00E55BD3"/>
    <w:rsid w:val="00E56655"/>
    <w:rsid w:val="00E56AA9"/>
    <w:rsid w:val="00E56DB4"/>
    <w:rsid w:val="00E56EAB"/>
    <w:rsid w:val="00E56F2B"/>
    <w:rsid w:val="00E5722F"/>
    <w:rsid w:val="00E57324"/>
    <w:rsid w:val="00E57622"/>
    <w:rsid w:val="00E57A3F"/>
    <w:rsid w:val="00E57D5A"/>
    <w:rsid w:val="00E600C6"/>
    <w:rsid w:val="00E60DAC"/>
    <w:rsid w:val="00E6180C"/>
    <w:rsid w:val="00E61844"/>
    <w:rsid w:val="00E6189C"/>
    <w:rsid w:val="00E61C2E"/>
    <w:rsid w:val="00E62188"/>
    <w:rsid w:val="00E621C3"/>
    <w:rsid w:val="00E62397"/>
    <w:rsid w:val="00E626E8"/>
    <w:rsid w:val="00E62A37"/>
    <w:rsid w:val="00E63532"/>
    <w:rsid w:val="00E63DA8"/>
    <w:rsid w:val="00E63ED7"/>
    <w:rsid w:val="00E63F81"/>
    <w:rsid w:val="00E641D0"/>
    <w:rsid w:val="00E65102"/>
    <w:rsid w:val="00E65507"/>
    <w:rsid w:val="00E6600D"/>
    <w:rsid w:val="00E67459"/>
    <w:rsid w:val="00E67515"/>
    <w:rsid w:val="00E67D0B"/>
    <w:rsid w:val="00E707AE"/>
    <w:rsid w:val="00E70941"/>
    <w:rsid w:val="00E70E9E"/>
    <w:rsid w:val="00E7185F"/>
    <w:rsid w:val="00E72DF7"/>
    <w:rsid w:val="00E73585"/>
    <w:rsid w:val="00E73BA1"/>
    <w:rsid w:val="00E73F4F"/>
    <w:rsid w:val="00E7414D"/>
    <w:rsid w:val="00E76C40"/>
    <w:rsid w:val="00E76E7E"/>
    <w:rsid w:val="00E76FBF"/>
    <w:rsid w:val="00E77DD0"/>
    <w:rsid w:val="00E803BE"/>
    <w:rsid w:val="00E814C9"/>
    <w:rsid w:val="00E81645"/>
    <w:rsid w:val="00E816EB"/>
    <w:rsid w:val="00E82297"/>
    <w:rsid w:val="00E82380"/>
    <w:rsid w:val="00E8337C"/>
    <w:rsid w:val="00E836C5"/>
    <w:rsid w:val="00E83755"/>
    <w:rsid w:val="00E838F9"/>
    <w:rsid w:val="00E840CE"/>
    <w:rsid w:val="00E841A3"/>
    <w:rsid w:val="00E84459"/>
    <w:rsid w:val="00E84D3B"/>
    <w:rsid w:val="00E854EA"/>
    <w:rsid w:val="00E857F2"/>
    <w:rsid w:val="00E85E20"/>
    <w:rsid w:val="00E85EC4"/>
    <w:rsid w:val="00E86F78"/>
    <w:rsid w:val="00E87D13"/>
    <w:rsid w:val="00E903A7"/>
    <w:rsid w:val="00E90A64"/>
    <w:rsid w:val="00E915EF"/>
    <w:rsid w:val="00E917A9"/>
    <w:rsid w:val="00E91AC7"/>
    <w:rsid w:val="00E929F3"/>
    <w:rsid w:val="00E92AA3"/>
    <w:rsid w:val="00E92F18"/>
    <w:rsid w:val="00E93069"/>
    <w:rsid w:val="00E932A7"/>
    <w:rsid w:val="00E94283"/>
    <w:rsid w:val="00E942C6"/>
    <w:rsid w:val="00E945B5"/>
    <w:rsid w:val="00E94787"/>
    <w:rsid w:val="00E952A3"/>
    <w:rsid w:val="00E952C4"/>
    <w:rsid w:val="00E955F3"/>
    <w:rsid w:val="00E95741"/>
    <w:rsid w:val="00E95752"/>
    <w:rsid w:val="00E95C0E"/>
    <w:rsid w:val="00E968F8"/>
    <w:rsid w:val="00E97539"/>
    <w:rsid w:val="00E9778E"/>
    <w:rsid w:val="00E9799F"/>
    <w:rsid w:val="00E97CE0"/>
    <w:rsid w:val="00EA02E3"/>
    <w:rsid w:val="00EA076E"/>
    <w:rsid w:val="00EA0B08"/>
    <w:rsid w:val="00EA19F8"/>
    <w:rsid w:val="00EA28B5"/>
    <w:rsid w:val="00EA2F3F"/>
    <w:rsid w:val="00EA3144"/>
    <w:rsid w:val="00EA3793"/>
    <w:rsid w:val="00EA3FFE"/>
    <w:rsid w:val="00EA41D3"/>
    <w:rsid w:val="00EA45E7"/>
    <w:rsid w:val="00EA45F5"/>
    <w:rsid w:val="00EA574D"/>
    <w:rsid w:val="00EA5B36"/>
    <w:rsid w:val="00EA71A8"/>
    <w:rsid w:val="00EA7595"/>
    <w:rsid w:val="00EA7730"/>
    <w:rsid w:val="00EB0561"/>
    <w:rsid w:val="00EB079E"/>
    <w:rsid w:val="00EB1240"/>
    <w:rsid w:val="00EB12DC"/>
    <w:rsid w:val="00EB1534"/>
    <w:rsid w:val="00EB16A1"/>
    <w:rsid w:val="00EB1A9D"/>
    <w:rsid w:val="00EB1C7A"/>
    <w:rsid w:val="00EB29EA"/>
    <w:rsid w:val="00EB32DB"/>
    <w:rsid w:val="00EB50C2"/>
    <w:rsid w:val="00EB5838"/>
    <w:rsid w:val="00EB610F"/>
    <w:rsid w:val="00EB6893"/>
    <w:rsid w:val="00EB6BDB"/>
    <w:rsid w:val="00EB722F"/>
    <w:rsid w:val="00EB7782"/>
    <w:rsid w:val="00EB7B54"/>
    <w:rsid w:val="00EC00D1"/>
    <w:rsid w:val="00EC0333"/>
    <w:rsid w:val="00EC11FE"/>
    <w:rsid w:val="00EC1247"/>
    <w:rsid w:val="00EC12F0"/>
    <w:rsid w:val="00EC1897"/>
    <w:rsid w:val="00EC1F4B"/>
    <w:rsid w:val="00EC1FB7"/>
    <w:rsid w:val="00EC2101"/>
    <w:rsid w:val="00EC237F"/>
    <w:rsid w:val="00EC2AAC"/>
    <w:rsid w:val="00EC3019"/>
    <w:rsid w:val="00EC367E"/>
    <w:rsid w:val="00EC3C0B"/>
    <w:rsid w:val="00EC41C3"/>
    <w:rsid w:val="00EC4ECA"/>
    <w:rsid w:val="00EC58D3"/>
    <w:rsid w:val="00EC62F6"/>
    <w:rsid w:val="00EC6D83"/>
    <w:rsid w:val="00EC706D"/>
    <w:rsid w:val="00EC70ED"/>
    <w:rsid w:val="00EC722E"/>
    <w:rsid w:val="00ED00F0"/>
    <w:rsid w:val="00ED1763"/>
    <w:rsid w:val="00ED1B75"/>
    <w:rsid w:val="00ED1D2F"/>
    <w:rsid w:val="00ED26D8"/>
    <w:rsid w:val="00ED2750"/>
    <w:rsid w:val="00ED3638"/>
    <w:rsid w:val="00ED4150"/>
    <w:rsid w:val="00ED4602"/>
    <w:rsid w:val="00ED479B"/>
    <w:rsid w:val="00ED4994"/>
    <w:rsid w:val="00ED5965"/>
    <w:rsid w:val="00ED5A1B"/>
    <w:rsid w:val="00ED628B"/>
    <w:rsid w:val="00ED62F0"/>
    <w:rsid w:val="00ED6304"/>
    <w:rsid w:val="00ED6AE2"/>
    <w:rsid w:val="00ED716C"/>
    <w:rsid w:val="00ED7365"/>
    <w:rsid w:val="00ED79A8"/>
    <w:rsid w:val="00EE0503"/>
    <w:rsid w:val="00EE10CF"/>
    <w:rsid w:val="00EE122F"/>
    <w:rsid w:val="00EE1791"/>
    <w:rsid w:val="00EE22C4"/>
    <w:rsid w:val="00EE269C"/>
    <w:rsid w:val="00EE2C52"/>
    <w:rsid w:val="00EE2F54"/>
    <w:rsid w:val="00EE38E0"/>
    <w:rsid w:val="00EE4C37"/>
    <w:rsid w:val="00EE58B2"/>
    <w:rsid w:val="00EE5BA4"/>
    <w:rsid w:val="00EE600A"/>
    <w:rsid w:val="00EE60D5"/>
    <w:rsid w:val="00EE683D"/>
    <w:rsid w:val="00EE6BE6"/>
    <w:rsid w:val="00EE6F9F"/>
    <w:rsid w:val="00EE74AD"/>
    <w:rsid w:val="00EE7533"/>
    <w:rsid w:val="00EF1384"/>
    <w:rsid w:val="00EF1AE0"/>
    <w:rsid w:val="00EF287E"/>
    <w:rsid w:val="00EF2C6C"/>
    <w:rsid w:val="00EF2F3F"/>
    <w:rsid w:val="00EF3294"/>
    <w:rsid w:val="00EF344A"/>
    <w:rsid w:val="00EF544C"/>
    <w:rsid w:val="00EF5991"/>
    <w:rsid w:val="00EF5C4C"/>
    <w:rsid w:val="00EF6038"/>
    <w:rsid w:val="00EF6556"/>
    <w:rsid w:val="00EF65FB"/>
    <w:rsid w:val="00EF676E"/>
    <w:rsid w:val="00EF6BA7"/>
    <w:rsid w:val="00EF6FE6"/>
    <w:rsid w:val="00EF72B2"/>
    <w:rsid w:val="00EF77D9"/>
    <w:rsid w:val="00F0191C"/>
    <w:rsid w:val="00F01F02"/>
    <w:rsid w:val="00F023AC"/>
    <w:rsid w:val="00F028AA"/>
    <w:rsid w:val="00F02FE0"/>
    <w:rsid w:val="00F038A7"/>
    <w:rsid w:val="00F04B6C"/>
    <w:rsid w:val="00F054C6"/>
    <w:rsid w:val="00F056A3"/>
    <w:rsid w:val="00F05F41"/>
    <w:rsid w:val="00F061E6"/>
    <w:rsid w:val="00F06A35"/>
    <w:rsid w:val="00F07039"/>
    <w:rsid w:val="00F07BD8"/>
    <w:rsid w:val="00F07EAD"/>
    <w:rsid w:val="00F10D6C"/>
    <w:rsid w:val="00F11840"/>
    <w:rsid w:val="00F11974"/>
    <w:rsid w:val="00F11BD8"/>
    <w:rsid w:val="00F12308"/>
    <w:rsid w:val="00F13020"/>
    <w:rsid w:val="00F14012"/>
    <w:rsid w:val="00F1465B"/>
    <w:rsid w:val="00F14BDA"/>
    <w:rsid w:val="00F14BDD"/>
    <w:rsid w:val="00F14D5C"/>
    <w:rsid w:val="00F14EAF"/>
    <w:rsid w:val="00F15D38"/>
    <w:rsid w:val="00F161C9"/>
    <w:rsid w:val="00F167F6"/>
    <w:rsid w:val="00F17BD2"/>
    <w:rsid w:val="00F206A1"/>
    <w:rsid w:val="00F208E6"/>
    <w:rsid w:val="00F2099A"/>
    <w:rsid w:val="00F215D7"/>
    <w:rsid w:val="00F21A9A"/>
    <w:rsid w:val="00F21E40"/>
    <w:rsid w:val="00F224CE"/>
    <w:rsid w:val="00F226B7"/>
    <w:rsid w:val="00F22CB2"/>
    <w:rsid w:val="00F232C1"/>
    <w:rsid w:val="00F23F37"/>
    <w:rsid w:val="00F24089"/>
    <w:rsid w:val="00F2429C"/>
    <w:rsid w:val="00F24C69"/>
    <w:rsid w:val="00F24C7F"/>
    <w:rsid w:val="00F25336"/>
    <w:rsid w:val="00F275F5"/>
    <w:rsid w:val="00F303CF"/>
    <w:rsid w:val="00F315EC"/>
    <w:rsid w:val="00F32682"/>
    <w:rsid w:val="00F32B60"/>
    <w:rsid w:val="00F34831"/>
    <w:rsid w:val="00F34E39"/>
    <w:rsid w:val="00F358E8"/>
    <w:rsid w:val="00F405F5"/>
    <w:rsid w:val="00F409A3"/>
    <w:rsid w:val="00F40BFB"/>
    <w:rsid w:val="00F40C5F"/>
    <w:rsid w:val="00F40E78"/>
    <w:rsid w:val="00F40EBA"/>
    <w:rsid w:val="00F40F72"/>
    <w:rsid w:val="00F4114C"/>
    <w:rsid w:val="00F413A8"/>
    <w:rsid w:val="00F4160F"/>
    <w:rsid w:val="00F42330"/>
    <w:rsid w:val="00F4234F"/>
    <w:rsid w:val="00F424BE"/>
    <w:rsid w:val="00F42D47"/>
    <w:rsid w:val="00F42EDF"/>
    <w:rsid w:val="00F433EC"/>
    <w:rsid w:val="00F44030"/>
    <w:rsid w:val="00F445EC"/>
    <w:rsid w:val="00F455AD"/>
    <w:rsid w:val="00F4573D"/>
    <w:rsid w:val="00F45C5E"/>
    <w:rsid w:val="00F4642D"/>
    <w:rsid w:val="00F46BCE"/>
    <w:rsid w:val="00F4726C"/>
    <w:rsid w:val="00F4735D"/>
    <w:rsid w:val="00F47CF8"/>
    <w:rsid w:val="00F5002B"/>
    <w:rsid w:val="00F50581"/>
    <w:rsid w:val="00F50EEE"/>
    <w:rsid w:val="00F510A1"/>
    <w:rsid w:val="00F524B4"/>
    <w:rsid w:val="00F52559"/>
    <w:rsid w:val="00F52CD5"/>
    <w:rsid w:val="00F52EE5"/>
    <w:rsid w:val="00F5300E"/>
    <w:rsid w:val="00F53DB9"/>
    <w:rsid w:val="00F542A5"/>
    <w:rsid w:val="00F54534"/>
    <w:rsid w:val="00F54A31"/>
    <w:rsid w:val="00F54D43"/>
    <w:rsid w:val="00F554A6"/>
    <w:rsid w:val="00F559BA"/>
    <w:rsid w:val="00F55CA5"/>
    <w:rsid w:val="00F573A9"/>
    <w:rsid w:val="00F573C6"/>
    <w:rsid w:val="00F5750B"/>
    <w:rsid w:val="00F57865"/>
    <w:rsid w:val="00F57C9B"/>
    <w:rsid w:val="00F60464"/>
    <w:rsid w:val="00F6070A"/>
    <w:rsid w:val="00F60CEC"/>
    <w:rsid w:val="00F61A0C"/>
    <w:rsid w:val="00F61DF1"/>
    <w:rsid w:val="00F63017"/>
    <w:rsid w:val="00F64BCA"/>
    <w:rsid w:val="00F64D60"/>
    <w:rsid w:val="00F6503A"/>
    <w:rsid w:val="00F65CFE"/>
    <w:rsid w:val="00F66347"/>
    <w:rsid w:val="00F670B5"/>
    <w:rsid w:val="00F6732C"/>
    <w:rsid w:val="00F67985"/>
    <w:rsid w:val="00F70245"/>
    <w:rsid w:val="00F70684"/>
    <w:rsid w:val="00F70A55"/>
    <w:rsid w:val="00F70BFF"/>
    <w:rsid w:val="00F717DB"/>
    <w:rsid w:val="00F718E8"/>
    <w:rsid w:val="00F71B6B"/>
    <w:rsid w:val="00F72125"/>
    <w:rsid w:val="00F7224B"/>
    <w:rsid w:val="00F72AFD"/>
    <w:rsid w:val="00F7305A"/>
    <w:rsid w:val="00F741AE"/>
    <w:rsid w:val="00F74E31"/>
    <w:rsid w:val="00F7518A"/>
    <w:rsid w:val="00F75516"/>
    <w:rsid w:val="00F75D81"/>
    <w:rsid w:val="00F761EF"/>
    <w:rsid w:val="00F80603"/>
    <w:rsid w:val="00F80A25"/>
    <w:rsid w:val="00F8328A"/>
    <w:rsid w:val="00F844A5"/>
    <w:rsid w:val="00F844C6"/>
    <w:rsid w:val="00F85BB4"/>
    <w:rsid w:val="00F87A62"/>
    <w:rsid w:val="00F87AF7"/>
    <w:rsid w:val="00F87AFA"/>
    <w:rsid w:val="00F90212"/>
    <w:rsid w:val="00F906AB"/>
    <w:rsid w:val="00F906D0"/>
    <w:rsid w:val="00F90EFF"/>
    <w:rsid w:val="00F91970"/>
    <w:rsid w:val="00F91BE3"/>
    <w:rsid w:val="00F92EF0"/>
    <w:rsid w:val="00F94789"/>
    <w:rsid w:val="00F94981"/>
    <w:rsid w:val="00F949B0"/>
    <w:rsid w:val="00F94E6C"/>
    <w:rsid w:val="00F95513"/>
    <w:rsid w:val="00F95838"/>
    <w:rsid w:val="00F95A79"/>
    <w:rsid w:val="00F95F89"/>
    <w:rsid w:val="00F96B18"/>
    <w:rsid w:val="00F96C66"/>
    <w:rsid w:val="00F9718D"/>
    <w:rsid w:val="00F976CB"/>
    <w:rsid w:val="00F97BD7"/>
    <w:rsid w:val="00F97F90"/>
    <w:rsid w:val="00F97FB6"/>
    <w:rsid w:val="00FA1A2A"/>
    <w:rsid w:val="00FA209E"/>
    <w:rsid w:val="00FA2310"/>
    <w:rsid w:val="00FA2D90"/>
    <w:rsid w:val="00FA3B60"/>
    <w:rsid w:val="00FA40E8"/>
    <w:rsid w:val="00FA663C"/>
    <w:rsid w:val="00FA6683"/>
    <w:rsid w:val="00FA6B92"/>
    <w:rsid w:val="00FA6E94"/>
    <w:rsid w:val="00FA75A4"/>
    <w:rsid w:val="00FB03A0"/>
    <w:rsid w:val="00FB111C"/>
    <w:rsid w:val="00FB22AD"/>
    <w:rsid w:val="00FB26CE"/>
    <w:rsid w:val="00FB32D5"/>
    <w:rsid w:val="00FB3B7F"/>
    <w:rsid w:val="00FB3FF9"/>
    <w:rsid w:val="00FB403A"/>
    <w:rsid w:val="00FB42FA"/>
    <w:rsid w:val="00FB4D89"/>
    <w:rsid w:val="00FB501A"/>
    <w:rsid w:val="00FB60BD"/>
    <w:rsid w:val="00FB6556"/>
    <w:rsid w:val="00FB6A5A"/>
    <w:rsid w:val="00FB7A03"/>
    <w:rsid w:val="00FC07F5"/>
    <w:rsid w:val="00FC1200"/>
    <w:rsid w:val="00FC150B"/>
    <w:rsid w:val="00FC19F1"/>
    <w:rsid w:val="00FC25AC"/>
    <w:rsid w:val="00FC2AF3"/>
    <w:rsid w:val="00FC401F"/>
    <w:rsid w:val="00FC57DF"/>
    <w:rsid w:val="00FC63BA"/>
    <w:rsid w:val="00FC719A"/>
    <w:rsid w:val="00FC71AB"/>
    <w:rsid w:val="00FC796F"/>
    <w:rsid w:val="00FC7D60"/>
    <w:rsid w:val="00FD192D"/>
    <w:rsid w:val="00FD1A3D"/>
    <w:rsid w:val="00FD2DA8"/>
    <w:rsid w:val="00FD2EF4"/>
    <w:rsid w:val="00FD3080"/>
    <w:rsid w:val="00FD32E0"/>
    <w:rsid w:val="00FD33D1"/>
    <w:rsid w:val="00FD445B"/>
    <w:rsid w:val="00FD47E6"/>
    <w:rsid w:val="00FD4A31"/>
    <w:rsid w:val="00FD576A"/>
    <w:rsid w:val="00FD6172"/>
    <w:rsid w:val="00FD64C4"/>
    <w:rsid w:val="00FD6509"/>
    <w:rsid w:val="00FD6608"/>
    <w:rsid w:val="00FD6B48"/>
    <w:rsid w:val="00FD740B"/>
    <w:rsid w:val="00FD771F"/>
    <w:rsid w:val="00FE00A8"/>
    <w:rsid w:val="00FE092C"/>
    <w:rsid w:val="00FE1403"/>
    <w:rsid w:val="00FE1D0C"/>
    <w:rsid w:val="00FE1DEC"/>
    <w:rsid w:val="00FE2312"/>
    <w:rsid w:val="00FE23DF"/>
    <w:rsid w:val="00FE2F1F"/>
    <w:rsid w:val="00FE3847"/>
    <w:rsid w:val="00FE3909"/>
    <w:rsid w:val="00FE3C98"/>
    <w:rsid w:val="00FE45E3"/>
    <w:rsid w:val="00FE59A5"/>
    <w:rsid w:val="00FE5B06"/>
    <w:rsid w:val="00FE6B9C"/>
    <w:rsid w:val="00FE6C3A"/>
    <w:rsid w:val="00FE7640"/>
    <w:rsid w:val="00FE7938"/>
    <w:rsid w:val="00FE7A8A"/>
    <w:rsid w:val="00FE7D45"/>
    <w:rsid w:val="00FE7DE9"/>
    <w:rsid w:val="00FF1934"/>
    <w:rsid w:val="00FF29D6"/>
    <w:rsid w:val="00FF32B7"/>
    <w:rsid w:val="00FF33E5"/>
    <w:rsid w:val="00FF34A6"/>
    <w:rsid w:val="00FF3BF1"/>
    <w:rsid w:val="00FF3C55"/>
    <w:rsid w:val="00FF4519"/>
    <w:rsid w:val="00FF49F2"/>
    <w:rsid w:val="00FF5196"/>
    <w:rsid w:val="00FF6875"/>
    <w:rsid w:val="00FF6BF4"/>
    <w:rsid w:val="00FF7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054092"/>
  <w15:docId w15:val="{DE55BB39-E2A4-404E-8D08-FC0C51312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907"/>
    <w:rPr>
      <w:sz w:val="24"/>
      <w:szCs w:val="24"/>
    </w:rPr>
  </w:style>
  <w:style w:type="paragraph" w:styleId="Heading3">
    <w:name w:val="heading 3"/>
    <w:basedOn w:val="Normal"/>
    <w:next w:val="Normal"/>
    <w:link w:val="Heading3Char"/>
    <w:uiPriority w:val="9"/>
    <w:unhideWhenUsed/>
    <w:qFormat/>
    <w:rsid w:val="00E41DFC"/>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2976F7"/>
    <w:pPr>
      <w:keepNext/>
      <w:ind w:firstLine="720"/>
      <w:jc w:val="both"/>
      <w:outlineLvl w:val="4"/>
    </w:pPr>
    <w:rPr>
      <w:b/>
      <w:bCs/>
      <w:szCs w:val="20"/>
    </w:rPr>
  </w:style>
  <w:style w:type="paragraph" w:styleId="Heading8">
    <w:name w:val="heading 8"/>
    <w:basedOn w:val="Normal"/>
    <w:next w:val="Normal"/>
    <w:link w:val="Heading8Char"/>
    <w:uiPriority w:val="9"/>
    <w:semiHidden/>
    <w:unhideWhenUsed/>
    <w:qFormat/>
    <w:rsid w:val="00262462"/>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4323E"/>
    <w:pPr>
      <w:tabs>
        <w:tab w:val="center" w:pos="4320"/>
        <w:tab w:val="right" w:pos="8640"/>
      </w:tabs>
    </w:pPr>
  </w:style>
  <w:style w:type="paragraph" w:styleId="Footer">
    <w:name w:val="footer"/>
    <w:basedOn w:val="Normal"/>
    <w:link w:val="FooterChar"/>
    <w:uiPriority w:val="99"/>
    <w:rsid w:val="0024323E"/>
    <w:pPr>
      <w:tabs>
        <w:tab w:val="center" w:pos="4320"/>
        <w:tab w:val="right" w:pos="8640"/>
      </w:tabs>
    </w:pPr>
  </w:style>
  <w:style w:type="character" w:styleId="Hyperlink">
    <w:name w:val="Hyperlink"/>
    <w:basedOn w:val="DefaultParagraphFont"/>
    <w:rsid w:val="00E73F4F"/>
    <w:rPr>
      <w:color w:val="0000FF"/>
      <w:u w:val="single"/>
    </w:rPr>
  </w:style>
  <w:style w:type="paragraph" w:styleId="BalloonText">
    <w:name w:val="Balloon Text"/>
    <w:basedOn w:val="Normal"/>
    <w:link w:val="BalloonTextChar"/>
    <w:uiPriority w:val="99"/>
    <w:semiHidden/>
    <w:unhideWhenUsed/>
    <w:rsid w:val="00317942"/>
    <w:rPr>
      <w:rFonts w:ascii="Tahoma" w:hAnsi="Tahoma" w:cs="Tahoma"/>
      <w:sz w:val="16"/>
      <w:szCs w:val="16"/>
    </w:rPr>
  </w:style>
  <w:style w:type="character" w:customStyle="1" w:styleId="BalloonTextChar">
    <w:name w:val="Balloon Text Char"/>
    <w:basedOn w:val="DefaultParagraphFont"/>
    <w:link w:val="BalloonText"/>
    <w:uiPriority w:val="99"/>
    <w:semiHidden/>
    <w:rsid w:val="00317942"/>
    <w:rPr>
      <w:rFonts w:ascii="Tahoma" w:hAnsi="Tahoma" w:cs="Tahoma"/>
      <w:sz w:val="16"/>
      <w:szCs w:val="16"/>
    </w:rPr>
  </w:style>
  <w:style w:type="character" w:customStyle="1" w:styleId="FooterChar">
    <w:name w:val="Footer Char"/>
    <w:basedOn w:val="DefaultParagraphFont"/>
    <w:link w:val="Footer"/>
    <w:uiPriority w:val="99"/>
    <w:rsid w:val="003A42CD"/>
    <w:rPr>
      <w:sz w:val="24"/>
      <w:szCs w:val="24"/>
    </w:rPr>
  </w:style>
  <w:style w:type="paragraph" w:styleId="ListParagraph">
    <w:name w:val="List Paragraph"/>
    <w:basedOn w:val="Normal"/>
    <w:uiPriority w:val="34"/>
    <w:qFormat/>
    <w:rsid w:val="002976F7"/>
    <w:pPr>
      <w:ind w:left="720"/>
      <w:contextualSpacing/>
    </w:pPr>
  </w:style>
  <w:style w:type="character" w:customStyle="1" w:styleId="Heading5Char">
    <w:name w:val="Heading 5 Char"/>
    <w:basedOn w:val="DefaultParagraphFont"/>
    <w:link w:val="Heading5"/>
    <w:rsid w:val="002976F7"/>
    <w:rPr>
      <w:b/>
      <w:bCs/>
      <w:sz w:val="24"/>
    </w:rPr>
  </w:style>
  <w:style w:type="paragraph" w:styleId="BodyTextIndent">
    <w:name w:val="Body Text Indent"/>
    <w:basedOn w:val="Normal"/>
    <w:link w:val="BodyTextIndentChar"/>
    <w:rsid w:val="002976F7"/>
    <w:pPr>
      <w:ind w:left="720" w:hanging="720"/>
    </w:pPr>
    <w:rPr>
      <w:b/>
      <w:bCs/>
    </w:rPr>
  </w:style>
  <w:style w:type="character" w:customStyle="1" w:styleId="BodyTextIndentChar">
    <w:name w:val="Body Text Indent Char"/>
    <w:basedOn w:val="DefaultParagraphFont"/>
    <w:link w:val="BodyTextIndent"/>
    <w:rsid w:val="002976F7"/>
    <w:rPr>
      <w:b/>
      <w:bCs/>
      <w:sz w:val="24"/>
      <w:szCs w:val="24"/>
    </w:rPr>
  </w:style>
  <w:style w:type="character" w:customStyle="1" w:styleId="Empty">
    <w:name w:val="Empty"/>
    <w:rsid w:val="002976F7"/>
    <w:rPr>
      <w:rFonts w:ascii="Times New Roman" w:hAnsi="Times New Roman" w:cs="Times New Roman" w:hint="default"/>
      <w:b/>
      <w:bCs/>
      <w:color w:val="auto"/>
    </w:rPr>
  </w:style>
  <w:style w:type="character" w:customStyle="1" w:styleId="Section">
    <w:name w:val="Section"/>
    <w:rsid w:val="002976F7"/>
    <w:rPr>
      <w:rFonts w:ascii="Times New Roman" w:hAnsi="Times New Roman" w:cs="Times New Roman" w:hint="default"/>
      <w:b/>
      <w:bCs/>
      <w:color w:val="auto"/>
    </w:rPr>
  </w:style>
  <w:style w:type="paragraph" w:styleId="BodyText">
    <w:name w:val="Body Text"/>
    <w:basedOn w:val="Normal"/>
    <w:link w:val="BodyTextChar"/>
    <w:uiPriority w:val="99"/>
    <w:unhideWhenUsed/>
    <w:rsid w:val="00C6055C"/>
    <w:pPr>
      <w:spacing w:after="120"/>
    </w:pPr>
  </w:style>
  <w:style w:type="character" w:customStyle="1" w:styleId="BodyTextChar">
    <w:name w:val="Body Text Char"/>
    <w:basedOn w:val="DefaultParagraphFont"/>
    <w:link w:val="BodyText"/>
    <w:uiPriority w:val="99"/>
    <w:rsid w:val="00C6055C"/>
    <w:rPr>
      <w:sz w:val="24"/>
      <w:szCs w:val="24"/>
    </w:rPr>
  </w:style>
  <w:style w:type="paragraph" w:styleId="BodyTextIndent3">
    <w:name w:val="Body Text Indent 3"/>
    <w:basedOn w:val="Normal"/>
    <w:link w:val="BodyTextIndent3Char"/>
    <w:semiHidden/>
    <w:unhideWhenUsed/>
    <w:rsid w:val="00C6055C"/>
    <w:pPr>
      <w:spacing w:after="120"/>
      <w:ind w:left="360"/>
    </w:pPr>
    <w:rPr>
      <w:rFonts w:ascii="Calibri" w:eastAsia="Calibri" w:hAnsi="Calibri"/>
      <w:sz w:val="16"/>
      <w:szCs w:val="16"/>
    </w:rPr>
  </w:style>
  <w:style w:type="character" w:customStyle="1" w:styleId="BodyTextIndent3Char">
    <w:name w:val="Body Text Indent 3 Char"/>
    <w:basedOn w:val="DefaultParagraphFont"/>
    <w:link w:val="BodyTextIndent3"/>
    <w:semiHidden/>
    <w:rsid w:val="00C6055C"/>
    <w:rPr>
      <w:rFonts w:ascii="Calibri" w:eastAsia="Calibri" w:hAnsi="Calibri"/>
      <w:sz w:val="16"/>
      <w:szCs w:val="16"/>
    </w:rPr>
  </w:style>
  <w:style w:type="character" w:customStyle="1" w:styleId="Heading8Char">
    <w:name w:val="Heading 8 Char"/>
    <w:basedOn w:val="DefaultParagraphFont"/>
    <w:link w:val="Heading8"/>
    <w:rsid w:val="00262462"/>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59"/>
    <w:rsid w:val="007417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061E6"/>
    <w:pPr>
      <w:autoSpaceDE w:val="0"/>
      <w:autoSpaceDN w:val="0"/>
      <w:adjustRightInd w:val="0"/>
    </w:pPr>
    <w:rPr>
      <w:rFonts w:ascii="Cambria" w:hAnsi="Cambria" w:cs="Cambria"/>
      <w:color w:val="000000"/>
      <w:sz w:val="24"/>
      <w:szCs w:val="24"/>
    </w:rPr>
  </w:style>
  <w:style w:type="character" w:styleId="FollowedHyperlink">
    <w:name w:val="FollowedHyperlink"/>
    <w:basedOn w:val="DefaultParagraphFont"/>
    <w:uiPriority w:val="99"/>
    <w:semiHidden/>
    <w:unhideWhenUsed/>
    <w:rsid w:val="003700E3"/>
    <w:rPr>
      <w:color w:val="800080" w:themeColor="followedHyperlink"/>
      <w:u w:val="single"/>
    </w:rPr>
  </w:style>
  <w:style w:type="character" w:customStyle="1" w:styleId="Heading3Char">
    <w:name w:val="Heading 3 Char"/>
    <w:basedOn w:val="DefaultParagraphFont"/>
    <w:link w:val="Heading3"/>
    <w:uiPriority w:val="9"/>
    <w:rsid w:val="00E41DFC"/>
    <w:rPr>
      <w:rFonts w:asciiTheme="majorHAnsi" w:eastAsiaTheme="majorEastAsia" w:hAnsiTheme="majorHAnsi" w:cstheme="majorBidi"/>
      <w:b/>
      <w:bCs/>
      <w:color w:val="4F81BD" w:themeColor="accent1"/>
      <w:sz w:val="24"/>
      <w:szCs w:val="24"/>
    </w:rPr>
  </w:style>
  <w:style w:type="character" w:customStyle="1" w:styleId="HeaderChar">
    <w:name w:val="Header Char"/>
    <w:basedOn w:val="DefaultParagraphFont"/>
    <w:link w:val="Header"/>
    <w:uiPriority w:val="99"/>
    <w:rsid w:val="006612BC"/>
    <w:rPr>
      <w:sz w:val="24"/>
      <w:szCs w:val="24"/>
    </w:rPr>
  </w:style>
  <w:style w:type="character" w:styleId="CommentReference">
    <w:name w:val="annotation reference"/>
    <w:basedOn w:val="DefaultParagraphFont"/>
    <w:uiPriority w:val="99"/>
    <w:semiHidden/>
    <w:unhideWhenUsed/>
    <w:rsid w:val="003C2306"/>
    <w:rPr>
      <w:sz w:val="16"/>
      <w:szCs w:val="16"/>
    </w:rPr>
  </w:style>
  <w:style w:type="paragraph" w:styleId="CommentText">
    <w:name w:val="annotation text"/>
    <w:basedOn w:val="Normal"/>
    <w:link w:val="CommentTextChar"/>
    <w:uiPriority w:val="99"/>
    <w:semiHidden/>
    <w:unhideWhenUsed/>
    <w:rsid w:val="003C2306"/>
    <w:rPr>
      <w:sz w:val="20"/>
      <w:szCs w:val="20"/>
    </w:rPr>
  </w:style>
  <w:style w:type="character" w:customStyle="1" w:styleId="CommentTextChar">
    <w:name w:val="Comment Text Char"/>
    <w:basedOn w:val="DefaultParagraphFont"/>
    <w:link w:val="CommentText"/>
    <w:uiPriority w:val="99"/>
    <w:semiHidden/>
    <w:rsid w:val="003C2306"/>
  </w:style>
  <w:style w:type="paragraph" w:styleId="CommentSubject">
    <w:name w:val="annotation subject"/>
    <w:basedOn w:val="CommentText"/>
    <w:next w:val="CommentText"/>
    <w:link w:val="CommentSubjectChar"/>
    <w:uiPriority w:val="99"/>
    <w:semiHidden/>
    <w:unhideWhenUsed/>
    <w:rsid w:val="003C2306"/>
    <w:rPr>
      <w:b/>
      <w:bCs/>
    </w:rPr>
  </w:style>
  <w:style w:type="character" w:customStyle="1" w:styleId="CommentSubjectChar">
    <w:name w:val="Comment Subject Char"/>
    <w:basedOn w:val="CommentTextChar"/>
    <w:link w:val="CommentSubject"/>
    <w:uiPriority w:val="99"/>
    <w:semiHidden/>
    <w:rsid w:val="003C2306"/>
    <w:rPr>
      <w:b/>
      <w:bCs/>
    </w:rPr>
  </w:style>
  <w:style w:type="character" w:customStyle="1" w:styleId="UnresolvedMention1">
    <w:name w:val="Unresolved Mention1"/>
    <w:basedOn w:val="DefaultParagraphFont"/>
    <w:uiPriority w:val="99"/>
    <w:semiHidden/>
    <w:unhideWhenUsed/>
    <w:rsid w:val="006806EE"/>
    <w:rPr>
      <w:color w:val="808080"/>
      <w:shd w:val="clear" w:color="auto" w:fill="E6E6E6"/>
    </w:rPr>
  </w:style>
  <w:style w:type="character" w:styleId="UnresolvedMention">
    <w:name w:val="Unresolved Mention"/>
    <w:basedOn w:val="DefaultParagraphFont"/>
    <w:uiPriority w:val="99"/>
    <w:semiHidden/>
    <w:unhideWhenUsed/>
    <w:rsid w:val="00DF77FF"/>
    <w:rPr>
      <w:color w:val="605E5C"/>
      <w:shd w:val="clear" w:color="auto" w:fill="E1DFDD"/>
    </w:rPr>
  </w:style>
  <w:style w:type="character" w:customStyle="1" w:styleId="fontstyle01">
    <w:name w:val="fontstyle01"/>
    <w:basedOn w:val="DefaultParagraphFont"/>
    <w:rsid w:val="0071686B"/>
    <w:rPr>
      <w:rFonts w:ascii="ArialMT" w:hAnsi="ArialMT" w:hint="default"/>
      <w:b w:val="0"/>
      <w:bCs w:val="0"/>
      <w:i w:val="0"/>
      <w:iCs w:val="0"/>
      <w:color w:val="000000"/>
      <w:sz w:val="22"/>
      <w:szCs w:val="22"/>
    </w:rPr>
  </w:style>
  <w:style w:type="paragraph" w:customStyle="1" w:styleId="xmsonormal">
    <w:name w:val="x_msonormal"/>
    <w:basedOn w:val="Normal"/>
    <w:rsid w:val="00163291"/>
    <w:rPr>
      <w:rFonts w:ascii="Calibri" w:eastAsiaTheme="minorHAnsi" w:hAnsi="Calibri" w:cs="Calibri"/>
      <w:sz w:val="22"/>
      <w:szCs w:val="22"/>
    </w:rPr>
  </w:style>
  <w:style w:type="character" w:customStyle="1" w:styleId="fontstyle21">
    <w:name w:val="fontstyle21"/>
    <w:basedOn w:val="DefaultParagraphFont"/>
    <w:rsid w:val="00715C08"/>
    <w:rPr>
      <w:rFonts w:ascii="ArialMT" w:hAnsi="ArialMT" w:hint="default"/>
      <w:b w:val="0"/>
      <w:bCs w:val="0"/>
      <w:i w:val="0"/>
      <w:iCs w:val="0"/>
      <w:color w:val="000000"/>
      <w:sz w:val="24"/>
      <w:szCs w:val="24"/>
    </w:rPr>
  </w:style>
  <w:style w:type="paragraph" w:customStyle="1" w:styleId="xmsolistparagraph">
    <w:name w:val="x_msolistparagraph"/>
    <w:basedOn w:val="Normal"/>
    <w:rsid w:val="008F2129"/>
    <w:pPr>
      <w:ind w:left="720"/>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2418">
      <w:bodyDiv w:val="1"/>
      <w:marLeft w:val="0"/>
      <w:marRight w:val="0"/>
      <w:marTop w:val="0"/>
      <w:marBottom w:val="0"/>
      <w:divBdr>
        <w:top w:val="none" w:sz="0" w:space="0" w:color="auto"/>
        <w:left w:val="none" w:sz="0" w:space="0" w:color="auto"/>
        <w:bottom w:val="none" w:sz="0" w:space="0" w:color="auto"/>
        <w:right w:val="none" w:sz="0" w:space="0" w:color="auto"/>
      </w:divBdr>
    </w:div>
    <w:div w:id="15349820">
      <w:bodyDiv w:val="1"/>
      <w:marLeft w:val="0"/>
      <w:marRight w:val="0"/>
      <w:marTop w:val="0"/>
      <w:marBottom w:val="0"/>
      <w:divBdr>
        <w:top w:val="none" w:sz="0" w:space="0" w:color="auto"/>
        <w:left w:val="none" w:sz="0" w:space="0" w:color="auto"/>
        <w:bottom w:val="none" w:sz="0" w:space="0" w:color="auto"/>
        <w:right w:val="none" w:sz="0" w:space="0" w:color="auto"/>
      </w:divBdr>
    </w:div>
    <w:div w:id="32314248">
      <w:bodyDiv w:val="1"/>
      <w:marLeft w:val="0"/>
      <w:marRight w:val="0"/>
      <w:marTop w:val="0"/>
      <w:marBottom w:val="0"/>
      <w:divBdr>
        <w:top w:val="none" w:sz="0" w:space="0" w:color="auto"/>
        <w:left w:val="none" w:sz="0" w:space="0" w:color="auto"/>
        <w:bottom w:val="none" w:sz="0" w:space="0" w:color="auto"/>
        <w:right w:val="none" w:sz="0" w:space="0" w:color="auto"/>
      </w:divBdr>
    </w:div>
    <w:div w:id="35014433">
      <w:bodyDiv w:val="1"/>
      <w:marLeft w:val="0"/>
      <w:marRight w:val="0"/>
      <w:marTop w:val="0"/>
      <w:marBottom w:val="0"/>
      <w:divBdr>
        <w:top w:val="none" w:sz="0" w:space="0" w:color="auto"/>
        <w:left w:val="none" w:sz="0" w:space="0" w:color="auto"/>
        <w:bottom w:val="none" w:sz="0" w:space="0" w:color="auto"/>
        <w:right w:val="none" w:sz="0" w:space="0" w:color="auto"/>
      </w:divBdr>
    </w:div>
    <w:div w:id="42291769">
      <w:bodyDiv w:val="1"/>
      <w:marLeft w:val="0"/>
      <w:marRight w:val="0"/>
      <w:marTop w:val="0"/>
      <w:marBottom w:val="0"/>
      <w:divBdr>
        <w:top w:val="none" w:sz="0" w:space="0" w:color="auto"/>
        <w:left w:val="none" w:sz="0" w:space="0" w:color="auto"/>
        <w:bottom w:val="none" w:sz="0" w:space="0" w:color="auto"/>
        <w:right w:val="none" w:sz="0" w:space="0" w:color="auto"/>
      </w:divBdr>
    </w:div>
    <w:div w:id="42994999">
      <w:bodyDiv w:val="1"/>
      <w:marLeft w:val="0"/>
      <w:marRight w:val="0"/>
      <w:marTop w:val="0"/>
      <w:marBottom w:val="0"/>
      <w:divBdr>
        <w:top w:val="none" w:sz="0" w:space="0" w:color="auto"/>
        <w:left w:val="none" w:sz="0" w:space="0" w:color="auto"/>
        <w:bottom w:val="none" w:sz="0" w:space="0" w:color="auto"/>
        <w:right w:val="none" w:sz="0" w:space="0" w:color="auto"/>
      </w:divBdr>
    </w:div>
    <w:div w:id="46877544">
      <w:bodyDiv w:val="1"/>
      <w:marLeft w:val="0"/>
      <w:marRight w:val="0"/>
      <w:marTop w:val="0"/>
      <w:marBottom w:val="0"/>
      <w:divBdr>
        <w:top w:val="none" w:sz="0" w:space="0" w:color="auto"/>
        <w:left w:val="none" w:sz="0" w:space="0" w:color="auto"/>
        <w:bottom w:val="none" w:sz="0" w:space="0" w:color="auto"/>
        <w:right w:val="none" w:sz="0" w:space="0" w:color="auto"/>
      </w:divBdr>
    </w:div>
    <w:div w:id="56058303">
      <w:bodyDiv w:val="1"/>
      <w:marLeft w:val="0"/>
      <w:marRight w:val="0"/>
      <w:marTop w:val="0"/>
      <w:marBottom w:val="0"/>
      <w:divBdr>
        <w:top w:val="none" w:sz="0" w:space="0" w:color="auto"/>
        <w:left w:val="none" w:sz="0" w:space="0" w:color="auto"/>
        <w:bottom w:val="none" w:sz="0" w:space="0" w:color="auto"/>
        <w:right w:val="none" w:sz="0" w:space="0" w:color="auto"/>
      </w:divBdr>
    </w:div>
    <w:div w:id="68776365">
      <w:bodyDiv w:val="1"/>
      <w:marLeft w:val="0"/>
      <w:marRight w:val="0"/>
      <w:marTop w:val="0"/>
      <w:marBottom w:val="0"/>
      <w:divBdr>
        <w:top w:val="none" w:sz="0" w:space="0" w:color="auto"/>
        <w:left w:val="none" w:sz="0" w:space="0" w:color="auto"/>
        <w:bottom w:val="none" w:sz="0" w:space="0" w:color="auto"/>
        <w:right w:val="none" w:sz="0" w:space="0" w:color="auto"/>
      </w:divBdr>
    </w:div>
    <w:div w:id="70080153">
      <w:bodyDiv w:val="1"/>
      <w:marLeft w:val="0"/>
      <w:marRight w:val="0"/>
      <w:marTop w:val="0"/>
      <w:marBottom w:val="0"/>
      <w:divBdr>
        <w:top w:val="none" w:sz="0" w:space="0" w:color="auto"/>
        <w:left w:val="none" w:sz="0" w:space="0" w:color="auto"/>
        <w:bottom w:val="none" w:sz="0" w:space="0" w:color="auto"/>
        <w:right w:val="none" w:sz="0" w:space="0" w:color="auto"/>
      </w:divBdr>
    </w:div>
    <w:div w:id="75709254">
      <w:bodyDiv w:val="1"/>
      <w:marLeft w:val="0"/>
      <w:marRight w:val="0"/>
      <w:marTop w:val="0"/>
      <w:marBottom w:val="0"/>
      <w:divBdr>
        <w:top w:val="none" w:sz="0" w:space="0" w:color="auto"/>
        <w:left w:val="none" w:sz="0" w:space="0" w:color="auto"/>
        <w:bottom w:val="none" w:sz="0" w:space="0" w:color="auto"/>
        <w:right w:val="none" w:sz="0" w:space="0" w:color="auto"/>
      </w:divBdr>
    </w:div>
    <w:div w:id="92287306">
      <w:bodyDiv w:val="1"/>
      <w:marLeft w:val="0"/>
      <w:marRight w:val="0"/>
      <w:marTop w:val="0"/>
      <w:marBottom w:val="0"/>
      <w:divBdr>
        <w:top w:val="none" w:sz="0" w:space="0" w:color="auto"/>
        <w:left w:val="none" w:sz="0" w:space="0" w:color="auto"/>
        <w:bottom w:val="none" w:sz="0" w:space="0" w:color="auto"/>
        <w:right w:val="none" w:sz="0" w:space="0" w:color="auto"/>
      </w:divBdr>
    </w:div>
    <w:div w:id="92555337">
      <w:bodyDiv w:val="1"/>
      <w:marLeft w:val="0"/>
      <w:marRight w:val="0"/>
      <w:marTop w:val="0"/>
      <w:marBottom w:val="0"/>
      <w:divBdr>
        <w:top w:val="none" w:sz="0" w:space="0" w:color="auto"/>
        <w:left w:val="none" w:sz="0" w:space="0" w:color="auto"/>
        <w:bottom w:val="none" w:sz="0" w:space="0" w:color="auto"/>
        <w:right w:val="none" w:sz="0" w:space="0" w:color="auto"/>
      </w:divBdr>
    </w:div>
    <w:div w:id="99881533">
      <w:bodyDiv w:val="1"/>
      <w:marLeft w:val="0"/>
      <w:marRight w:val="0"/>
      <w:marTop w:val="0"/>
      <w:marBottom w:val="0"/>
      <w:divBdr>
        <w:top w:val="none" w:sz="0" w:space="0" w:color="auto"/>
        <w:left w:val="none" w:sz="0" w:space="0" w:color="auto"/>
        <w:bottom w:val="none" w:sz="0" w:space="0" w:color="auto"/>
        <w:right w:val="none" w:sz="0" w:space="0" w:color="auto"/>
      </w:divBdr>
    </w:div>
    <w:div w:id="108086250">
      <w:bodyDiv w:val="1"/>
      <w:marLeft w:val="0"/>
      <w:marRight w:val="0"/>
      <w:marTop w:val="0"/>
      <w:marBottom w:val="0"/>
      <w:divBdr>
        <w:top w:val="none" w:sz="0" w:space="0" w:color="auto"/>
        <w:left w:val="none" w:sz="0" w:space="0" w:color="auto"/>
        <w:bottom w:val="none" w:sz="0" w:space="0" w:color="auto"/>
        <w:right w:val="none" w:sz="0" w:space="0" w:color="auto"/>
      </w:divBdr>
    </w:div>
    <w:div w:id="111167733">
      <w:bodyDiv w:val="1"/>
      <w:marLeft w:val="0"/>
      <w:marRight w:val="0"/>
      <w:marTop w:val="0"/>
      <w:marBottom w:val="0"/>
      <w:divBdr>
        <w:top w:val="none" w:sz="0" w:space="0" w:color="auto"/>
        <w:left w:val="none" w:sz="0" w:space="0" w:color="auto"/>
        <w:bottom w:val="none" w:sz="0" w:space="0" w:color="auto"/>
        <w:right w:val="none" w:sz="0" w:space="0" w:color="auto"/>
      </w:divBdr>
    </w:div>
    <w:div w:id="117185593">
      <w:bodyDiv w:val="1"/>
      <w:marLeft w:val="0"/>
      <w:marRight w:val="0"/>
      <w:marTop w:val="0"/>
      <w:marBottom w:val="0"/>
      <w:divBdr>
        <w:top w:val="none" w:sz="0" w:space="0" w:color="auto"/>
        <w:left w:val="none" w:sz="0" w:space="0" w:color="auto"/>
        <w:bottom w:val="none" w:sz="0" w:space="0" w:color="auto"/>
        <w:right w:val="none" w:sz="0" w:space="0" w:color="auto"/>
      </w:divBdr>
    </w:div>
    <w:div w:id="120272362">
      <w:bodyDiv w:val="1"/>
      <w:marLeft w:val="0"/>
      <w:marRight w:val="0"/>
      <w:marTop w:val="0"/>
      <w:marBottom w:val="0"/>
      <w:divBdr>
        <w:top w:val="none" w:sz="0" w:space="0" w:color="auto"/>
        <w:left w:val="none" w:sz="0" w:space="0" w:color="auto"/>
        <w:bottom w:val="none" w:sz="0" w:space="0" w:color="auto"/>
        <w:right w:val="none" w:sz="0" w:space="0" w:color="auto"/>
      </w:divBdr>
    </w:div>
    <w:div w:id="122965121">
      <w:bodyDiv w:val="1"/>
      <w:marLeft w:val="0"/>
      <w:marRight w:val="0"/>
      <w:marTop w:val="0"/>
      <w:marBottom w:val="0"/>
      <w:divBdr>
        <w:top w:val="none" w:sz="0" w:space="0" w:color="auto"/>
        <w:left w:val="none" w:sz="0" w:space="0" w:color="auto"/>
        <w:bottom w:val="none" w:sz="0" w:space="0" w:color="auto"/>
        <w:right w:val="none" w:sz="0" w:space="0" w:color="auto"/>
      </w:divBdr>
    </w:div>
    <w:div w:id="127863415">
      <w:bodyDiv w:val="1"/>
      <w:marLeft w:val="0"/>
      <w:marRight w:val="0"/>
      <w:marTop w:val="0"/>
      <w:marBottom w:val="0"/>
      <w:divBdr>
        <w:top w:val="none" w:sz="0" w:space="0" w:color="auto"/>
        <w:left w:val="none" w:sz="0" w:space="0" w:color="auto"/>
        <w:bottom w:val="none" w:sz="0" w:space="0" w:color="auto"/>
        <w:right w:val="none" w:sz="0" w:space="0" w:color="auto"/>
      </w:divBdr>
    </w:div>
    <w:div w:id="128523537">
      <w:bodyDiv w:val="1"/>
      <w:marLeft w:val="0"/>
      <w:marRight w:val="0"/>
      <w:marTop w:val="0"/>
      <w:marBottom w:val="0"/>
      <w:divBdr>
        <w:top w:val="none" w:sz="0" w:space="0" w:color="auto"/>
        <w:left w:val="none" w:sz="0" w:space="0" w:color="auto"/>
        <w:bottom w:val="none" w:sz="0" w:space="0" w:color="auto"/>
        <w:right w:val="none" w:sz="0" w:space="0" w:color="auto"/>
      </w:divBdr>
    </w:div>
    <w:div w:id="136998952">
      <w:bodyDiv w:val="1"/>
      <w:marLeft w:val="0"/>
      <w:marRight w:val="0"/>
      <w:marTop w:val="0"/>
      <w:marBottom w:val="0"/>
      <w:divBdr>
        <w:top w:val="none" w:sz="0" w:space="0" w:color="auto"/>
        <w:left w:val="none" w:sz="0" w:space="0" w:color="auto"/>
        <w:bottom w:val="none" w:sz="0" w:space="0" w:color="auto"/>
        <w:right w:val="none" w:sz="0" w:space="0" w:color="auto"/>
      </w:divBdr>
    </w:div>
    <w:div w:id="145365249">
      <w:bodyDiv w:val="1"/>
      <w:marLeft w:val="0"/>
      <w:marRight w:val="0"/>
      <w:marTop w:val="0"/>
      <w:marBottom w:val="0"/>
      <w:divBdr>
        <w:top w:val="none" w:sz="0" w:space="0" w:color="auto"/>
        <w:left w:val="none" w:sz="0" w:space="0" w:color="auto"/>
        <w:bottom w:val="none" w:sz="0" w:space="0" w:color="auto"/>
        <w:right w:val="none" w:sz="0" w:space="0" w:color="auto"/>
      </w:divBdr>
    </w:div>
    <w:div w:id="150097506">
      <w:bodyDiv w:val="1"/>
      <w:marLeft w:val="0"/>
      <w:marRight w:val="0"/>
      <w:marTop w:val="0"/>
      <w:marBottom w:val="0"/>
      <w:divBdr>
        <w:top w:val="none" w:sz="0" w:space="0" w:color="auto"/>
        <w:left w:val="none" w:sz="0" w:space="0" w:color="auto"/>
        <w:bottom w:val="none" w:sz="0" w:space="0" w:color="auto"/>
        <w:right w:val="none" w:sz="0" w:space="0" w:color="auto"/>
      </w:divBdr>
    </w:div>
    <w:div w:id="184563627">
      <w:bodyDiv w:val="1"/>
      <w:marLeft w:val="0"/>
      <w:marRight w:val="0"/>
      <w:marTop w:val="0"/>
      <w:marBottom w:val="0"/>
      <w:divBdr>
        <w:top w:val="none" w:sz="0" w:space="0" w:color="auto"/>
        <w:left w:val="none" w:sz="0" w:space="0" w:color="auto"/>
        <w:bottom w:val="none" w:sz="0" w:space="0" w:color="auto"/>
        <w:right w:val="none" w:sz="0" w:space="0" w:color="auto"/>
      </w:divBdr>
    </w:div>
    <w:div w:id="187372869">
      <w:bodyDiv w:val="1"/>
      <w:marLeft w:val="0"/>
      <w:marRight w:val="0"/>
      <w:marTop w:val="0"/>
      <w:marBottom w:val="0"/>
      <w:divBdr>
        <w:top w:val="none" w:sz="0" w:space="0" w:color="auto"/>
        <w:left w:val="none" w:sz="0" w:space="0" w:color="auto"/>
        <w:bottom w:val="none" w:sz="0" w:space="0" w:color="auto"/>
        <w:right w:val="none" w:sz="0" w:space="0" w:color="auto"/>
      </w:divBdr>
    </w:div>
    <w:div w:id="189027879">
      <w:bodyDiv w:val="1"/>
      <w:marLeft w:val="0"/>
      <w:marRight w:val="0"/>
      <w:marTop w:val="0"/>
      <w:marBottom w:val="0"/>
      <w:divBdr>
        <w:top w:val="none" w:sz="0" w:space="0" w:color="auto"/>
        <w:left w:val="none" w:sz="0" w:space="0" w:color="auto"/>
        <w:bottom w:val="none" w:sz="0" w:space="0" w:color="auto"/>
        <w:right w:val="none" w:sz="0" w:space="0" w:color="auto"/>
      </w:divBdr>
    </w:div>
    <w:div w:id="190534479">
      <w:bodyDiv w:val="1"/>
      <w:marLeft w:val="0"/>
      <w:marRight w:val="0"/>
      <w:marTop w:val="0"/>
      <w:marBottom w:val="0"/>
      <w:divBdr>
        <w:top w:val="none" w:sz="0" w:space="0" w:color="auto"/>
        <w:left w:val="none" w:sz="0" w:space="0" w:color="auto"/>
        <w:bottom w:val="none" w:sz="0" w:space="0" w:color="auto"/>
        <w:right w:val="none" w:sz="0" w:space="0" w:color="auto"/>
      </w:divBdr>
    </w:div>
    <w:div w:id="197594183">
      <w:bodyDiv w:val="1"/>
      <w:marLeft w:val="0"/>
      <w:marRight w:val="0"/>
      <w:marTop w:val="0"/>
      <w:marBottom w:val="0"/>
      <w:divBdr>
        <w:top w:val="none" w:sz="0" w:space="0" w:color="auto"/>
        <w:left w:val="none" w:sz="0" w:space="0" w:color="auto"/>
        <w:bottom w:val="none" w:sz="0" w:space="0" w:color="auto"/>
        <w:right w:val="none" w:sz="0" w:space="0" w:color="auto"/>
      </w:divBdr>
    </w:div>
    <w:div w:id="203641693">
      <w:bodyDiv w:val="1"/>
      <w:marLeft w:val="0"/>
      <w:marRight w:val="0"/>
      <w:marTop w:val="0"/>
      <w:marBottom w:val="0"/>
      <w:divBdr>
        <w:top w:val="none" w:sz="0" w:space="0" w:color="auto"/>
        <w:left w:val="none" w:sz="0" w:space="0" w:color="auto"/>
        <w:bottom w:val="none" w:sz="0" w:space="0" w:color="auto"/>
        <w:right w:val="none" w:sz="0" w:space="0" w:color="auto"/>
      </w:divBdr>
    </w:div>
    <w:div w:id="213397355">
      <w:bodyDiv w:val="1"/>
      <w:marLeft w:val="0"/>
      <w:marRight w:val="0"/>
      <w:marTop w:val="0"/>
      <w:marBottom w:val="0"/>
      <w:divBdr>
        <w:top w:val="none" w:sz="0" w:space="0" w:color="auto"/>
        <w:left w:val="none" w:sz="0" w:space="0" w:color="auto"/>
        <w:bottom w:val="none" w:sz="0" w:space="0" w:color="auto"/>
        <w:right w:val="none" w:sz="0" w:space="0" w:color="auto"/>
      </w:divBdr>
    </w:div>
    <w:div w:id="223687427">
      <w:bodyDiv w:val="1"/>
      <w:marLeft w:val="0"/>
      <w:marRight w:val="0"/>
      <w:marTop w:val="0"/>
      <w:marBottom w:val="0"/>
      <w:divBdr>
        <w:top w:val="none" w:sz="0" w:space="0" w:color="auto"/>
        <w:left w:val="none" w:sz="0" w:space="0" w:color="auto"/>
        <w:bottom w:val="none" w:sz="0" w:space="0" w:color="auto"/>
        <w:right w:val="none" w:sz="0" w:space="0" w:color="auto"/>
      </w:divBdr>
    </w:div>
    <w:div w:id="224339864">
      <w:bodyDiv w:val="1"/>
      <w:marLeft w:val="0"/>
      <w:marRight w:val="0"/>
      <w:marTop w:val="0"/>
      <w:marBottom w:val="0"/>
      <w:divBdr>
        <w:top w:val="none" w:sz="0" w:space="0" w:color="auto"/>
        <w:left w:val="none" w:sz="0" w:space="0" w:color="auto"/>
        <w:bottom w:val="none" w:sz="0" w:space="0" w:color="auto"/>
        <w:right w:val="none" w:sz="0" w:space="0" w:color="auto"/>
      </w:divBdr>
    </w:div>
    <w:div w:id="225266959">
      <w:bodyDiv w:val="1"/>
      <w:marLeft w:val="0"/>
      <w:marRight w:val="0"/>
      <w:marTop w:val="0"/>
      <w:marBottom w:val="0"/>
      <w:divBdr>
        <w:top w:val="none" w:sz="0" w:space="0" w:color="auto"/>
        <w:left w:val="none" w:sz="0" w:space="0" w:color="auto"/>
        <w:bottom w:val="none" w:sz="0" w:space="0" w:color="auto"/>
        <w:right w:val="none" w:sz="0" w:space="0" w:color="auto"/>
      </w:divBdr>
    </w:div>
    <w:div w:id="228460854">
      <w:bodyDiv w:val="1"/>
      <w:marLeft w:val="0"/>
      <w:marRight w:val="0"/>
      <w:marTop w:val="0"/>
      <w:marBottom w:val="0"/>
      <w:divBdr>
        <w:top w:val="none" w:sz="0" w:space="0" w:color="auto"/>
        <w:left w:val="none" w:sz="0" w:space="0" w:color="auto"/>
        <w:bottom w:val="none" w:sz="0" w:space="0" w:color="auto"/>
        <w:right w:val="none" w:sz="0" w:space="0" w:color="auto"/>
      </w:divBdr>
    </w:div>
    <w:div w:id="237861294">
      <w:bodyDiv w:val="1"/>
      <w:marLeft w:val="0"/>
      <w:marRight w:val="0"/>
      <w:marTop w:val="0"/>
      <w:marBottom w:val="0"/>
      <w:divBdr>
        <w:top w:val="none" w:sz="0" w:space="0" w:color="auto"/>
        <w:left w:val="none" w:sz="0" w:space="0" w:color="auto"/>
        <w:bottom w:val="none" w:sz="0" w:space="0" w:color="auto"/>
        <w:right w:val="none" w:sz="0" w:space="0" w:color="auto"/>
      </w:divBdr>
    </w:div>
    <w:div w:id="245040460">
      <w:bodyDiv w:val="1"/>
      <w:marLeft w:val="0"/>
      <w:marRight w:val="0"/>
      <w:marTop w:val="0"/>
      <w:marBottom w:val="0"/>
      <w:divBdr>
        <w:top w:val="none" w:sz="0" w:space="0" w:color="auto"/>
        <w:left w:val="none" w:sz="0" w:space="0" w:color="auto"/>
        <w:bottom w:val="none" w:sz="0" w:space="0" w:color="auto"/>
        <w:right w:val="none" w:sz="0" w:space="0" w:color="auto"/>
      </w:divBdr>
    </w:div>
    <w:div w:id="248270065">
      <w:bodyDiv w:val="1"/>
      <w:marLeft w:val="0"/>
      <w:marRight w:val="0"/>
      <w:marTop w:val="0"/>
      <w:marBottom w:val="0"/>
      <w:divBdr>
        <w:top w:val="none" w:sz="0" w:space="0" w:color="auto"/>
        <w:left w:val="none" w:sz="0" w:space="0" w:color="auto"/>
        <w:bottom w:val="none" w:sz="0" w:space="0" w:color="auto"/>
        <w:right w:val="none" w:sz="0" w:space="0" w:color="auto"/>
      </w:divBdr>
    </w:div>
    <w:div w:id="251398659">
      <w:bodyDiv w:val="1"/>
      <w:marLeft w:val="0"/>
      <w:marRight w:val="0"/>
      <w:marTop w:val="0"/>
      <w:marBottom w:val="0"/>
      <w:divBdr>
        <w:top w:val="none" w:sz="0" w:space="0" w:color="auto"/>
        <w:left w:val="none" w:sz="0" w:space="0" w:color="auto"/>
        <w:bottom w:val="none" w:sz="0" w:space="0" w:color="auto"/>
        <w:right w:val="none" w:sz="0" w:space="0" w:color="auto"/>
      </w:divBdr>
    </w:div>
    <w:div w:id="253902979">
      <w:bodyDiv w:val="1"/>
      <w:marLeft w:val="0"/>
      <w:marRight w:val="0"/>
      <w:marTop w:val="0"/>
      <w:marBottom w:val="0"/>
      <w:divBdr>
        <w:top w:val="none" w:sz="0" w:space="0" w:color="auto"/>
        <w:left w:val="none" w:sz="0" w:space="0" w:color="auto"/>
        <w:bottom w:val="none" w:sz="0" w:space="0" w:color="auto"/>
        <w:right w:val="none" w:sz="0" w:space="0" w:color="auto"/>
      </w:divBdr>
    </w:div>
    <w:div w:id="257711156">
      <w:bodyDiv w:val="1"/>
      <w:marLeft w:val="0"/>
      <w:marRight w:val="0"/>
      <w:marTop w:val="0"/>
      <w:marBottom w:val="0"/>
      <w:divBdr>
        <w:top w:val="none" w:sz="0" w:space="0" w:color="auto"/>
        <w:left w:val="none" w:sz="0" w:space="0" w:color="auto"/>
        <w:bottom w:val="none" w:sz="0" w:space="0" w:color="auto"/>
        <w:right w:val="none" w:sz="0" w:space="0" w:color="auto"/>
      </w:divBdr>
    </w:div>
    <w:div w:id="258298669">
      <w:bodyDiv w:val="1"/>
      <w:marLeft w:val="0"/>
      <w:marRight w:val="0"/>
      <w:marTop w:val="0"/>
      <w:marBottom w:val="0"/>
      <w:divBdr>
        <w:top w:val="none" w:sz="0" w:space="0" w:color="auto"/>
        <w:left w:val="none" w:sz="0" w:space="0" w:color="auto"/>
        <w:bottom w:val="none" w:sz="0" w:space="0" w:color="auto"/>
        <w:right w:val="none" w:sz="0" w:space="0" w:color="auto"/>
      </w:divBdr>
    </w:div>
    <w:div w:id="264313714">
      <w:bodyDiv w:val="1"/>
      <w:marLeft w:val="0"/>
      <w:marRight w:val="0"/>
      <w:marTop w:val="0"/>
      <w:marBottom w:val="0"/>
      <w:divBdr>
        <w:top w:val="none" w:sz="0" w:space="0" w:color="auto"/>
        <w:left w:val="none" w:sz="0" w:space="0" w:color="auto"/>
        <w:bottom w:val="none" w:sz="0" w:space="0" w:color="auto"/>
        <w:right w:val="none" w:sz="0" w:space="0" w:color="auto"/>
      </w:divBdr>
    </w:div>
    <w:div w:id="266543477">
      <w:bodyDiv w:val="1"/>
      <w:marLeft w:val="0"/>
      <w:marRight w:val="0"/>
      <w:marTop w:val="0"/>
      <w:marBottom w:val="0"/>
      <w:divBdr>
        <w:top w:val="none" w:sz="0" w:space="0" w:color="auto"/>
        <w:left w:val="none" w:sz="0" w:space="0" w:color="auto"/>
        <w:bottom w:val="none" w:sz="0" w:space="0" w:color="auto"/>
        <w:right w:val="none" w:sz="0" w:space="0" w:color="auto"/>
      </w:divBdr>
    </w:div>
    <w:div w:id="279536997">
      <w:bodyDiv w:val="1"/>
      <w:marLeft w:val="0"/>
      <w:marRight w:val="0"/>
      <w:marTop w:val="0"/>
      <w:marBottom w:val="0"/>
      <w:divBdr>
        <w:top w:val="none" w:sz="0" w:space="0" w:color="auto"/>
        <w:left w:val="none" w:sz="0" w:space="0" w:color="auto"/>
        <w:bottom w:val="none" w:sz="0" w:space="0" w:color="auto"/>
        <w:right w:val="none" w:sz="0" w:space="0" w:color="auto"/>
      </w:divBdr>
    </w:div>
    <w:div w:id="288365916">
      <w:bodyDiv w:val="1"/>
      <w:marLeft w:val="0"/>
      <w:marRight w:val="0"/>
      <w:marTop w:val="0"/>
      <w:marBottom w:val="0"/>
      <w:divBdr>
        <w:top w:val="none" w:sz="0" w:space="0" w:color="auto"/>
        <w:left w:val="none" w:sz="0" w:space="0" w:color="auto"/>
        <w:bottom w:val="none" w:sz="0" w:space="0" w:color="auto"/>
        <w:right w:val="none" w:sz="0" w:space="0" w:color="auto"/>
      </w:divBdr>
    </w:div>
    <w:div w:id="291711304">
      <w:bodyDiv w:val="1"/>
      <w:marLeft w:val="0"/>
      <w:marRight w:val="0"/>
      <w:marTop w:val="0"/>
      <w:marBottom w:val="0"/>
      <w:divBdr>
        <w:top w:val="none" w:sz="0" w:space="0" w:color="auto"/>
        <w:left w:val="none" w:sz="0" w:space="0" w:color="auto"/>
        <w:bottom w:val="none" w:sz="0" w:space="0" w:color="auto"/>
        <w:right w:val="none" w:sz="0" w:space="0" w:color="auto"/>
      </w:divBdr>
    </w:div>
    <w:div w:id="293952262">
      <w:bodyDiv w:val="1"/>
      <w:marLeft w:val="0"/>
      <w:marRight w:val="0"/>
      <w:marTop w:val="0"/>
      <w:marBottom w:val="0"/>
      <w:divBdr>
        <w:top w:val="none" w:sz="0" w:space="0" w:color="auto"/>
        <w:left w:val="none" w:sz="0" w:space="0" w:color="auto"/>
        <w:bottom w:val="none" w:sz="0" w:space="0" w:color="auto"/>
        <w:right w:val="none" w:sz="0" w:space="0" w:color="auto"/>
      </w:divBdr>
    </w:div>
    <w:div w:id="302930752">
      <w:bodyDiv w:val="1"/>
      <w:marLeft w:val="0"/>
      <w:marRight w:val="0"/>
      <w:marTop w:val="0"/>
      <w:marBottom w:val="0"/>
      <w:divBdr>
        <w:top w:val="none" w:sz="0" w:space="0" w:color="auto"/>
        <w:left w:val="none" w:sz="0" w:space="0" w:color="auto"/>
        <w:bottom w:val="none" w:sz="0" w:space="0" w:color="auto"/>
        <w:right w:val="none" w:sz="0" w:space="0" w:color="auto"/>
      </w:divBdr>
    </w:div>
    <w:div w:id="344483990">
      <w:bodyDiv w:val="1"/>
      <w:marLeft w:val="0"/>
      <w:marRight w:val="0"/>
      <w:marTop w:val="0"/>
      <w:marBottom w:val="0"/>
      <w:divBdr>
        <w:top w:val="none" w:sz="0" w:space="0" w:color="auto"/>
        <w:left w:val="none" w:sz="0" w:space="0" w:color="auto"/>
        <w:bottom w:val="none" w:sz="0" w:space="0" w:color="auto"/>
        <w:right w:val="none" w:sz="0" w:space="0" w:color="auto"/>
      </w:divBdr>
    </w:div>
    <w:div w:id="345911681">
      <w:bodyDiv w:val="1"/>
      <w:marLeft w:val="0"/>
      <w:marRight w:val="0"/>
      <w:marTop w:val="0"/>
      <w:marBottom w:val="0"/>
      <w:divBdr>
        <w:top w:val="none" w:sz="0" w:space="0" w:color="auto"/>
        <w:left w:val="none" w:sz="0" w:space="0" w:color="auto"/>
        <w:bottom w:val="none" w:sz="0" w:space="0" w:color="auto"/>
        <w:right w:val="none" w:sz="0" w:space="0" w:color="auto"/>
      </w:divBdr>
    </w:div>
    <w:div w:id="356124744">
      <w:bodyDiv w:val="1"/>
      <w:marLeft w:val="0"/>
      <w:marRight w:val="0"/>
      <w:marTop w:val="0"/>
      <w:marBottom w:val="0"/>
      <w:divBdr>
        <w:top w:val="none" w:sz="0" w:space="0" w:color="auto"/>
        <w:left w:val="none" w:sz="0" w:space="0" w:color="auto"/>
        <w:bottom w:val="none" w:sz="0" w:space="0" w:color="auto"/>
        <w:right w:val="none" w:sz="0" w:space="0" w:color="auto"/>
      </w:divBdr>
    </w:div>
    <w:div w:id="361127137">
      <w:bodyDiv w:val="1"/>
      <w:marLeft w:val="0"/>
      <w:marRight w:val="0"/>
      <w:marTop w:val="0"/>
      <w:marBottom w:val="0"/>
      <w:divBdr>
        <w:top w:val="none" w:sz="0" w:space="0" w:color="auto"/>
        <w:left w:val="none" w:sz="0" w:space="0" w:color="auto"/>
        <w:bottom w:val="none" w:sz="0" w:space="0" w:color="auto"/>
        <w:right w:val="none" w:sz="0" w:space="0" w:color="auto"/>
      </w:divBdr>
    </w:div>
    <w:div w:id="376010238">
      <w:bodyDiv w:val="1"/>
      <w:marLeft w:val="0"/>
      <w:marRight w:val="0"/>
      <w:marTop w:val="0"/>
      <w:marBottom w:val="0"/>
      <w:divBdr>
        <w:top w:val="none" w:sz="0" w:space="0" w:color="auto"/>
        <w:left w:val="none" w:sz="0" w:space="0" w:color="auto"/>
        <w:bottom w:val="none" w:sz="0" w:space="0" w:color="auto"/>
        <w:right w:val="none" w:sz="0" w:space="0" w:color="auto"/>
      </w:divBdr>
    </w:div>
    <w:div w:id="391733090">
      <w:bodyDiv w:val="1"/>
      <w:marLeft w:val="0"/>
      <w:marRight w:val="0"/>
      <w:marTop w:val="0"/>
      <w:marBottom w:val="0"/>
      <w:divBdr>
        <w:top w:val="none" w:sz="0" w:space="0" w:color="auto"/>
        <w:left w:val="none" w:sz="0" w:space="0" w:color="auto"/>
        <w:bottom w:val="none" w:sz="0" w:space="0" w:color="auto"/>
        <w:right w:val="none" w:sz="0" w:space="0" w:color="auto"/>
      </w:divBdr>
    </w:div>
    <w:div w:id="396633804">
      <w:bodyDiv w:val="1"/>
      <w:marLeft w:val="0"/>
      <w:marRight w:val="0"/>
      <w:marTop w:val="0"/>
      <w:marBottom w:val="0"/>
      <w:divBdr>
        <w:top w:val="none" w:sz="0" w:space="0" w:color="auto"/>
        <w:left w:val="none" w:sz="0" w:space="0" w:color="auto"/>
        <w:bottom w:val="none" w:sz="0" w:space="0" w:color="auto"/>
        <w:right w:val="none" w:sz="0" w:space="0" w:color="auto"/>
      </w:divBdr>
    </w:div>
    <w:div w:id="405418262">
      <w:bodyDiv w:val="1"/>
      <w:marLeft w:val="0"/>
      <w:marRight w:val="0"/>
      <w:marTop w:val="0"/>
      <w:marBottom w:val="0"/>
      <w:divBdr>
        <w:top w:val="none" w:sz="0" w:space="0" w:color="auto"/>
        <w:left w:val="none" w:sz="0" w:space="0" w:color="auto"/>
        <w:bottom w:val="none" w:sz="0" w:space="0" w:color="auto"/>
        <w:right w:val="none" w:sz="0" w:space="0" w:color="auto"/>
      </w:divBdr>
    </w:div>
    <w:div w:id="407459882">
      <w:bodyDiv w:val="1"/>
      <w:marLeft w:val="0"/>
      <w:marRight w:val="0"/>
      <w:marTop w:val="0"/>
      <w:marBottom w:val="0"/>
      <w:divBdr>
        <w:top w:val="none" w:sz="0" w:space="0" w:color="auto"/>
        <w:left w:val="none" w:sz="0" w:space="0" w:color="auto"/>
        <w:bottom w:val="none" w:sz="0" w:space="0" w:color="auto"/>
        <w:right w:val="none" w:sz="0" w:space="0" w:color="auto"/>
      </w:divBdr>
    </w:div>
    <w:div w:id="424880199">
      <w:bodyDiv w:val="1"/>
      <w:marLeft w:val="0"/>
      <w:marRight w:val="0"/>
      <w:marTop w:val="0"/>
      <w:marBottom w:val="0"/>
      <w:divBdr>
        <w:top w:val="none" w:sz="0" w:space="0" w:color="auto"/>
        <w:left w:val="none" w:sz="0" w:space="0" w:color="auto"/>
        <w:bottom w:val="none" w:sz="0" w:space="0" w:color="auto"/>
        <w:right w:val="none" w:sz="0" w:space="0" w:color="auto"/>
      </w:divBdr>
    </w:div>
    <w:div w:id="425541594">
      <w:bodyDiv w:val="1"/>
      <w:marLeft w:val="0"/>
      <w:marRight w:val="0"/>
      <w:marTop w:val="0"/>
      <w:marBottom w:val="0"/>
      <w:divBdr>
        <w:top w:val="none" w:sz="0" w:space="0" w:color="auto"/>
        <w:left w:val="none" w:sz="0" w:space="0" w:color="auto"/>
        <w:bottom w:val="none" w:sz="0" w:space="0" w:color="auto"/>
        <w:right w:val="none" w:sz="0" w:space="0" w:color="auto"/>
      </w:divBdr>
    </w:div>
    <w:div w:id="443579880">
      <w:bodyDiv w:val="1"/>
      <w:marLeft w:val="0"/>
      <w:marRight w:val="0"/>
      <w:marTop w:val="0"/>
      <w:marBottom w:val="0"/>
      <w:divBdr>
        <w:top w:val="none" w:sz="0" w:space="0" w:color="auto"/>
        <w:left w:val="none" w:sz="0" w:space="0" w:color="auto"/>
        <w:bottom w:val="none" w:sz="0" w:space="0" w:color="auto"/>
        <w:right w:val="none" w:sz="0" w:space="0" w:color="auto"/>
      </w:divBdr>
    </w:div>
    <w:div w:id="447354001">
      <w:bodyDiv w:val="1"/>
      <w:marLeft w:val="0"/>
      <w:marRight w:val="0"/>
      <w:marTop w:val="0"/>
      <w:marBottom w:val="0"/>
      <w:divBdr>
        <w:top w:val="none" w:sz="0" w:space="0" w:color="auto"/>
        <w:left w:val="none" w:sz="0" w:space="0" w:color="auto"/>
        <w:bottom w:val="none" w:sz="0" w:space="0" w:color="auto"/>
        <w:right w:val="none" w:sz="0" w:space="0" w:color="auto"/>
      </w:divBdr>
    </w:div>
    <w:div w:id="459232225">
      <w:bodyDiv w:val="1"/>
      <w:marLeft w:val="0"/>
      <w:marRight w:val="0"/>
      <w:marTop w:val="0"/>
      <w:marBottom w:val="0"/>
      <w:divBdr>
        <w:top w:val="none" w:sz="0" w:space="0" w:color="auto"/>
        <w:left w:val="none" w:sz="0" w:space="0" w:color="auto"/>
        <w:bottom w:val="none" w:sz="0" w:space="0" w:color="auto"/>
        <w:right w:val="none" w:sz="0" w:space="0" w:color="auto"/>
      </w:divBdr>
    </w:div>
    <w:div w:id="461651876">
      <w:bodyDiv w:val="1"/>
      <w:marLeft w:val="0"/>
      <w:marRight w:val="0"/>
      <w:marTop w:val="0"/>
      <w:marBottom w:val="0"/>
      <w:divBdr>
        <w:top w:val="none" w:sz="0" w:space="0" w:color="auto"/>
        <w:left w:val="none" w:sz="0" w:space="0" w:color="auto"/>
        <w:bottom w:val="none" w:sz="0" w:space="0" w:color="auto"/>
        <w:right w:val="none" w:sz="0" w:space="0" w:color="auto"/>
      </w:divBdr>
    </w:div>
    <w:div w:id="466356585">
      <w:bodyDiv w:val="1"/>
      <w:marLeft w:val="0"/>
      <w:marRight w:val="0"/>
      <w:marTop w:val="0"/>
      <w:marBottom w:val="0"/>
      <w:divBdr>
        <w:top w:val="none" w:sz="0" w:space="0" w:color="auto"/>
        <w:left w:val="none" w:sz="0" w:space="0" w:color="auto"/>
        <w:bottom w:val="none" w:sz="0" w:space="0" w:color="auto"/>
        <w:right w:val="none" w:sz="0" w:space="0" w:color="auto"/>
      </w:divBdr>
    </w:div>
    <w:div w:id="474496319">
      <w:bodyDiv w:val="1"/>
      <w:marLeft w:val="0"/>
      <w:marRight w:val="0"/>
      <w:marTop w:val="0"/>
      <w:marBottom w:val="0"/>
      <w:divBdr>
        <w:top w:val="none" w:sz="0" w:space="0" w:color="auto"/>
        <w:left w:val="none" w:sz="0" w:space="0" w:color="auto"/>
        <w:bottom w:val="none" w:sz="0" w:space="0" w:color="auto"/>
        <w:right w:val="none" w:sz="0" w:space="0" w:color="auto"/>
      </w:divBdr>
    </w:div>
    <w:div w:id="479083119">
      <w:bodyDiv w:val="1"/>
      <w:marLeft w:val="0"/>
      <w:marRight w:val="0"/>
      <w:marTop w:val="0"/>
      <w:marBottom w:val="0"/>
      <w:divBdr>
        <w:top w:val="none" w:sz="0" w:space="0" w:color="auto"/>
        <w:left w:val="none" w:sz="0" w:space="0" w:color="auto"/>
        <w:bottom w:val="none" w:sz="0" w:space="0" w:color="auto"/>
        <w:right w:val="none" w:sz="0" w:space="0" w:color="auto"/>
      </w:divBdr>
    </w:div>
    <w:div w:id="506214333">
      <w:bodyDiv w:val="1"/>
      <w:marLeft w:val="0"/>
      <w:marRight w:val="0"/>
      <w:marTop w:val="0"/>
      <w:marBottom w:val="0"/>
      <w:divBdr>
        <w:top w:val="none" w:sz="0" w:space="0" w:color="auto"/>
        <w:left w:val="none" w:sz="0" w:space="0" w:color="auto"/>
        <w:bottom w:val="none" w:sz="0" w:space="0" w:color="auto"/>
        <w:right w:val="none" w:sz="0" w:space="0" w:color="auto"/>
      </w:divBdr>
    </w:div>
    <w:div w:id="506479262">
      <w:bodyDiv w:val="1"/>
      <w:marLeft w:val="0"/>
      <w:marRight w:val="0"/>
      <w:marTop w:val="0"/>
      <w:marBottom w:val="0"/>
      <w:divBdr>
        <w:top w:val="none" w:sz="0" w:space="0" w:color="auto"/>
        <w:left w:val="none" w:sz="0" w:space="0" w:color="auto"/>
        <w:bottom w:val="none" w:sz="0" w:space="0" w:color="auto"/>
        <w:right w:val="none" w:sz="0" w:space="0" w:color="auto"/>
      </w:divBdr>
    </w:div>
    <w:div w:id="508058313">
      <w:bodyDiv w:val="1"/>
      <w:marLeft w:val="0"/>
      <w:marRight w:val="0"/>
      <w:marTop w:val="0"/>
      <w:marBottom w:val="0"/>
      <w:divBdr>
        <w:top w:val="none" w:sz="0" w:space="0" w:color="auto"/>
        <w:left w:val="none" w:sz="0" w:space="0" w:color="auto"/>
        <w:bottom w:val="none" w:sz="0" w:space="0" w:color="auto"/>
        <w:right w:val="none" w:sz="0" w:space="0" w:color="auto"/>
      </w:divBdr>
    </w:div>
    <w:div w:id="510219510">
      <w:bodyDiv w:val="1"/>
      <w:marLeft w:val="0"/>
      <w:marRight w:val="0"/>
      <w:marTop w:val="0"/>
      <w:marBottom w:val="0"/>
      <w:divBdr>
        <w:top w:val="none" w:sz="0" w:space="0" w:color="auto"/>
        <w:left w:val="none" w:sz="0" w:space="0" w:color="auto"/>
        <w:bottom w:val="none" w:sz="0" w:space="0" w:color="auto"/>
        <w:right w:val="none" w:sz="0" w:space="0" w:color="auto"/>
      </w:divBdr>
    </w:div>
    <w:div w:id="520243595">
      <w:bodyDiv w:val="1"/>
      <w:marLeft w:val="0"/>
      <w:marRight w:val="0"/>
      <w:marTop w:val="0"/>
      <w:marBottom w:val="0"/>
      <w:divBdr>
        <w:top w:val="none" w:sz="0" w:space="0" w:color="auto"/>
        <w:left w:val="none" w:sz="0" w:space="0" w:color="auto"/>
        <w:bottom w:val="none" w:sz="0" w:space="0" w:color="auto"/>
        <w:right w:val="none" w:sz="0" w:space="0" w:color="auto"/>
      </w:divBdr>
    </w:div>
    <w:div w:id="522590900">
      <w:bodyDiv w:val="1"/>
      <w:marLeft w:val="0"/>
      <w:marRight w:val="0"/>
      <w:marTop w:val="0"/>
      <w:marBottom w:val="0"/>
      <w:divBdr>
        <w:top w:val="none" w:sz="0" w:space="0" w:color="auto"/>
        <w:left w:val="none" w:sz="0" w:space="0" w:color="auto"/>
        <w:bottom w:val="none" w:sz="0" w:space="0" w:color="auto"/>
        <w:right w:val="none" w:sz="0" w:space="0" w:color="auto"/>
      </w:divBdr>
    </w:div>
    <w:div w:id="525948078">
      <w:bodyDiv w:val="1"/>
      <w:marLeft w:val="0"/>
      <w:marRight w:val="0"/>
      <w:marTop w:val="0"/>
      <w:marBottom w:val="0"/>
      <w:divBdr>
        <w:top w:val="none" w:sz="0" w:space="0" w:color="auto"/>
        <w:left w:val="none" w:sz="0" w:space="0" w:color="auto"/>
        <w:bottom w:val="none" w:sz="0" w:space="0" w:color="auto"/>
        <w:right w:val="none" w:sz="0" w:space="0" w:color="auto"/>
      </w:divBdr>
    </w:div>
    <w:div w:id="534998235">
      <w:bodyDiv w:val="1"/>
      <w:marLeft w:val="0"/>
      <w:marRight w:val="0"/>
      <w:marTop w:val="0"/>
      <w:marBottom w:val="0"/>
      <w:divBdr>
        <w:top w:val="none" w:sz="0" w:space="0" w:color="auto"/>
        <w:left w:val="none" w:sz="0" w:space="0" w:color="auto"/>
        <w:bottom w:val="none" w:sz="0" w:space="0" w:color="auto"/>
        <w:right w:val="none" w:sz="0" w:space="0" w:color="auto"/>
      </w:divBdr>
    </w:div>
    <w:div w:id="537550873">
      <w:bodyDiv w:val="1"/>
      <w:marLeft w:val="0"/>
      <w:marRight w:val="0"/>
      <w:marTop w:val="0"/>
      <w:marBottom w:val="0"/>
      <w:divBdr>
        <w:top w:val="none" w:sz="0" w:space="0" w:color="auto"/>
        <w:left w:val="none" w:sz="0" w:space="0" w:color="auto"/>
        <w:bottom w:val="none" w:sz="0" w:space="0" w:color="auto"/>
        <w:right w:val="none" w:sz="0" w:space="0" w:color="auto"/>
      </w:divBdr>
    </w:div>
    <w:div w:id="540752233">
      <w:bodyDiv w:val="1"/>
      <w:marLeft w:val="0"/>
      <w:marRight w:val="0"/>
      <w:marTop w:val="0"/>
      <w:marBottom w:val="0"/>
      <w:divBdr>
        <w:top w:val="none" w:sz="0" w:space="0" w:color="auto"/>
        <w:left w:val="none" w:sz="0" w:space="0" w:color="auto"/>
        <w:bottom w:val="none" w:sz="0" w:space="0" w:color="auto"/>
        <w:right w:val="none" w:sz="0" w:space="0" w:color="auto"/>
      </w:divBdr>
    </w:div>
    <w:div w:id="553851954">
      <w:bodyDiv w:val="1"/>
      <w:marLeft w:val="0"/>
      <w:marRight w:val="0"/>
      <w:marTop w:val="0"/>
      <w:marBottom w:val="0"/>
      <w:divBdr>
        <w:top w:val="none" w:sz="0" w:space="0" w:color="auto"/>
        <w:left w:val="none" w:sz="0" w:space="0" w:color="auto"/>
        <w:bottom w:val="none" w:sz="0" w:space="0" w:color="auto"/>
        <w:right w:val="none" w:sz="0" w:space="0" w:color="auto"/>
      </w:divBdr>
    </w:div>
    <w:div w:id="561913223">
      <w:bodyDiv w:val="1"/>
      <w:marLeft w:val="0"/>
      <w:marRight w:val="0"/>
      <w:marTop w:val="0"/>
      <w:marBottom w:val="0"/>
      <w:divBdr>
        <w:top w:val="none" w:sz="0" w:space="0" w:color="auto"/>
        <w:left w:val="none" w:sz="0" w:space="0" w:color="auto"/>
        <w:bottom w:val="none" w:sz="0" w:space="0" w:color="auto"/>
        <w:right w:val="none" w:sz="0" w:space="0" w:color="auto"/>
      </w:divBdr>
    </w:div>
    <w:div w:id="577448432">
      <w:bodyDiv w:val="1"/>
      <w:marLeft w:val="0"/>
      <w:marRight w:val="0"/>
      <w:marTop w:val="0"/>
      <w:marBottom w:val="0"/>
      <w:divBdr>
        <w:top w:val="none" w:sz="0" w:space="0" w:color="auto"/>
        <w:left w:val="none" w:sz="0" w:space="0" w:color="auto"/>
        <w:bottom w:val="none" w:sz="0" w:space="0" w:color="auto"/>
        <w:right w:val="none" w:sz="0" w:space="0" w:color="auto"/>
      </w:divBdr>
    </w:div>
    <w:div w:id="581645932">
      <w:bodyDiv w:val="1"/>
      <w:marLeft w:val="0"/>
      <w:marRight w:val="0"/>
      <w:marTop w:val="0"/>
      <w:marBottom w:val="0"/>
      <w:divBdr>
        <w:top w:val="none" w:sz="0" w:space="0" w:color="auto"/>
        <w:left w:val="none" w:sz="0" w:space="0" w:color="auto"/>
        <w:bottom w:val="none" w:sz="0" w:space="0" w:color="auto"/>
        <w:right w:val="none" w:sz="0" w:space="0" w:color="auto"/>
      </w:divBdr>
    </w:div>
    <w:div w:id="586547391">
      <w:bodyDiv w:val="1"/>
      <w:marLeft w:val="0"/>
      <w:marRight w:val="0"/>
      <w:marTop w:val="0"/>
      <w:marBottom w:val="0"/>
      <w:divBdr>
        <w:top w:val="none" w:sz="0" w:space="0" w:color="auto"/>
        <w:left w:val="none" w:sz="0" w:space="0" w:color="auto"/>
        <w:bottom w:val="none" w:sz="0" w:space="0" w:color="auto"/>
        <w:right w:val="none" w:sz="0" w:space="0" w:color="auto"/>
      </w:divBdr>
    </w:div>
    <w:div w:id="590310629">
      <w:bodyDiv w:val="1"/>
      <w:marLeft w:val="0"/>
      <w:marRight w:val="0"/>
      <w:marTop w:val="0"/>
      <w:marBottom w:val="0"/>
      <w:divBdr>
        <w:top w:val="none" w:sz="0" w:space="0" w:color="auto"/>
        <w:left w:val="none" w:sz="0" w:space="0" w:color="auto"/>
        <w:bottom w:val="none" w:sz="0" w:space="0" w:color="auto"/>
        <w:right w:val="none" w:sz="0" w:space="0" w:color="auto"/>
      </w:divBdr>
    </w:div>
    <w:div w:id="594171411">
      <w:bodyDiv w:val="1"/>
      <w:marLeft w:val="0"/>
      <w:marRight w:val="0"/>
      <w:marTop w:val="0"/>
      <w:marBottom w:val="0"/>
      <w:divBdr>
        <w:top w:val="none" w:sz="0" w:space="0" w:color="auto"/>
        <w:left w:val="none" w:sz="0" w:space="0" w:color="auto"/>
        <w:bottom w:val="none" w:sz="0" w:space="0" w:color="auto"/>
        <w:right w:val="none" w:sz="0" w:space="0" w:color="auto"/>
      </w:divBdr>
    </w:div>
    <w:div w:id="595329228">
      <w:bodyDiv w:val="1"/>
      <w:marLeft w:val="0"/>
      <w:marRight w:val="0"/>
      <w:marTop w:val="0"/>
      <w:marBottom w:val="0"/>
      <w:divBdr>
        <w:top w:val="none" w:sz="0" w:space="0" w:color="auto"/>
        <w:left w:val="none" w:sz="0" w:space="0" w:color="auto"/>
        <w:bottom w:val="none" w:sz="0" w:space="0" w:color="auto"/>
        <w:right w:val="none" w:sz="0" w:space="0" w:color="auto"/>
      </w:divBdr>
    </w:div>
    <w:div w:id="595872424">
      <w:bodyDiv w:val="1"/>
      <w:marLeft w:val="0"/>
      <w:marRight w:val="0"/>
      <w:marTop w:val="0"/>
      <w:marBottom w:val="0"/>
      <w:divBdr>
        <w:top w:val="none" w:sz="0" w:space="0" w:color="auto"/>
        <w:left w:val="none" w:sz="0" w:space="0" w:color="auto"/>
        <w:bottom w:val="none" w:sz="0" w:space="0" w:color="auto"/>
        <w:right w:val="none" w:sz="0" w:space="0" w:color="auto"/>
      </w:divBdr>
    </w:div>
    <w:div w:id="596325463">
      <w:bodyDiv w:val="1"/>
      <w:marLeft w:val="0"/>
      <w:marRight w:val="0"/>
      <w:marTop w:val="0"/>
      <w:marBottom w:val="0"/>
      <w:divBdr>
        <w:top w:val="none" w:sz="0" w:space="0" w:color="auto"/>
        <w:left w:val="none" w:sz="0" w:space="0" w:color="auto"/>
        <w:bottom w:val="none" w:sz="0" w:space="0" w:color="auto"/>
        <w:right w:val="none" w:sz="0" w:space="0" w:color="auto"/>
      </w:divBdr>
    </w:div>
    <w:div w:id="600527983">
      <w:bodyDiv w:val="1"/>
      <w:marLeft w:val="0"/>
      <w:marRight w:val="0"/>
      <w:marTop w:val="0"/>
      <w:marBottom w:val="0"/>
      <w:divBdr>
        <w:top w:val="none" w:sz="0" w:space="0" w:color="auto"/>
        <w:left w:val="none" w:sz="0" w:space="0" w:color="auto"/>
        <w:bottom w:val="none" w:sz="0" w:space="0" w:color="auto"/>
        <w:right w:val="none" w:sz="0" w:space="0" w:color="auto"/>
      </w:divBdr>
    </w:div>
    <w:div w:id="605161372">
      <w:bodyDiv w:val="1"/>
      <w:marLeft w:val="0"/>
      <w:marRight w:val="0"/>
      <w:marTop w:val="0"/>
      <w:marBottom w:val="0"/>
      <w:divBdr>
        <w:top w:val="none" w:sz="0" w:space="0" w:color="auto"/>
        <w:left w:val="none" w:sz="0" w:space="0" w:color="auto"/>
        <w:bottom w:val="none" w:sz="0" w:space="0" w:color="auto"/>
        <w:right w:val="none" w:sz="0" w:space="0" w:color="auto"/>
      </w:divBdr>
    </w:div>
    <w:div w:id="609975407">
      <w:bodyDiv w:val="1"/>
      <w:marLeft w:val="0"/>
      <w:marRight w:val="0"/>
      <w:marTop w:val="0"/>
      <w:marBottom w:val="0"/>
      <w:divBdr>
        <w:top w:val="none" w:sz="0" w:space="0" w:color="auto"/>
        <w:left w:val="none" w:sz="0" w:space="0" w:color="auto"/>
        <w:bottom w:val="none" w:sz="0" w:space="0" w:color="auto"/>
        <w:right w:val="none" w:sz="0" w:space="0" w:color="auto"/>
      </w:divBdr>
    </w:div>
    <w:div w:id="611395903">
      <w:bodyDiv w:val="1"/>
      <w:marLeft w:val="0"/>
      <w:marRight w:val="0"/>
      <w:marTop w:val="0"/>
      <w:marBottom w:val="0"/>
      <w:divBdr>
        <w:top w:val="none" w:sz="0" w:space="0" w:color="auto"/>
        <w:left w:val="none" w:sz="0" w:space="0" w:color="auto"/>
        <w:bottom w:val="none" w:sz="0" w:space="0" w:color="auto"/>
        <w:right w:val="none" w:sz="0" w:space="0" w:color="auto"/>
      </w:divBdr>
    </w:div>
    <w:div w:id="613904334">
      <w:bodyDiv w:val="1"/>
      <w:marLeft w:val="0"/>
      <w:marRight w:val="0"/>
      <w:marTop w:val="0"/>
      <w:marBottom w:val="0"/>
      <w:divBdr>
        <w:top w:val="none" w:sz="0" w:space="0" w:color="auto"/>
        <w:left w:val="none" w:sz="0" w:space="0" w:color="auto"/>
        <w:bottom w:val="none" w:sz="0" w:space="0" w:color="auto"/>
        <w:right w:val="none" w:sz="0" w:space="0" w:color="auto"/>
      </w:divBdr>
    </w:div>
    <w:div w:id="616644694">
      <w:bodyDiv w:val="1"/>
      <w:marLeft w:val="0"/>
      <w:marRight w:val="0"/>
      <w:marTop w:val="0"/>
      <w:marBottom w:val="0"/>
      <w:divBdr>
        <w:top w:val="none" w:sz="0" w:space="0" w:color="auto"/>
        <w:left w:val="none" w:sz="0" w:space="0" w:color="auto"/>
        <w:bottom w:val="none" w:sz="0" w:space="0" w:color="auto"/>
        <w:right w:val="none" w:sz="0" w:space="0" w:color="auto"/>
      </w:divBdr>
    </w:div>
    <w:div w:id="648098334">
      <w:bodyDiv w:val="1"/>
      <w:marLeft w:val="0"/>
      <w:marRight w:val="0"/>
      <w:marTop w:val="0"/>
      <w:marBottom w:val="0"/>
      <w:divBdr>
        <w:top w:val="none" w:sz="0" w:space="0" w:color="auto"/>
        <w:left w:val="none" w:sz="0" w:space="0" w:color="auto"/>
        <w:bottom w:val="none" w:sz="0" w:space="0" w:color="auto"/>
        <w:right w:val="none" w:sz="0" w:space="0" w:color="auto"/>
      </w:divBdr>
    </w:div>
    <w:div w:id="649946599">
      <w:bodyDiv w:val="1"/>
      <w:marLeft w:val="0"/>
      <w:marRight w:val="0"/>
      <w:marTop w:val="0"/>
      <w:marBottom w:val="0"/>
      <w:divBdr>
        <w:top w:val="none" w:sz="0" w:space="0" w:color="auto"/>
        <w:left w:val="none" w:sz="0" w:space="0" w:color="auto"/>
        <w:bottom w:val="none" w:sz="0" w:space="0" w:color="auto"/>
        <w:right w:val="none" w:sz="0" w:space="0" w:color="auto"/>
      </w:divBdr>
    </w:div>
    <w:div w:id="664358781">
      <w:bodyDiv w:val="1"/>
      <w:marLeft w:val="0"/>
      <w:marRight w:val="0"/>
      <w:marTop w:val="0"/>
      <w:marBottom w:val="0"/>
      <w:divBdr>
        <w:top w:val="none" w:sz="0" w:space="0" w:color="auto"/>
        <w:left w:val="none" w:sz="0" w:space="0" w:color="auto"/>
        <w:bottom w:val="none" w:sz="0" w:space="0" w:color="auto"/>
        <w:right w:val="none" w:sz="0" w:space="0" w:color="auto"/>
      </w:divBdr>
    </w:div>
    <w:div w:id="666639651">
      <w:bodyDiv w:val="1"/>
      <w:marLeft w:val="0"/>
      <w:marRight w:val="0"/>
      <w:marTop w:val="0"/>
      <w:marBottom w:val="0"/>
      <w:divBdr>
        <w:top w:val="none" w:sz="0" w:space="0" w:color="auto"/>
        <w:left w:val="none" w:sz="0" w:space="0" w:color="auto"/>
        <w:bottom w:val="none" w:sz="0" w:space="0" w:color="auto"/>
        <w:right w:val="none" w:sz="0" w:space="0" w:color="auto"/>
      </w:divBdr>
    </w:div>
    <w:div w:id="667681261">
      <w:bodyDiv w:val="1"/>
      <w:marLeft w:val="0"/>
      <w:marRight w:val="0"/>
      <w:marTop w:val="0"/>
      <w:marBottom w:val="0"/>
      <w:divBdr>
        <w:top w:val="none" w:sz="0" w:space="0" w:color="auto"/>
        <w:left w:val="none" w:sz="0" w:space="0" w:color="auto"/>
        <w:bottom w:val="none" w:sz="0" w:space="0" w:color="auto"/>
        <w:right w:val="none" w:sz="0" w:space="0" w:color="auto"/>
      </w:divBdr>
    </w:div>
    <w:div w:id="668943805">
      <w:bodyDiv w:val="1"/>
      <w:marLeft w:val="0"/>
      <w:marRight w:val="0"/>
      <w:marTop w:val="0"/>
      <w:marBottom w:val="0"/>
      <w:divBdr>
        <w:top w:val="none" w:sz="0" w:space="0" w:color="auto"/>
        <w:left w:val="none" w:sz="0" w:space="0" w:color="auto"/>
        <w:bottom w:val="none" w:sz="0" w:space="0" w:color="auto"/>
        <w:right w:val="none" w:sz="0" w:space="0" w:color="auto"/>
      </w:divBdr>
    </w:div>
    <w:div w:id="669260123">
      <w:bodyDiv w:val="1"/>
      <w:marLeft w:val="0"/>
      <w:marRight w:val="0"/>
      <w:marTop w:val="0"/>
      <w:marBottom w:val="0"/>
      <w:divBdr>
        <w:top w:val="none" w:sz="0" w:space="0" w:color="auto"/>
        <w:left w:val="none" w:sz="0" w:space="0" w:color="auto"/>
        <w:bottom w:val="none" w:sz="0" w:space="0" w:color="auto"/>
        <w:right w:val="none" w:sz="0" w:space="0" w:color="auto"/>
      </w:divBdr>
    </w:div>
    <w:div w:id="678772926">
      <w:bodyDiv w:val="1"/>
      <w:marLeft w:val="0"/>
      <w:marRight w:val="0"/>
      <w:marTop w:val="0"/>
      <w:marBottom w:val="0"/>
      <w:divBdr>
        <w:top w:val="none" w:sz="0" w:space="0" w:color="auto"/>
        <w:left w:val="none" w:sz="0" w:space="0" w:color="auto"/>
        <w:bottom w:val="none" w:sz="0" w:space="0" w:color="auto"/>
        <w:right w:val="none" w:sz="0" w:space="0" w:color="auto"/>
      </w:divBdr>
    </w:div>
    <w:div w:id="690303061">
      <w:bodyDiv w:val="1"/>
      <w:marLeft w:val="0"/>
      <w:marRight w:val="0"/>
      <w:marTop w:val="0"/>
      <w:marBottom w:val="0"/>
      <w:divBdr>
        <w:top w:val="none" w:sz="0" w:space="0" w:color="auto"/>
        <w:left w:val="none" w:sz="0" w:space="0" w:color="auto"/>
        <w:bottom w:val="none" w:sz="0" w:space="0" w:color="auto"/>
        <w:right w:val="none" w:sz="0" w:space="0" w:color="auto"/>
      </w:divBdr>
    </w:div>
    <w:div w:id="708918329">
      <w:bodyDiv w:val="1"/>
      <w:marLeft w:val="0"/>
      <w:marRight w:val="0"/>
      <w:marTop w:val="0"/>
      <w:marBottom w:val="0"/>
      <w:divBdr>
        <w:top w:val="none" w:sz="0" w:space="0" w:color="auto"/>
        <w:left w:val="none" w:sz="0" w:space="0" w:color="auto"/>
        <w:bottom w:val="none" w:sz="0" w:space="0" w:color="auto"/>
        <w:right w:val="none" w:sz="0" w:space="0" w:color="auto"/>
      </w:divBdr>
    </w:div>
    <w:div w:id="714768243">
      <w:bodyDiv w:val="1"/>
      <w:marLeft w:val="0"/>
      <w:marRight w:val="0"/>
      <w:marTop w:val="0"/>
      <w:marBottom w:val="0"/>
      <w:divBdr>
        <w:top w:val="none" w:sz="0" w:space="0" w:color="auto"/>
        <w:left w:val="none" w:sz="0" w:space="0" w:color="auto"/>
        <w:bottom w:val="none" w:sz="0" w:space="0" w:color="auto"/>
        <w:right w:val="none" w:sz="0" w:space="0" w:color="auto"/>
      </w:divBdr>
    </w:div>
    <w:div w:id="718554363">
      <w:bodyDiv w:val="1"/>
      <w:marLeft w:val="0"/>
      <w:marRight w:val="0"/>
      <w:marTop w:val="0"/>
      <w:marBottom w:val="0"/>
      <w:divBdr>
        <w:top w:val="none" w:sz="0" w:space="0" w:color="auto"/>
        <w:left w:val="none" w:sz="0" w:space="0" w:color="auto"/>
        <w:bottom w:val="none" w:sz="0" w:space="0" w:color="auto"/>
        <w:right w:val="none" w:sz="0" w:space="0" w:color="auto"/>
      </w:divBdr>
    </w:div>
    <w:div w:id="722144813">
      <w:bodyDiv w:val="1"/>
      <w:marLeft w:val="0"/>
      <w:marRight w:val="0"/>
      <w:marTop w:val="0"/>
      <w:marBottom w:val="0"/>
      <w:divBdr>
        <w:top w:val="none" w:sz="0" w:space="0" w:color="auto"/>
        <w:left w:val="none" w:sz="0" w:space="0" w:color="auto"/>
        <w:bottom w:val="none" w:sz="0" w:space="0" w:color="auto"/>
        <w:right w:val="none" w:sz="0" w:space="0" w:color="auto"/>
      </w:divBdr>
    </w:div>
    <w:div w:id="724304846">
      <w:bodyDiv w:val="1"/>
      <w:marLeft w:val="0"/>
      <w:marRight w:val="0"/>
      <w:marTop w:val="0"/>
      <w:marBottom w:val="0"/>
      <w:divBdr>
        <w:top w:val="none" w:sz="0" w:space="0" w:color="auto"/>
        <w:left w:val="none" w:sz="0" w:space="0" w:color="auto"/>
        <w:bottom w:val="none" w:sz="0" w:space="0" w:color="auto"/>
        <w:right w:val="none" w:sz="0" w:space="0" w:color="auto"/>
      </w:divBdr>
    </w:div>
    <w:div w:id="724791897">
      <w:bodyDiv w:val="1"/>
      <w:marLeft w:val="0"/>
      <w:marRight w:val="0"/>
      <w:marTop w:val="0"/>
      <w:marBottom w:val="0"/>
      <w:divBdr>
        <w:top w:val="none" w:sz="0" w:space="0" w:color="auto"/>
        <w:left w:val="none" w:sz="0" w:space="0" w:color="auto"/>
        <w:bottom w:val="none" w:sz="0" w:space="0" w:color="auto"/>
        <w:right w:val="none" w:sz="0" w:space="0" w:color="auto"/>
      </w:divBdr>
    </w:div>
    <w:div w:id="725304183">
      <w:bodyDiv w:val="1"/>
      <w:marLeft w:val="0"/>
      <w:marRight w:val="0"/>
      <w:marTop w:val="0"/>
      <w:marBottom w:val="0"/>
      <w:divBdr>
        <w:top w:val="none" w:sz="0" w:space="0" w:color="auto"/>
        <w:left w:val="none" w:sz="0" w:space="0" w:color="auto"/>
        <w:bottom w:val="none" w:sz="0" w:space="0" w:color="auto"/>
        <w:right w:val="none" w:sz="0" w:space="0" w:color="auto"/>
      </w:divBdr>
    </w:div>
    <w:div w:id="734283343">
      <w:bodyDiv w:val="1"/>
      <w:marLeft w:val="0"/>
      <w:marRight w:val="0"/>
      <w:marTop w:val="0"/>
      <w:marBottom w:val="0"/>
      <w:divBdr>
        <w:top w:val="none" w:sz="0" w:space="0" w:color="auto"/>
        <w:left w:val="none" w:sz="0" w:space="0" w:color="auto"/>
        <w:bottom w:val="none" w:sz="0" w:space="0" w:color="auto"/>
        <w:right w:val="none" w:sz="0" w:space="0" w:color="auto"/>
      </w:divBdr>
    </w:div>
    <w:div w:id="735081810">
      <w:bodyDiv w:val="1"/>
      <w:marLeft w:val="0"/>
      <w:marRight w:val="0"/>
      <w:marTop w:val="0"/>
      <w:marBottom w:val="0"/>
      <w:divBdr>
        <w:top w:val="none" w:sz="0" w:space="0" w:color="auto"/>
        <w:left w:val="none" w:sz="0" w:space="0" w:color="auto"/>
        <w:bottom w:val="none" w:sz="0" w:space="0" w:color="auto"/>
        <w:right w:val="none" w:sz="0" w:space="0" w:color="auto"/>
      </w:divBdr>
    </w:div>
    <w:div w:id="738942780">
      <w:bodyDiv w:val="1"/>
      <w:marLeft w:val="0"/>
      <w:marRight w:val="0"/>
      <w:marTop w:val="0"/>
      <w:marBottom w:val="0"/>
      <w:divBdr>
        <w:top w:val="none" w:sz="0" w:space="0" w:color="auto"/>
        <w:left w:val="none" w:sz="0" w:space="0" w:color="auto"/>
        <w:bottom w:val="none" w:sz="0" w:space="0" w:color="auto"/>
        <w:right w:val="none" w:sz="0" w:space="0" w:color="auto"/>
      </w:divBdr>
    </w:div>
    <w:div w:id="742794543">
      <w:bodyDiv w:val="1"/>
      <w:marLeft w:val="0"/>
      <w:marRight w:val="0"/>
      <w:marTop w:val="0"/>
      <w:marBottom w:val="0"/>
      <w:divBdr>
        <w:top w:val="none" w:sz="0" w:space="0" w:color="auto"/>
        <w:left w:val="none" w:sz="0" w:space="0" w:color="auto"/>
        <w:bottom w:val="none" w:sz="0" w:space="0" w:color="auto"/>
        <w:right w:val="none" w:sz="0" w:space="0" w:color="auto"/>
      </w:divBdr>
    </w:div>
    <w:div w:id="753892803">
      <w:bodyDiv w:val="1"/>
      <w:marLeft w:val="0"/>
      <w:marRight w:val="0"/>
      <w:marTop w:val="0"/>
      <w:marBottom w:val="0"/>
      <w:divBdr>
        <w:top w:val="none" w:sz="0" w:space="0" w:color="auto"/>
        <w:left w:val="none" w:sz="0" w:space="0" w:color="auto"/>
        <w:bottom w:val="none" w:sz="0" w:space="0" w:color="auto"/>
        <w:right w:val="none" w:sz="0" w:space="0" w:color="auto"/>
      </w:divBdr>
    </w:div>
    <w:div w:id="765732352">
      <w:bodyDiv w:val="1"/>
      <w:marLeft w:val="0"/>
      <w:marRight w:val="0"/>
      <w:marTop w:val="0"/>
      <w:marBottom w:val="0"/>
      <w:divBdr>
        <w:top w:val="none" w:sz="0" w:space="0" w:color="auto"/>
        <w:left w:val="none" w:sz="0" w:space="0" w:color="auto"/>
        <w:bottom w:val="none" w:sz="0" w:space="0" w:color="auto"/>
        <w:right w:val="none" w:sz="0" w:space="0" w:color="auto"/>
      </w:divBdr>
    </w:div>
    <w:div w:id="770663486">
      <w:bodyDiv w:val="1"/>
      <w:marLeft w:val="0"/>
      <w:marRight w:val="0"/>
      <w:marTop w:val="0"/>
      <w:marBottom w:val="0"/>
      <w:divBdr>
        <w:top w:val="none" w:sz="0" w:space="0" w:color="auto"/>
        <w:left w:val="none" w:sz="0" w:space="0" w:color="auto"/>
        <w:bottom w:val="none" w:sz="0" w:space="0" w:color="auto"/>
        <w:right w:val="none" w:sz="0" w:space="0" w:color="auto"/>
      </w:divBdr>
    </w:div>
    <w:div w:id="771121377">
      <w:bodyDiv w:val="1"/>
      <w:marLeft w:val="0"/>
      <w:marRight w:val="0"/>
      <w:marTop w:val="0"/>
      <w:marBottom w:val="0"/>
      <w:divBdr>
        <w:top w:val="none" w:sz="0" w:space="0" w:color="auto"/>
        <w:left w:val="none" w:sz="0" w:space="0" w:color="auto"/>
        <w:bottom w:val="none" w:sz="0" w:space="0" w:color="auto"/>
        <w:right w:val="none" w:sz="0" w:space="0" w:color="auto"/>
      </w:divBdr>
    </w:div>
    <w:div w:id="780875535">
      <w:bodyDiv w:val="1"/>
      <w:marLeft w:val="0"/>
      <w:marRight w:val="0"/>
      <w:marTop w:val="0"/>
      <w:marBottom w:val="0"/>
      <w:divBdr>
        <w:top w:val="none" w:sz="0" w:space="0" w:color="auto"/>
        <w:left w:val="none" w:sz="0" w:space="0" w:color="auto"/>
        <w:bottom w:val="none" w:sz="0" w:space="0" w:color="auto"/>
        <w:right w:val="none" w:sz="0" w:space="0" w:color="auto"/>
      </w:divBdr>
    </w:div>
    <w:div w:id="782966581">
      <w:bodyDiv w:val="1"/>
      <w:marLeft w:val="0"/>
      <w:marRight w:val="0"/>
      <w:marTop w:val="0"/>
      <w:marBottom w:val="0"/>
      <w:divBdr>
        <w:top w:val="none" w:sz="0" w:space="0" w:color="auto"/>
        <w:left w:val="none" w:sz="0" w:space="0" w:color="auto"/>
        <w:bottom w:val="none" w:sz="0" w:space="0" w:color="auto"/>
        <w:right w:val="none" w:sz="0" w:space="0" w:color="auto"/>
      </w:divBdr>
    </w:div>
    <w:div w:id="796685821">
      <w:bodyDiv w:val="1"/>
      <w:marLeft w:val="0"/>
      <w:marRight w:val="0"/>
      <w:marTop w:val="0"/>
      <w:marBottom w:val="0"/>
      <w:divBdr>
        <w:top w:val="none" w:sz="0" w:space="0" w:color="auto"/>
        <w:left w:val="none" w:sz="0" w:space="0" w:color="auto"/>
        <w:bottom w:val="none" w:sz="0" w:space="0" w:color="auto"/>
        <w:right w:val="none" w:sz="0" w:space="0" w:color="auto"/>
      </w:divBdr>
    </w:div>
    <w:div w:id="803694090">
      <w:bodyDiv w:val="1"/>
      <w:marLeft w:val="0"/>
      <w:marRight w:val="0"/>
      <w:marTop w:val="0"/>
      <w:marBottom w:val="0"/>
      <w:divBdr>
        <w:top w:val="none" w:sz="0" w:space="0" w:color="auto"/>
        <w:left w:val="none" w:sz="0" w:space="0" w:color="auto"/>
        <w:bottom w:val="none" w:sz="0" w:space="0" w:color="auto"/>
        <w:right w:val="none" w:sz="0" w:space="0" w:color="auto"/>
      </w:divBdr>
    </w:div>
    <w:div w:id="804932419">
      <w:bodyDiv w:val="1"/>
      <w:marLeft w:val="0"/>
      <w:marRight w:val="0"/>
      <w:marTop w:val="0"/>
      <w:marBottom w:val="0"/>
      <w:divBdr>
        <w:top w:val="none" w:sz="0" w:space="0" w:color="auto"/>
        <w:left w:val="none" w:sz="0" w:space="0" w:color="auto"/>
        <w:bottom w:val="none" w:sz="0" w:space="0" w:color="auto"/>
        <w:right w:val="none" w:sz="0" w:space="0" w:color="auto"/>
      </w:divBdr>
    </w:div>
    <w:div w:id="810828479">
      <w:bodyDiv w:val="1"/>
      <w:marLeft w:val="0"/>
      <w:marRight w:val="0"/>
      <w:marTop w:val="0"/>
      <w:marBottom w:val="0"/>
      <w:divBdr>
        <w:top w:val="none" w:sz="0" w:space="0" w:color="auto"/>
        <w:left w:val="none" w:sz="0" w:space="0" w:color="auto"/>
        <w:bottom w:val="none" w:sz="0" w:space="0" w:color="auto"/>
        <w:right w:val="none" w:sz="0" w:space="0" w:color="auto"/>
      </w:divBdr>
    </w:div>
    <w:div w:id="830096587">
      <w:bodyDiv w:val="1"/>
      <w:marLeft w:val="0"/>
      <w:marRight w:val="0"/>
      <w:marTop w:val="0"/>
      <w:marBottom w:val="0"/>
      <w:divBdr>
        <w:top w:val="none" w:sz="0" w:space="0" w:color="auto"/>
        <w:left w:val="none" w:sz="0" w:space="0" w:color="auto"/>
        <w:bottom w:val="none" w:sz="0" w:space="0" w:color="auto"/>
        <w:right w:val="none" w:sz="0" w:space="0" w:color="auto"/>
      </w:divBdr>
    </w:div>
    <w:div w:id="837186085">
      <w:bodyDiv w:val="1"/>
      <w:marLeft w:val="0"/>
      <w:marRight w:val="0"/>
      <w:marTop w:val="0"/>
      <w:marBottom w:val="0"/>
      <w:divBdr>
        <w:top w:val="none" w:sz="0" w:space="0" w:color="auto"/>
        <w:left w:val="none" w:sz="0" w:space="0" w:color="auto"/>
        <w:bottom w:val="none" w:sz="0" w:space="0" w:color="auto"/>
        <w:right w:val="none" w:sz="0" w:space="0" w:color="auto"/>
      </w:divBdr>
    </w:div>
    <w:div w:id="842814376">
      <w:bodyDiv w:val="1"/>
      <w:marLeft w:val="0"/>
      <w:marRight w:val="0"/>
      <w:marTop w:val="0"/>
      <w:marBottom w:val="0"/>
      <w:divBdr>
        <w:top w:val="none" w:sz="0" w:space="0" w:color="auto"/>
        <w:left w:val="none" w:sz="0" w:space="0" w:color="auto"/>
        <w:bottom w:val="none" w:sz="0" w:space="0" w:color="auto"/>
        <w:right w:val="none" w:sz="0" w:space="0" w:color="auto"/>
      </w:divBdr>
    </w:div>
    <w:div w:id="843204218">
      <w:bodyDiv w:val="1"/>
      <w:marLeft w:val="0"/>
      <w:marRight w:val="0"/>
      <w:marTop w:val="0"/>
      <w:marBottom w:val="0"/>
      <w:divBdr>
        <w:top w:val="none" w:sz="0" w:space="0" w:color="auto"/>
        <w:left w:val="none" w:sz="0" w:space="0" w:color="auto"/>
        <w:bottom w:val="none" w:sz="0" w:space="0" w:color="auto"/>
        <w:right w:val="none" w:sz="0" w:space="0" w:color="auto"/>
      </w:divBdr>
    </w:div>
    <w:div w:id="854533952">
      <w:bodyDiv w:val="1"/>
      <w:marLeft w:val="0"/>
      <w:marRight w:val="0"/>
      <w:marTop w:val="0"/>
      <w:marBottom w:val="0"/>
      <w:divBdr>
        <w:top w:val="none" w:sz="0" w:space="0" w:color="auto"/>
        <w:left w:val="none" w:sz="0" w:space="0" w:color="auto"/>
        <w:bottom w:val="none" w:sz="0" w:space="0" w:color="auto"/>
        <w:right w:val="none" w:sz="0" w:space="0" w:color="auto"/>
      </w:divBdr>
    </w:div>
    <w:div w:id="854540461">
      <w:bodyDiv w:val="1"/>
      <w:marLeft w:val="0"/>
      <w:marRight w:val="0"/>
      <w:marTop w:val="0"/>
      <w:marBottom w:val="0"/>
      <w:divBdr>
        <w:top w:val="none" w:sz="0" w:space="0" w:color="auto"/>
        <w:left w:val="none" w:sz="0" w:space="0" w:color="auto"/>
        <w:bottom w:val="none" w:sz="0" w:space="0" w:color="auto"/>
        <w:right w:val="none" w:sz="0" w:space="0" w:color="auto"/>
      </w:divBdr>
    </w:div>
    <w:div w:id="860319949">
      <w:bodyDiv w:val="1"/>
      <w:marLeft w:val="0"/>
      <w:marRight w:val="0"/>
      <w:marTop w:val="0"/>
      <w:marBottom w:val="0"/>
      <w:divBdr>
        <w:top w:val="none" w:sz="0" w:space="0" w:color="auto"/>
        <w:left w:val="none" w:sz="0" w:space="0" w:color="auto"/>
        <w:bottom w:val="none" w:sz="0" w:space="0" w:color="auto"/>
        <w:right w:val="none" w:sz="0" w:space="0" w:color="auto"/>
      </w:divBdr>
    </w:div>
    <w:div w:id="864099404">
      <w:bodyDiv w:val="1"/>
      <w:marLeft w:val="0"/>
      <w:marRight w:val="0"/>
      <w:marTop w:val="0"/>
      <w:marBottom w:val="0"/>
      <w:divBdr>
        <w:top w:val="none" w:sz="0" w:space="0" w:color="auto"/>
        <w:left w:val="none" w:sz="0" w:space="0" w:color="auto"/>
        <w:bottom w:val="none" w:sz="0" w:space="0" w:color="auto"/>
        <w:right w:val="none" w:sz="0" w:space="0" w:color="auto"/>
      </w:divBdr>
    </w:div>
    <w:div w:id="876159671">
      <w:bodyDiv w:val="1"/>
      <w:marLeft w:val="0"/>
      <w:marRight w:val="0"/>
      <w:marTop w:val="0"/>
      <w:marBottom w:val="0"/>
      <w:divBdr>
        <w:top w:val="none" w:sz="0" w:space="0" w:color="auto"/>
        <w:left w:val="none" w:sz="0" w:space="0" w:color="auto"/>
        <w:bottom w:val="none" w:sz="0" w:space="0" w:color="auto"/>
        <w:right w:val="none" w:sz="0" w:space="0" w:color="auto"/>
      </w:divBdr>
    </w:div>
    <w:div w:id="877595121">
      <w:bodyDiv w:val="1"/>
      <w:marLeft w:val="0"/>
      <w:marRight w:val="0"/>
      <w:marTop w:val="0"/>
      <w:marBottom w:val="0"/>
      <w:divBdr>
        <w:top w:val="none" w:sz="0" w:space="0" w:color="auto"/>
        <w:left w:val="none" w:sz="0" w:space="0" w:color="auto"/>
        <w:bottom w:val="none" w:sz="0" w:space="0" w:color="auto"/>
        <w:right w:val="none" w:sz="0" w:space="0" w:color="auto"/>
      </w:divBdr>
    </w:div>
    <w:div w:id="881869898">
      <w:bodyDiv w:val="1"/>
      <w:marLeft w:val="0"/>
      <w:marRight w:val="0"/>
      <w:marTop w:val="0"/>
      <w:marBottom w:val="0"/>
      <w:divBdr>
        <w:top w:val="none" w:sz="0" w:space="0" w:color="auto"/>
        <w:left w:val="none" w:sz="0" w:space="0" w:color="auto"/>
        <w:bottom w:val="none" w:sz="0" w:space="0" w:color="auto"/>
        <w:right w:val="none" w:sz="0" w:space="0" w:color="auto"/>
      </w:divBdr>
    </w:div>
    <w:div w:id="890775265">
      <w:bodyDiv w:val="1"/>
      <w:marLeft w:val="0"/>
      <w:marRight w:val="0"/>
      <w:marTop w:val="0"/>
      <w:marBottom w:val="0"/>
      <w:divBdr>
        <w:top w:val="none" w:sz="0" w:space="0" w:color="auto"/>
        <w:left w:val="none" w:sz="0" w:space="0" w:color="auto"/>
        <w:bottom w:val="none" w:sz="0" w:space="0" w:color="auto"/>
        <w:right w:val="none" w:sz="0" w:space="0" w:color="auto"/>
      </w:divBdr>
    </w:div>
    <w:div w:id="898445667">
      <w:bodyDiv w:val="1"/>
      <w:marLeft w:val="0"/>
      <w:marRight w:val="0"/>
      <w:marTop w:val="0"/>
      <w:marBottom w:val="0"/>
      <w:divBdr>
        <w:top w:val="none" w:sz="0" w:space="0" w:color="auto"/>
        <w:left w:val="none" w:sz="0" w:space="0" w:color="auto"/>
        <w:bottom w:val="none" w:sz="0" w:space="0" w:color="auto"/>
        <w:right w:val="none" w:sz="0" w:space="0" w:color="auto"/>
      </w:divBdr>
    </w:div>
    <w:div w:id="907106493">
      <w:bodyDiv w:val="1"/>
      <w:marLeft w:val="0"/>
      <w:marRight w:val="0"/>
      <w:marTop w:val="0"/>
      <w:marBottom w:val="0"/>
      <w:divBdr>
        <w:top w:val="none" w:sz="0" w:space="0" w:color="auto"/>
        <w:left w:val="none" w:sz="0" w:space="0" w:color="auto"/>
        <w:bottom w:val="none" w:sz="0" w:space="0" w:color="auto"/>
        <w:right w:val="none" w:sz="0" w:space="0" w:color="auto"/>
      </w:divBdr>
    </w:div>
    <w:div w:id="914626651">
      <w:bodyDiv w:val="1"/>
      <w:marLeft w:val="0"/>
      <w:marRight w:val="0"/>
      <w:marTop w:val="0"/>
      <w:marBottom w:val="0"/>
      <w:divBdr>
        <w:top w:val="none" w:sz="0" w:space="0" w:color="auto"/>
        <w:left w:val="none" w:sz="0" w:space="0" w:color="auto"/>
        <w:bottom w:val="none" w:sz="0" w:space="0" w:color="auto"/>
        <w:right w:val="none" w:sz="0" w:space="0" w:color="auto"/>
      </w:divBdr>
    </w:div>
    <w:div w:id="920715981">
      <w:bodyDiv w:val="1"/>
      <w:marLeft w:val="0"/>
      <w:marRight w:val="0"/>
      <w:marTop w:val="0"/>
      <w:marBottom w:val="0"/>
      <w:divBdr>
        <w:top w:val="none" w:sz="0" w:space="0" w:color="auto"/>
        <w:left w:val="none" w:sz="0" w:space="0" w:color="auto"/>
        <w:bottom w:val="none" w:sz="0" w:space="0" w:color="auto"/>
        <w:right w:val="none" w:sz="0" w:space="0" w:color="auto"/>
      </w:divBdr>
    </w:div>
    <w:div w:id="921572511">
      <w:bodyDiv w:val="1"/>
      <w:marLeft w:val="0"/>
      <w:marRight w:val="0"/>
      <w:marTop w:val="0"/>
      <w:marBottom w:val="0"/>
      <w:divBdr>
        <w:top w:val="none" w:sz="0" w:space="0" w:color="auto"/>
        <w:left w:val="none" w:sz="0" w:space="0" w:color="auto"/>
        <w:bottom w:val="none" w:sz="0" w:space="0" w:color="auto"/>
        <w:right w:val="none" w:sz="0" w:space="0" w:color="auto"/>
      </w:divBdr>
    </w:div>
    <w:div w:id="925963046">
      <w:bodyDiv w:val="1"/>
      <w:marLeft w:val="0"/>
      <w:marRight w:val="0"/>
      <w:marTop w:val="0"/>
      <w:marBottom w:val="0"/>
      <w:divBdr>
        <w:top w:val="none" w:sz="0" w:space="0" w:color="auto"/>
        <w:left w:val="none" w:sz="0" w:space="0" w:color="auto"/>
        <w:bottom w:val="none" w:sz="0" w:space="0" w:color="auto"/>
        <w:right w:val="none" w:sz="0" w:space="0" w:color="auto"/>
      </w:divBdr>
    </w:div>
    <w:div w:id="929120665">
      <w:bodyDiv w:val="1"/>
      <w:marLeft w:val="0"/>
      <w:marRight w:val="0"/>
      <w:marTop w:val="0"/>
      <w:marBottom w:val="0"/>
      <w:divBdr>
        <w:top w:val="none" w:sz="0" w:space="0" w:color="auto"/>
        <w:left w:val="none" w:sz="0" w:space="0" w:color="auto"/>
        <w:bottom w:val="none" w:sz="0" w:space="0" w:color="auto"/>
        <w:right w:val="none" w:sz="0" w:space="0" w:color="auto"/>
      </w:divBdr>
    </w:div>
    <w:div w:id="931398588">
      <w:bodyDiv w:val="1"/>
      <w:marLeft w:val="0"/>
      <w:marRight w:val="0"/>
      <w:marTop w:val="0"/>
      <w:marBottom w:val="0"/>
      <w:divBdr>
        <w:top w:val="none" w:sz="0" w:space="0" w:color="auto"/>
        <w:left w:val="none" w:sz="0" w:space="0" w:color="auto"/>
        <w:bottom w:val="none" w:sz="0" w:space="0" w:color="auto"/>
        <w:right w:val="none" w:sz="0" w:space="0" w:color="auto"/>
      </w:divBdr>
    </w:div>
    <w:div w:id="944464568">
      <w:bodyDiv w:val="1"/>
      <w:marLeft w:val="0"/>
      <w:marRight w:val="0"/>
      <w:marTop w:val="0"/>
      <w:marBottom w:val="0"/>
      <w:divBdr>
        <w:top w:val="none" w:sz="0" w:space="0" w:color="auto"/>
        <w:left w:val="none" w:sz="0" w:space="0" w:color="auto"/>
        <w:bottom w:val="none" w:sz="0" w:space="0" w:color="auto"/>
        <w:right w:val="none" w:sz="0" w:space="0" w:color="auto"/>
      </w:divBdr>
    </w:div>
    <w:div w:id="945885868">
      <w:bodyDiv w:val="1"/>
      <w:marLeft w:val="0"/>
      <w:marRight w:val="0"/>
      <w:marTop w:val="0"/>
      <w:marBottom w:val="0"/>
      <w:divBdr>
        <w:top w:val="none" w:sz="0" w:space="0" w:color="auto"/>
        <w:left w:val="none" w:sz="0" w:space="0" w:color="auto"/>
        <w:bottom w:val="none" w:sz="0" w:space="0" w:color="auto"/>
        <w:right w:val="none" w:sz="0" w:space="0" w:color="auto"/>
      </w:divBdr>
    </w:div>
    <w:div w:id="962226168">
      <w:bodyDiv w:val="1"/>
      <w:marLeft w:val="0"/>
      <w:marRight w:val="0"/>
      <w:marTop w:val="0"/>
      <w:marBottom w:val="0"/>
      <w:divBdr>
        <w:top w:val="none" w:sz="0" w:space="0" w:color="auto"/>
        <w:left w:val="none" w:sz="0" w:space="0" w:color="auto"/>
        <w:bottom w:val="none" w:sz="0" w:space="0" w:color="auto"/>
        <w:right w:val="none" w:sz="0" w:space="0" w:color="auto"/>
      </w:divBdr>
    </w:div>
    <w:div w:id="963117087">
      <w:bodyDiv w:val="1"/>
      <w:marLeft w:val="0"/>
      <w:marRight w:val="0"/>
      <w:marTop w:val="0"/>
      <w:marBottom w:val="0"/>
      <w:divBdr>
        <w:top w:val="none" w:sz="0" w:space="0" w:color="auto"/>
        <w:left w:val="none" w:sz="0" w:space="0" w:color="auto"/>
        <w:bottom w:val="none" w:sz="0" w:space="0" w:color="auto"/>
        <w:right w:val="none" w:sz="0" w:space="0" w:color="auto"/>
      </w:divBdr>
    </w:div>
    <w:div w:id="969942866">
      <w:bodyDiv w:val="1"/>
      <w:marLeft w:val="0"/>
      <w:marRight w:val="0"/>
      <w:marTop w:val="0"/>
      <w:marBottom w:val="0"/>
      <w:divBdr>
        <w:top w:val="none" w:sz="0" w:space="0" w:color="auto"/>
        <w:left w:val="none" w:sz="0" w:space="0" w:color="auto"/>
        <w:bottom w:val="none" w:sz="0" w:space="0" w:color="auto"/>
        <w:right w:val="none" w:sz="0" w:space="0" w:color="auto"/>
      </w:divBdr>
    </w:div>
    <w:div w:id="985429089">
      <w:bodyDiv w:val="1"/>
      <w:marLeft w:val="0"/>
      <w:marRight w:val="0"/>
      <w:marTop w:val="0"/>
      <w:marBottom w:val="0"/>
      <w:divBdr>
        <w:top w:val="none" w:sz="0" w:space="0" w:color="auto"/>
        <w:left w:val="none" w:sz="0" w:space="0" w:color="auto"/>
        <w:bottom w:val="none" w:sz="0" w:space="0" w:color="auto"/>
        <w:right w:val="none" w:sz="0" w:space="0" w:color="auto"/>
      </w:divBdr>
    </w:div>
    <w:div w:id="988363252">
      <w:bodyDiv w:val="1"/>
      <w:marLeft w:val="0"/>
      <w:marRight w:val="0"/>
      <w:marTop w:val="0"/>
      <w:marBottom w:val="0"/>
      <w:divBdr>
        <w:top w:val="none" w:sz="0" w:space="0" w:color="auto"/>
        <w:left w:val="none" w:sz="0" w:space="0" w:color="auto"/>
        <w:bottom w:val="none" w:sz="0" w:space="0" w:color="auto"/>
        <w:right w:val="none" w:sz="0" w:space="0" w:color="auto"/>
      </w:divBdr>
    </w:div>
    <w:div w:id="991983306">
      <w:bodyDiv w:val="1"/>
      <w:marLeft w:val="0"/>
      <w:marRight w:val="0"/>
      <w:marTop w:val="0"/>
      <w:marBottom w:val="0"/>
      <w:divBdr>
        <w:top w:val="none" w:sz="0" w:space="0" w:color="auto"/>
        <w:left w:val="none" w:sz="0" w:space="0" w:color="auto"/>
        <w:bottom w:val="none" w:sz="0" w:space="0" w:color="auto"/>
        <w:right w:val="none" w:sz="0" w:space="0" w:color="auto"/>
      </w:divBdr>
    </w:div>
    <w:div w:id="998265402">
      <w:bodyDiv w:val="1"/>
      <w:marLeft w:val="0"/>
      <w:marRight w:val="0"/>
      <w:marTop w:val="0"/>
      <w:marBottom w:val="0"/>
      <w:divBdr>
        <w:top w:val="none" w:sz="0" w:space="0" w:color="auto"/>
        <w:left w:val="none" w:sz="0" w:space="0" w:color="auto"/>
        <w:bottom w:val="none" w:sz="0" w:space="0" w:color="auto"/>
        <w:right w:val="none" w:sz="0" w:space="0" w:color="auto"/>
      </w:divBdr>
    </w:div>
    <w:div w:id="1006178292">
      <w:bodyDiv w:val="1"/>
      <w:marLeft w:val="0"/>
      <w:marRight w:val="0"/>
      <w:marTop w:val="0"/>
      <w:marBottom w:val="0"/>
      <w:divBdr>
        <w:top w:val="none" w:sz="0" w:space="0" w:color="auto"/>
        <w:left w:val="none" w:sz="0" w:space="0" w:color="auto"/>
        <w:bottom w:val="none" w:sz="0" w:space="0" w:color="auto"/>
        <w:right w:val="none" w:sz="0" w:space="0" w:color="auto"/>
      </w:divBdr>
    </w:div>
    <w:div w:id="1019697522">
      <w:bodyDiv w:val="1"/>
      <w:marLeft w:val="0"/>
      <w:marRight w:val="0"/>
      <w:marTop w:val="0"/>
      <w:marBottom w:val="0"/>
      <w:divBdr>
        <w:top w:val="none" w:sz="0" w:space="0" w:color="auto"/>
        <w:left w:val="none" w:sz="0" w:space="0" w:color="auto"/>
        <w:bottom w:val="none" w:sz="0" w:space="0" w:color="auto"/>
        <w:right w:val="none" w:sz="0" w:space="0" w:color="auto"/>
      </w:divBdr>
    </w:div>
    <w:div w:id="1033725337">
      <w:bodyDiv w:val="1"/>
      <w:marLeft w:val="0"/>
      <w:marRight w:val="0"/>
      <w:marTop w:val="0"/>
      <w:marBottom w:val="0"/>
      <w:divBdr>
        <w:top w:val="none" w:sz="0" w:space="0" w:color="auto"/>
        <w:left w:val="none" w:sz="0" w:space="0" w:color="auto"/>
        <w:bottom w:val="none" w:sz="0" w:space="0" w:color="auto"/>
        <w:right w:val="none" w:sz="0" w:space="0" w:color="auto"/>
      </w:divBdr>
    </w:div>
    <w:div w:id="1037004947">
      <w:bodyDiv w:val="1"/>
      <w:marLeft w:val="0"/>
      <w:marRight w:val="0"/>
      <w:marTop w:val="0"/>
      <w:marBottom w:val="0"/>
      <w:divBdr>
        <w:top w:val="none" w:sz="0" w:space="0" w:color="auto"/>
        <w:left w:val="none" w:sz="0" w:space="0" w:color="auto"/>
        <w:bottom w:val="none" w:sz="0" w:space="0" w:color="auto"/>
        <w:right w:val="none" w:sz="0" w:space="0" w:color="auto"/>
      </w:divBdr>
    </w:div>
    <w:div w:id="1041394744">
      <w:bodyDiv w:val="1"/>
      <w:marLeft w:val="0"/>
      <w:marRight w:val="0"/>
      <w:marTop w:val="0"/>
      <w:marBottom w:val="0"/>
      <w:divBdr>
        <w:top w:val="none" w:sz="0" w:space="0" w:color="auto"/>
        <w:left w:val="none" w:sz="0" w:space="0" w:color="auto"/>
        <w:bottom w:val="none" w:sz="0" w:space="0" w:color="auto"/>
        <w:right w:val="none" w:sz="0" w:space="0" w:color="auto"/>
      </w:divBdr>
    </w:div>
    <w:div w:id="1047535568">
      <w:bodyDiv w:val="1"/>
      <w:marLeft w:val="0"/>
      <w:marRight w:val="0"/>
      <w:marTop w:val="0"/>
      <w:marBottom w:val="0"/>
      <w:divBdr>
        <w:top w:val="none" w:sz="0" w:space="0" w:color="auto"/>
        <w:left w:val="none" w:sz="0" w:space="0" w:color="auto"/>
        <w:bottom w:val="none" w:sz="0" w:space="0" w:color="auto"/>
        <w:right w:val="none" w:sz="0" w:space="0" w:color="auto"/>
      </w:divBdr>
    </w:div>
    <w:div w:id="1056929855">
      <w:bodyDiv w:val="1"/>
      <w:marLeft w:val="0"/>
      <w:marRight w:val="0"/>
      <w:marTop w:val="0"/>
      <w:marBottom w:val="0"/>
      <w:divBdr>
        <w:top w:val="none" w:sz="0" w:space="0" w:color="auto"/>
        <w:left w:val="none" w:sz="0" w:space="0" w:color="auto"/>
        <w:bottom w:val="none" w:sz="0" w:space="0" w:color="auto"/>
        <w:right w:val="none" w:sz="0" w:space="0" w:color="auto"/>
      </w:divBdr>
    </w:div>
    <w:div w:id="1061248852">
      <w:bodyDiv w:val="1"/>
      <w:marLeft w:val="0"/>
      <w:marRight w:val="0"/>
      <w:marTop w:val="0"/>
      <w:marBottom w:val="0"/>
      <w:divBdr>
        <w:top w:val="none" w:sz="0" w:space="0" w:color="auto"/>
        <w:left w:val="none" w:sz="0" w:space="0" w:color="auto"/>
        <w:bottom w:val="none" w:sz="0" w:space="0" w:color="auto"/>
        <w:right w:val="none" w:sz="0" w:space="0" w:color="auto"/>
      </w:divBdr>
    </w:div>
    <w:div w:id="1063485039">
      <w:bodyDiv w:val="1"/>
      <w:marLeft w:val="0"/>
      <w:marRight w:val="0"/>
      <w:marTop w:val="0"/>
      <w:marBottom w:val="0"/>
      <w:divBdr>
        <w:top w:val="none" w:sz="0" w:space="0" w:color="auto"/>
        <w:left w:val="none" w:sz="0" w:space="0" w:color="auto"/>
        <w:bottom w:val="none" w:sz="0" w:space="0" w:color="auto"/>
        <w:right w:val="none" w:sz="0" w:space="0" w:color="auto"/>
      </w:divBdr>
    </w:div>
    <w:div w:id="1079714893">
      <w:bodyDiv w:val="1"/>
      <w:marLeft w:val="0"/>
      <w:marRight w:val="0"/>
      <w:marTop w:val="0"/>
      <w:marBottom w:val="0"/>
      <w:divBdr>
        <w:top w:val="none" w:sz="0" w:space="0" w:color="auto"/>
        <w:left w:val="none" w:sz="0" w:space="0" w:color="auto"/>
        <w:bottom w:val="none" w:sz="0" w:space="0" w:color="auto"/>
        <w:right w:val="none" w:sz="0" w:space="0" w:color="auto"/>
      </w:divBdr>
    </w:div>
    <w:div w:id="1083720043">
      <w:bodyDiv w:val="1"/>
      <w:marLeft w:val="0"/>
      <w:marRight w:val="0"/>
      <w:marTop w:val="0"/>
      <w:marBottom w:val="0"/>
      <w:divBdr>
        <w:top w:val="none" w:sz="0" w:space="0" w:color="auto"/>
        <w:left w:val="none" w:sz="0" w:space="0" w:color="auto"/>
        <w:bottom w:val="none" w:sz="0" w:space="0" w:color="auto"/>
        <w:right w:val="none" w:sz="0" w:space="0" w:color="auto"/>
      </w:divBdr>
    </w:div>
    <w:div w:id="1091660769">
      <w:bodyDiv w:val="1"/>
      <w:marLeft w:val="0"/>
      <w:marRight w:val="0"/>
      <w:marTop w:val="0"/>
      <w:marBottom w:val="0"/>
      <w:divBdr>
        <w:top w:val="none" w:sz="0" w:space="0" w:color="auto"/>
        <w:left w:val="none" w:sz="0" w:space="0" w:color="auto"/>
        <w:bottom w:val="none" w:sz="0" w:space="0" w:color="auto"/>
        <w:right w:val="none" w:sz="0" w:space="0" w:color="auto"/>
      </w:divBdr>
    </w:div>
    <w:div w:id="1092823594">
      <w:bodyDiv w:val="1"/>
      <w:marLeft w:val="0"/>
      <w:marRight w:val="0"/>
      <w:marTop w:val="0"/>
      <w:marBottom w:val="0"/>
      <w:divBdr>
        <w:top w:val="none" w:sz="0" w:space="0" w:color="auto"/>
        <w:left w:val="none" w:sz="0" w:space="0" w:color="auto"/>
        <w:bottom w:val="none" w:sz="0" w:space="0" w:color="auto"/>
        <w:right w:val="none" w:sz="0" w:space="0" w:color="auto"/>
      </w:divBdr>
    </w:div>
    <w:div w:id="1110776533">
      <w:bodyDiv w:val="1"/>
      <w:marLeft w:val="0"/>
      <w:marRight w:val="0"/>
      <w:marTop w:val="0"/>
      <w:marBottom w:val="0"/>
      <w:divBdr>
        <w:top w:val="none" w:sz="0" w:space="0" w:color="auto"/>
        <w:left w:val="none" w:sz="0" w:space="0" w:color="auto"/>
        <w:bottom w:val="none" w:sz="0" w:space="0" w:color="auto"/>
        <w:right w:val="none" w:sz="0" w:space="0" w:color="auto"/>
      </w:divBdr>
    </w:div>
    <w:div w:id="1111779214">
      <w:bodyDiv w:val="1"/>
      <w:marLeft w:val="0"/>
      <w:marRight w:val="0"/>
      <w:marTop w:val="0"/>
      <w:marBottom w:val="0"/>
      <w:divBdr>
        <w:top w:val="none" w:sz="0" w:space="0" w:color="auto"/>
        <w:left w:val="none" w:sz="0" w:space="0" w:color="auto"/>
        <w:bottom w:val="none" w:sz="0" w:space="0" w:color="auto"/>
        <w:right w:val="none" w:sz="0" w:space="0" w:color="auto"/>
      </w:divBdr>
    </w:div>
    <w:div w:id="1119372905">
      <w:bodyDiv w:val="1"/>
      <w:marLeft w:val="0"/>
      <w:marRight w:val="0"/>
      <w:marTop w:val="0"/>
      <w:marBottom w:val="0"/>
      <w:divBdr>
        <w:top w:val="none" w:sz="0" w:space="0" w:color="auto"/>
        <w:left w:val="none" w:sz="0" w:space="0" w:color="auto"/>
        <w:bottom w:val="none" w:sz="0" w:space="0" w:color="auto"/>
        <w:right w:val="none" w:sz="0" w:space="0" w:color="auto"/>
      </w:divBdr>
    </w:div>
    <w:div w:id="1126199160">
      <w:bodyDiv w:val="1"/>
      <w:marLeft w:val="0"/>
      <w:marRight w:val="0"/>
      <w:marTop w:val="0"/>
      <w:marBottom w:val="0"/>
      <w:divBdr>
        <w:top w:val="none" w:sz="0" w:space="0" w:color="auto"/>
        <w:left w:val="none" w:sz="0" w:space="0" w:color="auto"/>
        <w:bottom w:val="none" w:sz="0" w:space="0" w:color="auto"/>
        <w:right w:val="none" w:sz="0" w:space="0" w:color="auto"/>
      </w:divBdr>
    </w:div>
    <w:div w:id="1127239902">
      <w:bodyDiv w:val="1"/>
      <w:marLeft w:val="0"/>
      <w:marRight w:val="0"/>
      <w:marTop w:val="0"/>
      <w:marBottom w:val="0"/>
      <w:divBdr>
        <w:top w:val="none" w:sz="0" w:space="0" w:color="auto"/>
        <w:left w:val="none" w:sz="0" w:space="0" w:color="auto"/>
        <w:bottom w:val="none" w:sz="0" w:space="0" w:color="auto"/>
        <w:right w:val="none" w:sz="0" w:space="0" w:color="auto"/>
      </w:divBdr>
    </w:div>
    <w:div w:id="1129008602">
      <w:bodyDiv w:val="1"/>
      <w:marLeft w:val="0"/>
      <w:marRight w:val="0"/>
      <w:marTop w:val="0"/>
      <w:marBottom w:val="0"/>
      <w:divBdr>
        <w:top w:val="none" w:sz="0" w:space="0" w:color="auto"/>
        <w:left w:val="none" w:sz="0" w:space="0" w:color="auto"/>
        <w:bottom w:val="none" w:sz="0" w:space="0" w:color="auto"/>
        <w:right w:val="none" w:sz="0" w:space="0" w:color="auto"/>
      </w:divBdr>
    </w:div>
    <w:div w:id="1158573822">
      <w:bodyDiv w:val="1"/>
      <w:marLeft w:val="0"/>
      <w:marRight w:val="0"/>
      <w:marTop w:val="0"/>
      <w:marBottom w:val="0"/>
      <w:divBdr>
        <w:top w:val="none" w:sz="0" w:space="0" w:color="auto"/>
        <w:left w:val="none" w:sz="0" w:space="0" w:color="auto"/>
        <w:bottom w:val="none" w:sz="0" w:space="0" w:color="auto"/>
        <w:right w:val="none" w:sz="0" w:space="0" w:color="auto"/>
      </w:divBdr>
    </w:div>
    <w:div w:id="1162697588">
      <w:bodyDiv w:val="1"/>
      <w:marLeft w:val="0"/>
      <w:marRight w:val="0"/>
      <w:marTop w:val="0"/>
      <w:marBottom w:val="0"/>
      <w:divBdr>
        <w:top w:val="none" w:sz="0" w:space="0" w:color="auto"/>
        <w:left w:val="none" w:sz="0" w:space="0" w:color="auto"/>
        <w:bottom w:val="none" w:sz="0" w:space="0" w:color="auto"/>
        <w:right w:val="none" w:sz="0" w:space="0" w:color="auto"/>
      </w:divBdr>
    </w:div>
    <w:div w:id="1163398304">
      <w:bodyDiv w:val="1"/>
      <w:marLeft w:val="0"/>
      <w:marRight w:val="0"/>
      <w:marTop w:val="0"/>
      <w:marBottom w:val="0"/>
      <w:divBdr>
        <w:top w:val="none" w:sz="0" w:space="0" w:color="auto"/>
        <w:left w:val="none" w:sz="0" w:space="0" w:color="auto"/>
        <w:bottom w:val="none" w:sz="0" w:space="0" w:color="auto"/>
        <w:right w:val="none" w:sz="0" w:space="0" w:color="auto"/>
      </w:divBdr>
    </w:div>
    <w:div w:id="1163424418">
      <w:bodyDiv w:val="1"/>
      <w:marLeft w:val="0"/>
      <w:marRight w:val="0"/>
      <w:marTop w:val="0"/>
      <w:marBottom w:val="0"/>
      <w:divBdr>
        <w:top w:val="none" w:sz="0" w:space="0" w:color="auto"/>
        <w:left w:val="none" w:sz="0" w:space="0" w:color="auto"/>
        <w:bottom w:val="none" w:sz="0" w:space="0" w:color="auto"/>
        <w:right w:val="none" w:sz="0" w:space="0" w:color="auto"/>
      </w:divBdr>
    </w:div>
    <w:div w:id="1165975044">
      <w:bodyDiv w:val="1"/>
      <w:marLeft w:val="0"/>
      <w:marRight w:val="0"/>
      <w:marTop w:val="0"/>
      <w:marBottom w:val="0"/>
      <w:divBdr>
        <w:top w:val="none" w:sz="0" w:space="0" w:color="auto"/>
        <w:left w:val="none" w:sz="0" w:space="0" w:color="auto"/>
        <w:bottom w:val="none" w:sz="0" w:space="0" w:color="auto"/>
        <w:right w:val="none" w:sz="0" w:space="0" w:color="auto"/>
      </w:divBdr>
    </w:div>
    <w:div w:id="1166093440">
      <w:bodyDiv w:val="1"/>
      <w:marLeft w:val="0"/>
      <w:marRight w:val="0"/>
      <w:marTop w:val="0"/>
      <w:marBottom w:val="0"/>
      <w:divBdr>
        <w:top w:val="none" w:sz="0" w:space="0" w:color="auto"/>
        <w:left w:val="none" w:sz="0" w:space="0" w:color="auto"/>
        <w:bottom w:val="none" w:sz="0" w:space="0" w:color="auto"/>
        <w:right w:val="none" w:sz="0" w:space="0" w:color="auto"/>
      </w:divBdr>
    </w:div>
    <w:div w:id="1167592765">
      <w:bodyDiv w:val="1"/>
      <w:marLeft w:val="0"/>
      <w:marRight w:val="0"/>
      <w:marTop w:val="0"/>
      <w:marBottom w:val="0"/>
      <w:divBdr>
        <w:top w:val="none" w:sz="0" w:space="0" w:color="auto"/>
        <w:left w:val="none" w:sz="0" w:space="0" w:color="auto"/>
        <w:bottom w:val="none" w:sz="0" w:space="0" w:color="auto"/>
        <w:right w:val="none" w:sz="0" w:space="0" w:color="auto"/>
      </w:divBdr>
    </w:div>
    <w:div w:id="1169826172">
      <w:bodyDiv w:val="1"/>
      <w:marLeft w:val="0"/>
      <w:marRight w:val="0"/>
      <w:marTop w:val="0"/>
      <w:marBottom w:val="0"/>
      <w:divBdr>
        <w:top w:val="none" w:sz="0" w:space="0" w:color="auto"/>
        <w:left w:val="none" w:sz="0" w:space="0" w:color="auto"/>
        <w:bottom w:val="none" w:sz="0" w:space="0" w:color="auto"/>
        <w:right w:val="none" w:sz="0" w:space="0" w:color="auto"/>
      </w:divBdr>
    </w:div>
    <w:div w:id="1180119890">
      <w:bodyDiv w:val="1"/>
      <w:marLeft w:val="0"/>
      <w:marRight w:val="0"/>
      <w:marTop w:val="0"/>
      <w:marBottom w:val="0"/>
      <w:divBdr>
        <w:top w:val="none" w:sz="0" w:space="0" w:color="auto"/>
        <w:left w:val="none" w:sz="0" w:space="0" w:color="auto"/>
        <w:bottom w:val="none" w:sz="0" w:space="0" w:color="auto"/>
        <w:right w:val="none" w:sz="0" w:space="0" w:color="auto"/>
      </w:divBdr>
    </w:div>
    <w:div w:id="1193347882">
      <w:bodyDiv w:val="1"/>
      <w:marLeft w:val="0"/>
      <w:marRight w:val="0"/>
      <w:marTop w:val="0"/>
      <w:marBottom w:val="0"/>
      <w:divBdr>
        <w:top w:val="none" w:sz="0" w:space="0" w:color="auto"/>
        <w:left w:val="none" w:sz="0" w:space="0" w:color="auto"/>
        <w:bottom w:val="none" w:sz="0" w:space="0" w:color="auto"/>
        <w:right w:val="none" w:sz="0" w:space="0" w:color="auto"/>
      </w:divBdr>
    </w:div>
    <w:div w:id="1193422654">
      <w:bodyDiv w:val="1"/>
      <w:marLeft w:val="0"/>
      <w:marRight w:val="0"/>
      <w:marTop w:val="0"/>
      <w:marBottom w:val="0"/>
      <w:divBdr>
        <w:top w:val="none" w:sz="0" w:space="0" w:color="auto"/>
        <w:left w:val="none" w:sz="0" w:space="0" w:color="auto"/>
        <w:bottom w:val="none" w:sz="0" w:space="0" w:color="auto"/>
        <w:right w:val="none" w:sz="0" w:space="0" w:color="auto"/>
      </w:divBdr>
    </w:div>
    <w:div w:id="1193614253">
      <w:bodyDiv w:val="1"/>
      <w:marLeft w:val="0"/>
      <w:marRight w:val="0"/>
      <w:marTop w:val="0"/>
      <w:marBottom w:val="0"/>
      <w:divBdr>
        <w:top w:val="none" w:sz="0" w:space="0" w:color="auto"/>
        <w:left w:val="none" w:sz="0" w:space="0" w:color="auto"/>
        <w:bottom w:val="none" w:sz="0" w:space="0" w:color="auto"/>
        <w:right w:val="none" w:sz="0" w:space="0" w:color="auto"/>
      </w:divBdr>
    </w:div>
    <w:div w:id="1194920890">
      <w:bodyDiv w:val="1"/>
      <w:marLeft w:val="0"/>
      <w:marRight w:val="0"/>
      <w:marTop w:val="0"/>
      <w:marBottom w:val="0"/>
      <w:divBdr>
        <w:top w:val="none" w:sz="0" w:space="0" w:color="auto"/>
        <w:left w:val="none" w:sz="0" w:space="0" w:color="auto"/>
        <w:bottom w:val="none" w:sz="0" w:space="0" w:color="auto"/>
        <w:right w:val="none" w:sz="0" w:space="0" w:color="auto"/>
      </w:divBdr>
    </w:div>
    <w:div w:id="1196694509">
      <w:bodyDiv w:val="1"/>
      <w:marLeft w:val="0"/>
      <w:marRight w:val="0"/>
      <w:marTop w:val="0"/>
      <w:marBottom w:val="0"/>
      <w:divBdr>
        <w:top w:val="none" w:sz="0" w:space="0" w:color="auto"/>
        <w:left w:val="none" w:sz="0" w:space="0" w:color="auto"/>
        <w:bottom w:val="none" w:sz="0" w:space="0" w:color="auto"/>
        <w:right w:val="none" w:sz="0" w:space="0" w:color="auto"/>
      </w:divBdr>
    </w:div>
    <w:div w:id="1207790333">
      <w:bodyDiv w:val="1"/>
      <w:marLeft w:val="0"/>
      <w:marRight w:val="0"/>
      <w:marTop w:val="0"/>
      <w:marBottom w:val="0"/>
      <w:divBdr>
        <w:top w:val="none" w:sz="0" w:space="0" w:color="auto"/>
        <w:left w:val="none" w:sz="0" w:space="0" w:color="auto"/>
        <w:bottom w:val="none" w:sz="0" w:space="0" w:color="auto"/>
        <w:right w:val="none" w:sz="0" w:space="0" w:color="auto"/>
      </w:divBdr>
    </w:div>
    <w:div w:id="1210649383">
      <w:bodyDiv w:val="1"/>
      <w:marLeft w:val="0"/>
      <w:marRight w:val="0"/>
      <w:marTop w:val="0"/>
      <w:marBottom w:val="0"/>
      <w:divBdr>
        <w:top w:val="none" w:sz="0" w:space="0" w:color="auto"/>
        <w:left w:val="none" w:sz="0" w:space="0" w:color="auto"/>
        <w:bottom w:val="none" w:sz="0" w:space="0" w:color="auto"/>
        <w:right w:val="none" w:sz="0" w:space="0" w:color="auto"/>
      </w:divBdr>
    </w:div>
    <w:div w:id="1220751373">
      <w:bodyDiv w:val="1"/>
      <w:marLeft w:val="0"/>
      <w:marRight w:val="0"/>
      <w:marTop w:val="0"/>
      <w:marBottom w:val="0"/>
      <w:divBdr>
        <w:top w:val="none" w:sz="0" w:space="0" w:color="auto"/>
        <w:left w:val="none" w:sz="0" w:space="0" w:color="auto"/>
        <w:bottom w:val="none" w:sz="0" w:space="0" w:color="auto"/>
        <w:right w:val="none" w:sz="0" w:space="0" w:color="auto"/>
      </w:divBdr>
    </w:div>
    <w:div w:id="1228809747">
      <w:bodyDiv w:val="1"/>
      <w:marLeft w:val="0"/>
      <w:marRight w:val="0"/>
      <w:marTop w:val="0"/>
      <w:marBottom w:val="0"/>
      <w:divBdr>
        <w:top w:val="none" w:sz="0" w:space="0" w:color="auto"/>
        <w:left w:val="none" w:sz="0" w:space="0" w:color="auto"/>
        <w:bottom w:val="none" w:sz="0" w:space="0" w:color="auto"/>
        <w:right w:val="none" w:sz="0" w:space="0" w:color="auto"/>
      </w:divBdr>
    </w:div>
    <w:div w:id="1237210491">
      <w:bodyDiv w:val="1"/>
      <w:marLeft w:val="0"/>
      <w:marRight w:val="0"/>
      <w:marTop w:val="0"/>
      <w:marBottom w:val="0"/>
      <w:divBdr>
        <w:top w:val="none" w:sz="0" w:space="0" w:color="auto"/>
        <w:left w:val="none" w:sz="0" w:space="0" w:color="auto"/>
        <w:bottom w:val="none" w:sz="0" w:space="0" w:color="auto"/>
        <w:right w:val="none" w:sz="0" w:space="0" w:color="auto"/>
      </w:divBdr>
    </w:div>
    <w:div w:id="1237738196">
      <w:bodyDiv w:val="1"/>
      <w:marLeft w:val="0"/>
      <w:marRight w:val="0"/>
      <w:marTop w:val="0"/>
      <w:marBottom w:val="0"/>
      <w:divBdr>
        <w:top w:val="none" w:sz="0" w:space="0" w:color="auto"/>
        <w:left w:val="none" w:sz="0" w:space="0" w:color="auto"/>
        <w:bottom w:val="none" w:sz="0" w:space="0" w:color="auto"/>
        <w:right w:val="none" w:sz="0" w:space="0" w:color="auto"/>
      </w:divBdr>
    </w:div>
    <w:div w:id="1238634874">
      <w:bodyDiv w:val="1"/>
      <w:marLeft w:val="0"/>
      <w:marRight w:val="0"/>
      <w:marTop w:val="0"/>
      <w:marBottom w:val="0"/>
      <w:divBdr>
        <w:top w:val="none" w:sz="0" w:space="0" w:color="auto"/>
        <w:left w:val="none" w:sz="0" w:space="0" w:color="auto"/>
        <w:bottom w:val="none" w:sz="0" w:space="0" w:color="auto"/>
        <w:right w:val="none" w:sz="0" w:space="0" w:color="auto"/>
      </w:divBdr>
    </w:div>
    <w:div w:id="1240823699">
      <w:bodyDiv w:val="1"/>
      <w:marLeft w:val="0"/>
      <w:marRight w:val="0"/>
      <w:marTop w:val="0"/>
      <w:marBottom w:val="0"/>
      <w:divBdr>
        <w:top w:val="none" w:sz="0" w:space="0" w:color="auto"/>
        <w:left w:val="none" w:sz="0" w:space="0" w:color="auto"/>
        <w:bottom w:val="none" w:sz="0" w:space="0" w:color="auto"/>
        <w:right w:val="none" w:sz="0" w:space="0" w:color="auto"/>
      </w:divBdr>
    </w:div>
    <w:div w:id="1263026354">
      <w:bodyDiv w:val="1"/>
      <w:marLeft w:val="0"/>
      <w:marRight w:val="0"/>
      <w:marTop w:val="0"/>
      <w:marBottom w:val="0"/>
      <w:divBdr>
        <w:top w:val="none" w:sz="0" w:space="0" w:color="auto"/>
        <w:left w:val="none" w:sz="0" w:space="0" w:color="auto"/>
        <w:bottom w:val="none" w:sz="0" w:space="0" w:color="auto"/>
        <w:right w:val="none" w:sz="0" w:space="0" w:color="auto"/>
      </w:divBdr>
    </w:div>
    <w:div w:id="1273704402">
      <w:bodyDiv w:val="1"/>
      <w:marLeft w:val="0"/>
      <w:marRight w:val="0"/>
      <w:marTop w:val="0"/>
      <w:marBottom w:val="0"/>
      <w:divBdr>
        <w:top w:val="none" w:sz="0" w:space="0" w:color="auto"/>
        <w:left w:val="none" w:sz="0" w:space="0" w:color="auto"/>
        <w:bottom w:val="none" w:sz="0" w:space="0" w:color="auto"/>
        <w:right w:val="none" w:sz="0" w:space="0" w:color="auto"/>
      </w:divBdr>
    </w:div>
    <w:div w:id="1273787431">
      <w:bodyDiv w:val="1"/>
      <w:marLeft w:val="0"/>
      <w:marRight w:val="0"/>
      <w:marTop w:val="0"/>
      <w:marBottom w:val="0"/>
      <w:divBdr>
        <w:top w:val="none" w:sz="0" w:space="0" w:color="auto"/>
        <w:left w:val="none" w:sz="0" w:space="0" w:color="auto"/>
        <w:bottom w:val="none" w:sz="0" w:space="0" w:color="auto"/>
        <w:right w:val="none" w:sz="0" w:space="0" w:color="auto"/>
      </w:divBdr>
    </w:div>
    <w:div w:id="1286697670">
      <w:bodyDiv w:val="1"/>
      <w:marLeft w:val="0"/>
      <w:marRight w:val="0"/>
      <w:marTop w:val="0"/>
      <w:marBottom w:val="0"/>
      <w:divBdr>
        <w:top w:val="none" w:sz="0" w:space="0" w:color="auto"/>
        <w:left w:val="none" w:sz="0" w:space="0" w:color="auto"/>
        <w:bottom w:val="none" w:sz="0" w:space="0" w:color="auto"/>
        <w:right w:val="none" w:sz="0" w:space="0" w:color="auto"/>
      </w:divBdr>
    </w:div>
    <w:div w:id="1295062729">
      <w:bodyDiv w:val="1"/>
      <w:marLeft w:val="0"/>
      <w:marRight w:val="0"/>
      <w:marTop w:val="0"/>
      <w:marBottom w:val="0"/>
      <w:divBdr>
        <w:top w:val="none" w:sz="0" w:space="0" w:color="auto"/>
        <w:left w:val="none" w:sz="0" w:space="0" w:color="auto"/>
        <w:bottom w:val="none" w:sz="0" w:space="0" w:color="auto"/>
        <w:right w:val="none" w:sz="0" w:space="0" w:color="auto"/>
      </w:divBdr>
    </w:div>
    <w:div w:id="1309286530">
      <w:bodyDiv w:val="1"/>
      <w:marLeft w:val="0"/>
      <w:marRight w:val="0"/>
      <w:marTop w:val="0"/>
      <w:marBottom w:val="0"/>
      <w:divBdr>
        <w:top w:val="none" w:sz="0" w:space="0" w:color="auto"/>
        <w:left w:val="none" w:sz="0" w:space="0" w:color="auto"/>
        <w:bottom w:val="none" w:sz="0" w:space="0" w:color="auto"/>
        <w:right w:val="none" w:sz="0" w:space="0" w:color="auto"/>
      </w:divBdr>
    </w:div>
    <w:div w:id="1310982158">
      <w:bodyDiv w:val="1"/>
      <w:marLeft w:val="0"/>
      <w:marRight w:val="0"/>
      <w:marTop w:val="0"/>
      <w:marBottom w:val="0"/>
      <w:divBdr>
        <w:top w:val="none" w:sz="0" w:space="0" w:color="auto"/>
        <w:left w:val="none" w:sz="0" w:space="0" w:color="auto"/>
        <w:bottom w:val="none" w:sz="0" w:space="0" w:color="auto"/>
        <w:right w:val="none" w:sz="0" w:space="0" w:color="auto"/>
      </w:divBdr>
    </w:div>
    <w:div w:id="1318147935">
      <w:bodyDiv w:val="1"/>
      <w:marLeft w:val="0"/>
      <w:marRight w:val="0"/>
      <w:marTop w:val="0"/>
      <w:marBottom w:val="0"/>
      <w:divBdr>
        <w:top w:val="none" w:sz="0" w:space="0" w:color="auto"/>
        <w:left w:val="none" w:sz="0" w:space="0" w:color="auto"/>
        <w:bottom w:val="none" w:sz="0" w:space="0" w:color="auto"/>
        <w:right w:val="none" w:sz="0" w:space="0" w:color="auto"/>
      </w:divBdr>
    </w:div>
    <w:div w:id="1319380873">
      <w:bodyDiv w:val="1"/>
      <w:marLeft w:val="0"/>
      <w:marRight w:val="0"/>
      <w:marTop w:val="0"/>
      <w:marBottom w:val="0"/>
      <w:divBdr>
        <w:top w:val="none" w:sz="0" w:space="0" w:color="auto"/>
        <w:left w:val="none" w:sz="0" w:space="0" w:color="auto"/>
        <w:bottom w:val="none" w:sz="0" w:space="0" w:color="auto"/>
        <w:right w:val="none" w:sz="0" w:space="0" w:color="auto"/>
      </w:divBdr>
    </w:div>
    <w:div w:id="1323580238">
      <w:bodyDiv w:val="1"/>
      <w:marLeft w:val="0"/>
      <w:marRight w:val="0"/>
      <w:marTop w:val="0"/>
      <w:marBottom w:val="0"/>
      <w:divBdr>
        <w:top w:val="none" w:sz="0" w:space="0" w:color="auto"/>
        <w:left w:val="none" w:sz="0" w:space="0" w:color="auto"/>
        <w:bottom w:val="none" w:sz="0" w:space="0" w:color="auto"/>
        <w:right w:val="none" w:sz="0" w:space="0" w:color="auto"/>
      </w:divBdr>
    </w:div>
    <w:div w:id="1328825595">
      <w:bodyDiv w:val="1"/>
      <w:marLeft w:val="0"/>
      <w:marRight w:val="0"/>
      <w:marTop w:val="0"/>
      <w:marBottom w:val="0"/>
      <w:divBdr>
        <w:top w:val="none" w:sz="0" w:space="0" w:color="auto"/>
        <w:left w:val="none" w:sz="0" w:space="0" w:color="auto"/>
        <w:bottom w:val="none" w:sz="0" w:space="0" w:color="auto"/>
        <w:right w:val="none" w:sz="0" w:space="0" w:color="auto"/>
      </w:divBdr>
    </w:div>
    <w:div w:id="1328943358">
      <w:bodyDiv w:val="1"/>
      <w:marLeft w:val="0"/>
      <w:marRight w:val="0"/>
      <w:marTop w:val="0"/>
      <w:marBottom w:val="0"/>
      <w:divBdr>
        <w:top w:val="none" w:sz="0" w:space="0" w:color="auto"/>
        <w:left w:val="none" w:sz="0" w:space="0" w:color="auto"/>
        <w:bottom w:val="none" w:sz="0" w:space="0" w:color="auto"/>
        <w:right w:val="none" w:sz="0" w:space="0" w:color="auto"/>
      </w:divBdr>
    </w:div>
    <w:div w:id="1331330169">
      <w:bodyDiv w:val="1"/>
      <w:marLeft w:val="0"/>
      <w:marRight w:val="0"/>
      <w:marTop w:val="0"/>
      <w:marBottom w:val="0"/>
      <w:divBdr>
        <w:top w:val="none" w:sz="0" w:space="0" w:color="auto"/>
        <w:left w:val="none" w:sz="0" w:space="0" w:color="auto"/>
        <w:bottom w:val="none" w:sz="0" w:space="0" w:color="auto"/>
        <w:right w:val="none" w:sz="0" w:space="0" w:color="auto"/>
      </w:divBdr>
    </w:div>
    <w:div w:id="1346439190">
      <w:bodyDiv w:val="1"/>
      <w:marLeft w:val="0"/>
      <w:marRight w:val="0"/>
      <w:marTop w:val="0"/>
      <w:marBottom w:val="0"/>
      <w:divBdr>
        <w:top w:val="none" w:sz="0" w:space="0" w:color="auto"/>
        <w:left w:val="none" w:sz="0" w:space="0" w:color="auto"/>
        <w:bottom w:val="none" w:sz="0" w:space="0" w:color="auto"/>
        <w:right w:val="none" w:sz="0" w:space="0" w:color="auto"/>
      </w:divBdr>
    </w:div>
    <w:div w:id="1353454425">
      <w:bodyDiv w:val="1"/>
      <w:marLeft w:val="0"/>
      <w:marRight w:val="0"/>
      <w:marTop w:val="0"/>
      <w:marBottom w:val="0"/>
      <w:divBdr>
        <w:top w:val="none" w:sz="0" w:space="0" w:color="auto"/>
        <w:left w:val="none" w:sz="0" w:space="0" w:color="auto"/>
        <w:bottom w:val="none" w:sz="0" w:space="0" w:color="auto"/>
        <w:right w:val="none" w:sz="0" w:space="0" w:color="auto"/>
      </w:divBdr>
    </w:div>
    <w:div w:id="1356808613">
      <w:bodyDiv w:val="1"/>
      <w:marLeft w:val="0"/>
      <w:marRight w:val="0"/>
      <w:marTop w:val="0"/>
      <w:marBottom w:val="0"/>
      <w:divBdr>
        <w:top w:val="none" w:sz="0" w:space="0" w:color="auto"/>
        <w:left w:val="none" w:sz="0" w:space="0" w:color="auto"/>
        <w:bottom w:val="none" w:sz="0" w:space="0" w:color="auto"/>
        <w:right w:val="none" w:sz="0" w:space="0" w:color="auto"/>
      </w:divBdr>
    </w:div>
    <w:div w:id="1371033764">
      <w:bodyDiv w:val="1"/>
      <w:marLeft w:val="0"/>
      <w:marRight w:val="0"/>
      <w:marTop w:val="0"/>
      <w:marBottom w:val="0"/>
      <w:divBdr>
        <w:top w:val="none" w:sz="0" w:space="0" w:color="auto"/>
        <w:left w:val="none" w:sz="0" w:space="0" w:color="auto"/>
        <w:bottom w:val="none" w:sz="0" w:space="0" w:color="auto"/>
        <w:right w:val="none" w:sz="0" w:space="0" w:color="auto"/>
      </w:divBdr>
    </w:div>
    <w:div w:id="1371102754">
      <w:bodyDiv w:val="1"/>
      <w:marLeft w:val="0"/>
      <w:marRight w:val="0"/>
      <w:marTop w:val="0"/>
      <w:marBottom w:val="0"/>
      <w:divBdr>
        <w:top w:val="none" w:sz="0" w:space="0" w:color="auto"/>
        <w:left w:val="none" w:sz="0" w:space="0" w:color="auto"/>
        <w:bottom w:val="none" w:sz="0" w:space="0" w:color="auto"/>
        <w:right w:val="none" w:sz="0" w:space="0" w:color="auto"/>
      </w:divBdr>
    </w:div>
    <w:div w:id="1395198577">
      <w:bodyDiv w:val="1"/>
      <w:marLeft w:val="0"/>
      <w:marRight w:val="0"/>
      <w:marTop w:val="0"/>
      <w:marBottom w:val="0"/>
      <w:divBdr>
        <w:top w:val="none" w:sz="0" w:space="0" w:color="auto"/>
        <w:left w:val="none" w:sz="0" w:space="0" w:color="auto"/>
        <w:bottom w:val="none" w:sz="0" w:space="0" w:color="auto"/>
        <w:right w:val="none" w:sz="0" w:space="0" w:color="auto"/>
      </w:divBdr>
    </w:div>
    <w:div w:id="1398281600">
      <w:bodyDiv w:val="1"/>
      <w:marLeft w:val="0"/>
      <w:marRight w:val="0"/>
      <w:marTop w:val="0"/>
      <w:marBottom w:val="0"/>
      <w:divBdr>
        <w:top w:val="none" w:sz="0" w:space="0" w:color="auto"/>
        <w:left w:val="none" w:sz="0" w:space="0" w:color="auto"/>
        <w:bottom w:val="none" w:sz="0" w:space="0" w:color="auto"/>
        <w:right w:val="none" w:sz="0" w:space="0" w:color="auto"/>
      </w:divBdr>
    </w:div>
    <w:div w:id="1406997730">
      <w:bodyDiv w:val="1"/>
      <w:marLeft w:val="0"/>
      <w:marRight w:val="0"/>
      <w:marTop w:val="0"/>
      <w:marBottom w:val="0"/>
      <w:divBdr>
        <w:top w:val="none" w:sz="0" w:space="0" w:color="auto"/>
        <w:left w:val="none" w:sz="0" w:space="0" w:color="auto"/>
        <w:bottom w:val="none" w:sz="0" w:space="0" w:color="auto"/>
        <w:right w:val="none" w:sz="0" w:space="0" w:color="auto"/>
      </w:divBdr>
    </w:div>
    <w:div w:id="1416169434">
      <w:bodyDiv w:val="1"/>
      <w:marLeft w:val="0"/>
      <w:marRight w:val="0"/>
      <w:marTop w:val="0"/>
      <w:marBottom w:val="0"/>
      <w:divBdr>
        <w:top w:val="none" w:sz="0" w:space="0" w:color="auto"/>
        <w:left w:val="none" w:sz="0" w:space="0" w:color="auto"/>
        <w:bottom w:val="none" w:sz="0" w:space="0" w:color="auto"/>
        <w:right w:val="none" w:sz="0" w:space="0" w:color="auto"/>
      </w:divBdr>
    </w:div>
    <w:div w:id="1429080728">
      <w:bodyDiv w:val="1"/>
      <w:marLeft w:val="0"/>
      <w:marRight w:val="0"/>
      <w:marTop w:val="0"/>
      <w:marBottom w:val="0"/>
      <w:divBdr>
        <w:top w:val="none" w:sz="0" w:space="0" w:color="auto"/>
        <w:left w:val="none" w:sz="0" w:space="0" w:color="auto"/>
        <w:bottom w:val="none" w:sz="0" w:space="0" w:color="auto"/>
        <w:right w:val="none" w:sz="0" w:space="0" w:color="auto"/>
      </w:divBdr>
    </w:div>
    <w:div w:id="1438602752">
      <w:bodyDiv w:val="1"/>
      <w:marLeft w:val="0"/>
      <w:marRight w:val="0"/>
      <w:marTop w:val="0"/>
      <w:marBottom w:val="0"/>
      <w:divBdr>
        <w:top w:val="none" w:sz="0" w:space="0" w:color="auto"/>
        <w:left w:val="none" w:sz="0" w:space="0" w:color="auto"/>
        <w:bottom w:val="none" w:sz="0" w:space="0" w:color="auto"/>
        <w:right w:val="none" w:sz="0" w:space="0" w:color="auto"/>
      </w:divBdr>
    </w:div>
    <w:div w:id="1445029316">
      <w:bodyDiv w:val="1"/>
      <w:marLeft w:val="0"/>
      <w:marRight w:val="0"/>
      <w:marTop w:val="0"/>
      <w:marBottom w:val="0"/>
      <w:divBdr>
        <w:top w:val="none" w:sz="0" w:space="0" w:color="auto"/>
        <w:left w:val="none" w:sz="0" w:space="0" w:color="auto"/>
        <w:bottom w:val="none" w:sz="0" w:space="0" w:color="auto"/>
        <w:right w:val="none" w:sz="0" w:space="0" w:color="auto"/>
      </w:divBdr>
    </w:div>
    <w:div w:id="1446847551">
      <w:bodyDiv w:val="1"/>
      <w:marLeft w:val="0"/>
      <w:marRight w:val="0"/>
      <w:marTop w:val="0"/>
      <w:marBottom w:val="0"/>
      <w:divBdr>
        <w:top w:val="none" w:sz="0" w:space="0" w:color="auto"/>
        <w:left w:val="none" w:sz="0" w:space="0" w:color="auto"/>
        <w:bottom w:val="none" w:sz="0" w:space="0" w:color="auto"/>
        <w:right w:val="none" w:sz="0" w:space="0" w:color="auto"/>
      </w:divBdr>
    </w:div>
    <w:div w:id="1448819633">
      <w:bodyDiv w:val="1"/>
      <w:marLeft w:val="0"/>
      <w:marRight w:val="0"/>
      <w:marTop w:val="0"/>
      <w:marBottom w:val="0"/>
      <w:divBdr>
        <w:top w:val="none" w:sz="0" w:space="0" w:color="auto"/>
        <w:left w:val="none" w:sz="0" w:space="0" w:color="auto"/>
        <w:bottom w:val="none" w:sz="0" w:space="0" w:color="auto"/>
        <w:right w:val="none" w:sz="0" w:space="0" w:color="auto"/>
      </w:divBdr>
    </w:div>
    <w:div w:id="1452357906">
      <w:bodyDiv w:val="1"/>
      <w:marLeft w:val="0"/>
      <w:marRight w:val="0"/>
      <w:marTop w:val="0"/>
      <w:marBottom w:val="0"/>
      <w:divBdr>
        <w:top w:val="none" w:sz="0" w:space="0" w:color="auto"/>
        <w:left w:val="none" w:sz="0" w:space="0" w:color="auto"/>
        <w:bottom w:val="none" w:sz="0" w:space="0" w:color="auto"/>
        <w:right w:val="none" w:sz="0" w:space="0" w:color="auto"/>
      </w:divBdr>
    </w:div>
    <w:div w:id="1466778896">
      <w:bodyDiv w:val="1"/>
      <w:marLeft w:val="0"/>
      <w:marRight w:val="0"/>
      <w:marTop w:val="0"/>
      <w:marBottom w:val="0"/>
      <w:divBdr>
        <w:top w:val="none" w:sz="0" w:space="0" w:color="auto"/>
        <w:left w:val="none" w:sz="0" w:space="0" w:color="auto"/>
        <w:bottom w:val="none" w:sz="0" w:space="0" w:color="auto"/>
        <w:right w:val="none" w:sz="0" w:space="0" w:color="auto"/>
      </w:divBdr>
    </w:div>
    <w:div w:id="1469128770">
      <w:bodyDiv w:val="1"/>
      <w:marLeft w:val="0"/>
      <w:marRight w:val="0"/>
      <w:marTop w:val="0"/>
      <w:marBottom w:val="0"/>
      <w:divBdr>
        <w:top w:val="none" w:sz="0" w:space="0" w:color="auto"/>
        <w:left w:val="none" w:sz="0" w:space="0" w:color="auto"/>
        <w:bottom w:val="none" w:sz="0" w:space="0" w:color="auto"/>
        <w:right w:val="none" w:sz="0" w:space="0" w:color="auto"/>
      </w:divBdr>
    </w:div>
    <w:div w:id="1469322245">
      <w:bodyDiv w:val="1"/>
      <w:marLeft w:val="0"/>
      <w:marRight w:val="0"/>
      <w:marTop w:val="0"/>
      <w:marBottom w:val="0"/>
      <w:divBdr>
        <w:top w:val="none" w:sz="0" w:space="0" w:color="auto"/>
        <w:left w:val="none" w:sz="0" w:space="0" w:color="auto"/>
        <w:bottom w:val="none" w:sz="0" w:space="0" w:color="auto"/>
        <w:right w:val="none" w:sz="0" w:space="0" w:color="auto"/>
      </w:divBdr>
    </w:div>
    <w:div w:id="1476410420">
      <w:bodyDiv w:val="1"/>
      <w:marLeft w:val="0"/>
      <w:marRight w:val="0"/>
      <w:marTop w:val="0"/>
      <w:marBottom w:val="0"/>
      <w:divBdr>
        <w:top w:val="none" w:sz="0" w:space="0" w:color="auto"/>
        <w:left w:val="none" w:sz="0" w:space="0" w:color="auto"/>
        <w:bottom w:val="none" w:sz="0" w:space="0" w:color="auto"/>
        <w:right w:val="none" w:sz="0" w:space="0" w:color="auto"/>
      </w:divBdr>
    </w:div>
    <w:div w:id="1476677694">
      <w:bodyDiv w:val="1"/>
      <w:marLeft w:val="0"/>
      <w:marRight w:val="0"/>
      <w:marTop w:val="0"/>
      <w:marBottom w:val="0"/>
      <w:divBdr>
        <w:top w:val="none" w:sz="0" w:space="0" w:color="auto"/>
        <w:left w:val="none" w:sz="0" w:space="0" w:color="auto"/>
        <w:bottom w:val="none" w:sz="0" w:space="0" w:color="auto"/>
        <w:right w:val="none" w:sz="0" w:space="0" w:color="auto"/>
      </w:divBdr>
    </w:div>
    <w:div w:id="1478911843">
      <w:bodyDiv w:val="1"/>
      <w:marLeft w:val="0"/>
      <w:marRight w:val="0"/>
      <w:marTop w:val="0"/>
      <w:marBottom w:val="0"/>
      <w:divBdr>
        <w:top w:val="none" w:sz="0" w:space="0" w:color="auto"/>
        <w:left w:val="none" w:sz="0" w:space="0" w:color="auto"/>
        <w:bottom w:val="none" w:sz="0" w:space="0" w:color="auto"/>
        <w:right w:val="none" w:sz="0" w:space="0" w:color="auto"/>
      </w:divBdr>
    </w:div>
    <w:div w:id="1496456139">
      <w:bodyDiv w:val="1"/>
      <w:marLeft w:val="0"/>
      <w:marRight w:val="0"/>
      <w:marTop w:val="0"/>
      <w:marBottom w:val="0"/>
      <w:divBdr>
        <w:top w:val="none" w:sz="0" w:space="0" w:color="auto"/>
        <w:left w:val="none" w:sz="0" w:space="0" w:color="auto"/>
        <w:bottom w:val="none" w:sz="0" w:space="0" w:color="auto"/>
        <w:right w:val="none" w:sz="0" w:space="0" w:color="auto"/>
      </w:divBdr>
    </w:div>
    <w:div w:id="1506356583">
      <w:bodyDiv w:val="1"/>
      <w:marLeft w:val="0"/>
      <w:marRight w:val="0"/>
      <w:marTop w:val="0"/>
      <w:marBottom w:val="0"/>
      <w:divBdr>
        <w:top w:val="none" w:sz="0" w:space="0" w:color="auto"/>
        <w:left w:val="none" w:sz="0" w:space="0" w:color="auto"/>
        <w:bottom w:val="none" w:sz="0" w:space="0" w:color="auto"/>
        <w:right w:val="none" w:sz="0" w:space="0" w:color="auto"/>
      </w:divBdr>
    </w:div>
    <w:div w:id="1513563786">
      <w:bodyDiv w:val="1"/>
      <w:marLeft w:val="0"/>
      <w:marRight w:val="0"/>
      <w:marTop w:val="0"/>
      <w:marBottom w:val="0"/>
      <w:divBdr>
        <w:top w:val="none" w:sz="0" w:space="0" w:color="auto"/>
        <w:left w:val="none" w:sz="0" w:space="0" w:color="auto"/>
        <w:bottom w:val="none" w:sz="0" w:space="0" w:color="auto"/>
        <w:right w:val="none" w:sz="0" w:space="0" w:color="auto"/>
      </w:divBdr>
    </w:div>
    <w:div w:id="1519351080">
      <w:bodyDiv w:val="1"/>
      <w:marLeft w:val="0"/>
      <w:marRight w:val="0"/>
      <w:marTop w:val="0"/>
      <w:marBottom w:val="0"/>
      <w:divBdr>
        <w:top w:val="none" w:sz="0" w:space="0" w:color="auto"/>
        <w:left w:val="none" w:sz="0" w:space="0" w:color="auto"/>
        <w:bottom w:val="none" w:sz="0" w:space="0" w:color="auto"/>
        <w:right w:val="none" w:sz="0" w:space="0" w:color="auto"/>
      </w:divBdr>
    </w:div>
    <w:div w:id="1529877491">
      <w:bodyDiv w:val="1"/>
      <w:marLeft w:val="0"/>
      <w:marRight w:val="0"/>
      <w:marTop w:val="0"/>
      <w:marBottom w:val="0"/>
      <w:divBdr>
        <w:top w:val="none" w:sz="0" w:space="0" w:color="auto"/>
        <w:left w:val="none" w:sz="0" w:space="0" w:color="auto"/>
        <w:bottom w:val="none" w:sz="0" w:space="0" w:color="auto"/>
        <w:right w:val="none" w:sz="0" w:space="0" w:color="auto"/>
      </w:divBdr>
    </w:div>
    <w:div w:id="1538466217">
      <w:bodyDiv w:val="1"/>
      <w:marLeft w:val="0"/>
      <w:marRight w:val="0"/>
      <w:marTop w:val="0"/>
      <w:marBottom w:val="0"/>
      <w:divBdr>
        <w:top w:val="none" w:sz="0" w:space="0" w:color="auto"/>
        <w:left w:val="none" w:sz="0" w:space="0" w:color="auto"/>
        <w:bottom w:val="none" w:sz="0" w:space="0" w:color="auto"/>
        <w:right w:val="none" w:sz="0" w:space="0" w:color="auto"/>
      </w:divBdr>
    </w:div>
    <w:div w:id="1543637747">
      <w:bodyDiv w:val="1"/>
      <w:marLeft w:val="0"/>
      <w:marRight w:val="0"/>
      <w:marTop w:val="0"/>
      <w:marBottom w:val="0"/>
      <w:divBdr>
        <w:top w:val="none" w:sz="0" w:space="0" w:color="auto"/>
        <w:left w:val="none" w:sz="0" w:space="0" w:color="auto"/>
        <w:bottom w:val="none" w:sz="0" w:space="0" w:color="auto"/>
        <w:right w:val="none" w:sz="0" w:space="0" w:color="auto"/>
      </w:divBdr>
    </w:div>
    <w:div w:id="1543979514">
      <w:bodyDiv w:val="1"/>
      <w:marLeft w:val="0"/>
      <w:marRight w:val="0"/>
      <w:marTop w:val="0"/>
      <w:marBottom w:val="0"/>
      <w:divBdr>
        <w:top w:val="none" w:sz="0" w:space="0" w:color="auto"/>
        <w:left w:val="none" w:sz="0" w:space="0" w:color="auto"/>
        <w:bottom w:val="none" w:sz="0" w:space="0" w:color="auto"/>
        <w:right w:val="none" w:sz="0" w:space="0" w:color="auto"/>
      </w:divBdr>
    </w:div>
    <w:div w:id="1550724221">
      <w:bodyDiv w:val="1"/>
      <w:marLeft w:val="0"/>
      <w:marRight w:val="0"/>
      <w:marTop w:val="0"/>
      <w:marBottom w:val="0"/>
      <w:divBdr>
        <w:top w:val="none" w:sz="0" w:space="0" w:color="auto"/>
        <w:left w:val="none" w:sz="0" w:space="0" w:color="auto"/>
        <w:bottom w:val="none" w:sz="0" w:space="0" w:color="auto"/>
        <w:right w:val="none" w:sz="0" w:space="0" w:color="auto"/>
      </w:divBdr>
    </w:div>
    <w:div w:id="1557081252">
      <w:bodyDiv w:val="1"/>
      <w:marLeft w:val="0"/>
      <w:marRight w:val="0"/>
      <w:marTop w:val="0"/>
      <w:marBottom w:val="0"/>
      <w:divBdr>
        <w:top w:val="none" w:sz="0" w:space="0" w:color="auto"/>
        <w:left w:val="none" w:sz="0" w:space="0" w:color="auto"/>
        <w:bottom w:val="none" w:sz="0" w:space="0" w:color="auto"/>
        <w:right w:val="none" w:sz="0" w:space="0" w:color="auto"/>
      </w:divBdr>
    </w:div>
    <w:div w:id="1557427982">
      <w:bodyDiv w:val="1"/>
      <w:marLeft w:val="0"/>
      <w:marRight w:val="0"/>
      <w:marTop w:val="0"/>
      <w:marBottom w:val="0"/>
      <w:divBdr>
        <w:top w:val="none" w:sz="0" w:space="0" w:color="auto"/>
        <w:left w:val="none" w:sz="0" w:space="0" w:color="auto"/>
        <w:bottom w:val="none" w:sz="0" w:space="0" w:color="auto"/>
        <w:right w:val="none" w:sz="0" w:space="0" w:color="auto"/>
      </w:divBdr>
    </w:div>
    <w:div w:id="1557669662">
      <w:bodyDiv w:val="1"/>
      <w:marLeft w:val="0"/>
      <w:marRight w:val="0"/>
      <w:marTop w:val="0"/>
      <w:marBottom w:val="0"/>
      <w:divBdr>
        <w:top w:val="none" w:sz="0" w:space="0" w:color="auto"/>
        <w:left w:val="none" w:sz="0" w:space="0" w:color="auto"/>
        <w:bottom w:val="none" w:sz="0" w:space="0" w:color="auto"/>
        <w:right w:val="none" w:sz="0" w:space="0" w:color="auto"/>
      </w:divBdr>
    </w:div>
    <w:div w:id="1563640238">
      <w:bodyDiv w:val="1"/>
      <w:marLeft w:val="0"/>
      <w:marRight w:val="0"/>
      <w:marTop w:val="0"/>
      <w:marBottom w:val="0"/>
      <w:divBdr>
        <w:top w:val="none" w:sz="0" w:space="0" w:color="auto"/>
        <w:left w:val="none" w:sz="0" w:space="0" w:color="auto"/>
        <w:bottom w:val="none" w:sz="0" w:space="0" w:color="auto"/>
        <w:right w:val="none" w:sz="0" w:space="0" w:color="auto"/>
      </w:divBdr>
    </w:div>
    <w:div w:id="1565608289">
      <w:bodyDiv w:val="1"/>
      <w:marLeft w:val="0"/>
      <w:marRight w:val="0"/>
      <w:marTop w:val="0"/>
      <w:marBottom w:val="0"/>
      <w:divBdr>
        <w:top w:val="none" w:sz="0" w:space="0" w:color="auto"/>
        <w:left w:val="none" w:sz="0" w:space="0" w:color="auto"/>
        <w:bottom w:val="none" w:sz="0" w:space="0" w:color="auto"/>
        <w:right w:val="none" w:sz="0" w:space="0" w:color="auto"/>
      </w:divBdr>
    </w:div>
    <w:div w:id="1566448096">
      <w:bodyDiv w:val="1"/>
      <w:marLeft w:val="0"/>
      <w:marRight w:val="0"/>
      <w:marTop w:val="0"/>
      <w:marBottom w:val="0"/>
      <w:divBdr>
        <w:top w:val="none" w:sz="0" w:space="0" w:color="auto"/>
        <w:left w:val="none" w:sz="0" w:space="0" w:color="auto"/>
        <w:bottom w:val="none" w:sz="0" w:space="0" w:color="auto"/>
        <w:right w:val="none" w:sz="0" w:space="0" w:color="auto"/>
      </w:divBdr>
    </w:div>
    <w:div w:id="1574925005">
      <w:bodyDiv w:val="1"/>
      <w:marLeft w:val="0"/>
      <w:marRight w:val="0"/>
      <w:marTop w:val="0"/>
      <w:marBottom w:val="0"/>
      <w:divBdr>
        <w:top w:val="none" w:sz="0" w:space="0" w:color="auto"/>
        <w:left w:val="none" w:sz="0" w:space="0" w:color="auto"/>
        <w:bottom w:val="none" w:sz="0" w:space="0" w:color="auto"/>
        <w:right w:val="none" w:sz="0" w:space="0" w:color="auto"/>
      </w:divBdr>
    </w:div>
    <w:div w:id="1575627371">
      <w:bodyDiv w:val="1"/>
      <w:marLeft w:val="0"/>
      <w:marRight w:val="0"/>
      <w:marTop w:val="0"/>
      <w:marBottom w:val="0"/>
      <w:divBdr>
        <w:top w:val="none" w:sz="0" w:space="0" w:color="auto"/>
        <w:left w:val="none" w:sz="0" w:space="0" w:color="auto"/>
        <w:bottom w:val="none" w:sz="0" w:space="0" w:color="auto"/>
        <w:right w:val="none" w:sz="0" w:space="0" w:color="auto"/>
      </w:divBdr>
    </w:div>
    <w:div w:id="1588348290">
      <w:bodyDiv w:val="1"/>
      <w:marLeft w:val="0"/>
      <w:marRight w:val="0"/>
      <w:marTop w:val="0"/>
      <w:marBottom w:val="0"/>
      <w:divBdr>
        <w:top w:val="none" w:sz="0" w:space="0" w:color="auto"/>
        <w:left w:val="none" w:sz="0" w:space="0" w:color="auto"/>
        <w:bottom w:val="none" w:sz="0" w:space="0" w:color="auto"/>
        <w:right w:val="none" w:sz="0" w:space="0" w:color="auto"/>
      </w:divBdr>
    </w:div>
    <w:div w:id="1589580874">
      <w:bodyDiv w:val="1"/>
      <w:marLeft w:val="0"/>
      <w:marRight w:val="0"/>
      <w:marTop w:val="0"/>
      <w:marBottom w:val="0"/>
      <w:divBdr>
        <w:top w:val="none" w:sz="0" w:space="0" w:color="auto"/>
        <w:left w:val="none" w:sz="0" w:space="0" w:color="auto"/>
        <w:bottom w:val="none" w:sz="0" w:space="0" w:color="auto"/>
        <w:right w:val="none" w:sz="0" w:space="0" w:color="auto"/>
      </w:divBdr>
    </w:div>
    <w:div w:id="1591620240">
      <w:bodyDiv w:val="1"/>
      <w:marLeft w:val="0"/>
      <w:marRight w:val="0"/>
      <w:marTop w:val="0"/>
      <w:marBottom w:val="0"/>
      <w:divBdr>
        <w:top w:val="none" w:sz="0" w:space="0" w:color="auto"/>
        <w:left w:val="none" w:sz="0" w:space="0" w:color="auto"/>
        <w:bottom w:val="none" w:sz="0" w:space="0" w:color="auto"/>
        <w:right w:val="none" w:sz="0" w:space="0" w:color="auto"/>
      </w:divBdr>
    </w:div>
    <w:div w:id="1592355966">
      <w:bodyDiv w:val="1"/>
      <w:marLeft w:val="0"/>
      <w:marRight w:val="0"/>
      <w:marTop w:val="0"/>
      <w:marBottom w:val="0"/>
      <w:divBdr>
        <w:top w:val="none" w:sz="0" w:space="0" w:color="auto"/>
        <w:left w:val="none" w:sz="0" w:space="0" w:color="auto"/>
        <w:bottom w:val="none" w:sz="0" w:space="0" w:color="auto"/>
        <w:right w:val="none" w:sz="0" w:space="0" w:color="auto"/>
      </w:divBdr>
    </w:div>
    <w:div w:id="1593511756">
      <w:bodyDiv w:val="1"/>
      <w:marLeft w:val="0"/>
      <w:marRight w:val="0"/>
      <w:marTop w:val="0"/>
      <w:marBottom w:val="0"/>
      <w:divBdr>
        <w:top w:val="none" w:sz="0" w:space="0" w:color="auto"/>
        <w:left w:val="none" w:sz="0" w:space="0" w:color="auto"/>
        <w:bottom w:val="none" w:sz="0" w:space="0" w:color="auto"/>
        <w:right w:val="none" w:sz="0" w:space="0" w:color="auto"/>
      </w:divBdr>
    </w:div>
    <w:div w:id="1596941192">
      <w:bodyDiv w:val="1"/>
      <w:marLeft w:val="0"/>
      <w:marRight w:val="0"/>
      <w:marTop w:val="0"/>
      <w:marBottom w:val="0"/>
      <w:divBdr>
        <w:top w:val="none" w:sz="0" w:space="0" w:color="auto"/>
        <w:left w:val="none" w:sz="0" w:space="0" w:color="auto"/>
        <w:bottom w:val="none" w:sz="0" w:space="0" w:color="auto"/>
        <w:right w:val="none" w:sz="0" w:space="0" w:color="auto"/>
      </w:divBdr>
    </w:div>
    <w:div w:id="1603562842">
      <w:bodyDiv w:val="1"/>
      <w:marLeft w:val="0"/>
      <w:marRight w:val="0"/>
      <w:marTop w:val="0"/>
      <w:marBottom w:val="0"/>
      <w:divBdr>
        <w:top w:val="none" w:sz="0" w:space="0" w:color="auto"/>
        <w:left w:val="none" w:sz="0" w:space="0" w:color="auto"/>
        <w:bottom w:val="none" w:sz="0" w:space="0" w:color="auto"/>
        <w:right w:val="none" w:sz="0" w:space="0" w:color="auto"/>
      </w:divBdr>
    </w:div>
    <w:div w:id="1615357161">
      <w:bodyDiv w:val="1"/>
      <w:marLeft w:val="0"/>
      <w:marRight w:val="0"/>
      <w:marTop w:val="0"/>
      <w:marBottom w:val="0"/>
      <w:divBdr>
        <w:top w:val="none" w:sz="0" w:space="0" w:color="auto"/>
        <w:left w:val="none" w:sz="0" w:space="0" w:color="auto"/>
        <w:bottom w:val="none" w:sz="0" w:space="0" w:color="auto"/>
        <w:right w:val="none" w:sz="0" w:space="0" w:color="auto"/>
      </w:divBdr>
    </w:div>
    <w:div w:id="1619871855">
      <w:bodyDiv w:val="1"/>
      <w:marLeft w:val="0"/>
      <w:marRight w:val="0"/>
      <w:marTop w:val="0"/>
      <w:marBottom w:val="0"/>
      <w:divBdr>
        <w:top w:val="none" w:sz="0" w:space="0" w:color="auto"/>
        <w:left w:val="none" w:sz="0" w:space="0" w:color="auto"/>
        <w:bottom w:val="none" w:sz="0" w:space="0" w:color="auto"/>
        <w:right w:val="none" w:sz="0" w:space="0" w:color="auto"/>
      </w:divBdr>
    </w:div>
    <w:div w:id="1620837697">
      <w:bodyDiv w:val="1"/>
      <w:marLeft w:val="0"/>
      <w:marRight w:val="0"/>
      <w:marTop w:val="0"/>
      <w:marBottom w:val="0"/>
      <w:divBdr>
        <w:top w:val="none" w:sz="0" w:space="0" w:color="auto"/>
        <w:left w:val="none" w:sz="0" w:space="0" w:color="auto"/>
        <w:bottom w:val="none" w:sz="0" w:space="0" w:color="auto"/>
        <w:right w:val="none" w:sz="0" w:space="0" w:color="auto"/>
      </w:divBdr>
    </w:div>
    <w:div w:id="1630551777">
      <w:bodyDiv w:val="1"/>
      <w:marLeft w:val="0"/>
      <w:marRight w:val="0"/>
      <w:marTop w:val="0"/>
      <w:marBottom w:val="0"/>
      <w:divBdr>
        <w:top w:val="none" w:sz="0" w:space="0" w:color="auto"/>
        <w:left w:val="none" w:sz="0" w:space="0" w:color="auto"/>
        <w:bottom w:val="none" w:sz="0" w:space="0" w:color="auto"/>
        <w:right w:val="none" w:sz="0" w:space="0" w:color="auto"/>
      </w:divBdr>
    </w:div>
    <w:div w:id="1630623253">
      <w:bodyDiv w:val="1"/>
      <w:marLeft w:val="0"/>
      <w:marRight w:val="0"/>
      <w:marTop w:val="0"/>
      <w:marBottom w:val="0"/>
      <w:divBdr>
        <w:top w:val="none" w:sz="0" w:space="0" w:color="auto"/>
        <w:left w:val="none" w:sz="0" w:space="0" w:color="auto"/>
        <w:bottom w:val="none" w:sz="0" w:space="0" w:color="auto"/>
        <w:right w:val="none" w:sz="0" w:space="0" w:color="auto"/>
      </w:divBdr>
    </w:div>
    <w:div w:id="1631132676">
      <w:bodyDiv w:val="1"/>
      <w:marLeft w:val="0"/>
      <w:marRight w:val="0"/>
      <w:marTop w:val="0"/>
      <w:marBottom w:val="0"/>
      <w:divBdr>
        <w:top w:val="none" w:sz="0" w:space="0" w:color="auto"/>
        <w:left w:val="none" w:sz="0" w:space="0" w:color="auto"/>
        <w:bottom w:val="none" w:sz="0" w:space="0" w:color="auto"/>
        <w:right w:val="none" w:sz="0" w:space="0" w:color="auto"/>
      </w:divBdr>
    </w:div>
    <w:div w:id="1643267626">
      <w:bodyDiv w:val="1"/>
      <w:marLeft w:val="0"/>
      <w:marRight w:val="0"/>
      <w:marTop w:val="0"/>
      <w:marBottom w:val="0"/>
      <w:divBdr>
        <w:top w:val="none" w:sz="0" w:space="0" w:color="auto"/>
        <w:left w:val="none" w:sz="0" w:space="0" w:color="auto"/>
        <w:bottom w:val="none" w:sz="0" w:space="0" w:color="auto"/>
        <w:right w:val="none" w:sz="0" w:space="0" w:color="auto"/>
      </w:divBdr>
    </w:div>
    <w:div w:id="1658806397">
      <w:bodyDiv w:val="1"/>
      <w:marLeft w:val="0"/>
      <w:marRight w:val="0"/>
      <w:marTop w:val="0"/>
      <w:marBottom w:val="0"/>
      <w:divBdr>
        <w:top w:val="none" w:sz="0" w:space="0" w:color="auto"/>
        <w:left w:val="none" w:sz="0" w:space="0" w:color="auto"/>
        <w:bottom w:val="none" w:sz="0" w:space="0" w:color="auto"/>
        <w:right w:val="none" w:sz="0" w:space="0" w:color="auto"/>
      </w:divBdr>
    </w:div>
    <w:div w:id="1659529879">
      <w:bodyDiv w:val="1"/>
      <w:marLeft w:val="0"/>
      <w:marRight w:val="0"/>
      <w:marTop w:val="0"/>
      <w:marBottom w:val="0"/>
      <w:divBdr>
        <w:top w:val="none" w:sz="0" w:space="0" w:color="auto"/>
        <w:left w:val="none" w:sz="0" w:space="0" w:color="auto"/>
        <w:bottom w:val="none" w:sz="0" w:space="0" w:color="auto"/>
        <w:right w:val="none" w:sz="0" w:space="0" w:color="auto"/>
      </w:divBdr>
    </w:div>
    <w:div w:id="1672949952">
      <w:bodyDiv w:val="1"/>
      <w:marLeft w:val="0"/>
      <w:marRight w:val="0"/>
      <w:marTop w:val="0"/>
      <w:marBottom w:val="0"/>
      <w:divBdr>
        <w:top w:val="none" w:sz="0" w:space="0" w:color="auto"/>
        <w:left w:val="none" w:sz="0" w:space="0" w:color="auto"/>
        <w:bottom w:val="none" w:sz="0" w:space="0" w:color="auto"/>
        <w:right w:val="none" w:sz="0" w:space="0" w:color="auto"/>
      </w:divBdr>
    </w:div>
    <w:div w:id="1694378002">
      <w:bodyDiv w:val="1"/>
      <w:marLeft w:val="0"/>
      <w:marRight w:val="0"/>
      <w:marTop w:val="0"/>
      <w:marBottom w:val="0"/>
      <w:divBdr>
        <w:top w:val="none" w:sz="0" w:space="0" w:color="auto"/>
        <w:left w:val="none" w:sz="0" w:space="0" w:color="auto"/>
        <w:bottom w:val="none" w:sz="0" w:space="0" w:color="auto"/>
        <w:right w:val="none" w:sz="0" w:space="0" w:color="auto"/>
      </w:divBdr>
    </w:div>
    <w:div w:id="1699039167">
      <w:bodyDiv w:val="1"/>
      <w:marLeft w:val="0"/>
      <w:marRight w:val="0"/>
      <w:marTop w:val="0"/>
      <w:marBottom w:val="0"/>
      <w:divBdr>
        <w:top w:val="none" w:sz="0" w:space="0" w:color="auto"/>
        <w:left w:val="none" w:sz="0" w:space="0" w:color="auto"/>
        <w:bottom w:val="none" w:sz="0" w:space="0" w:color="auto"/>
        <w:right w:val="none" w:sz="0" w:space="0" w:color="auto"/>
      </w:divBdr>
    </w:div>
    <w:div w:id="1713844122">
      <w:bodyDiv w:val="1"/>
      <w:marLeft w:val="0"/>
      <w:marRight w:val="0"/>
      <w:marTop w:val="0"/>
      <w:marBottom w:val="0"/>
      <w:divBdr>
        <w:top w:val="none" w:sz="0" w:space="0" w:color="auto"/>
        <w:left w:val="none" w:sz="0" w:space="0" w:color="auto"/>
        <w:bottom w:val="none" w:sz="0" w:space="0" w:color="auto"/>
        <w:right w:val="none" w:sz="0" w:space="0" w:color="auto"/>
      </w:divBdr>
    </w:div>
    <w:div w:id="1715345125">
      <w:bodyDiv w:val="1"/>
      <w:marLeft w:val="0"/>
      <w:marRight w:val="0"/>
      <w:marTop w:val="0"/>
      <w:marBottom w:val="0"/>
      <w:divBdr>
        <w:top w:val="none" w:sz="0" w:space="0" w:color="auto"/>
        <w:left w:val="none" w:sz="0" w:space="0" w:color="auto"/>
        <w:bottom w:val="none" w:sz="0" w:space="0" w:color="auto"/>
        <w:right w:val="none" w:sz="0" w:space="0" w:color="auto"/>
      </w:divBdr>
    </w:div>
    <w:div w:id="1720545543">
      <w:bodyDiv w:val="1"/>
      <w:marLeft w:val="0"/>
      <w:marRight w:val="0"/>
      <w:marTop w:val="0"/>
      <w:marBottom w:val="0"/>
      <w:divBdr>
        <w:top w:val="none" w:sz="0" w:space="0" w:color="auto"/>
        <w:left w:val="none" w:sz="0" w:space="0" w:color="auto"/>
        <w:bottom w:val="none" w:sz="0" w:space="0" w:color="auto"/>
        <w:right w:val="none" w:sz="0" w:space="0" w:color="auto"/>
      </w:divBdr>
    </w:div>
    <w:div w:id="1722093829">
      <w:bodyDiv w:val="1"/>
      <w:marLeft w:val="0"/>
      <w:marRight w:val="0"/>
      <w:marTop w:val="0"/>
      <w:marBottom w:val="0"/>
      <w:divBdr>
        <w:top w:val="none" w:sz="0" w:space="0" w:color="auto"/>
        <w:left w:val="none" w:sz="0" w:space="0" w:color="auto"/>
        <w:bottom w:val="none" w:sz="0" w:space="0" w:color="auto"/>
        <w:right w:val="none" w:sz="0" w:space="0" w:color="auto"/>
      </w:divBdr>
    </w:div>
    <w:div w:id="1732382462">
      <w:bodyDiv w:val="1"/>
      <w:marLeft w:val="0"/>
      <w:marRight w:val="0"/>
      <w:marTop w:val="0"/>
      <w:marBottom w:val="0"/>
      <w:divBdr>
        <w:top w:val="none" w:sz="0" w:space="0" w:color="auto"/>
        <w:left w:val="none" w:sz="0" w:space="0" w:color="auto"/>
        <w:bottom w:val="none" w:sz="0" w:space="0" w:color="auto"/>
        <w:right w:val="none" w:sz="0" w:space="0" w:color="auto"/>
      </w:divBdr>
    </w:div>
    <w:div w:id="1733769286">
      <w:bodyDiv w:val="1"/>
      <w:marLeft w:val="0"/>
      <w:marRight w:val="0"/>
      <w:marTop w:val="0"/>
      <w:marBottom w:val="0"/>
      <w:divBdr>
        <w:top w:val="none" w:sz="0" w:space="0" w:color="auto"/>
        <w:left w:val="none" w:sz="0" w:space="0" w:color="auto"/>
        <w:bottom w:val="none" w:sz="0" w:space="0" w:color="auto"/>
        <w:right w:val="none" w:sz="0" w:space="0" w:color="auto"/>
      </w:divBdr>
    </w:div>
    <w:div w:id="1737318576">
      <w:bodyDiv w:val="1"/>
      <w:marLeft w:val="0"/>
      <w:marRight w:val="0"/>
      <w:marTop w:val="0"/>
      <w:marBottom w:val="0"/>
      <w:divBdr>
        <w:top w:val="none" w:sz="0" w:space="0" w:color="auto"/>
        <w:left w:val="none" w:sz="0" w:space="0" w:color="auto"/>
        <w:bottom w:val="none" w:sz="0" w:space="0" w:color="auto"/>
        <w:right w:val="none" w:sz="0" w:space="0" w:color="auto"/>
      </w:divBdr>
    </w:div>
    <w:div w:id="1738747904">
      <w:bodyDiv w:val="1"/>
      <w:marLeft w:val="0"/>
      <w:marRight w:val="0"/>
      <w:marTop w:val="0"/>
      <w:marBottom w:val="0"/>
      <w:divBdr>
        <w:top w:val="none" w:sz="0" w:space="0" w:color="auto"/>
        <w:left w:val="none" w:sz="0" w:space="0" w:color="auto"/>
        <w:bottom w:val="none" w:sz="0" w:space="0" w:color="auto"/>
        <w:right w:val="none" w:sz="0" w:space="0" w:color="auto"/>
      </w:divBdr>
    </w:div>
    <w:div w:id="1741556312">
      <w:bodyDiv w:val="1"/>
      <w:marLeft w:val="0"/>
      <w:marRight w:val="0"/>
      <w:marTop w:val="0"/>
      <w:marBottom w:val="0"/>
      <w:divBdr>
        <w:top w:val="none" w:sz="0" w:space="0" w:color="auto"/>
        <w:left w:val="none" w:sz="0" w:space="0" w:color="auto"/>
        <w:bottom w:val="none" w:sz="0" w:space="0" w:color="auto"/>
        <w:right w:val="none" w:sz="0" w:space="0" w:color="auto"/>
      </w:divBdr>
    </w:div>
    <w:div w:id="1741634910">
      <w:bodyDiv w:val="1"/>
      <w:marLeft w:val="0"/>
      <w:marRight w:val="0"/>
      <w:marTop w:val="0"/>
      <w:marBottom w:val="0"/>
      <w:divBdr>
        <w:top w:val="none" w:sz="0" w:space="0" w:color="auto"/>
        <w:left w:val="none" w:sz="0" w:space="0" w:color="auto"/>
        <w:bottom w:val="none" w:sz="0" w:space="0" w:color="auto"/>
        <w:right w:val="none" w:sz="0" w:space="0" w:color="auto"/>
      </w:divBdr>
    </w:div>
    <w:div w:id="1743332441">
      <w:bodyDiv w:val="1"/>
      <w:marLeft w:val="0"/>
      <w:marRight w:val="0"/>
      <w:marTop w:val="0"/>
      <w:marBottom w:val="0"/>
      <w:divBdr>
        <w:top w:val="none" w:sz="0" w:space="0" w:color="auto"/>
        <w:left w:val="none" w:sz="0" w:space="0" w:color="auto"/>
        <w:bottom w:val="none" w:sz="0" w:space="0" w:color="auto"/>
        <w:right w:val="none" w:sz="0" w:space="0" w:color="auto"/>
      </w:divBdr>
    </w:div>
    <w:div w:id="1747417966">
      <w:bodyDiv w:val="1"/>
      <w:marLeft w:val="0"/>
      <w:marRight w:val="0"/>
      <w:marTop w:val="0"/>
      <w:marBottom w:val="0"/>
      <w:divBdr>
        <w:top w:val="none" w:sz="0" w:space="0" w:color="auto"/>
        <w:left w:val="none" w:sz="0" w:space="0" w:color="auto"/>
        <w:bottom w:val="none" w:sz="0" w:space="0" w:color="auto"/>
        <w:right w:val="none" w:sz="0" w:space="0" w:color="auto"/>
      </w:divBdr>
    </w:div>
    <w:div w:id="1750033821">
      <w:bodyDiv w:val="1"/>
      <w:marLeft w:val="0"/>
      <w:marRight w:val="0"/>
      <w:marTop w:val="0"/>
      <w:marBottom w:val="0"/>
      <w:divBdr>
        <w:top w:val="none" w:sz="0" w:space="0" w:color="auto"/>
        <w:left w:val="none" w:sz="0" w:space="0" w:color="auto"/>
        <w:bottom w:val="none" w:sz="0" w:space="0" w:color="auto"/>
        <w:right w:val="none" w:sz="0" w:space="0" w:color="auto"/>
      </w:divBdr>
    </w:div>
    <w:div w:id="1752309561">
      <w:bodyDiv w:val="1"/>
      <w:marLeft w:val="0"/>
      <w:marRight w:val="0"/>
      <w:marTop w:val="0"/>
      <w:marBottom w:val="0"/>
      <w:divBdr>
        <w:top w:val="none" w:sz="0" w:space="0" w:color="auto"/>
        <w:left w:val="none" w:sz="0" w:space="0" w:color="auto"/>
        <w:bottom w:val="none" w:sz="0" w:space="0" w:color="auto"/>
        <w:right w:val="none" w:sz="0" w:space="0" w:color="auto"/>
      </w:divBdr>
    </w:div>
    <w:div w:id="1755203369">
      <w:bodyDiv w:val="1"/>
      <w:marLeft w:val="0"/>
      <w:marRight w:val="0"/>
      <w:marTop w:val="0"/>
      <w:marBottom w:val="0"/>
      <w:divBdr>
        <w:top w:val="none" w:sz="0" w:space="0" w:color="auto"/>
        <w:left w:val="none" w:sz="0" w:space="0" w:color="auto"/>
        <w:bottom w:val="none" w:sz="0" w:space="0" w:color="auto"/>
        <w:right w:val="none" w:sz="0" w:space="0" w:color="auto"/>
      </w:divBdr>
    </w:div>
    <w:div w:id="1764569225">
      <w:bodyDiv w:val="1"/>
      <w:marLeft w:val="0"/>
      <w:marRight w:val="0"/>
      <w:marTop w:val="0"/>
      <w:marBottom w:val="0"/>
      <w:divBdr>
        <w:top w:val="none" w:sz="0" w:space="0" w:color="auto"/>
        <w:left w:val="none" w:sz="0" w:space="0" w:color="auto"/>
        <w:bottom w:val="none" w:sz="0" w:space="0" w:color="auto"/>
        <w:right w:val="none" w:sz="0" w:space="0" w:color="auto"/>
      </w:divBdr>
    </w:div>
    <w:div w:id="1783720481">
      <w:bodyDiv w:val="1"/>
      <w:marLeft w:val="0"/>
      <w:marRight w:val="0"/>
      <w:marTop w:val="0"/>
      <w:marBottom w:val="0"/>
      <w:divBdr>
        <w:top w:val="none" w:sz="0" w:space="0" w:color="auto"/>
        <w:left w:val="none" w:sz="0" w:space="0" w:color="auto"/>
        <w:bottom w:val="none" w:sz="0" w:space="0" w:color="auto"/>
        <w:right w:val="none" w:sz="0" w:space="0" w:color="auto"/>
      </w:divBdr>
    </w:div>
    <w:div w:id="1789011190">
      <w:bodyDiv w:val="1"/>
      <w:marLeft w:val="0"/>
      <w:marRight w:val="0"/>
      <w:marTop w:val="0"/>
      <w:marBottom w:val="0"/>
      <w:divBdr>
        <w:top w:val="none" w:sz="0" w:space="0" w:color="auto"/>
        <w:left w:val="none" w:sz="0" w:space="0" w:color="auto"/>
        <w:bottom w:val="none" w:sz="0" w:space="0" w:color="auto"/>
        <w:right w:val="none" w:sz="0" w:space="0" w:color="auto"/>
      </w:divBdr>
    </w:div>
    <w:div w:id="1794249080">
      <w:bodyDiv w:val="1"/>
      <w:marLeft w:val="0"/>
      <w:marRight w:val="0"/>
      <w:marTop w:val="0"/>
      <w:marBottom w:val="0"/>
      <w:divBdr>
        <w:top w:val="none" w:sz="0" w:space="0" w:color="auto"/>
        <w:left w:val="none" w:sz="0" w:space="0" w:color="auto"/>
        <w:bottom w:val="none" w:sz="0" w:space="0" w:color="auto"/>
        <w:right w:val="none" w:sz="0" w:space="0" w:color="auto"/>
      </w:divBdr>
    </w:div>
    <w:div w:id="1796174853">
      <w:bodyDiv w:val="1"/>
      <w:marLeft w:val="0"/>
      <w:marRight w:val="0"/>
      <w:marTop w:val="0"/>
      <w:marBottom w:val="0"/>
      <w:divBdr>
        <w:top w:val="none" w:sz="0" w:space="0" w:color="auto"/>
        <w:left w:val="none" w:sz="0" w:space="0" w:color="auto"/>
        <w:bottom w:val="none" w:sz="0" w:space="0" w:color="auto"/>
        <w:right w:val="none" w:sz="0" w:space="0" w:color="auto"/>
      </w:divBdr>
    </w:div>
    <w:div w:id="1797528431">
      <w:bodyDiv w:val="1"/>
      <w:marLeft w:val="0"/>
      <w:marRight w:val="0"/>
      <w:marTop w:val="0"/>
      <w:marBottom w:val="0"/>
      <w:divBdr>
        <w:top w:val="none" w:sz="0" w:space="0" w:color="auto"/>
        <w:left w:val="none" w:sz="0" w:space="0" w:color="auto"/>
        <w:bottom w:val="none" w:sz="0" w:space="0" w:color="auto"/>
        <w:right w:val="none" w:sz="0" w:space="0" w:color="auto"/>
      </w:divBdr>
    </w:div>
    <w:div w:id="1805390334">
      <w:bodyDiv w:val="1"/>
      <w:marLeft w:val="0"/>
      <w:marRight w:val="0"/>
      <w:marTop w:val="0"/>
      <w:marBottom w:val="0"/>
      <w:divBdr>
        <w:top w:val="none" w:sz="0" w:space="0" w:color="auto"/>
        <w:left w:val="none" w:sz="0" w:space="0" w:color="auto"/>
        <w:bottom w:val="none" w:sz="0" w:space="0" w:color="auto"/>
        <w:right w:val="none" w:sz="0" w:space="0" w:color="auto"/>
      </w:divBdr>
    </w:div>
    <w:div w:id="1810972415">
      <w:bodyDiv w:val="1"/>
      <w:marLeft w:val="0"/>
      <w:marRight w:val="0"/>
      <w:marTop w:val="0"/>
      <w:marBottom w:val="0"/>
      <w:divBdr>
        <w:top w:val="none" w:sz="0" w:space="0" w:color="auto"/>
        <w:left w:val="none" w:sz="0" w:space="0" w:color="auto"/>
        <w:bottom w:val="none" w:sz="0" w:space="0" w:color="auto"/>
        <w:right w:val="none" w:sz="0" w:space="0" w:color="auto"/>
      </w:divBdr>
    </w:div>
    <w:div w:id="1817526617">
      <w:bodyDiv w:val="1"/>
      <w:marLeft w:val="0"/>
      <w:marRight w:val="0"/>
      <w:marTop w:val="0"/>
      <w:marBottom w:val="0"/>
      <w:divBdr>
        <w:top w:val="none" w:sz="0" w:space="0" w:color="auto"/>
        <w:left w:val="none" w:sz="0" w:space="0" w:color="auto"/>
        <w:bottom w:val="none" w:sz="0" w:space="0" w:color="auto"/>
        <w:right w:val="none" w:sz="0" w:space="0" w:color="auto"/>
      </w:divBdr>
    </w:div>
    <w:div w:id="1821576819">
      <w:bodyDiv w:val="1"/>
      <w:marLeft w:val="0"/>
      <w:marRight w:val="0"/>
      <w:marTop w:val="0"/>
      <w:marBottom w:val="0"/>
      <w:divBdr>
        <w:top w:val="none" w:sz="0" w:space="0" w:color="auto"/>
        <w:left w:val="none" w:sz="0" w:space="0" w:color="auto"/>
        <w:bottom w:val="none" w:sz="0" w:space="0" w:color="auto"/>
        <w:right w:val="none" w:sz="0" w:space="0" w:color="auto"/>
      </w:divBdr>
    </w:div>
    <w:div w:id="1823042517">
      <w:bodyDiv w:val="1"/>
      <w:marLeft w:val="0"/>
      <w:marRight w:val="0"/>
      <w:marTop w:val="0"/>
      <w:marBottom w:val="0"/>
      <w:divBdr>
        <w:top w:val="none" w:sz="0" w:space="0" w:color="auto"/>
        <w:left w:val="none" w:sz="0" w:space="0" w:color="auto"/>
        <w:bottom w:val="none" w:sz="0" w:space="0" w:color="auto"/>
        <w:right w:val="none" w:sz="0" w:space="0" w:color="auto"/>
      </w:divBdr>
    </w:div>
    <w:div w:id="1823422275">
      <w:bodyDiv w:val="1"/>
      <w:marLeft w:val="0"/>
      <w:marRight w:val="0"/>
      <w:marTop w:val="0"/>
      <w:marBottom w:val="0"/>
      <w:divBdr>
        <w:top w:val="none" w:sz="0" w:space="0" w:color="auto"/>
        <w:left w:val="none" w:sz="0" w:space="0" w:color="auto"/>
        <w:bottom w:val="none" w:sz="0" w:space="0" w:color="auto"/>
        <w:right w:val="none" w:sz="0" w:space="0" w:color="auto"/>
      </w:divBdr>
    </w:div>
    <w:div w:id="1825245491">
      <w:bodyDiv w:val="1"/>
      <w:marLeft w:val="0"/>
      <w:marRight w:val="0"/>
      <w:marTop w:val="0"/>
      <w:marBottom w:val="0"/>
      <w:divBdr>
        <w:top w:val="none" w:sz="0" w:space="0" w:color="auto"/>
        <w:left w:val="none" w:sz="0" w:space="0" w:color="auto"/>
        <w:bottom w:val="none" w:sz="0" w:space="0" w:color="auto"/>
        <w:right w:val="none" w:sz="0" w:space="0" w:color="auto"/>
      </w:divBdr>
    </w:div>
    <w:div w:id="1827894465">
      <w:bodyDiv w:val="1"/>
      <w:marLeft w:val="0"/>
      <w:marRight w:val="0"/>
      <w:marTop w:val="0"/>
      <w:marBottom w:val="0"/>
      <w:divBdr>
        <w:top w:val="none" w:sz="0" w:space="0" w:color="auto"/>
        <w:left w:val="none" w:sz="0" w:space="0" w:color="auto"/>
        <w:bottom w:val="none" w:sz="0" w:space="0" w:color="auto"/>
        <w:right w:val="none" w:sz="0" w:space="0" w:color="auto"/>
      </w:divBdr>
    </w:div>
    <w:div w:id="1834370069">
      <w:bodyDiv w:val="1"/>
      <w:marLeft w:val="0"/>
      <w:marRight w:val="0"/>
      <w:marTop w:val="0"/>
      <w:marBottom w:val="0"/>
      <w:divBdr>
        <w:top w:val="none" w:sz="0" w:space="0" w:color="auto"/>
        <w:left w:val="none" w:sz="0" w:space="0" w:color="auto"/>
        <w:bottom w:val="none" w:sz="0" w:space="0" w:color="auto"/>
        <w:right w:val="none" w:sz="0" w:space="0" w:color="auto"/>
      </w:divBdr>
    </w:div>
    <w:div w:id="1838883121">
      <w:bodyDiv w:val="1"/>
      <w:marLeft w:val="0"/>
      <w:marRight w:val="0"/>
      <w:marTop w:val="0"/>
      <w:marBottom w:val="0"/>
      <w:divBdr>
        <w:top w:val="none" w:sz="0" w:space="0" w:color="auto"/>
        <w:left w:val="none" w:sz="0" w:space="0" w:color="auto"/>
        <w:bottom w:val="none" w:sz="0" w:space="0" w:color="auto"/>
        <w:right w:val="none" w:sz="0" w:space="0" w:color="auto"/>
      </w:divBdr>
    </w:div>
    <w:div w:id="1851793922">
      <w:bodyDiv w:val="1"/>
      <w:marLeft w:val="0"/>
      <w:marRight w:val="0"/>
      <w:marTop w:val="0"/>
      <w:marBottom w:val="0"/>
      <w:divBdr>
        <w:top w:val="none" w:sz="0" w:space="0" w:color="auto"/>
        <w:left w:val="none" w:sz="0" w:space="0" w:color="auto"/>
        <w:bottom w:val="none" w:sz="0" w:space="0" w:color="auto"/>
        <w:right w:val="none" w:sz="0" w:space="0" w:color="auto"/>
      </w:divBdr>
    </w:div>
    <w:div w:id="1851873774">
      <w:bodyDiv w:val="1"/>
      <w:marLeft w:val="0"/>
      <w:marRight w:val="0"/>
      <w:marTop w:val="0"/>
      <w:marBottom w:val="0"/>
      <w:divBdr>
        <w:top w:val="none" w:sz="0" w:space="0" w:color="auto"/>
        <w:left w:val="none" w:sz="0" w:space="0" w:color="auto"/>
        <w:bottom w:val="none" w:sz="0" w:space="0" w:color="auto"/>
        <w:right w:val="none" w:sz="0" w:space="0" w:color="auto"/>
      </w:divBdr>
    </w:div>
    <w:div w:id="1855604955">
      <w:bodyDiv w:val="1"/>
      <w:marLeft w:val="0"/>
      <w:marRight w:val="0"/>
      <w:marTop w:val="0"/>
      <w:marBottom w:val="0"/>
      <w:divBdr>
        <w:top w:val="none" w:sz="0" w:space="0" w:color="auto"/>
        <w:left w:val="none" w:sz="0" w:space="0" w:color="auto"/>
        <w:bottom w:val="none" w:sz="0" w:space="0" w:color="auto"/>
        <w:right w:val="none" w:sz="0" w:space="0" w:color="auto"/>
      </w:divBdr>
    </w:div>
    <w:div w:id="1857228205">
      <w:bodyDiv w:val="1"/>
      <w:marLeft w:val="0"/>
      <w:marRight w:val="0"/>
      <w:marTop w:val="0"/>
      <w:marBottom w:val="0"/>
      <w:divBdr>
        <w:top w:val="none" w:sz="0" w:space="0" w:color="auto"/>
        <w:left w:val="none" w:sz="0" w:space="0" w:color="auto"/>
        <w:bottom w:val="none" w:sz="0" w:space="0" w:color="auto"/>
        <w:right w:val="none" w:sz="0" w:space="0" w:color="auto"/>
      </w:divBdr>
    </w:div>
    <w:div w:id="1861968489">
      <w:bodyDiv w:val="1"/>
      <w:marLeft w:val="0"/>
      <w:marRight w:val="0"/>
      <w:marTop w:val="0"/>
      <w:marBottom w:val="0"/>
      <w:divBdr>
        <w:top w:val="none" w:sz="0" w:space="0" w:color="auto"/>
        <w:left w:val="none" w:sz="0" w:space="0" w:color="auto"/>
        <w:bottom w:val="none" w:sz="0" w:space="0" w:color="auto"/>
        <w:right w:val="none" w:sz="0" w:space="0" w:color="auto"/>
      </w:divBdr>
    </w:div>
    <w:div w:id="1864131736">
      <w:bodyDiv w:val="1"/>
      <w:marLeft w:val="0"/>
      <w:marRight w:val="0"/>
      <w:marTop w:val="0"/>
      <w:marBottom w:val="0"/>
      <w:divBdr>
        <w:top w:val="none" w:sz="0" w:space="0" w:color="auto"/>
        <w:left w:val="none" w:sz="0" w:space="0" w:color="auto"/>
        <w:bottom w:val="none" w:sz="0" w:space="0" w:color="auto"/>
        <w:right w:val="none" w:sz="0" w:space="0" w:color="auto"/>
      </w:divBdr>
    </w:div>
    <w:div w:id="1867981736">
      <w:bodyDiv w:val="1"/>
      <w:marLeft w:val="0"/>
      <w:marRight w:val="0"/>
      <w:marTop w:val="0"/>
      <w:marBottom w:val="0"/>
      <w:divBdr>
        <w:top w:val="none" w:sz="0" w:space="0" w:color="auto"/>
        <w:left w:val="none" w:sz="0" w:space="0" w:color="auto"/>
        <w:bottom w:val="none" w:sz="0" w:space="0" w:color="auto"/>
        <w:right w:val="none" w:sz="0" w:space="0" w:color="auto"/>
      </w:divBdr>
    </w:div>
    <w:div w:id="1870801946">
      <w:bodyDiv w:val="1"/>
      <w:marLeft w:val="0"/>
      <w:marRight w:val="0"/>
      <w:marTop w:val="0"/>
      <w:marBottom w:val="0"/>
      <w:divBdr>
        <w:top w:val="none" w:sz="0" w:space="0" w:color="auto"/>
        <w:left w:val="none" w:sz="0" w:space="0" w:color="auto"/>
        <w:bottom w:val="none" w:sz="0" w:space="0" w:color="auto"/>
        <w:right w:val="none" w:sz="0" w:space="0" w:color="auto"/>
      </w:divBdr>
    </w:div>
    <w:div w:id="1876044232">
      <w:bodyDiv w:val="1"/>
      <w:marLeft w:val="0"/>
      <w:marRight w:val="0"/>
      <w:marTop w:val="0"/>
      <w:marBottom w:val="0"/>
      <w:divBdr>
        <w:top w:val="none" w:sz="0" w:space="0" w:color="auto"/>
        <w:left w:val="none" w:sz="0" w:space="0" w:color="auto"/>
        <w:bottom w:val="none" w:sz="0" w:space="0" w:color="auto"/>
        <w:right w:val="none" w:sz="0" w:space="0" w:color="auto"/>
      </w:divBdr>
    </w:div>
    <w:div w:id="1878465772">
      <w:bodyDiv w:val="1"/>
      <w:marLeft w:val="0"/>
      <w:marRight w:val="0"/>
      <w:marTop w:val="0"/>
      <w:marBottom w:val="0"/>
      <w:divBdr>
        <w:top w:val="none" w:sz="0" w:space="0" w:color="auto"/>
        <w:left w:val="none" w:sz="0" w:space="0" w:color="auto"/>
        <w:bottom w:val="none" w:sz="0" w:space="0" w:color="auto"/>
        <w:right w:val="none" w:sz="0" w:space="0" w:color="auto"/>
      </w:divBdr>
    </w:div>
    <w:div w:id="1884099876">
      <w:bodyDiv w:val="1"/>
      <w:marLeft w:val="0"/>
      <w:marRight w:val="0"/>
      <w:marTop w:val="0"/>
      <w:marBottom w:val="0"/>
      <w:divBdr>
        <w:top w:val="none" w:sz="0" w:space="0" w:color="auto"/>
        <w:left w:val="none" w:sz="0" w:space="0" w:color="auto"/>
        <w:bottom w:val="none" w:sz="0" w:space="0" w:color="auto"/>
        <w:right w:val="none" w:sz="0" w:space="0" w:color="auto"/>
      </w:divBdr>
    </w:div>
    <w:div w:id="1886483095">
      <w:bodyDiv w:val="1"/>
      <w:marLeft w:val="0"/>
      <w:marRight w:val="0"/>
      <w:marTop w:val="0"/>
      <w:marBottom w:val="0"/>
      <w:divBdr>
        <w:top w:val="none" w:sz="0" w:space="0" w:color="auto"/>
        <w:left w:val="none" w:sz="0" w:space="0" w:color="auto"/>
        <w:bottom w:val="none" w:sz="0" w:space="0" w:color="auto"/>
        <w:right w:val="none" w:sz="0" w:space="0" w:color="auto"/>
      </w:divBdr>
      <w:divsChild>
        <w:div w:id="2138066275">
          <w:marLeft w:val="0"/>
          <w:marRight w:val="0"/>
          <w:marTop w:val="0"/>
          <w:marBottom w:val="0"/>
          <w:divBdr>
            <w:top w:val="none" w:sz="0" w:space="0" w:color="auto"/>
            <w:left w:val="none" w:sz="0" w:space="0" w:color="auto"/>
            <w:bottom w:val="none" w:sz="0" w:space="0" w:color="auto"/>
            <w:right w:val="none" w:sz="0" w:space="0" w:color="auto"/>
          </w:divBdr>
        </w:div>
      </w:divsChild>
    </w:div>
    <w:div w:id="1890727226">
      <w:bodyDiv w:val="1"/>
      <w:marLeft w:val="0"/>
      <w:marRight w:val="0"/>
      <w:marTop w:val="0"/>
      <w:marBottom w:val="0"/>
      <w:divBdr>
        <w:top w:val="none" w:sz="0" w:space="0" w:color="auto"/>
        <w:left w:val="none" w:sz="0" w:space="0" w:color="auto"/>
        <w:bottom w:val="none" w:sz="0" w:space="0" w:color="auto"/>
        <w:right w:val="none" w:sz="0" w:space="0" w:color="auto"/>
      </w:divBdr>
    </w:div>
    <w:div w:id="1899825443">
      <w:bodyDiv w:val="1"/>
      <w:marLeft w:val="0"/>
      <w:marRight w:val="0"/>
      <w:marTop w:val="0"/>
      <w:marBottom w:val="0"/>
      <w:divBdr>
        <w:top w:val="none" w:sz="0" w:space="0" w:color="auto"/>
        <w:left w:val="none" w:sz="0" w:space="0" w:color="auto"/>
        <w:bottom w:val="none" w:sz="0" w:space="0" w:color="auto"/>
        <w:right w:val="none" w:sz="0" w:space="0" w:color="auto"/>
      </w:divBdr>
    </w:div>
    <w:div w:id="1916165922">
      <w:bodyDiv w:val="1"/>
      <w:marLeft w:val="0"/>
      <w:marRight w:val="0"/>
      <w:marTop w:val="0"/>
      <w:marBottom w:val="0"/>
      <w:divBdr>
        <w:top w:val="none" w:sz="0" w:space="0" w:color="auto"/>
        <w:left w:val="none" w:sz="0" w:space="0" w:color="auto"/>
        <w:bottom w:val="none" w:sz="0" w:space="0" w:color="auto"/>
        <w:right w:val="none" w:sz="0" w:space="0" w:color="auto"/>
      </w:divBdr>
    </w:div>
    <w:div w:id="1920599639">
      <w:bodyDiv w:val="1"/>
      <w:marLeft w:val="0"/>
      <w:marRight w:val="0"/>
      <w:marTop w:val="0"/>
      <w:marBottom w:val="0"/>
      <w:divBdr>
        <w:top w:val="none" w:sz="0" w:space="0" w:color="auto"/>
        <w:left w:val="none" w:sz="0" w:space="0" w:color="auto"/>
        <w:bottom w:val="none" w:sz="0" w:space="0" w:color="auto"/>
        <w:right w:val="none" w:sz="0" w:space="0" w:color="auto"/>
      </w:divBdr>
    </w:div>
    <w:div w:id="1921284660">
      <w:bodyDiv w:val="1"/>
      <w:marLeft w:val="0"/>
      <w:marRight w:val="0"/>
      <w:marTop w:val="0"/>
      <w:marBottom w:val="0"/>
      <w:divBdr>
        <w:top w:val="none" w:sz="0" w:space="0" w:color="auto"/>
        <w:left w:val="none" w:sz="0" w:space="0" w:color="auto"/>
        <w:bottom w:val="none" w:sz="0" w:space="0" w:color="auto"/>
        <w:right w:val="none" w:sz="0" w:space="0" w:color="auto"/>
      </w:divBdr>
    </w:div>
    <w:div w:id="1923636199">
      <w:bodyDiv w:val="1"/>
      <w:marLeft w:val="0"/>
      <w:marRight w:val="0"/>
      <w:marTop w:val="0"/>
      <w:marBottom w:val="0"/>
      <w:divBdr>
        <w:top w:val="none" w:sz="0" w:space="0" w:color="auto"/>
        <w:left w:val="none" w:sz="0" w:space="0" w:color="auto"/>
        <w:bottom w:val="none" w:sz="0" w:space="0" w:color="auto"/>
        <w:right w:val="none" w:sz="0" w:space="0" w:color="auto"/>
      </w:divBdr>
    </w:div>
    <w:div w:id="1928034872">
      <w:bodyDiv w:val="1"/>
      <w:marLeft w:val="0"/>
      <w:marRight w:val="0"/>
      <w:marTop w:val="0"/>
      <w:marBottom w:val="0"/>
      <w:divBdr>
        <w:top w:val="none" w:sz="0" w:space="0" w:color="auto"/>
        <w:left w:val="none" w:sz="0" w:space="0" w:color="auto"/>
        <w:bottom w:val="none" w:sz="0" w:space="0" w:color="auto"/>
        <w:right w:val="none" w:sz="0" w:space="0" w:color="auto"/>
      </w:divBdr>
    </w:div>
    <w:div w:id="1936093225">
      <w:bodyDiv w:val="1"/>
      <w:marLeft w:val="0"/>
      <w:marRight w:val="0"/>
      <w:marTop w:val="0"/>
      <w:marBottom w:val="0"/>
      <w:divBdr>
        <w:top w:val="none" w:sz="0" w:space="0" w:color="auto"/>
        <w:left w:val="none" w:sz="0" w:space="0" w:color="auto"/>
        <w:bottom w:val="none" w:sz="0" w:space="0" w:color="auto"/>
        <w:right w:val="none" w:sz="0" w:space="0" w:color="auto"/>
      </w:divBdr>
    </w:div>
    <w:div w:id="1940406730">
      <w:bodyDiv w:val="1"/>
      <w:marLeft w:val="0"/>
      <w:marRight w:val="0"/>
      <w:marTop w:val="0"/>
      <w:marBottom w:val="0"/>
      <w:divBdr>
        <w:top w:val="none" w:sz="0" w:space="0" w:color="auto"/>
        <w:left w:val="none" w:sz="0" w:space="0" w:color="auto"/>
        <w:bottom w:val="none" w:sz="0" w:space="0" w:color="auto"/>
        <w:right w:val="none" w:sz="0" w:space="0" w:color="auto"/>
      </w:divBdr>
    </w:div>
    <w:div w:id="1949072955">
      <w:bodyDiv w:val="1"/>
      <w:marLeft w:val="0"/>
      <w:marRight w:val="0"/>
      <w:marTop w:val="0"/>
      <w:marBottom w:val="0"/>
      <w:divBdr>
        <w:top w:val="none" w:sz="0" w:space="0" w:color="auto"/>
        <w:left w:val="none" w:sz="0" w:space="0" w:color="auto"/>
        <w:bottom w:val="none" w:sz="0" w:space="0" w:color="auto"/>
        <w:right w:val="none" w:sz="0" w:space="0" w:color="auto"/>
      </w:divBdr>
    </w:div>
    <w:div w:id="1957058848">
      <w:bodyDiv w:val="1"/>
      <w:marLeft w:val="0"/>
      <w:marRight w:val="0"/>
      <w:marTop w:val="0"/>
      <w:marBottom w:val="0"/>
      <w:divBdr>
        <w:top w:val="none" w:sz="0" w:space="0" w:color="auto"/>
        <w:left w:val="none" w:sz="0" w:space="0" w:color="auto"/>
        <w:bottom w:val="none" w:sz="0" w:space="0" w:color="auto"/>
        <w:right w:val="none" w:sz="0" w:space="0" w:color="auto"/>
      </w:divBdr>
    </w:div>
    <w:div w:id="1957980697">
      <w:bodyDiv w:val="1"/>
      <w:marLeft w:val="0"/>
      <w:marRight w:val="0"/>
      <w:marTop w:val="0"/>
      <w:marBottom w:val="0"/>
      <w:divBdr>
        <w:top w:val="none" w:sz="0" w:space="0" w:color="auto"/>
        <w:left w:val="none" w:sz="0" w:space="0" w:color="auto"/>
        <w:bottom w:val="none" w:sz="0" w:space="0" w:color="auto"/>
        <w:right w:val="none" w:sz="0" w:space="0" w:color="auto"/>
      </w:divBdr>
    </w:div>
    <w:div w:id="1960530199">
      <w:bodyDiv w:val="1"/>
      <w:marLeft w:val="0"/>
      <w:marRight w:val="0"/>
      <w:marTop w:val="0"/>
      <w:marBottom w:val="0"/>
      <w:divBdr>
        <w:top w:val="none" w:sz="0" w:space="0" w:color="auto"/>
        <w:left w:val="none" w:sz="0" w:space="0" w:color="auto"/>
        <w:bottom w:val="none" w:sz="0" w:space="0" w:color="auto"/>
        <w:right w:val="none" w:sz="0" w:space="0" w:color="auto"/>
      </w:divBdr>
    </w:div>
    <w:div w:id="1960869521">
      <w:bodyDiv w:val="1"/>
      <w:marLeft w:val="0"/>
      <w:marRight w:val="0"/>
      <w:marTop w:val="0"/>
      <w:marBottom w:val="0"/>
      <w:divBdr>
        <w:top w:val="none" w:sz="0" w:space="0" w:color="auto"/>
        <w:left w:val="none" w:sz="0" w:space="0" w:color="auto"/>
        <w:bottom w:val="none" w:sz="0" w:space="0" w:color="auto"/>
        <w:right w:val="none" w:sz="0" w:space="0" w:color="auto"/>
      </w:divBdr>
    </w:div>
    <w:div w:id="1976061133">
      <w:bodyDiv w:val="1"/>
      <w:marLeft w:val="0"/>
      <w:marRight w:val="0"/>
      <w:marTop w:val="0"/>
      <w:marBottom w:val="0"/>
      <w:divBdr>
        <w:top w:val="none" w:sz="0" w:space="0" w:color="auto"/>
        <w:left w:val="none" w:sz="0" w:space="0" w:color="auto"/>
        <w:bottom w:val="none" w:sz="0" w:space="0" w:color="auto"/>
        <w:right w:val="none" w:sz="0" w:space="0" w:color="auto"/>
      </w:divBdr>
    </w:div>
    <w:div w:id="1983466318">
      <w:bodyDiv w:val="1"/>
      <w:marLeft w:val="0"/>
      <w:marRight w:val="0"/>
      <w:marTop w:val="0"/>
      <w:marBottom w:val="0"/>
      <w:divBdr>
        <w:top w:val="none" w:sz="0" w:space="0" w:color="auto"/>
        <w:left w:val="none" w:sz="0" w:space="0" w:color="auto"/>
        <w:bottom w:val="none" w:sz="0" w:space="0" w:color="auto"/>
        <w:right w:val="none" w:sz="0" w:space="0" w:color="auto"/>
      </w:divBdr>
    </w:div>
    <w:div w:id="1988625229">
      <w:bodyDiv w:val="1"/>
      <w:marLeft w:val="0"/>
      <w:marRight w:val="0"/>
      <w:marTop w:val="0"/>
      <w:marBottom w:val="0"/>
      <w:divBdr>
        <w:top w:val="none" w:sz="0" w:space="0" w:color="auto"/>
        <w:left w:val="none" w:sz="0" w:space="0" w:color="auto"/>
        <w:bottom w:val="none" w:sz="0" w:space="0" w:color="auto"/>
        <w:right w:val="none" w:sz="0" w:space="0" w:color="auto"/>
      </w:divBdr>
    </w:div>
    <w:div w:id="1989744145">
      <w:bodyDiv w:val="1"/>
      <w:marLeft w:val="0"/>
      <w:marRight w:val="0"/>
      <w:marTop w:val="0"/>
      <w:marBottom w:val="0"/>
      <w:divBdr>
        <w:top w:val="none" w:sz="0" w:space="0" w:color="auto"/>
        <w:left w:val="none" w:sz="0" w:space="0" w:color="auto"/>
        <w:bottom w:val="none" w:sz="0" w:space="0" w:color="auto"/>
        <w:right w:val="none" w:sz="0" w:space="0" w:color="auto"/>
      </w:divBdr>
    </w:div>
    <w:div w:id="1994404265">
      <w:bodyDiv w:val="1"/>
      <w:marLeft w:val="0"/>
      <w:marRight w:val="0"/>
      <w:marTop w:val="0"/>
      <w:marBottom w:val="0"/>
      <w:divBdr>
        <w:top w:val="none" w:sz="0" w:space="0" w:color="auto"/>
        <w:left w:val="none" w:sz="0" w:space="0" w:color="auto"/>
        <w:bottom w:val="none" w:sz="0" w:space="0" w:color="auto"/>
        <w:right w:val="none" w:sz="0" w:space="0" w:color="auto"/>
      </w:divBdr>
    </w:div>
    <w:div w:id="1995602829">
      <w:bodyDiv w:val="1"/>
      <w:marLeft w:val="0"/>
      <w:marRight w:val="0"/>
      <w:marTop w:val="0"/>
      <w:marBottom w:val="0"/>
      <w:divBdr>
        <w:top w:val="none" w:sz="0" w:space="0" w:color="auto"/>
        <w:left w:val="none" w:sz="0" w:space="0" w:color="auto"/>
        <w:bottom w:val="none" w:sz="0" w:space="0" w:color="auto"/>
        <w:right w:val="none" w:sz="0" w:space="0" w:color="auto"/>
      </w:divBdr>
    </w:div>
    <w:div w:id="2000305964">
      <w:bodyDiv w:val="1"/>
      <w:marLeft w:val="0"/>
      <w:marRight w:val="0"/>
      <w:marTop w:val="0"/>
      <w:marBottom w:val="0"/>
      <w:divBdr>
        <w:top w:val="none" w:sz="0" w:space="0" w:color="auto"/>
        <w:left w:val="none" w:sz="0" w:space="0" w:color="auto"/>
        <w:bottom w:val="none" w:sz="0" w:space="0" w:color="auto"/>
        <w:right w:val="none" w:sz="0" w:space="0" w:color="auto"/>
      </w:divBdr>
    </w:div>
    <w:div w:id="2005012084">
      <w:bodyDiv w:val="1"/>
      <w:marLeft w:val="0"/>
      <w:marRight w:val="0"/>
      <w:marTop w:val="0"/>
      <w:marBottom w:val="0"/>
      <w:divBdr>
        <w:top w:val="none" w:sz="0" w:space="0" w:color="auto"/>
        <w:left w:val="none" w:sz="0" w:space="0" w:color="auto"/>
        <w:bottom w:val="none" w:sz="0" w:space="0" w:color="auto"/>
        <w:right w:val="none" w:sz="0" w:space="0" w:color="auto"/>
      </w:divBdr>
    </w:div>
    <w:div w:id="2006005512">
      <w:bodyDiv w:val="1"/>
      <w:marLeft w:val="0"/>
      <w:marRight w:val="0"/>
      <w:marTop w:val="0"/>
      <w:marBottom w:val="0"/>
      <w:divBdr>
        <w:top w:val="none" w:sz="0" w:space="0" w:color="auto"/>
        <w:left w:val="none" w:sz="0" w:space="0" w:color="auto"/>
        <w:bottom w:val="none" w:sz="0" w:space="0" w:color="auto"/>
        <w:right w:val="none" w:sz="0" w:space="0" w:color="auto"/>
      </w:divBdr>
    </w:div>
    <w:div w:id="2023117559">
      <w:bodyDiv w:val="1"/>
      <w:marLeft w:val="0"/>
      <w:marRight w:val="0"/>
      <w:marTop w:val="0"/>
      <w:marBottom w:val="0"/>
      <w:divBdr>
        <w:top w:val="none" w:sz="0" w:space="0" w:color="auto"/>
        <w:left w:val="none" w:sz="0" w:space="0" w:color="auto"/>
        <w:bottom w:val="none" w:sz="0" w:space="0" w:color="auto"/>
        <w:right w:val="none" w:sz="0" w:space="0" w:color="auto"/>
      </w:divBdr>
    </w:div>
    <w:div w:id="2036342836">
      <w:bodyDiv w:val="1"/>
      <w:marLeft w:val="0"/>
      <w:marRight w:val="0"/>
      <w:marTop w:val="0"/>
      <w:marBottom w:val="0"/>
      <w:divBdr>
        <w:top w:val="none" w:sz="0" w:space="0" w:color="auto"/>
        <w:left w:val="none" w:sz="0" w:space="0" w:color="auto"/>
        <w:bottom w:val="none" w:sz="0" w:space="0" w:color="auto"/>
        <w:right w:val="none" w:sz="0" w:space="0" w:color="auto"/>
      </w:divBdr>
    </w:div>
    <w:div w:id="2037804096">
      <w:bodyDiv w:val="1"/>
      <w:marLeft w:val="0"/>
      <w:marRight w:val="0"/>
      <w:marTop w:val="0"/>
      <w:marBottom w:val="0"/>
      <w:divBdr>
        <w:top w:val="none" w:sz="0" w:space="0" w:color="auto"/>
        <w:left w:val="none" w:sz="0" w:space="0" w:color="auto"/>
        <w:bottom w:val="none" w:sz="0" w:space="0" w:color="auto"/>
        <w:right w:val="none" w:sz="0" w:space="0" w:color="auto"/>
      </w:divBdr>
    </w:div>
    <w:div w:id="2044860626">
      <w:bodyDiv w:val="1"/>
      <w:marLeft w:val="0"/>
      <w:marRight w:val="0"/>
      <w:marTop w:val="0"/>
      <w:marBottom w:val="0"/>
      <w:divBdr>
        <w:top w:val="none" w:sz="0" w:space="0" w:color="auto"/>
        <w:left w:val="none" w:sz="0" w:space="0" w:color="auto"/>
        <w:bottom w:val="none" w:sz="0" w:space="0" w:color="auto"/>
        <w:right w:val="none" w:sz="0" w:space="0" w:color="auto"/>
      </w:divBdr>
    </w:div>
    <w:div w:id="2062439343">
      <w:bodyDiv w:val="1"/>
      <w:marLeft w:val="0"/>
      <w:marRight w:val="0"/>
      <w:marTop w:val="0"/>
      <w:marBottom w:val="0"/>
      <w:divBdr>
        <w:top w:val="none" w:sz="0" w:space="0" w:color="auto"/>
        <w:left w:val="none" w:sz="0" w:space="0" w:color="auto"/>
        <w:bottom w:val="none" w:sz="0" w:space="0" w:color="auto"/>
        <w:right w:val="none" w:sz="0" w:space="0" w:color="auto"/>
      </w:divBdr>
    </w:div>
    <w:div w:id="2064719165">
      <w:bodyDiv w:val="1"/>
      <w:marLeft w:val="0"/>
      <w:marRight w:val="0"/>
      <w:marTop w:val="0"/>
      <w:marBottom w:val="0"/>
      <w:divBdr>
        <w:top w:val="none" w:sz="0" w:space="0" w:color="auto"/>
        <w:left w:val="none" w:sz="0" w:space="0" w:color="auto"/>
        <w:bottom w:val="none" w:sz="0" w:space="0" w:color="auto"/>
        <w:right w:val="none" w:sz="0" w:space="0" w:color="auto"/>
      </w:divBdr>
    </w:div>
    <w:div w:id="2069180717">
      <w:bodyDiv w:val="1"/>
      <w:marLeft w:val="0"/>
      <w:marRight w:val="0"/>
      <w:marTop w:val="0"/>
      <w:marBottom w:val="0"/>
      <w:divBdr>
        <w:top w:val="none" w:sz="0" w:space="0" w:color="auto"/>
        <w:left w:val="none" w:sz="0" w:space="0" w:color="auto"/>
        <w:bottom w:val="none" w:sz="0" w:space="0" w:color="auto"/>
        <w:right w:val="none" w:sz="0" w:space="0" w:color="auto"/>
      </w:divBdr>
    </w:div>
    <w:div w:id="2069720188">
      <w:bodyDiv w:val="1"/>
      <w:marLeft w:val="0"/>
      <w:marRight w:val="0"/>
      <w:marTop w:val="0"/>
      <w:marBottom w:val="0"/>
      <w:divBdr>
        <w:top w:val="none" w:sz="0" w:space="0" w:color="auto"/>
        <w:left w:val="none" w:sz="0" w:space="0" w:color="auto"/>
        <w:bottom w:val="none" w:sz="0" w:space="0" w:color="auto"/>
        <w:right w:val="none" w:sz="0" w:space="0" w:color="auto"/>
      </w:divBdr>
    </w:div>
    <w:div w:id="2084251393">
      <w:bodyDiv w:val="1"/>
      <w:marLeft w:val="0"/>
      <w:marRight w:val="0"/>
      <w:marTop w:val="0"/>
      <w:marBottom w:val="0"/>
      <w:divBdr>
        <w:top w:val="none" w:sz="0" w:space="0" w:color="auto"/>
        <w:left w:val="none" w:sz="0" w:space="0" w:color="auto"/>
        <w:bottom w:val="none" w:sz="0" w:space="0" w:color="auto"/>
        <w:right w:val="none" w:sz="0" w:space="0" w:color="auto"/>
      </w:divBdr>
    </w:div>
    <w:div w:id="2085059962">
      <w:bodyDiv w:val="1"/>
      <w:marLeft w:val="0"/>
      <w:marRight w:val="0"/>
      <w:marTop w:val="0"/>
      <w:marBottom w:val="0"/>
      <w:divBdr>
        <w:top w:val="none" w:sz="0" w:space="0" w:color="auto"/>
        <w:left w:val="none" w:sz="0" w:space="0" w:color="auto"/>
        <w:bottom w:val="none" w:sz="0" w:space="0" w:color="auto"/>
        <w:right w:val="none" w:sz="0" w:space="0" w:color="auto"/>
      </w:divBdr>
    </w:div>
    <w:div w:id="2093037867">
      <w:bodyDiv w:val="1"/>
      <w:marLeft w:val="0"/>
      <w:marRight w:val="0"/>
      <w:marTop w:val="0"/>
      <w:marBottom w:val="0"/>
      <w:divBdr>
        <w:top w:val="none" w:sz="0" w:space="0" w:color="auto"/>
        <w:left w:val="none" w:sz="0" w:space="0" w:color="auto"/>
        <w:bottom w:val="none" w:sz="0" w:space="0" w:color="auto"/>
        <w:right w:val="none" w:sz="0" w:space="0" w:color="auto"/>
      </w:divBdr>
    </w:div>
    <w:div w:id="2094859304">
      <w:bodyDiv w:val="1"/>
      <w:marLeft w:val="0"/>
      <w:marRight w:val="0"/>
      <w:marTop w:val="0"/>
      <w:marBottom w:val="0"/>
      <w:divBdr>
        <w:top w:val="none" w:sz="0" w:space="0" w:color="auto"/>
        <w:left w:val="none" w:sz="0" w:space="0" w:color="auto"/>
        <w:bottom w:val="none" w:sz="0" w:space="0" w:color="auto"/>
        <w:right w:val="none" w:sz="0" w:space="0" w:color="auto"/>
      </w:divBdr>
    </w:div>
    <w:div w:id="2099136687">
      <w:bodyDiv w:val="1"/>
      <w:marLeft w:val="0"/>
      <w:marRight w:val="0"/>
      <w:marTop w:val="0"/>
      <w:marBottom w:val="0"/>
      <w:divBdr>
        <w:top w:val="none" w:sz="0" w:space="0" w:color="auto"/>
        <w:left w:val="none" w:sz="0" w:space="0" w:color="auto"/>
        <w:bottom w:val="none" w:sz="0" w:space="0" w:color="auto"/>
        <w:right w:val="none" w:sz="0" w:space="0" w:color="auto"/>
      </w:divBdr>
    </w:div>
    <w:div w:id="2102483998">
      <w:bodyDiv w:val="1"/>
      <w:marLeft w:val="0"/>
      <w:marRight w:val="0"/>
      <w:marTop w:val="0"/>
      <w:marBottom w:val="0"/>
      <w:divBdr>
        <w:top w:val="none" w:sz="0" w:space="0" w:color="auto"/>
        <w:left w:val="none" w:sz="0" w:space="0" w:color="auto"/>
        <w:bottom w:val="none" w:sz="0" w:space="0" w:color="auto"/>
        <w:right w:val="none" w:sz="0" w:space="0" w:color="auto"/>
      </w:divBdr>
    </w:div>
    <w:div w:id="2107311100">
      <w:bodyDiv w:val="1"/>
      <w:marLeft w:val="0"/>
      <w:marRight w:val="0"/>
      <w:marTop w:val="0"/>
      <w:marBottom w:val="0"/>
      <w:divBdr>
        <w:top w:val="none" w:sz="0" w:space="0" w:color="auto"/>
        <w:left w:val="none" w:sz="0" w:space="0" w:color="auto"/>
        <w:bottom w:val="none" w:sz="0" w:space="0" w:color="auto"/>
        <w:right w:val="none" w:sz="0" w:space="0" w:color="auto"/>
      </w:divBdr>
    </w:div>
    <w:div w:id="2108116550">
      <w:bodyDiv w:val="1"/>
      <w:marLeft w:val="0"/>
      <w:marRight w:val="0"/>
      <w:marTop w:val="0"/>
      <w:marBottom w:val="0"/>
      <w:divBdr>
        <w:top w:val="none" w:sz="0" w:space="0" w:color="auto"/>
        <w:left w:val="none" w:sz="0" w:space="0" w:color="auto"/>
        <w:bottom w:val="none" w:sz="0" w:space="0" w:color="auto"/>
        <w:right w:val="none" w:sz="0" w:space="0" w:color="auto"/>
      </w:divBdr>
    </w:div>
    <w:div w:id="2111388364">
      <w:bodyDiv w:val="1"/>
      <w:marLeft w:val="0"/>
      <w:marRight w:val="0"/>
      <w:marTop w:val="0"/>
      <w:marBottom w:val="0"/>
      <w:divBdr>
        <w:top w:val="none" w:sz="0" w:space="0" w:color="auto"/>
        <w:left w:val="none" w:sz="0" w:space="0" w:color="auto"/>
        <w:bottom w:val="none" w:sz="0" w:space="0" w:color="auto"/>
        <w:right w:val="none" w:sz="0" w:space="0" w:color="auto"/>
      </w:divBdr>
    </w:div>
    <w:div w:id="2114662291">
      <w:bodyDiv w:val="1"/>
      <w:marLeft w:val="0"/>
      <w:marRight w:val="0"/>
      <w:marTop w:val="0"/>
      <w:marBottom w:val="0"/>
      <w:divBdr>
        <w:top w:val="none" w:sz="0" w:space="0" w:color="auto"/>
        <w:left w:val="none" w:sz="0" w:space="0" w:color="auto"/>
        <w:bottom w:val="none" w:sz="0" w:space="0" w:color="auto"/>
        <w:right w:val="none" w:sz="0" w:space="0" w:color="auto"/>
      </w:divBdr>
    </w:div>
    <w:div w:id="2116553497">
      <w:bodyDiv w:val="1"/>
      <w:marLeft w:val="0"/>
      <w:marRight w:val="0"/>
      <w:marTop w:val="0"/>
      <w:marBottom w:val="0"/>
      <w:divBdr>
        <w:top w:val="none" w:sz="0" w:space="0" w:color="auto"/>
        <w:left w:val="none" w:sz="0" w:space="0" w:color="auto"/>
        <w:bottom w:val="none" w:sz="0" w:space="0" w:color="auto"/>
        <w:right w:val="none" w:sz="0" w:space="0" w:color="auto"/>
      </w:divBdr>
    </w:div>
    <w:div w:id="2125539648">
      <w:bodyDiv w:val="1"/>
      <w:marLeft w:val="0"/>
      <w:marRight w:val="0"/>
      <w:marTop w:val="0"/>
      <w:marBottom w:val="0"/>
      <w:divBdr>
        <w:top w:val="none" w:sz="0" w:space="0" w:color="auto"/>
        <w:left w:val="none" w:sz="0" w:space="0" w:color="auto"/>
        <w:bottom w:val="none" w:sz="0" w:space="0" w:color="auto"/>
        <w:right w:val="none" w:sz="0" w:space="0" w:color="auto"/>
      </w:divBdr>
    </w:div>
    <w:div w:id="2135977422">
      <w:bodyDiv w:val="1"/>
      <w:marLeft w:val="0"/>
      <w:marRight w:val="0"/>
      <w:marTop w:val="0"/>
      <w:marBottom w:val="0"/>
      <w:divBdr>
        <w:top w:val="none" w:sz="0" w:space="0" w:color="auto"/>
        <w:left w:val="none" w:sz="0" w:space="0" w:color="auto"/>
        <w:bottom w:val="none" w:sz="0" w:space="0" w:color="auto"/>
        <w:right w:val="none" w:sz="0" w:space="0" w:color="auto"/>
      </w:divBdr>
    </w:div>
    <w:div w:id="2139254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budget.nv.gov/uploadedFiles/budgetnvgov/content/Meetings/Board_of_Examiners/2022/10-11-2022_Agenda_Item_8_Leases_Summary.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budget.nv.gov/uploadedFiles/budgetnvgov/content/Meetings/Board_of_Examiners/2022/10-11-2022_Agenda_Item_10_MSA_Summary.pdf" TargetMode="External"/><Relationship Id="rId4" Type="http://schemas.openxmlformats.org/officeDocument/2006/relationships/settings" Target="settings.xml"/><Relationship Id="rId9" Type="http://schemas.openxmlformats.org/officeDocument/2006/relationships/hyperlink" Target="http://budget.nv.gov/uploadedFiles/budgetnvgov/content/Meetings/Board_of_Examiners/2022/10-11-2022_Agenda_Item_9_Contracts_Summary.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0DCC9-472A-469A-9927-757AB7E21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11</Pages>
  <Words>3212</Words>
  <Characters>1817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State of Nevada</Company>
  <LinksUpToDate>false</LinksUpToDate>
  <CharactersWithSpaces>2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sley Henrie</dc:creator>
  <cp:lastModifiedBy>Denice Castillo</cp:lastModifiedBy>
  <cp:revision>67</cp:revision>
  <cp:lastPrinted>2022-10-25T20:06:00Z</cp:lastPrinted>
  <dcterms:created xsi:type="dcterms:W3CDTF">2022-08-30T17:20:00Z</dcterms:created>
  <dcterms:modified xsi:type="dcterms:W3CDTF">2022-10-25T22:12:00Z</dcterms:modified>
</cp:coreProperties>
</file>